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74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3600"/>
      </w:tblGrid>
      <w:tr w:rsidR="00B3617A" w:rsidRPr="00E261DB" w14:paraId="589C49CA" w14:textId="77777777">
        <w:tc>
          <w:tcPr>
            <w:tcW w:w="3600" w:type="dxa"/>
          </w:tcPr>
          <w:p w14:paraId="7919D086" w14:textId="18CE50D2" w:rsidR="00DA06D0" w:rsidRPr="00E261DB" w:rsidRDefault="00F81C7D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sz w:val="18"/>
                <w:lang w:val="pt-BR"/>
              </w:rPr>
            </w:pPr>
            <w:r w:rsidRPr="00E261DB">
              <w:rPr>
                <w:b/>
                <w:sz w:val="18"/>
                <w:lang w:val="pt-BR"/>
              </w:rPr>
              <w:t>H</w:t>
            </w:r>
            <w:r w:rsidR="00DA06D0" w:rsidRPr="00E261DB">
              <w:rPr>
                <w:b/>
                <w:sz w:val="18"/>
                <w:lang w:val="pt-BR"/>
              </w:rPr>
              <w:t>ỘI THÁNH TIN LÀNH VIỆT NAM (MN</w:t>
            </w:r>
            <w:r w:rsidR="0046475F" w:rsidRPr="00E261DB">
              <w:rPr>
                <w:b/>
                <w:sz w:val="18"/>
                <w:lang w:val="pt-BR"/>
              </w:rPr>
              <w:t>.</w:t>
            </w:r>
          </w:p>
          <w:p w14:paraId="6E61A9E6" w14:textId="684FBBE6" w:rsidR="00DA06D0" w:rsidRPr="00E261DB" w:rsidRDefault="00DA06D0">
            <w:pPr>
              <w:jc w:val="center"/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</w:pPr>
            <w:r w:rsidRPr="00E261DB"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  <w:t>CHI HỘI TÔ HIẾN THÀNH</w:t>
            </w:r>
          </w:p>
          <w:p w14:paraId="33BFDB42" w14:textId="77777777" w:rsidR="00DA06D0" w:rsidRPr="00E261DB" w:rsidRDefault="00DA06D0">
            <w:pPr>
              <w:jc w:val="center"/>
              <w:rPr>
                <w:b/>
                <w:sz w:val="20"/>
                <w:szCs w:val="36"/>
                <w:lang w:val="pt-BR"/>
              </w:rPr>
            </w:pPr>
            <w:r w:rsidRPr="00E261DB">
              <w:rPr>
                <w:b/>
                <w:sz w:val="18"/>
                <w:szCs w:val="28"/>
                <w:lang w:val="pt-BR"/>
              </w:rPr>
              <w:t>BAN C</w:t>
            </w:r>
            <w:r w:rsidRPr="00E261DB">
              <w:rPr>
                <w:b/>
                <w:sz w:val="18"/>
                <w:szCs w:val="28"/>
                <w:lang w:val="vi-VN"/>
              </w:rPr>
              <w:t>Ơ ĐỐC GIÁO DỤC</w:t>
            </w:r>
          </w:p>
        </w:tc>
        <w:tc>
          <w:tcPr>
            <w:tcW w:w="270" w:type="dxa"/>
          </w:tcPr>
          <w:p w14:paraId="624B52CF" w14:textId="77777777" w:rsidR="00DA06D0" w:rsidRPr="00E261DB" w:rsidRDefault="00DA06D0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sz w:val="18"/>
                <w:szCs w:val="18"/>
                <w:lang w:val="pt-BR"/>
              </w:rPr>
            </w:pPr>
          </w:p>
        </w:tc>
        <w:tc>
          <w:tcPr>
            <w:tcW w:w="3600" w:type="dxa"/>
          </w:tcPr>
          <w:p w14:paraId="7EB4B540" w14:textId="0639E8F3" w:rsidR="00DA06D0" w:rsidRPr="00E261DB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Họ và tên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:</w:t>
            </w:r>
            <w:r w:rsidR="00E224B0" w:rsidRPr="00E261DB">
              <w:rPr>
                <w:i/>
                <w:sz w:val="18"/>
                <w:szCs w:val="18"/>
                <w:lang w:val="pt-BR"/>
              </w:rPr>
              <w:t xml:space="preserve"> </w:t>
            </w:r>
            <w:r w:rsidR="006F0825" w:rsidRPr="00E261DB">
              <w:rPr>
                <w:i/>
                <w:sz w:val="18"/>
                <w:szCs w:val="18"/>
                <w:lang w:val="pt-BR"/>
              </w:rPr>
              <w:t>________________________</w:t>
            </w:r>
          </w:p>
          <w:p w14:paraId="759A4139" w14:textId="02D87F97" w:rsidR="00DA06D0" w:rsidRPr="00E261DB" w:rsidRDefault="00DA06D0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Năm sinh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:</w:t>
            </w:r>
            <w:r w:rsidRPr="00E261DB">
              <w:rPr>
                <w:i/>
                <w:sz w:val="18"/>
                <w:szCs w:val="18"/>
                <w:lang w:val="pt-BR"/>
              </w:rPr>
              <w:t xml:space="preserve"> 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_________</w:t>
            </w:r>
            <w:r w:rsidRPr="00E261DB">
              <w:rPr>
                <w:i/>
                <w:sz w:val="18"/>
                <w:szCs w:val="18"/>
                <w:lang w:val="pt-BR"/>
              </w:rPr>
              <w:t xml:space="preserve"> ĐT: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 xml:space="preserve"> ___________</w:t>
            </w:r>
          </w:p>
          <w:p w14:paraId="39C513FB" w14:textId="23B42AA8" w:rsidR="00DA06D0" w:rsidRPr="00E261DB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Lớp TCN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 xml:space="preserve">: </w:t>
            </w:r>
            <w:r w:rsidR="006F0825" w:rsidRPr="00E261DB">
              <w:rPr>
                <w:i/>
                <w:sz w:val="18"/>
                <w:szCs w:val="18"/>
                <w:lang w:val="pt-BR"/>
              </w:rPr>
              <w:t>________________________</w:t>
            </w:r>
          </w:p>
        </w:tc>
      </w:tr>
    </w:tbl>
    <w:p w14:paraId="7EC7C0C4" w14:textId="65FFA112" w:rsidR="00DA06D0" w:rsidRPr="00E261DB" w:rsidRDefault="00117D8F" w:rsidP="00DA06D0">
      <w:pPr>
        <w:spacing w:before="120" w:after="120"/>
        <w:jc w:val="center"/>
        <w:rPr>
          <w:b/>
          <w:sz w:val="28"/>
          <w:szCs w:val="22"/>
          <w:lang w:val="pt-BR"/>
        </w:rPr>
      </w:pPr>
      <w:r w:rsidRPr="00E261DB">
        <mc:AlternateContent>
          <mc:Choice Requires="wpg">
            <w:drawing>
              <wp:anchor distT="0" distB="0" distL="114300" distR="114300" simplePos="0" relativeHeight="251876350" behindDoc="0" locked="0" layoutInCell="1" allowOverlap="1" wp14:anchorId="0B542AF6" wp14:editId="188816B9">
                <wp:simplePos x="0" y="0"/>
                <wp:positionH relativeFrom="margin">
                  <wp:posOffset>51988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2" name="Group So Ba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17176925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021149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E3E1F2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03E7ECC" w14:textId="46936ABC" w:rsidR="002E5B84" w:rsidRPr="00D54D8F" w:rsidRDefault="0077793F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4</w:t>
                              </w:r>
                              <w:r w:rsidR="00024130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7</w:t>
                              </w:r>
                              <w:r w:rsidR="002E5B84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5617E0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542AF6" id="Group So Bai" o:spid="_x0000_s1026" style="position:absolute;left:0;text-align:left;margin-left:4.1pt;margin-top:1.65pt;width:64.5pt;height:61.1pt;z-index:251876350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" filled="f" stroked="f">
                  <v:textbox>
                    <w:txbxContent>
                      <w:p w14:paraId="6E3E1F2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03E7ECC" w14:textId="46936ABC" w:rsidR="002E5B84" w:rsidRPr="00D54D8F" w:rsidRDefault="0077793F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4</w:t>
                        </w:r>
                        <w:r w:rsidR="00024130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7</w:t>
                        </w:r>
                        <w:r w:rsidR="002E5B84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5617E0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5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BD4944" w:rsidRPr="00E261DB">
        <mc:AlternateContent>
          <mc:Choice Requires="wpg">
            <w:drawing>
              <wp:anchor distT="0" distB="0" distL="114300" distR="114300" simplePos="0" relativeHeight="251879424" behindDoc="0" locked="0" layoutInCell="1" allowOverlap="1" wp14:anchorId="701B1E8C" wp14:editId="7472A2F6">
                <wp:simplePos x="0" y="0"/>
                <wp:positionH relativeFrom="column">
                  <wp:posOffset>3860800</wp:posOffset>
                </wp:positionH>
                <wp:positionV relativeFrom="paragraph">
                  <wp:posOffset>49530</wp:posOffset>
                </wp:positionV>
                <wp:extent cx="819150" cy="775970"/>
                <wp:effectExtent l="0" t="0" r="19050" b="24130"/>
                <wp:wrapNone/>
                <wp:docPr id="3" name="Group O Di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62699043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1329431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3098C8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60617282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1B1E8C" id="Group O Diem" o:spid="_x0000_s1029" style="position:absolute;left:0;text-align:left;margin-left:304pt;margin-top:3.9pt;width:64.5pt;height:61.1pt;z-index:251879424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" filled="f" stroked="f">
                  <v:textbox>
                    <w:txbxContent>
                      <w:p w14:paraId="43098C8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60617282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BF740D" w:rsidRPr="00E261DB">
        <w:rPr>
          <w:b/>
          <w:sz w:val="28"/>
          <w:szCs w:val="22"/>
          <w:lang w:val="pt-BR"/>
        </w:rPr>
        <w:t>LỜI SỐNG HẰNG NGÀY</w:t>
      </w:r>
    </w:p>
    <w:p w14:paraId="503B1F1B" w14:textId="77D500ED" w:rsidR="00DA06D0" w:rsidRPr="00E261DB" w:rsidRDefault="00DA06D0" w:rsidP="00250523">
      <w:pPr>
        <w:tabs>
          <w:tab w:val="left" w:pos="1560"/>
        </w:tabs>
        <w:rPr>
          <w:b/>
          <w:sz w:val="21"/>
          <w:szCs w:val="21"/>
          <w:lang w:val="pt-BR"/>
        </w:rPr>
      </w:pPr>
      <w:r w:rsidRPr="00E261DB">
        <w:rPr>
          <w:sz w:val="22"/>
          <w:szCs w:val="22"/>
          <w:lang w:val="pt-BR"/>
        </w:rPr>
        <w:tab/>
      </w:r>
      <w:r w:rsidRPr="00E261DB">
        <w:rPr>
          <w:sz w:val="21"/>
          <w:szCs w:val="21"/>
        </w:rPr>
        <w:sym w:font="Wingdings" w:char="F0B1"/>
      </w:r>
      <w:r w:rsidRPr="00E261DB">
        <w:rPr>
          <w:b/>
          <w:i/>
          <w:sz w:val="21"/>
          <w:szCs w:val="21"/>
          <w:lang w:val="pt-BR"/>
        </w:rPr>
        <w:t xml:space="preserve"> </w:t>
      </w:r>
      <w:r w:rsidRPr="00E261DB">
        <w:rPr>
          <w:b/>
          <w:sz w:val="21"/>
          <w:szCs w:val="21"/>
          <w:lang w:val="pt-BR"/>
        </w:rPr>
        <w:t xml:space="preserve">Kinh Thánh: </w:t>
      </w:r>
      <w:r w:rsidR="00DA52BE" w:rsidRPr="00E261DB">
        <w:rPr>
          <w:b/>
          <w:sz w:val="21"/>
          <w:szCs w:val="21"/>
          <w:lang w:val="pt-BR"/>
        </w:rPr>
        <w:t>Thi Thiên</w:t>
      </w:r>
      <w:r w:rsidR="00176E5D" w:rsidRPr="00E261DB">
        <w:rPr>
          <w:b/>
          <w:sz w:val="21"/>
          <w:szCs w:val="21"/>
          <w:lang w:val="pt-BR"/>
        </w:rPr>
        <w:t xml:space="preserve"> </w:t>
      </w:r>
      <w:r w:rsidR="003B212A">
        <w:rPr>
          <w:b/>
          <w:sz w:val="21"/>
          <w:szCs w:val="21"/>
          <w:lang w:val="pt-BR"/>
        </w:rPr>
        <w:t>10</w:t>
      </w:r>
      <w:r w:rsidR="00024130">
        <w:rPr>
          <w:b/>
          <w:sz w:val="21"/>
          <w:szCs w:val="21"/>
          <w:lang w:val="pt-BR"/>
        </w:rPr>
        <w:t>9</w:t>
      </w:r>
      <w:r w:rsidR="00C9079E" w:rsidRPr="00E261DB">
        <w:rPr>
          <w:b/>
          <w:sz w:val="21"/>
          <w:szCs w:val="21"/>
          <w:lang w:val="pt-BR"/>
        </w:rPr>
        <w:t>-</w:t>
      </w:r>
      <w:r w:rsidR="00677032">
        <w:rPr>
          <w:b/>
          <w:sz w:val="21"/>
          <w:szCs w:val="21"/>
          <w:lang w:val="pt-BR"/>
        </w:rPr>
        <w:t>1</w:t>
      </w:r>
      <w:r w:rsidR="00024130">
        <w:rPr>
          <w:b/>
          <w:sz w:val="21"/>
          <w:szCs w:val="21"/>
          <w:lang w:val="pt-BR"/>
        </w:rPr>
        <w:t>14</w:t>
      </w:r>
      <w:r w:rsidR="00DA52BE" w:rsidRPr="00E261DB">
        <w:rPr>
          <w:b/>
          <w:sz w:val="21"/>
          <w:szCs w:val="21"/>
          <w:lang w:val="pt-BR"/>
        </w:rPr>
        <w:t>.</w:t>
      </w:r>
    </w:p>
    <w:p w14:paraId="07252B0D" w14:textId="3E78549E" w:rsidR="00DA06D0" w:rsidRPr="00E261DB" w:rsidRDefault="00DA06D0" w:rsidP="00250523">
      <w:pPr>
        <w:tabs>
          <w:tab w:val="left" w:pos="1560"/>
        </w:tabs>
        <w:rPr>
          <w:sz w:val="21"/>
          <w:szCs w:val="21"/>
        </w:rPr>
      </w:pPr>
      <w:r w:rsidRPr="00E261DB">
        <w:rPr>
          <w:b/>
          <w:sz w:val="21"/>
          <w:szCs w:val="21"/>
          <w:lang w:val="pt-BR"/>
        </w:rPr>
        <w:tab/>
      </w:r>
      <w:r w:rsidRPr="00E261DB">
        <w:rPr>
          <w:sz w:val="21"/>
          <w:szCs w:val="21"/>
        </w:rPr>
        <w:sym w:font="Wingdings" w:char="F0B1"/>
      </w:r>
      <w:r w:rsidRPr="00E261DB">
        <w:rPr>
          <w:b/>
          <w:i/>
          <w:sz w:val="21"/>
          <w:szCs w:val="21"/>
        </w:rPr>
        <w:t xml:space="preserve"> </w:t>
      </w:r>
      <w:r w:rsidRPr="00E261DB">
        <w:rPr>
          <w:b/>
          <w:sz w:val="21"/>
          <w:szCs w:val="21"/>
        </w:rPr>
        <w:t xml:space="preserve">Thời gian: </w:t>
      </w:r>
      <w:r w:rsidRPr="00E261DB">
        <w:rPr>
          <w:sz w:val="21"/>
          <w:szCs w:val="21"/>
        </w:rPr>
        <w:t xml:space="preserve">Từ ngày </w:t>
      </w:r>
      <w:r w:rsidR="0087710A">
        <w:rPr>
          <w:sz w:val="21"/>
          <w:szCs w:val="21"/>
        </w:rPr>
        <w:t>23</w:t>
      </w:r>
      <w:r w:rsidRPr="00E261DB">
        <w:rPr>
          <w:sz w:val="21"/>
          <w:szCs w:val="21"/>
        </w:rPr>
        <w:t>.</w:t>
      </w:r>
      <w:r w:rsidR="0077793F">
        <w:rPr>
          <w:sz w:val="21"/>
          <w:szCs w:val="21"/>
        </w:rPr>
        <w:t>1</w:t>
      </w:r>
      <w:r w:rsidR="00E96461">
        <w:rPr>
          <w:sz w:val="21"/>
          <w:szCs w:val="21"/>
        </w:rPr>
        <w:t>1</w:t>
      </w:r>
      <w:r w:rsidR="009E75FF" w:rsidRPr="00E261DB">
        <w:rPr>
          <w:sz w:val="21"/>
          <w:szCs w:val="21"/>
        </w:rPr>
        <w:t>.</w:t>
      </w:r>
      <w:r w:rsidRPr="00E261DB">
        <w:rPr>
          <w:sz w:val="21"/>
          <w:szCs w:val="21"/>
        </w:rPr>
        <w:t>202</w:t>
      </w:r>
      <w:r w:rsidR="005617E0" w:rsidRPr="00E261DB">
        <w:rPr>
          <w:sz w:val="21"/>
          <w:szCs w:val="21"/>
        </w:rPr>
        <w:t>5</w:t>
      </w:r>
      <w:r w:rsidRPr="00E261DB">
        <w:rPr>
          <w:sz w:val="21"/>
          <w:szCs w:val="21"/>
        </w:rPr>
        <w:t xml:space="preserve"> – </w:t>
      </w:r>
      <w:r w:rsidR="0087710A">
        <w:rPr>
          <w:sz w:val="21"/>
          <w:szCs w:val="21"/>
        </w:rPr>
        <w:t>30</w:t>
      </w:r>
      <w:r w:rsidR="001341EF" w:rsidRPr="00E261DB">
        <w:rPr>
          <w:sz w:val="21"/>
          <w:szCs w:val="21"/>
        </w:rPr>
        <w:t>.</w:t>
      </w:r>
      <w:r w:rsidR="00F66DA8">
        <w:rPr>
          <w:sz w:val="21"/>
          <w:szCs w:val="21"/>
        </w:rPr>
        <w:t>1</w:t>
      </w:r>
      <w:r w:rsidR="00157F91">
        <w:rPr>
          <w:sz w:val="21"/>
          <w:szCs w:val="21"/>
        </w:rPr>
        <w:t>1</w:t>
      </w:r>
      <w:r w:rsidRPr="00E261DB">
        <w:rPr>
          <w:sz w:val="21"/>
          <w:szCs w:val="21"/>
        </w:rPr>
        <w:t>.202</w:t>
      </w:r>
      <w:r w:rsidR="00312550" w:rsidRPr="00E261DB">
        <w:rPr>
          <w:sz w:val="21"/>
          <w:szCs w:val="21"/>
        </w:rPr>
        <w:t>5</w:t>
      </w:r>
    </w:p>
    <w:p w14:paraId="37F135D7" w14:textId="358FA102" w:rsidR="00DA06D0" w:rsidRPr="00E261DB" w:rsidRDefault="00DA06D0" w:rsidP="00DA06D0">
      <w:pPr>
        <w:tabs>
          <w:tab w:val="left" w:pos="1620"/>
        </w:tabs>
        <w:rPr>
          <w:b/>
          <w:bCs/>
          <w:sz w:val="22"/>
          <w:szCs w:val="22"/>
          <w:lang w:val="pt-BR"/>
        </w:rPr>
      </w:pPr>
    </w:p>
    <w:p w14:paraId="3BAB41B6" w14:textId="044F4C30" w:rsidR="00DA06D0" w:rsidRPr="00E261DB" w:rsidRDefault="00DA06D0" w:rsidP="00F43819">
      <w:pPr>
        <w:tabs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663"/>
        </w:tabs>
        <w:spacing w:before="60" w:after="120"/>
        <w:rPr>
          <w:bCs/>
          <w:sz w:val="22"/>
          <w:szCs w:val="22"/>
          <w:u w:val="single"/>
          <w:lang w:val="es-ES_tradnl"/>
        </w:rPr>
      </w:pPr>
      <w:r w:rsidRPr="00E261DB">
        <w:rPr>
          <w:b/>
          <w:bCs/>
          <w:sz w:val="22"/>
          <w:szCs w:val="22"/>
          <w:u w:val="single"/>
          <w:lang w:val="es-ES_tradnl"/>
        </w:rPr>
        <w:t>I. Đọc Kinh Thánh</w:t>
      </w:r>
      <w:r w:rsidRPr="00E261DB">
        <w:rPr>
          <w:bCs/>
          <w:i/>
          <w:sz w:val="22"/>
          <w:szCs w:val="22"/>
          <w:lang w:val="es-ES_tradnl"/>
        </w:rPr>
        <w:t xml:space="preserve">: Hãy khoanh tròn những đoạn Kinh Thánh quý vị đã đọc xong trong tuần này: </w:t>
      </w:r>
      <w:hyperlink r:id="rId6" w:anchor="1" w:history="1">
        <w:r w:rsidR="00FA77C5" w:rsidRPr="00E261DB">
          <w:rPr>
            <w:b/>
            <w:sz w:val="21"/>
            <w:szCs w:val="21"/>
            <w:lang w:val="pt-BR"/>
          </w:rPr>
          <w:t xml:space="preserve"> </w:t>
        </w:r>
        <w:r w:rsidR="00DA52BE" w:rsidRPr="00E261DB">
          <w:rPr>
            <w:b/>
            <w:sz w:val="21"/>
            <w:szCs w:val="21"/>
            <w:lang w:val="pt-BR"/>
          </w:rPr>
          <w:t>Thi Thiên</w:t>
        </w:r>
        <w:r w:rsidRPr="00E261DB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</w:hyperlink>
      <w:r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E00728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3B212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10</w:t>
      </w:r>
      <w:r w:rsidR="0087710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9</w:t>
      </w:r>
      <w:r w:rsidR="00A30A72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3B212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1</w:t>
      </w:r>
      <w:r w:rsidR="0087710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10</w:t>
      </w:r>
      <w:r w:rsidR="008A5315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E261DB">
        <w:rPr>
          <w:sz w:val="22"/>
          <w:szCs w:val="22"/>
        </w:rPr>
        <w:tab/>
      </w:r>
      <w:r w:rsidR="00677032">
        <w:rPr>
          <w:b/>
          <w:bCs/>
          <w:sz w:val="22"/>
          <w:szCs w:val="22"/>
        </w:rPr>
        <w:t>1</w:t>
      </w:r>
      <w:r w:rsidR="0087710A">
        <w:rPr>
          <w:b/>
          <w:bCs/>
          <w:sz w:val="22"/>
          <w:szCs w:val="22"/>
        </w:rPr>
        <w:t>11</w:t>
      </w:r>
      <w:r w:rsidR="00A30A72" w:rsidRPr="00E261DB">
        <w:rPr>
          <w:b/>
          <w:bCs/>
          <w:sz w:val="22"/>
          <w:szCs w:val="22"/>
        </w:rPr>
        <w:t>,</w:t>
      </w:r>
      <w:r w:rsidR="001341EF" w:rsidRPr="00E261DB">
        <w:rPr>
          <w:b/>
          <w:bCs/>
          <w:sz w:val="22"/>
          <w:szCs w:val="22"/>
        </w:rPr>
        <w:tab/>
      </w:r>
      <w:r w:rsidR="00212B7C" w:rsidRPr="00E261DB">
        <w:rPr>
          <w:b/>
          <w:bCs/>
          <w:sz w:val="22"/>
          <w:szCs w:val="22"/>
        </w:rPr>
        <w:t xml:space="preserve"> </w:t>
      </w:r>
      <w:r w:rsidR="00677032">
        <w:rPr>
          <w:b/>
          <w:bCs/>
          <w:sz w:val="22"/>
          <w:szCs w:val="22"/>
        </w:rPr>
        <w:t>1</w:t>
      </w:r>
      <w:r w:rsidR="0087710A">
        <w:rPr>
          <w:b/>
          <w:bCs/>
          <w:sz w:val="22"/>
          <w:szCs w:val="22"/>
        </w:rPr>
        <w:t>12</w:t>
      </w:r>
      <w:r w:rsidR="0067543C" w:rsidRPr="00E261DB">
        <w:rPr>
          <w:b/>
          <w:bCs/>
          <w:sz w:val="22"/>
          <w:szCs w:val="22"/>
        </w:rPr>
        <w:t>,</w:t>
      </w:r>
      <w:r w:rsidR="0067543C" w:rsidRPr="00E261DB">
        <w:rPr>
          <w:b/>
          <w:bCs/>
          <w:sz w:val="22"/>
          <w:szCs w:val="22"/>
        </w:rPr>
        <w:tab/>
      </w:r>
      <w:r w:rsidR="00677032">
        <w:rPr>
          <w:b/>
          <w:bCs/>
          <w:sz w:val="22"/>
          <w:szCs w:val="22"/>
        </w:rPr>
        <w:t>1</w:t>
      </w:r>
      <w:r w:rsidR="0087710A">
        <w:rPr>
          <w:b/>
          <w:bCs/>
          <w:sz w:val="22"/>
          <w:szCs w:val="22"/>
        </w:rPr>
        <w:t>13</w:t>
      </w:r>
      <w:r w:rsidR="00F43819">
        <w:rPr>
          <w:b/>
          <w:bCs/>
          <w:sz w:val="22"/>
          <w:szCs w:val="22"/>
        </w:rPr>
        <w:t>,</w:t>
      </w:r>
      <w:r w:rsidR="00F43819">
        <w:rPr>
          <w:b/>
          <w:bCs/>
          <w:sz w:val="22"/>
          <w:szCs w:val="22"/>
        </w:rPr>
        <w:tab/>
        <w:t>1</w:t>
      </w:r>
      <w:r w:rsidR="0087710A">
        <w:rPr>
          <w:b/>
          <w:bCs/>
          <w:sz w:val="22"/>
          <w:szCs w:val="22"/>
        </w:rPr>
        <w:t>14</w:t>
      </w:r>
      <w:r w:rsidR="00176E5D" w:rsidRPr="00E261DB">
        <w:rPr>
          <w:b/>
          <w:bCs/>
          <w:sz w:val="22"/>
          <w:szCs w:val="22"/>
        </w:rPr>
        <w:t>.</w:t>
      </w:r>
      <w:r w:rsidRPr="00E261DB">
        <w:rPr>
          <w:bCs/>
          <w:sz w:val="22"/>
          <w:szCs w:val="22"/>
          <w:u w:val="single"/>
          <w:lang w:val="es-ES_tradnl"/>
        </w:rPr>
        <w:t xml:space="preserve"> </w:t>
      </w:r>
    </w:p>
    <w:p w14:paraId="3404BD55" w14:textId="6766690D" w:rsidR="00DA06D0" w:rsidRPr="00E261DB" w:rsidRDefault="00DA06D0" w:rsidP="00DA06D0">
      <w:pPr>
        <w:spacing w:before="60" w:after="60"/>
        <w:rPr>
          <w:bCs/>
          <w:sz w:val="22"/>
          <w:szCs w:val="22"/>
          <w:u w:val="single"/>
          <w:lang w:val="es-ES_tradnl"/>
        </w:rPr>
      </w:pPr>
      <w:r w:rsidRPr="00E261DB">
        <w:rPr>
          <w:b/>
          <w:bCs/>
          <w:sz w:val="22"/>
          <w:szCs w:val="36"/>
          <w:u w:val="single"/>
          <w:lang w:val="es-ES_tradnl"/>
        </w:rPr>
        <w:t>II. Thực hiện theo yêu cầu của từng câu sau và cho biết địa chỉ đầy đủ, cụ thể</w:t>
      </w:r>
      <w:r w:rsidRPr="00E261DB">
        <w:rPr>
          <w:bCs/>
          <w:sz w:val="22"/>
          <w:szCs w:val="36"/>
          <w:lang w:val="es-ES_tradnl"/>
        </w:rPr>
        <w:t>:</w:t>
      </w:r>
      <w:r w:rsidRPr="00E261DB">
        <w:rPr>
          <w:bCs/>
          <w:sz w:val="22"/>
          <w:szCs w:val="22"/>
          <w:lang w:val="es-ES_tradnl"/>
        </w:rPr>
        <w:t xml:space="preserve"> </w:t>
      </w:r>
    </w:p>
    <w:p w14:paraId="740F311D" w14:textId="685B876B" w:rsidR="00A15C62" w:rsidRPr="00E261DB" w:rsidRDefault="00A15C62" w:rsidP="00A15C62">
      <w:pPr>
        <w:spacing w:before="60" w:after="60"/>
        <w:ind w:left="198" w:right="28" w:hanging="198"/>
        <w:rPr>
          <w:b/>
          <w:bCs/>
          <w:spacing w:val="-6"/>
          <w:sz w:val="2"/>
          <w:szCs w:val="2"/>
        </w:rPr>
      </w:pPr>
    </w:p>
    <w:p w14:paraId="1005F1F6" w14:textId="7EE452E3" w:rsidR="00DC2B60" w:rsidRPr="00DC2B60" w:rsidRDefault="000155D9" w:rsidP="00DC2B60">
      <w:pPr>
        <w:spacing w:after="60"/>
        <w:ind w:left="198" w:right="28" w:hanging="198"/>
        <w:rPr>
          <w:b/>
          <w:spacing w:val="-6"/>
          <w:sz w:val="22"/>
          <w:szCs w:val="22"/>
        </w:rPr>
      </w:pPr>
      <w:bookmarkStart w:id="0" w:name="_Hlk200826195"/>
      <w:bookmarkStart w:id="1" w:name="_Hlk197790269"/>
      <w:r w:rsidRPr="00E261DB">
        <w:rPr>
          <w:b/>
          <w:bCs/>
          <w:sz w:val="22"/>
          <w:szCs w:val="22"/>
        </w:rPr>
        <w:t>1</w:t>
      </w:r>
      <w:bookmarkStart w:id="2" w:name="_Hlk198412464"/>
      <w:r w:rsidR="003E7583" w:rsidRPr="00E261DB">
        <w:rPr>
          <w:b/>
          <w:spacing w:val="-6"/>
          <w:sz w:val="22"/>
          <w:szCs w:val="22"/>
        </w:rPr>
        <w:t xml:space="preserve">. </w:t>
      </w:r>
      <w:bookmarkStart w:id="3" w:name="_Hlk204901643"/>
      <w:r w:rsidR="00DC2B60">
        <w:rPr>
          <w:b/>
          <w:spacing w:val="-6"/>
          <w:sz w:val="22"/>
          <w:szCs w:val="22"/>
        </w:rPr>
        <w:t>Điền vào chỗ trống:</w:t>
      </w:r>
    </w:p>
    <w:p w14:paraId="6E2A4883" w14:textId="45A99DA9" w:rsidR="00DC2B60" w:rsidRDefault="00DC2B60" w:rsidP="00C73482">
      <w:pPr>
        <w:tabs>
          <w:tab w:val="left" w:pos="426"/>
          <w:tab w:val="left" w:pos="1701"/>
          <w:tab w:val="left" w:pos="4536"/>
          <w:tab w:val="left" w:pos="5954"/>
        </w:tabs>
        <w:spacing w:before="60"/>
        <w:ind w:left="198" w:right="28" w:hanging="198"/>
        <w:rPr>
          <w:spacing w:val="-8"/>
          <w:sz w:val="18"/>
          <w:szCs w:val="18"/>
        </w:rPr>
      </w:pPr>
      <w:r w:rsidRPr="000529ED">
        <w:rPr>
          <w:spacing w:val="-6"/>
          <w:sz w:val="22"/>
          <w:szCs w:val="22"/>
        </w:rPr>
        <w:tab/>
      </w:r>
      <w:r w:rsidRPr="000516F3">
        <w:rPr>
          <w:b/>
          <w:bCs/>
          <w:spacing w:val="-6"/>
          <w:sz w:val="22"/>
          <w:szCs w:val="22"/>
        </w:rPr>
        <w:t>a.</w:t>
      </w:r>
      <w:r w:rsidRPr="000516F3">
        <w:rPr>
          <w:spacing w:val="-6"/>
          <w:sz w:val="22"/>
          <w:szCs w:val="22"/>
        </w:rPr>
        <w:t xml:space="preserve"> </w:t>
      </w:r>
      <w:r w:rsidRPr="000516F3">
        <w:rPr>
          <w:sz w:val="22"/>
          <w:szCs w:val="22"/>
          <w:vertAlign w:val="subscript"/>
        </w:rPr>
        <w:t xml:space="preserve">. . . . . . . . . . . . . . . . . . . . . . . . . </w:t>
      </w:r>
      <w:r>
        <w:rPr>
          <w:i/>
          <w:spacing w:val="-6"/>
          <w:sz w:val="22"/>
          <w:szCs w:val="22"/>
        </w:rPr>
        <w:t>lìa bỏ một dân nói tiếng lạ.</w:t>
      </w:r>
      <w:r w:rsidRPr="000516F3">
        <w:rPr>
          <w:sz w:val="22"/>
          <w:szCs w:val="22"/>
          <w:vertAlign w:val="subscript"/>
        </w:rPr>
        <w:t xml:space="preserve"> </w:t>
      </w:r>
      <w:r w:rsidRPr="000516F3">
        <w:rPr>
          <w:sz w:val="22"/>
          <w:szCs w:val="22"/>
          <w:vertAlign w:val="subscript"/>
        </w:rPr>
        <w:tab/>
      </w:r>
      <w:r>
        <w:rPr>
          <w:sz w:val="22"/>
          <w:szCs w:val="22"/>
          <w:vertAlign w:val="subscript"/>
        </w:rPr>
        <w:tab/>
      </w:r>
      <w:r w:rsidRPr="000516F3">
        <w:rPr>
          <w:spacing w:val="-8"/>
          <w:sz w:val="18"/>
          <w:szCs w:val="18"/>
        </w:rPr>
        <w:t>* KT __________</w:t>
      </w:r>
    </w:p>
    <w:p w14:paraId="21B7D004" w14:textId="3729675E" w:rsidR="00DC2B60" w:rsidRPr="000516F3" w:rsidRDefault="00DC2B60" w:rsidP="00C73482">
      <w:pPr>
        <w:tabs>
          <w:tab w:val="left" w:pos="426"/>
          <w:tab w:val="left" w:pos="1701"/>
          <w:tab w:val="left" w:pos="4536"/>
          <w:tab w:val="left" w:pos="5954"/>
        </w:tabs>
        <w:spacing w:before="60"/>
        <w:ind w:left="198" w:right="28" w:hanging="198"/>
        <w:rPr>
          <w:sz w:val="22"/>
          <w:szCs w:val="22"/>
          <w:vertAlign w:val="subscript"/>
        </w:rPr>
      </w:pPr>
      <w:r w:rsidRPr="000516F3">
        <w:rPr>
          <w:spacing w:val="-6"/>
          <w:sz w:val="22"/>
          <w:szCs w:val="22"/>
        </w:rPr>
        <w:tab/>
      </w:r>
      <w:r w:rsidRPr="000516F3">
        <w:rPr>
          <w:b/>
          <w:bCs/>
          <w:spacing w:val="-6"/>
          <w:sz w:val="22"/>
          <w:szCs w:val="22"/>
        </w:rPr>
        <w:t>b.</w:t>
      </w:r>
      <w:r w:rsidRPr="000516F3">
        <w:rPr>
          <w:spacing w:val="-6"/>
          <w:sz w:val="22"/>
          <w:szCs w:val="22"/>
        </w:rPr>
        <w:t xml:space="preserve"> </w:t>
      </w:r>
      <w:r w:rsidRPr="000516F3">
        <w:rPr>
          <w:sz w:val="22"/>
          <w:szCs w:val="22"/>
          <w:vertAlign w:val="subscript"/>
        </w:rPr>
        <w:t xml:space="preserve">. . . . . . . . . . . . . . . . . . . . . . . . . </w:t>
      </w:r>
      <w:r>
        <w:rPr>
          <w:i/>
          <w:spacing w:val="-6"/>
          <w:sz w:val="22"/>
          <w:szCs w:val="22"/>
        </w:rPr>
        <w:t>trở nên đền thánh</w:t>
      </w:r>
      <w:r w:rsidRPr="000516F3">
        <w:rPr>
          <w:i/>
          <w:spacing w:val="-6"/>
          <w:sz w:val="22"/>
          <w:szCs w:val="22"/>
        </w:rPr>
        <w:t xml:space="preserve"> Ngài.</w:t>
      </w:r>
      <w:r w:rsidRPr="000516F3">
        <w:rPr>
          <w:sz w:val="22"/>
          <w:szCs w:val="22"/>
          <w:vertAlign w:val="subscript"/>
        </w:rPr>
        <w:tab/>
      </w:r>
      <w:r>
        <w:rPr>
          <w:sz w:val="22"/>
          <w:szCs w:val="22"/>
          <w:vertAlign w:val="subscript"/>
        </w:rPr>
        <w:tab/>
      </w:r>
      <w:r w:rsidRPr="000516F3">
        <w:rPr>
          <w:spacing w:val="-8"/>
          <w:sz w:val="18"/>
          <w:szCs w:val="18"/>
        </w:rPr>
        <w:t>* KT __________</w:t>
      </w:r>
    </w:p>
    <w:p w14:paraId="23B3FCB3" w14:textId="5C07B6B0" w:rsidR="00DC2B60" w:rsidRPr="000516F3" w:rsidRDefault="00DC2B60" w:rsidP="00C73482">
      <w:pPr>
        <w:tabs>
          <w:tab w:val="left" w:pos="426"/>
          <w:tab w:val="left" w:pos="1134"/>
          <w:tab w:val="left" w:pos="4536"/>
          <w:tab w:val="left" w:pos="5954"/>
        </w:tabs>
        <w:spacing w:before="60"/>
        <w:ind w:left="198" w:right="28" w:hanging="198"/>
        <w:rPr>
          <w:sz w:val="22"/>
          <w:szCs w:val="22"/>
          <w:vertAlign w:val="subscript"/>
        </w:rPr>
      </w:pPr>
      <w:r w:rsidRPr="000516F3">
        <w:rPr>
          <w:spacing w:val="-6"/>
          <w:sz w:val="22"/>
          <w:szCs w:val="22"/>
        </w:rPr>
        <w:tab/>
      </w:r>
      <w:r w:rsidRPr="000516F3">
        <w:rPr>
          <w:b/>
          <w:bCs/>
          <w:spacing w:val="-6"/>
          <w:sz w:val="22"/>
          <w:szCs w:val="22"/>
        </w:rPr>
        <w:t>c.</w:t>
      </w:r>
      <w:r w:rsidRPr="000516F3">
        <w:rPr>
          <w:spacing w:val="-6"/>
          <w:sz w:val="22"/>
          <w:szCs w:val="22"/>
        </w:rPr>
        <w:t xml:space="preserve"> </w:t>
      </w:r>
      <w:r w:rsidRPr="000516F3">
        <w:rPr>
          <w:sz w:val="22"/>
          <w:szCs w:val="22"/>
          <w:vertAlign w:val="subscript"/>
        </w:rPr>
        <w:t xml:space="preserve">. . . . . . . . . . . . . . . . . . . . . . . . . </w:t>
      </w:r>
      <w:r w:rsidR="00DB581A">
        <w:rPr>
          <w:i/>
          <w:spacing w:val="-6"/>
          <w:sz w:val="22"/>
          <w:szCs w:val="22"/>
        </w:rPr>
        <w:t>thành nước Ngài</w:t>
      </w:r>
      <w:r w:rsidRPr="000516F3">
        <w:rPr>
          <w:i/>
          <w:spacing w:val="-6"/>
          <w:sz w:val="22"/>
          <w:szCs w:val="22"/>
        </w:rPr>
        <w:t>.</w:t>
      </w:r>
      <w:r w:rsidRPr="000516F3">
        <w:rPr>
          <w:sz w:val="22"/>
          <w:szCs w:val="22"/>
          <w:vertAlign w:val="subscript"/>
        </w:rPr>
        <w:t xml:space="preserve"> </w:t>
      </w:r>
      <w:r w:rsidRPr="000516F3">
        <w:rPr>
          <w:sz w:val="22"/>
          <w:szCs w:val="22"/>
          <w:vertAlign w:val="subscript"/>
        </w:rPr>
        <w:tab/>
      </w:r>
      <w:r w:rsidR="00DB581A">
        <w:rPr>
          <w:sz w:val="22"/>
          <w:szCs w:val="22"/>
          <w:vertAlign w:val="subscript"/>
        </w:rPr>
        <w:tab/>
      </w:r>
      <w:r w:rsidRPr="000516F3">
        <w:rPr>
          <w:spacing w:val="-8"/>
          <w:sz w:val="18"/>
          <w:szCs w:val="18"/>
        </w:rPr>
        <w:t>* KT __________</w:t>
      </w:r>
    </w:p>
    <w:p w14:paraId="4AF2314C" w14:textId="2497B373" w:rsidR="00DC2B60" w:rsidRPr="000516F3" w:rsidRDefault="00DC2B60" w:rsidP="00C73482">
      <w:pPr>
        <w:tabs>
          <w:tab w:val="left" w:pos="426"/>
          <w:tab w:val="left" w:pos="1134"/>
          <w:tab w:val="left" w:pos="4536"/>
          <w:tab w:val="left" w:pos="5954"/>
        </w:tabs>
        <w:spacing w:before="60"/>
        <w:ind w:left="198" w:right="28" w:hanging="198"/>
        <w:rPr>
          <w:sz w:val="22"/>
          <w:szCs w:val="22"/>
          <w:vertAlign w:val="subscript"/>
        </w:rPr>
      </w:pPr>
      <w:r w:rsidRPr="000516F3">
        <w:rPr>
          <w:spacing w:val="-6"/>
          <w:sz w:val="22"/>
          <w:szCs w:val="22"/>
        </w:rPr>
        <w:tab/>
      </w:r>
      <w:r w:rsidRPr="000516F3">
        <w:rPr>
          <w:b/>
          <w:bCs/>
          <w:spacing w:val="-6"/>
          <w:sz w:val="22"/>
          <w:szCs w:val="22"/>
        </w:rPr>
        <w:t>d.</w:t>
      </w:r>
      <w:r w:rsidRPr="000516F3">
        <w:rPr>
          <w:spacing w:val="-6"/>
          <w:sz w:val="22"/>
          <w:szCs w:val="22"/>
        </w:rPr>
        <w:t xml:space="preserve"> </w:t>
      </w:r>
      <w:r w:rsidRPr="000516F3">
        <w:rPr>
          <w:sz w:val="22"/>
          <w:szCs w:val="22"/>
          <w:vertAlign w:val="subscript"/>
        </w:rPr>
        <w:t>. . . . . . . . . . . . . . . . . . . . . . . . .</w:t>
      </w:r>
      <w:r w:rsidR="00C73482" w:rsidRPr="00C73482">
        <w:rPr>
          <w:i/>
          <w:spacing w:val="-6"/>
          <w:sz w:val="22"/>
          <w:szCs w:val="22"/>
        </w:rPr>
        <w:t>thấy sự ấy, bèn chạy trốn</w:t>
      </w:r>
      <w:r w:rsidR="00C73482">
        <w:rPr>
          <w:i/>
          <w:spacing w:val="-6"/>
          <w:sz w:val="22"/>
          <w:szCs w:val="22"/>
        </w:rPr>
        <w:t>.</w:t>
      </w:r>
      <w:r w:rsidRPr="000516F3">
        <w:rPr>
          <w:i/>
          <w:spacing w:val="-6"/>
          <w:sz w:val="22"/>
          <w:szCs w:val="22"/>
        </w:rPr>
        <w:tab/>
      </w:r>
      <w:r w:rsidR="00C73482">
        <w:rPr>
          <w:i/>
          <w:spacing w:val="-6"/>
          <w:sz w:val="22"/>
          <w:szCs w:val="22"/>
        </w:rPr>
        <w:tab/>
      </w:r>
      <w:r w:rsidRPr="000516F3">
        <w:rPr>
          <w:spacing w:val="-8"/>
          <w:sz w:val="18"/>
          <w:szCs w:val="18"/>
        </w:rPr>
        <w:t>* KT __________</w:t>
      </w:r>
    </w:p>
    <w:p w14:paraId="485A1B62" w14:textId="7E1FEFF2" w:rsidR="00DC2B60" w:rsidRPr="000516F3" w:rsidRDefault="00DC2B60" w:rsidP="00C73482">
      <w:pPr>
        <w:tabs>
          <w:tab w:val="left" w:pos="426"/>
          <w:tab w:val="left" w:pos="1134"/>
          <w:tab w:val="left" w:pos="4536"/>
          <w:tab w:val="left" w:pos="5954"/>
        </w:tabs>
        <w:spacing w:before="60"/>
        <w:ind w:left="198" w:right="28" w:hanging="198"/>
        <w:rPr>
          <w:sz w:val="22"/>
          <w:szCs w:val="22"/>
          <w:vertAlign w:val="subscript"/>
        </w:rPr>
      </w:pPr>
      <w:r w:rsidRPr="000516F3">
        <w:rPr>
          <w:b/>
          <w:bCs/>
          <w:spacing w:val="-6"/>
          <w:sz w:val="22"/>
          <w:szCs w:val="22"/>
        </w:rPr>
        <w:tab/>
        <w:t>e.</w:t>
      </w:r>
      <w:r w:rsidRPr="000516F3">
        <w:rPr>
          <w:spacing w:val="-6"/>
          <w:sz w:val="22"/>
          <w:szCs w:val="22"/>
        </w:rPr>
        <w:t xml:space="preserve"> </w:t>
      </w:r>
      <w:r w:rsidRPr="000516F3">
        <w:rPr>
          <w:sz w:val="22"/>
          <w:szCs w:val="22"/>
          <w:vertAlign w:val="subscript"/>
        </w:rPr>
        <w:t>. . . . . . . . . . . . . . . . . . . . . . . . .</w:t>
      </w:r>
      <w:r w:rsidR="00C73482" w:rsidRPr="00C73482">
        <w:rPr>
          <w:i/>
          <w:spacing w:val="-6"/>
          <w:sz w:val="22"/>
          <w:szCs w:val="22"/>
        </w:rPr>
        <w:t>nhảy như chiên đực</w:t>
      </w:r>
      <w:r w:rsidRPr="000516F3">
        <w:rPr>
          <w:i/>
          <w:spacing w:val="-6"/>
          <w:sz w:val="22"/>
          <w:szCs w:val="22"/>
        </w:rPr>
        <w:t>.</w:t>
      </w:r>
      <w:r w:rsidRPr="000516F3">
        <w:rPr>
          <w:i/>
          <w:spacing w:val="-6"/>
          <w:sz w:val="22"/>
          <w:szCs w:val="22"/>
        </w:rPr>
        <w:tab/>
      </w:r>
      <w:r w:rsidR="00C73482">
        <w:rPr>
          <w:i/>
          <w:spacing w:val="-6"/>
          <w:sz w:val="22"/>
          <w:szCs w:val="22"/>
        </w:rPr>
        <w:tab/>
      </w:r>
      <w:r w:rsidRPr="000516F3">
        <w:rPr>
          <w:spacing w:val="-8"/>
          <w:sz w:val="18"/>
          <w:szCs w:val="18"/>
        </w:rPr>
        <w:t>* KT __________</w:t>
      </w:r>
    </w:p>
    <w:p w14:paraId="6E7169E9" w14:textId="5ED9074A" w:rsidR="00AA531E" w:rsidRDefault="00AA531E" w:rsidP="00AA531E">
      <w:pPr>
        <w:pStyle w:val="NormalWeb"/>
        <w:spacing w:before="120" w:beforeAutospacing="0" w:after="60" w:afterAutospacing="0"/>
        <w:ind w:left="176" w:right="249" w:hanging="176"/>
        <w:jc w:val="both"/>
        <w:rPr>
          <w:bCs/>
          <w:spacing w:val="-6"/>
          <w:sz w:val="22"/>
          <w:szCs w:val="22"/>
        </w:rPr>
      </w:pPr>
      <w:r>
        <w:rPr>
          <w:b/>
          <w:bCs/>
          <w:sz w:val="22"/>
          <w:szCs w:val="22"/>
        </w:rPr>
        <w:t>2</w:t>
      </w:r>
      <w:r w:rsidRPr="00E261DB">
        <w:rPr>
          <w:b/>
          <w:spacing w:val="-6"/>
          <w:sz w:val="22"/>
          <w:szCs w:val="22"/>
        </w:rPr>
        <w:t xml:space="preserve">. </w:t>
      </w:r>
      <w:r w:rsidRPr="00390157">
        <w:rPr>
          <w:b/>
          <w:spacing w:val="-6"/>
          <w:sz w:val="22"/>
          <w:szCs w:val="22"/>
        </w:rPr>
        <w:t>Điền Đ trước ý Đúng và S trước ý Sai</w:t>
      </w:r>
      <w:r w:rsidR="00C601FF">
        <w:rPr>
          <w:b/>
          <w:spacing w:val="-6"/>
          <w:sz w:val="22"/>
          <w:szCs w:val="22"/>
        </w:rPr>
        <w:t xml:space="preserve"> </w:t>
      </w:r>
      <w:r w:rsidR="00C601FF" w:rsidRPr="00C601FF">
        <w:rPr>
          <w:sz w:val="22"/>
          <w:szCs w:val="22"/>
        </w:rPr>
        <w:t>| Ai được phước?</w:t>
      </w:r>
    </w:p>
    <w:p w14:paraId="0FF8F733" w14:textId="6E12CA26" w:rsidR="00AA531E" w:rsidRPr="00D1730E" w:rsidRDefault="00AA531E" w:rsidP="00C601FF">
      <w:pPr>
        <w:tabs>
          <w:tab w:val="left" w:pos="6237"/>
        </w:tabs>
        <w:spacing w:before="60"/>
        <w:ind w:left="709" w:hanging="567"/>
        <w:rPr>
          <w:spacing w:val="-6"/>
          <w:sz w:val="20"/>
          <w:szCs w:val="20"/>
        </w:rPr>
      </w:pPr>
      <w:r w:rsidRPr="00264354">
        <w:rPr>
          <w:b/>
          <w:bCs/>
          <w:spacing w:val="-6"/>
          <w:sz w:val="20"/>
          <w:szCs w:val="20"/>
        </w:rPr>
        <w:t>a.</w:t>
      </w:r>
      <w:r w:rsidRPr="00264354">
        <w:rPr>
          <w:spacing w:val="-6"/>
          <w:sz w:val="20"/>
          <w:szCs w:val="20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264354">
        <w:rPr>
          <w:spacing w:val="-6"/>
          <w:sz w:val="20"/>
          <w:szCs w:val="20"/>
          <w:vertAlign w:val="subscript"/>
        </w:rPr>
        <w:tab/>
      </w:r>
      <w:r w:rsidR="00C601FF">
        <w:rPr>
          <w:spacing w:val="-6"/>
          <w:sz w:val="20"/>
          <w:szCs w:val="20"/>
        </w:rPr>
        <w:t>N</w:t>
      </w:r>
      <w:r w:rsidR="00C601FF" w:rsidRPr="00C601FF">
        <w:rPr>
          <w:spacing w:val="-6"/>
          <w:sz w:val="20"/>
          <w:szCs w:val="20"/>
        </w:rPr>
        <w:t>gười kính sợ Đức Giê-hô-va</w:t>
      </w:r>
      <w:r w:rsidR="00C601FF">
        <w:rPr>
          <w:spacing w:val="-6"/>
          <w:sz w:val="20"/>
          <w:szCs w:val="20"/>
        </w:rPr>
        <w:t xml:space="preserve"> </w:t>
      </w:r>
      <w:r w:rsidR="00C601FF" w:rsidRPr="00C601FF">
        <w:rPr>
          <w:spacing w:val="-6"/>
          <w:sz w:val="20"/>
          <w:szCs w:val="20"/>
        </w:rPr>
        <w:t>ưa thích điều răn Ngài!</w:t>
      </w:r>
      <w:r w:rsidRPr="00D1730E">
        <w:rPr>
          <w:spacing w:val="-6"/>
          <w:sz w:val="20"/>
          <w:szCs w:val="20"/>
        </w:rPr>
        <w:t>;</w:t>
      </w:r>
      <w:r>
        <w:rPr>
          <w:spacing w:val="-6"/>
          <w:sz w:val="20"/>
          <w:szCs w:val="20"/>
        </w:rPr>
        <w:tab/>
      </w:r>
      <w:r>
        <w:rPr>
          <w:b/>
          <w:bCs/>
          <w:spacing w:val="-6"/>
          <w:sz w:val="20"/>
          <w:szCs w:val="20"/>
        </w:rPr>
        <w:tab/>
      </w:r>
      <w:r w:rsidRPr="00506B43">
        <w:rPr>
          <w:bCs/>
          <w:spacing w:val="-6"/>
          <w:sz w:val="18"/>
          <w:szCs w:val="18"/>
        </w:rPr>
        <w:t>|</w:t>
      </w:r>
      <w:r w:rsidRPr="002574BC">
        <w:rPr>
          <w:spacing w:val="-8"/>
          <w:sz w:val="18"/>
          <w:szCs w:val="18"/>
        </w:rPr>
        <w:t>* KT __________</w:t>
      </w:r>
    </w:p>
    <w:p w14:paraId="5D301433" w14:textId="20320743" w:rsidR="00AA531E" w:rsidRPr="000F675E" w:rsidRDefault="00AA531E" w:rsidP="00AA531E">
      <w:pPr>
        <w:tabs>
          <w:tab w:val="left" w:pos="6237"/>
        </w:tabs>
        <w:spacing w:before="60"/>
        <w:ind w:left="709" w:hanging="567"/>
        <w:rPr>
          <w:spacing w:val="-6"/>
          <w:sz w:val="20"/>
          <w:szCs w:val="20"/>
        </w:rPr>
      </w:pPr>
      <w:r w:rsidRPr="00264354">
        <w:rPr>
          <w:b/>
          <w:bCs/>
          <w:spacing w:val="-6"/>
          <w:sz w:val="20"/>
          <w:szCs w:val="20"/>
        </w:rPr>
        <w:t>b.</w:t>
      </w:r>
      <w:r>
        <w:rPr>
          <w:b/>
          <w:bCs/>
          <w:spacing w:val="-6"/>
          <w:sz w:val="20"/>
          <w:szCs w:val="20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264354">
        <w:rPr>
          <w:spacing w:val="-6"/>
          <w:sz w:val="20"/>
          <w:szCs w:val="20"/>
          <w:vertAlign w:val="subscript"/>
        </w:rPr>
        <w:tab/>
      </w:r>
      <w:r w:rsidR="00C601FF" w:rsidRPr="00C601FF">
        <w:rPr>
          <w:spacing w:val="-6"/>
          <w:sz w:val="20"/>
          <w:szCs w:val="20"/>
        </w:rPr>
        <w:t>Dòng dõi người ngay thẳng</w:t>
      </w:r>
      <w:r w:rsidRPr="007B3562">
        <w:rPr>
          <w:spacing w:val="-6"/>
          <w:sz w:val="20"/>
          <w:szCs w:val="20"/>
        </w:rPr>
        <w:t>;</w:t>
      </w:r>
      <w:r>
        <w:rPr>
          <w:spacing w:val="-6"/>
          <w:sz w:val="20"/>
          <w:szCs w:val="20"/>
        </w:rPr>
        <w:tab/>
      </w:r>
      <w:r w:rsidRPr="00506B43">
        <w:rPr>
          <w:bCs/>
          <w:spacing w:val="-6"/>
          <w:sz w:val="18"/>
          <w:szCs w:val="18"/>
        </w:rPr>
        <w:t>|</w:t>
      </w:r>
      <w:r w:rsidRPr="002574BC">
        <w:rPr>
          <w:spacing w:val="-8"/>
          <w:sz w:val="18"/>
          <w:szCs w:val="18"/>
        </w:rPr>
        <w:t>* KT __________</w:t>
      </w:r>
    </w:p>
    <w:p w14:paraId="1883DCF8" w14:textId="1ECABA3F" w:rsidR="00AA531E" w:rsidRDefault="00AA531E" w:rsidP="00AA531E">
      <w:pPr>
        <w:tabs>
          <w:tab w:val="left" w:pos="6237"/>
        </w:tabs>
        <w:spacing w:before="60"/>
        <w:ind w:left="709" w:hanging="567"/>
        <w:rPr>
          <w:spacing w:val="-6"/>
          <w:sz w:val="20"/>
          <w:szCs w:val="20"/>
        </w:rPr>
      </w:pPr>
      <w:r w:rsidRPr="000F675E">
        <w:rPr>
          <w:b/>
          <w:bCs/>
          <w:spacing w:val="-6"/>
          <w:sz w:val="20"/>
          <w:szCs w:val="20"/>
        </w:rPr>
        <w:t>c.</w:t>
      </w:r>
      <w:r w:rsidRPr="000F675E">
        <w:rPr>
          <w:spacing w:val="-6"/>
          <w:sz w:val="20"/>
          <w:szCs w:val="20"/>
        </w:rPr>
        <w:t xml:space="preserve"> </w:t>
      </w:r>
      <w:r w:rsidRPr="000F675E">
        <w:rPr>
          <w:spacing w:val="-6"/>
          <w:sz w:val="20"/>
          <w:szCs w:val="20"/>
          <w:vertAlign w:val="subscript"/>
        </w:rPr>
        <w:t>. . . . . . .</w:t>
      </w:r>
      <w:r w:rsidRPr="000F675E">
        <w:rPr>
          <w:spacing w:val="-6"/>
          <w:sz w:val="20"/>
          <w:szCs w:val="20"/>
          <w:vertAlign w:val="subscript"/>
        </w:rPr>
        <w:tab/>
      </w:r>
      <w:r w:rsidR="00C601FF">
        <w:rPr>
          <w:spacing w:val="-6"/>
          <w:sz w:val="20"/>
          <w:szCs w:val="20"/>
        </w:rPr>
        <w:t>N</w:t>
      </w:r>
      <w:r w:rsidR="00C601FF" w:rsidRPr="00C601FF">
        <w:rPr>
          <w:spacing w:val="-6"/>
          <w:sz w:val="20"/>
          <w:szCs w:val="20"/>
        </w:rPr>
        <w:t>gười nào hay làm ơn, và cho mượn</w:t>
      </w:r>
      <w:r w:rsidRPr="00264354">
        <w:rPr>
          <w:spacing w:val="-6"/>
          <w:sz w:val="20"/>
          <w:szCs w:val="20"/>
        </w:rPr>
        <w:t>;</w:t>
      </w:r>
      <w:r>
        <w:rPr>
          <w:spacing w:val="-6"/>
          <w:sz w:val="20"/>
          <w:szCs w:val="20"/>
        </w:rPr>
        <w:tab/>
      </w:r>
      <w:r w:rsidRPr="00506B43">
        <w:rPr>
          <w:bCs/>
          <w:spacing w:val="-6"/>
          <w:sz w:val="18"/>
          <w:szCs w:val="18"/>
        </w:rPr>
        <w:t>|</w:t>
      </w:r>
      <w:r w:rsidRPr="002574BC">
        <w:rPr>
          <w:spacing w:val="-8"/>
          <w:sz w:val="18"/>
          <w:szCs w:val="18"/>
        </w:rPr>
        <w:t>* KT __________</w:t>
      </w:r>
    </w:p>
    <w:p w14:paraId="15C0D3EA" w14:textId="37ABB4DA" w:rsidR="00AA531E" w:rsidRDefault="00AA531E" w:rsidP="00AA531E">
      <w:pPr>
        <w:tabs>
          <w:tab w:val="left" w:pos="6237"/>
        </w:tabs>
        <w:spacing w:before="60"/>
        <w:ind w:left="709" w:hanging="567"/>
        <w:rPr>
          <w:spacing w:val="-8"/>
          <w:sz w:val="18"/>
          <w:szCs w:val="18"/>
        </w:rPr>
      </w:pPr>
      <w:r>
        <w:rPr>
          <w:b/>
          <w:bCs/>
          <w:spacing w:val="-6"/>
          <w:sz w:val="20"/>
          <w:szCs w:val="20"/>
        </w:rPr>
        <w:t>d</w:t>
      </w:r>
      <w:r w:rsidRPr="00264354">
        <w:rPr>
          <w:b/>
          <w:bCs/>
          <w:spacing w:val="-6"/>
          <w:sz w:val="20"/>
          <w:szCs w:val="20"/>
        </w:rPr>
        <w:t>.</w:t>
      </w:r>
      <w:r>
        <w:rPr>
          <w:b/>
          <w:bCs/>
          <w:spacing w:val="-6"/>
          <w:sz w:val="20"/>
          <w:szCs w:val="20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264354">
        <w:rPr>
          <w:spacing w:val="-6"/>
          <w:sz w:val="20"/>
          <w:szCs w:val="20"/>
          <w:vertAlign w:val="subscript"/>
        </w:rPr>
        <w:tab/>
      </w:r>
      <w:r w:rsidR="004250AB">
        <w:rPr>
          <w:spacing w:val="-6"/>
          <w:sz w:val="20"/>
          <w:szCs w:val="20"/>
        </w:rPr>
        <w:t>Kẻ ưa sự rủa sả</w:t>
      </w:r>
      <w:r>
        <w:rPr>
          <w:spacing w:val="-6"/>
          <w:sz w:val="20"/>
          <w:szCs w:val="20"/>
        </w:rPr>
        <w:t>;</w:t>
      </w:r>
      <w:r>
        <w:rPr>
          <w:spacing w:val="-6"/>
          <w:sz w:val="20"/>
          <w:szCs w:val="20"/>
        </w:rPr>
        <w:tab/>
      </w:r>
      <w:r w:rsidRPr="00506B43">
        <w:rPr>
          <w:bCs/>
          <w:spacing w:val="-6"/>
          <w:sz w:val="18"/>
          <w:szCs w:val="18"/>
        </w:rPr>
        <w:t>|</w:t>
      </w:r>
      <w:r w:rsidRPr="002574BC">
        <w:rPr>
          <w:spacing w:val="-8"/>
          <w:sz w:val="18"/>
          <w:szCs w:val="18"/>
        </w:rPr>
        <w:t>* KT __________</w:t>
      </w:r>
    </w:p>
    <w:p w14:paraId="18201A13" w14:textId="46F98D7B" w:rsidR="00175EA5" w:rsidRDefault="001A25DD" w:rsidP="00175EA5">
      <w:pPr>
        <w:tabs>
          <w:tab w:val="left" w:pos="5670"/>
        </w:tabs>
        <w:spacing w:before="120" w:after="60"/>
        <w:ind w:left="176" w:hanging="176"/>
        <w:rPr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>3</w:t>
      </w:r>
      <w:r w:rsidR="00175EA5">
        <w:rPr>
          <w:b/>
          <w:spacing w:val="-6"/>
          <w:sz w:val="22"/>
          <w:szCs w:val="22"/>
        </w:rPr>
        <w:t xml:space="preserve">. Đánh dấu </w:t>
      </w:r>
      <w:r w:rsidR="00175EA5">
        <w:sym w:font="Wingdings" w:char="F0FC"/>
      </w:r>
      <w:r w:rsidR="00175EA5" w:rsidRPr="00E35A08">
        <w:rPr>
          <w:b/>
          <w:spacing w:val="-6"/>
          <w:sz w:val="22"/>
          <w:szCs w:val="22"/>
        </w:rPr>
        <w:t xml:space="preserve"> vào ô đúng</w:t>
      </w:r>
      <w:r w:rsidR="00175EA5">
        <w:rPr>
          <w:b/>
          <w:spacing w:val="-6"/>
          <w:sz w:val="22"/>
          <w:szCs w:val="22"/>
        </w:rPr>
        <w:t xml:space="preserve"> </w:t>
      </w:r>
      <w:r w:rsidR="00175EA5">
        <w:rPr>
          <w:spacing w:val="-6"/>
          <w:sz w:val="22"/>
          <w:szCs w:val="22"/>
        </w:rPr>
        <w:t>| Đa-vít cầu xin Chúa báo thù kẻ thù địch như thế nào?</w:t>
      </w:r>
    </w:p>
    <w:p w14:paraId="2294FAEF" w14:textId="753D1D05" w:rsidR="00175EA5" w:rsidRPr="00E66D42" w:rsidRDefault="00175EA5" w:rsidP="00175EA5">
      <w:pPr>
        <w:tabs>
          <w:tab w:val="left" w:pos="426"/>
          <w:tab w:val="left" w:pos="3969"/>
        </w:tabs>
        <w:spacing w:after="40"/>
        <w:ind w:right="-113"/>
        <w:rPr>
          <w:sz w:val="20"/>
          <w:szCs w:val="20"/>
        </w:rPr>
      </w:pPr>
      <w:r>
        <w:rPr>
          <w:sz w:val="22"/>
          <w:szCs w:val="36"/>
          <w:lang w:val="pt-BR"/>
        </w:rPr>
        <w:t xml:space="preserve"> </w:t>
      </w:r>
      <w:r w:rsidRPr="00E66D42">
        <w:rPr>
          <w:sz w:val="20"/>
          <w:szCs w:val="32"/>
          <w:lang w:val="pt-BR"/>
        </w:rPr>
        <w:sym w:font="Wingdings" w:char="F072"/>
      </w:r>
      <w:r>
        <w:rPr>
          <w:sz w:val="20"/>
          <w:szCs w:val="32"/>
          <w:lang w:val="pt-BR"/>
        </w:rPr>
        <w:t xml:space="preserve"> </w:t>
      </w:r>
      <w:r w:rsidRPr="00E66D42">
        <w:rPr>
          <w:b/>
          <w:bCs/>
          <w:sz w:val="20"/>
          <w:szCs w:val="32"/>
          <w:lang w:val="pt-BR"/>
        </w:rPr>
        <w:t>a.</w:t>
      </w:r>
      <w:r w:rsidRPr="00E66D42">
        <w:rPr>
          <w:sz w:val="20"/>
          <w:szCs w:val="32"/>
          <w:lang w:val="pt-BR"/>
        </w:rPr>
        <w:t xml:space="preserve"> </w:t>
      </w:r>
      <w:r>
        <w:rPr>
          <w:sz w:val="20"/>
          <w:szCs w:val="20"/>
        </w:rPr>
        <w:t>S</w:t>
      </w:r>
      <w:r w:rsidRPr="00175EA5">
        <w:rPr>
          <w:sz w:val="20"/>
          <w:szCs w:val="20"/>
        </w:rPr>
        <w:t>ố các ngày nó ra ít</w:t>
      </w:r>
      <w:r w:rsidRPr="00E66D42">
        <w:rPr>
          <w:sz w:val="20"/>
          <w:szCs w:val="20"/>
        </w:rPr>
        <w:t>;</w:t>
      </w:r>
      <w:r w:rsidRPr="00E66D42">
        <w:rPr>
          <w:sz w:val="20"/>
          <w:szCs w:val="20"/>
        </w:rPr>
        <w:tab/>
      </w:r>
      <w:r w:rsidRPr="00E66D42">
        <w:rPr>
          <w:sz w:val="20"/>
          <w:szCs w:val="32"/>
          <w:lang w:val="pt-BR"/>
        </w:rPr>
        <w:sym w:font="Wingdings" w:char="F072"/>
      </w:r>
      <w:r>
        <w:rPr>
          <w:sz w:val="20"/>
          <w:szCs w:val="32"/>
          <w:lang w:val="pt-BR"/>
        </w:rPr>
        <w:t xml:space="preserve"> </w:t>
      </w:r>
      <w:r w:rsidRPr="00E66D42">
        <w:rPr>
          <w:b/>
          <w:bCs/>
          <w:sz w:val="20"/>
          <w:szCs w:val="32"/>
          <w:lang w:val="pt-BR"/>
        </w:rPr>
        <w:t>b.</w:t>
      </w:r>
      <w:r w:rsidRPr="00E66D42">
        <w:rPr>
          <w:sz w:val="20"/>
          <w:szCs w:val="32"/>
          <w:lang w:val="pt-BR"/>
        </w:rPr>
        <w:t xml:space="preserve"> </w:t>
      </w:r>
      <w:r>
        <w:rPr>
          <w:sz w:val="20"/>
          <w:szCs w:val="32"/>
        </w:rPr>
        <w:t>C</w:t>
      </w:r>
      <w:r w:rsidRPr="00175EA5">
        <w:rPr>
          <w:sz w:val="20"/>
          <w:szCs w:val="32"/>
        </w:rPr>
        <w:t>on cái nó hoang đàng và ăn mày</w:t>
      </w:r>
      <w:r w:rsidRPr="00E66D42">
        <w:rPr>
          <w:sz w:val="20"/>
          <w:szCs w:val="32"/>
        </w:rPr>
        <w:t xml:space="preserve">; </w:t>
      </w:r>
      <w:r w:rsidRPr="00E66D42">
        <w:rPr>
          <w:sz w:val="20"/>
          <w:szCs w:val="32"/>
        </w:rPr>
        <w:tab/>
      </w:r>
    </w:p>
    <w:p w14:paraId="486B66DC" w14:textId="36321A4A" w:rsidR="00175EA5" w:rsidRPr="003A67B4" w:rsidRDefault="00175EA5" w:rsidP="00175EA5">
      <w:pPr>
        <w:tabs>
          <w:tab w:val="left" w:pos="426"/>
          <w:tab w:val="left" w:pos="3261"/>
        </w:tabs>
        <w:spacing w:after="40"/>
        <w:ind w:right="-113"/>
        <w:rPr>
          <w:b/>
          <w:sz w:val="20"/>
          <w:szCs w:val="20"/>
        </w:rPr>
      </w:pPr>
      <w:r w:rsidRPr="00E66D42">
        <w:rPr>
          <w:sz w:val="20"/>
          <w:szCs w:val="32"/>
          <w:lang w:val="pt-BR"/>
        </w:rPr>
        <w:t xml:space="preserve"> </w:t>
      </w:r>
      <w:r w:rsidRPr="00E66D42">
        <w:rPr>
          <w:sz w:val="20"/>
          <w:szCs w:val="32"/>
          <w:lang w:val="pt-BR"/>
        </w:rPr>
        <w:sym w:font="Wingdings" w:char="F071"/>
      </w:r>
      <w:r>
        <w:rPr>
          <w:sz w:val="20"/>
          <w:szCs w:val="32"/>
          <w:lang w:val="pt-BR"/>
        </w:rPr>
        <w:t xml:space="preserve"> </w:t>
      </w:r>
      <w:r w:rsidRPr="00E66D42">
        <w:rPr>
          <w:b/>
          <w:bCs/>
          <w:sz w:val="20"/>
          <w:szCs w:val="32"/>
          <w:lang w:val="pt-BR"/>
        </w:rPr>
        <w:t>c.</w:t>
      </w:r>
      <w:r w:rsidRPr="00E66D42">
        <w:rPr>
          <w:sz w:val="20"/>
          <w:szCs w:val="32"/>
          <w:lang w:val="pt-BR"/>
        </w:rPr>
        <w:t xml:space="preserve"> </w:t>
      </w:r>
      <w:r>
        <w:rPr>
          <w:sz w:val="20"/>
          <w:szCs w:val="32"/>
          <w:lang w:val="pt-BR"/>
        </w:rPr>
        <w:t>S</w:t>
      </w:r>
      <w:r w:rsidRPr="00175EA5">
        <w:rPr>
          <w:sz w:val="20"/>
          <w:szCs w:val="32"/>
          <w:lang w:val="pt-BR"/>
        </w:rPr>
        <w:t xml:space="preserve">ự gian ác nó </w:t>
      </w:r>
      <w:r w:rsidR="004D417E">
        <w:rPr>
          <w:sz w:val="20"/>
          <w:szCs w:val="32"/>
          <w:lang w:val="pt-BR"/>
        </w:rPr>
        <w:t>cất khỏi</w:t>
      </w:r>
      <w:r w:rsidRPr="00175EA5">
        <w:rPr>
          <w:sz w:val="20"/>
          <w:szCs w:val="32"/>
          <w:lang w:val="pt-BR"/>
        </w:rPr>
        <w:t xml:space="preserve"> trước mặt </w:t>
      </w:r>
      <w:r>
        <w:rPr>
          <w:sz w:val="20"/>
          <w:szCs w:val="32"/>
          <w:lang w:val="pt-BR"/>
        </w:rPr>
        <w:t>Chúa</w:t>
      </w:r>
      <w:r w:rsidRPr="00E66D42">
        <w:rPr>
          <w:sz w:val="20"/>
          <w:szCs w:val="32"/>
          <w:lang w:val="pt-BR"/>
        </w:rPr>
        <w:t xml:space="preserve">; </w:t>
      </w:r>
      <w:r>
        <w:rPr>
          <w:sz w:val="20"/>
          <w:szCs w:val="32"/>
          <w:lang w:val="pt-BR"/>
        </w:rPr>
        <w:tab/>
      </w:r>
      <w:r w:rsidRPr="00E66D42">
        <w:rPr>
          <w:sz w:val="20"/>
          <w:szCs w:val="32"/>
          <w:lang w:val="pt-BR"/>
        </w:rPr>
        <w:sym w:font="Wingdings" w:char="F071"/>
      </w:r>
      <w:r>
        <w:rPr>
          <w:sz w:val="20"/>
          <w:szCs w:val="32"/>
          <w:lang w:val="pt-BR"/>
        </w:rPr>
        <w:t xml:space="preserve"> </w:t>
      </w:r>
      <w:r w:rsidRPr="00E66D42">
        <w:rPr>
          <w:b/>
          <w:bCs/>
          <w:sz w:val="20"/>
          <w:szCs w:val="32"/>
          <w:lang w:val="pt-BR"/>
        </w:rPr>
        <w:t>d.</w:t>
      </w:r>
      <w:r w:rsidRPr="00E66D42">
        <w:rPr>
          <w:sz w:val="20"/>
          <w:szCs w:val="32"/>
          <w:lang w:val="pt-BR"/>
        </w:rPr>
        <w:t xml:space="preserve"> </w:t>
      </w:r>
      <w:r w:rsidRPr="00175EA5">
        <w:rPr>
          <w:sz w:val="20"/>
          <w:szCs w:val="32"/>
          <w:lang w:val="pt-BR"/>
        </w:rPr>
        <w:t>Nguyện dòng dõi nó bị diệt đi</w:t>
      </w:r>
      <w:r w:rsidRPr="00E66D42">
        <w:rPr>
          <w:sz w:val="20"/>
          <w:szCs w:val="32"/>
          <w:lang w:val="pt-BR"/>
        </w:rPr>
        <w:t>.</w:t>
      </w:r>
      <w:r w:rsidRPr="00E66D42">
        <w:rPr>
          <w:sz w:val="20"/>
          <w:szCs w:val="32"/>
        </w:rPr>
        <w:t xml:space="preserve"> </w:t>
      </w:r>
    </w:p>
    <w:p w14:paraId="5B55DD10" w14:textId="70949C3A" w:rsidR="00175EA5" w:rsidRDefault="00175EA5" w:rsidP="00727B36">
      <w:pPr>
        <w:tabs>
          <w:tab w:val="left" w:pos="2410"/>
          <w:tab w:val="left" w:pos="5387"/>
        </w:tabs>
        <w:spacing w:before="60"/>
        <w:rPr>
          <w:b/>
          <w:bCs/>
          <w:sz w:val="22"/>
          <w:szCs w:val="22"/>
        </w:rPr>
      </w:pPr>
      <w:r>
        <w:rPr>
          <w:spacing w:val="-8"/>
          <w:sz w:val="18"/>
          <w:szCs w:val="18"/>
        </w:rPr>
        <w:tab/>
      </w:r>
      <w:r>
        <w:rPr>
          <w:spacing w:val="-8"/>
          <w:sz w:val="18"/>
          <w:szCs w:val="18"/>
        </w:rPr>
        <w:tab/>
      </w:r>
      <w:r w:rsidRPr="007B1605">
        <w:rPr>
          <w:spacing w:val="-8"/>
          <w:sz w:val="18"/>
          <w:szCs w:val="18"/>
        </w:rPr>
        <w:t>*</w:t>
      </w:r>
      <w:r w:rsidRPr="007B1605">
        <w:rPr>
          <w:b/>
          <w:spacing w:val="-8"/>
          <w:sz w:val="18"/>
          <w:szCs w:val="18"/>
        </w:rPr>
        <w:t xml:space="preserve"> </w:t>
      </w:r>
      <w:r w:rsidRPr="007B1605">
        <w:rPr>
          <w:spacing w:val="-8"/>
          <w:sz w:val="18"/>
          <w:szCs w:val="18"/>
        </w:rPr>
        <w:t>KT</w:t>
      </w:r>
      <w:r w:rsidRPr="00380D88">
        <w:rPr>
          <w:spacing w:val="-8"/>
          <w:sz w:val="18"/>
          <w:szCs w:val="18"/>
          <w:vertAlign w:val="subscript"/>
        </w:rPr>
        <w:t xml:space="preserve"> </w:t>
      </w:r>
      <w:r w:rsidRPr="00380D88">
        <w:rPr>
          <w:iCs/>
          <w:sz w:val="18"/>
          <w:szCs w:val="18"/>
          <w:lang w:val="pt-BR"/>
        </w:rPr>
        <w:t>______</w:t>
      </w:r>
      <w:r>
        <w:rPr>
          <w:iCs/>
          <w:sz w:val="18"/>
          <w:szCs w:val="18"/>
          <w:lang w:val="pt-BR"/>
        </w:rPr>
        <w:t>____</w:t>
      </w:r>
    </w:p>
    <w:p w14:paraId="67ABD358" w14:textId="43454E37" w:rsidR="001A25DD" w:rsidRDefault="001A25DD" w:rsidP="00727B36">
      <w:pPr>
        <w:pStyle w:val="NormalWeb"/>
        <w:spacing w:before="0" w:beforeAutospacing="0" w:after="60" w:afterAutospacing="0"/>
        <w:ind w:left="176" w:right="249" w:hanging="176"/>
        <w:jc w:val="both"/>
        <w:rPr>
          <w:bCs/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>4. Tìm câu Kinh Thánh nhắc đến</w:t>
      </w:r>
      <w:r>
        <w:rPr>
          <w:bCs/>
          <w:spacing w:val="-6"/>
          <w:sz w:val="22"/>
          <w:szCs w:val="22"/>
        </w:rPr>
        <w:t>:</w:t>
      </w:r>
    </w:p>
    <w:p w14:paraId="45D7B262" w14:textId="52FC8FD3" w:rsidR="001A25DD" w:rsidRDefault="001A25DD" w:rsidP="001A25DD">
      <w:pPr>
        <w:tabs>
          <w:tab w:val="left" w:pos="1701"/>
          <w:tab w:val="left" w:pos="3686"/>
          <w:tab w:val="left" w:pos="4820"/>
        </w:tabs>
        <w:spacing w:before="60" w:after="60"/>
        <w:ind w:left="284"/>
        <w:jc w:val="both"/>
        <w:rPr>
          <w:spacing w:val="-6"/>
          <w:sz w:val="20"/>
          <w:szCs w:val="20"/>
        </w:rPr>
      </w:pPr>
      <w:r w:rsidRPr="00264354">
        <w:rPr>
          <w:b/>
          <w:bCs/>
          <w:spacing w:val="-6"/>
          <w:sz w:val="20"/>
          <w:szCs w:val="20"/>
        </w:rPr>
        <w:t>a.</w:t>
      </w:r>
      <w:r>
        <w:rPr>
          <w:b/>
          <w:bCs/>
          <w:spacing w:val="-6"/>
          <w:sz w:val="20"/>
          <w:szCs w:val="20"/>
        </w:rPr>
        <w:t xml:space="preserve"> </w:t>
      </w:r>
      <w:r w:rsidR="001A0CD3">
        <w:rPr>
          <w:spacing w:val="-6"/>
          <w:sz w:val="20"/>
          <w:szCs w:val="20"/>
        </w:rPr>
        <w:t>Mặt trời</w:t>
      </w:r>
      <w:r w:rsidRPr="00264354">
        <w:rPr>
          <w:spacing w:val="-6"/>
          <w:sz w:val="20"/>
          <w:szCs w:val="20"/>
        </w:rPr>
        <w:t xml:space="preserve"> </w:t>
      </w:r>
      <w:r>
        <w:rPr>
          <w:spacing w:val="-6"/>
          <w:sz w:val="20"/>
          <w:szCs w:val="20"/>
        </w:rPr>
        <w:tab/>
      </w:r>
      <w:r w:rsidRPr="00CF62E4">
        <w:rPr>
          <w:bCs/>
          <w:iCs/>
          <w:spacing w:val="-6"/>
          <w:sz w:val="18"/>
          <w:szCs w:val="18"/>
        </w:rPr>
        <w:t>(</w:t>
      </w:r>
      <w:r w:rsidRPr="0087681F">
        <w:rPr>
          <w:spacing w:val="-8"/>
          <w:sz w:val="18"/>
          <w:szCs w:val="18"/>
        </w:rPr>
        <w:t>* KT __________</w:t>
      </w:r>
      <w:r>
        <w:rPr>
          <w:spacing w:val="-8"/>
          <w:sz w:val="18"/>
          <w:szCs w:val="18"/>
        </w:rPr>
        <w:t xml:space="preserve"> </w:t>
      </w:r>
      <w:r>
        <w:rPr>
          <w:bCs/>
          <w:iCs/>
          <w:spacing w:val="-6"/>
          <w:sz w:val="18"/>
          <w:szCs w:val="18"/>
        </w:rPr>
        <w:t>)</w:t>
      </w:r>
      <w:r>
        <w:rPr>
          <w:bCs/>
          <w:iCs/>
          <w:spacing w:val="-6"/>
          <w:sz w:val="18"/>
          <w:szCs w:val="18"/>
        </w:rPr>
        <w:tab/>
      </w:r>
      <w:r>
        <w:rPr>
          <w:spacing w:val="-6"/>
          <w:sz w:val="20"/>
          <w:szCs w:val="20"/>
        </w:rPr>
        <w:t xml:space="preserve">| </w:t>
      </w:r>
      <w:r>
        <w:rPr>
          <w:b/>
          <w:bCs/>
          <w:spacing w:val="-6"/>
          <w:sz w:val="20"/>
          <w:szCs w:val="20"/>
        </w:rPr>
        <w:t>c</w:t>
      </w:r>
      <w:r w:rsidRPr="00264354">
        <w:rPr>
          <w:b/>
          <w:bCs/>
          <w:spacing w:val="-6"/>
          <w:sz w:val="20"/>
          <w:szCs w:val="20"/>
        </w:rPr>
        <w:t>.</w:t>
      </w:r>
      <w:r>
        <w:rPr>
          <w:b/>
          <w:bCs/>
          <w:spacing w:val="-6"/>
          <w:sz w:val="20"/>
          <w:szCs w:val="20"/>
        </w:rPr>
        <w:t xml:space="preserve"> </w:t>
      </w:r>
      <w:r w:rsidR="001A0CD3">
        <w:rPr>
          <w:spacing w:val="-6"/>
          <w:sz w:val="20"/>
          <w:szCs w:val="20"/>
        </w:rPr>
        <w:t>Cào cào</w:t>
      </w:r>
      <w:r w:rsidRPr="00264354">
        <w:rPr>
          <w:spacing w:val="-6"/>
          <w:sz w:val="20"/>
          <w:szCs w:val="20"/>
        </w:rPr>
        <w:t xml:space="preserve"> </w:t>
      </w:r>
      <w:r>
        <w:rPr>
          <w:spacing w:val="-6"/>
          <w:sz w:val="20"/>
          <w:szCs w:val="20"/>
        </w:rPr>
        <w:tab/>
      </w:r>
      <w:r w:rsidRPr="00CF62E4">
        <w:rPr>
          <w:bCs/>
          <w:iCs/>
          <w:spacing w:val="-6"/>
          <w:sz w:val="18"/>
          <w:szCs w:val="18"/>
        </w:rPr>
        <w:t>(</w:t>
      </w:r>
      <w:r w:rsidRPr="0087681F">
        <w:rPr>
          <w:spacing w:val="-8"/>
          <w:sz w:val="18"/>
          <w:szCs w:val="18"/>
        </w:rPr>
        <w:t>* KT __________</w:t>
      </w:r>
      <w:r>
        <w:rPr>
          <w:spacing w:val="-8"/>
          <w:sz w:val="18"/>
          <w:szCs w:val="18"/>
        </w:rPr>
        <w:t xml:space="preserve"> </w:t>
      </w:r>
      <w:r>
        <w:rPr>
          <w:bCs/>
          <w:iCs/>
          <w:spacing w:val="-6"/>
          <w:sz w:val="18"/>
          <w:szCs w:val="18"/>
        </w:rPr>
        <w:t>)</w:t>
      </w:r>
      <w:r w:rsidRPr="00264354">
        <w:rPr>
          <w:spacing w:val="-6"/>
          <w:sz w:val="20"/>
          <w:szCs w:val="20"/>
        </w:rPr>
        <w:t xml:space="preserve">; </w:t>
      </w:r>
    </w:p>
    <w:p w14:paraId="7EE32427" w14:textId="14FCF013" w:rsidR="001A25DD" w:rsidRPr="00CF62E4" w:rsidRDefault="001A25DD" w:rsidP="001A25DD">
      <w:pPr>
        <w:tabs>
          <w:tab w:val="left" w:pos="1701"/>
          <w:tab w:val="left" w:pos="3686"/>
          <w:tab w:val="left" w:pos="4820"/>
        </w:tabs>
        <w:spacing w:before="60" w:after="60"/>
        <w:ind w:left="284"/>
        <w:jc w:val="both"/>
        <w:rPr>
          <w:spacing w:val="-6"/>
          <w:sz w:val="20"/>
          <w:szCs w:val="20"/>
        </w:rPr>
      </w:pPr>
      <w:r>
        <w:rPr>
          <w:b/>
          <w:bCs/>
          <w:spacing w:val="-6"/>
          <w:sz w:val="20"/>
          <w:szCs w:val="20"/>
        </w:rPr>
        <w:t>b</w:t>
      </w:r>
      <w:r w:rsidRPr="00264354">
        <w:rPr>
          <w:b/>
          <w:bCs/>
          <w:spacing w:val="-6"/>
          <w:sz w:val="20"/>
          <w:szCs w:val="20"/>
        </w:rPr>
        <w:t>.</w:t>
      </w:r>
      <w:r w:rsidRPr="00264354">
        <w:rPr>
          <w:spacing w:val="-6"/>
          <w:sz w:val="20"/>
          <w:szCs w:val="20"/>
        </w:rPr>
        <w:t xml:space="preserve"> </w:t>
      </w:r>
      <w:r w:rsidR="001A0CD3">
        <w:rPr>
          <w:spacing w:val="-6"/>
          <w:sz w:val="20"/>
          <w:szCs w:val="20"/>
        </w:rPr>
        <w:t>Hòn đá</w:t>
      </w:r>
      <w:r w:rsidRPr="00264354">
        <w:rPr>
          <w:spacing w:val="-6"/>
          <w:sz w:val="20"/>
          <w:szCs w:val="20"/>
        </w:rPr>
        <w:t xml:space="preserve"> </w:t>
      </w:r>
      <w:r>
        <w:rPr>
          <w:spacing w:val="-6"/>
          <w:sz w:val="20"/>
          <w:szCs w:val="20"/>
        </w:rPr>
        <w:tab/>
      </w:r>
      <w:r w:rsidRPr="00CF62E4">
        <w:rPr>
          <w:bCs/>
          <w:iCs/>
          <w:spacing w:val="-6"/>
          <w:sz w:val="18"/>
          <w:szCs w:val="18"/>
        </w:rPr>
        <w:t>(</w:t>
      </w:r>
      <w:r w:rsidRPr="0087681F">
        <w:rPr>
          <w:spacing w:val="-8"/>
          <w:sz w:val="18"/>
          <w:szCs w:val="18"/>
        </w:rPr>
        <w:t>* KT __________</w:t>
      </w:r>
      <w:r>
        <w:rPr>
          <w:spacing w:val="-8"/>
          <w:sz w:val="18"/>
          <w:szCs w:val="18"/>
        </w:rPr>
        <w:t xml:space="preserve"> </w:t>
      </w:r>
      <w:r>
        <w:rPr>
          <w:bCs/>
          <w:iCs/>
          <w:spacing w:val="-6"/>
          <w:sz w:val="18"/>
          <w:szCs w:val="18"/>
        </w:rPr>
        <w:t>)</w:t>
      </w:r>
      <w:r>
        <w:rPr>
          <w:bCs/>
          <w:iCs/>
          <w:spacing w:val="-6"/>
          <w:sz w:val="18"/>
          <w:szCs w:val="18"/>
        </w:rPr>
        <w:tab/>
      </w:r>
      <w:r>
        <w:rPr>
          <w:spacing w:val="-6"/>
          <w:sz w:val="20"/>
          <w:szCs w:val="20"/>
        </w:rPr>
        <w:t xml:space="preserve">| </w:t>
      </w:r>
      <w:r>
        <w:rPr>
          <w:b/>
          <w:bCs/>
          <w:spacing w:val="-6"/>
          <w:sz w:val="20"/>
          <w:szCs w:val="20"/>
        </w:rPr>
        <w:t>d</w:t>
      </w:r>
      <w:r w:rsidRPr="00264354">
        <w:rPr>
          <w:b/>
          <w:bCs/>
          <w:spacing w:val="-6"/>
          <w:sz w:val="20"/>
          <w:szCs w:val="20"/>
        </w:rPr>
        <w:t>.</w:t>
      </w:r>
      <w:r>
        <w:rPr>
          <w:b/>
          <w:bCs/>
          <w:spacing w:val="-6"/>
          <w:sz w:val="20"/>
          <w:szCs w:val="20"/>
        </w:rPr>
        <w:t xml:space="preserve"> </w:t>
      </w:r>
      <w:r w:rsidR="001A0CD3">
        <w:rPr>
          <w:spacing w:val="-6"/>
          <w:sz w:val="20"/>
          <w:szCs w:val="20"/>
        </w:rPr>
        <w:t>Cái áo</w:t>
      </w:r>
      <w:r w:rsidRPr="00264354">
        <w:rPr>
          <w:spacing w:val="-6"/>
          <w:sz w:val="20"/>
          <w:szCs w:val="20"/>
        </w:rPr>
        <w:t xml:space="preserve"> </w:t>
      </w:r>
      <w:r>
        <w:rPr>
          <w:spacing w:val="-6"/>
          <w:sz w:val="20"/>
          <w:szCs w:val="20"/>
        </w:rPr>
        <w:tab/>
      </w:r>
      <w:r w:rsidRPr="00CF62E4">
        <w:rPr>
          <w:bCs/>
          <w:iCs/>
          <w:spacing w:val="-6"/>
          <w:sz w:val="18"/>
          <w:szCs w:val="18"/>
        </w:rPr>
        <w:t>(</w:t>
      </w:r>
      <w:r w:rsidRPr="0087681F">
        <w:rPr>
          <w:spacing w:val="-8"/>
          <w:sz w:val="18"/>
          <w:szCs w:val="18"/>
        </w:rPr>
        <w:t>* KT __________</w:t>
      </w:r>
      <w:r>
        <w:rPr>
          <w:spacing w:val="-8"/>
          <w:sz w:val="18"/>
          <w:szCs w:val="18"/>
        </w:rPr>
        <w:t xml:space="preserve"> </w:t>
      </w:r>
      <w:r>
        <w:rPr>
          <w:bCs/>
          <w:iCs/>
          <w:spacing w:val="-6"/>
          <w:sz w:val="18"/>
          <w:szCs w:val="18"/>
        </w:rPr>
        <w:t>)</w:t>
      </w:r>
      <w:r w:rsidRPr="00264354">
        <w:rPr>
          <w:spacing w:val="-6"/>
          <w:sz w:val="20"/>
          <w:szCs w:val="20"/>
        </w:rPr>
        <w:t xml:space="preserve">. </w:t>
      </w:r>
    </w:p>
    <w:p w14:paraId="310921CB" w14:textId="12D87349" w:rsidR="00AD2F5F" w:rsidRPr="000C4571" w:rsidRDefault="00AD2F5F" w:rsidP="00AD2F5F">
      <w:pPr>
        <w:tabs>
          <w:tab w:val="left" w:pos="5670"/>
        </w:tabs>
        <w:spacing w:after="60"/>
        <w:ind w:left="176" w:right="-33" w:hanging="176"/>
        <w:rPr>
          <w:sz w:val="18"/>
          <w:szCs w:val="18"/>
        </w:rPr>
      </w:pPr>
      <w:r>
        <w:rPr>
          <w:b/>
          <w:bCs/>
          <w:sz w:val="22"/>
          <w:szCs w:val="22"/>
        </w:rPr>
        <w:t xml:space="preserve">5. </w:t>
      </w:r>
      <w:r w:rsidRPr="00E261DB">
        <w:rPr>
          <w:b/>
          <w:bCs/>
          <w:sz w:val="22"/>
          <w:szCs w:val="22"/>
        </w:rPr>
        <w:t>Khoanh chọn ý đúng nhất</w:t>
      </w:r>
      <w:r w:rsidRPr="00E261DB">
        <w:rPr>
          <w:sz w:val="22"/>
          <w:szCs w:val="22"/>
        </w:rPr>
        <w:t xml:space="preserve"> |</w:t>
      </w:r>
      <w:r w:rsidRPr="00E261DB">
        <w:rPr>
          <w:b/>
          <w:bCs/>
          <w:sz w:val="22"/>
          <w:szCs w:val="22"/>
        </w:rPr>
        <w:t xml:space="preserve"> </w:t>
      </w:r>
      <w:r w:rsidRPr="000C4571">
        <w:rPr>
          <w:sz w:val="20"/>
          <w:szCs w:val="20"/>
        </w:rPr>
        <w:t xml:space="preserve">Chúa </w:t>
      </w:r>
      <w:r w:rsidR="00727B36">
        <w:rPr>
          <w:sz w:val="20"/>
          <w:szCs w:val="20"/>
        </w:rPr>
        <w:t>cất nhắc, ban ơn cho những người nào</w:t>
      </w:r>
      <w:r w:rsidRPr="000C4571">
        <w:rPr>
          <w:sz w:val="20"/>
          <w:szCs w:val="20"/>
        </w:rPr>
        <w:t>?</w:t>
      </w:r>
    </w:p>
    <w:p w14:paraId="49FF1963" w14:textId="77777777" w:rsidR="003460F3" w:rsidRPr="003460F3" w:rsidRDefault="00AD2F5F" w:rsidP="003460F3">
      <w:pPr>
        <w:tabs>
          <w:tab w:val="left" w:pos="2268"/>
          <w:tab w:val="left" w:pos="3686"/>
        </w:tabs>
        <w:spacing w:before="60" w:after="60"/>
        <w:ind w:left="426" w:hanging="284"/>
        <w:rPr>
          <w:bCs/>
          <w:sz w:val="20"/>
          <w:szCs w:val="20"/>
        </w:rPr>
      </w:pPr>
      <w:r w:rsidRPr="00423897">
        <w:rPr>
          <w:b/>
          <w:bCs/>
          <w:sz w:val="20"/>
          <w:szCs w:val="20"/>
        </w:rPr>
        <w:t>a.</w:t>
      </w:r>
      <w:r w:rsidRPr="00423897">
        <w:rPr>
          <w:bCs/>
          <w:sz w:val="20"/>
          <w:szCs w:val="20"/>
        </w:rPr>
        <w:t xml:space="preserve"> </w:t>
      </w:r>
      <w:r w:rsidR="003460F3" w:rsidRPr="003460F3">
        <w:rPr>
          <w:bCs/>
          <w:sz w:val="20"/>
          <w:szCs w:val="20"/>
        </w:rPr>
        <w:t>Ngài nâng đỡ người khốn cùng lên khỏi bụi tro,</w:t>
      </w:r>
    </w:p>
    <w:p w14:paraId="15029AB4" w14:textId="2D2B5196" w:rsidR="003460F3" w:rsidRPr="003460F3" w:rsidRDefault="003460F3" w:rsidP="003460F3">
      <w:pPr>
        <w:tabs>
          <w:tab w:val="left" w:pos="2268"/>
          <w:tab w:val="left" w:pos="3686"/>
        </w:tabs>
        <w:spacing w:before="60" w:after="60"/>
        <w:ind w:left="426" w:hanging="284"/>
        <w:rPr>
          <w:bCs/>
          <w:sz w:val="20"/>
          <w:szCs w:val="20"/>
        </w:rPr>
      </w:pPr>
      <w:r w:rsidRPr="00423897">
        <w:rPr>
          <w:b/>
          <w:bCs/>
          <w:sz w:val="20"/>
          <w:szCs w:val="20"/>
        </w:rPr>
        <w:t>b.</w:t>
      </w:r>
      <w:r w:rsidRPr="00423897">
        <w:rPr>
          <w:bCs/>
          <w:sz w:val="20"/>
          <w:szCs w:val="20"/>
        </w:rPr>
        <w:t xml:space="preserve"> </w:t>
      </w:r>
      <w:r w:rsidRPr="003460F3">
        <w:rPr>
          <w:bCs/>
          <w:sz w:val="20"/>
          <w:szCs w:val="20"/>
        </w:rPr>
        <w:t xml:space="preserve">Cất kẻ thiếu thốn </w:t>
      </w:r>
      <w:r>
        <w:rPr>
          <w:bCs/>
          <w:sz w:val="20"/>
          <w:szCs w:val="20"/>
        </w:rPr>
        <w:t xml:space="preserve">làm </w:t>
      </w:r>
      <w:r w:rsidRPr="003460F3">
        <w:rPr>
          <w:bCs/>
          <w:sz w:val="20"/>
          <w:szCs w:val="20"/>
        </w:rPr>
        <w:t>quan trưởng của dân sự Ngài.</w:t>
      </w:r>
    </w:p>
    <w:p w14:paraId="3106EC57" w14:textId="54D66E6B" w:rsidR="003460F3" w:rsidRPr="003460F3" w:rsidRDefault="003460F3" w:rsidP="003460F3">
      <w:pPr>
        <w:tabs>
          <w:tab w:val="left" w:pos="2268"/>
          <w:tab w:val="left" w:pos="3686"/>
        </w:tabs>
        <w:spacing w:before="60" w:after="60"/>
        <w:ind w:left="426" w:hanging="284"/>
        <w:rPr>
          <w:bCs/>
          <w:sz w:val="20"/>
          <w:szCs w:val="20"/>
        </w:rPr>
      </w:pPr>
      <w:r w:rsidRPr="00423897">
        <w:rPr>
          <w:b/>
          <w:bCs/>
          <w:sz w:val="20"/>
          <w:szCs w:val="20"/>
        </w:rPr>
        <w:t>c.</w:t>
      </w:r>
      <w:r w:rsidRPr="00423897">
        <w:rPr>
          <w:bCs/>
          <w:sz w:val="20"/>
          <w:szCs w:val="20"/>
        </w:rPr>
        <w:t xml:space="preserve"> </w:t>
      </w:r>
      <w:r w:rsidRPr="003460F3">
        <w:rPr>
          <w:bCs/>
          <w:sz w:val="20"/>
          <w:szCs w:val="20"/>
        </w:rPr>
        <w:t>Ngài khiến đàn bà son sẻ</w:t>
      </w:r>
      <w:r>
        <w:rPr>
          <w:bCs/>
          <w:sz w:val="20"/>
          <w:szCs w:val="20"/>
        </w:rPr>
        <w:t xml:space="preserve"> l</w:t>
      </w:r>
      <w:r w:rsidRPr="003460F3">
        <w:rPr>
          <w:bCs/>
          <w:sz w:val="20"/>
          <w:szCs w:val="20"/>
        </w:rPr>
        <w:t>àm mẹ vui vẻ của những con cái.</w:t>
      </w:r>
    </w:p>
    <w:p w14:paraId="3E2C1982" w14:textId="09E3BEAB" w:rsidR="00AD2F5F" w:rsidRPr="00423897" w:rsidRDefault="00AD2F5F" w:rsidP="00AD2F5F">
      <w:pPr>
        <w:tabs>
          <w:tab w:val="left" w:pos="2268"/>
          <w:tab w:val="left" w:pos="3686"/>
        </w:tabs>
        <w:spacing w:before="60" w:after="60"/>
        <w:ind w:left="426" w:hanging="284"/>
        <w:rPr>
          <w:spacing w:val="-6"/>
          <w:sz w:val="20"/>
          <w:szCs w:val="20"/>
        </w:rPr>
      </w:pPr>
      <w:r w:rsidRPr="00423897">
        <w:rPr>
          <w:b/>
          <w:bCs/>
          <w:sz w:val="20"/>
          <w:szCs w:val="20"/>
        </w:rPr>
        <w:t>d.</w:t>
      </w:r>
      <w:r w:rsidRPr="00423897">
        <w:rPr>
          <w:bCs/>
          <w:sz w:val="20"/>
          <w:szCs w:val="20"/>
        </w:rPr>
        <w:t xml:space="preserve"> </w:t>
      </w:r>
      <w:r>
        <w:rPr>
          <w:bCs/>
          <w:sz w:val="20"/>
          <w:szCs w:val="20"/>
        </w:rPr>
        <w:t>a</w:t>
      </w:r>
      <w:r w:rsidR="00A92131">
        <w:rPr>
          <w:bCs/>
          <w:sz w:val="20"/>
          <w:szCs w:val="20"/>
        </w:rPr>
        <w:t xml:space="preserve"> &amp;</w:t>
      </w:r>
      <w:r w:rsidRPr="00423897">
        <w:rPr>
          <w:bCs/>
          <w:sz w:val="20"/>
          <w:szCs w:val="20"/>
        </w:rPr>
        <w:t xml:space="preserve"> c đúng.</w:t>
      </w:r>
    </w:p>
    <w:p w14:paraId="3CDB5C0E" w14:textId="2453C4E4" w:rsidR="00AD2F5F" w:rsidRDefault="00AD2F5F" w:rsidP="00AD2F5F">
      <w:pPr>
        <w:pStyle w:val="NormalWeb"/>
        <w:tabs>
          <w:tab w:val="left" w:pos="5670"/>
        </w:tabs>
        <w:spacing w:before="60" w:beforeAutospacing="0" w:after="0" w:afterAutospacing="0"/>
        <w:ind w:left="176" w:right="249" w:hanging="176"/>
        <w:rPr>
          <w:spacing w:val="-8"/>
          <w:sz w:val="18"/>
          <w:szCs w:val="18"/>
        </w:rPr>
      </w:pPr>
      <w:r w:rsidRPr="00E261DB">
        <w:rPr>
          <w:spacing w:val="-8"/>
          <w:sz w:val="18"/>
          <w:szCs w:val="18"/>
        </w:rPr>
        <w:tab/>
      </w:r>
      <w:r w:rsidRPr="00E261DB">
        <w:rPr>
          <w:spacing w:val="-8"/>
          <w:sz w:val="18"/>
          <w:szCs w:val="18"/>
        </w:rPr>
        <w:tab/>
        <w:t>* KT __________</w:t>
      </w:r>
    </w:p>
    <w:p w14:paraId="00BC43B7" w14:textId="788BEFD0" w:rsidR="00712714" w:rsidRDefault="00712714" w:rsidP="00AD2F5F">
      <w:pPr>
        <w:pStyle w:val="NormalWeb"/>
        <w:tabs>
          <w:tab w:val="left" w:pos="5670"/>
        </w:tabs>
        <w:spacing w:before="60" w:beforeAutospacing="0" w:after="0" w:afterAutospacing="0"/>
        <w:ind w:left="176" w:right="249" w:hanging="176"/>
        <w:rPr>
          <w:spacing w:val="-8"/>
          <w:sz w:val="18"/>
          <w:szCs w:val="18"/>
        </w:rPr>
      </w:pPr>
    </w:p>
    <w:p w14:paraId="5395BF47" w14:textId="4156E1ED" w:rsidR="00712714" w:rsidRDefault="00712714" w:rsidP="00712714">
      <w:pPr>
        <w:pStyle w:val="NormalWeb"/>
        <w:spacing w:before="0" w:beforeAutospacing="0" w:after="60" w:afterAutospacing="0"/>
        <w:ind w:left="176" w:right="249" w:hanging="176"/>
        <w:jc w:val="both"/>
        <w:rPr>
          <w:bCs/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 xml:space="preserve">6. </w:t>
      </w:r>
      <w:r w:rsidRPr="00390157">
        <w:rPr>
          <w:b/>
          <w:spacing w:val="-6"/>
          <w:sz w:val="22"/>
          <w:szCs w:val="22"/>
        </w:rPr>
        <w:t xml:space="preserve">Điền </w:t>
      </w:r>
      <w:r>
        <w:rPr>
          <w:b/>
          <w:spacing w:val="-6"/>
          <w:sz w:val="22"/>
          <w:szCs w:val="22"/>
        </w:rPr>
        <w:t>C</w:t>
      </w:r>
      <w:r w:rsidRPr="00390157">
        <w:rPr>
          <w:b/>
          <w:spacing w:val="-6"/>
          <w:sz w:val="22"/>
          <w:szCs w:val="22"/>
        </w:rPr>
        <w:t xml:space="preserve"> trước </w:t>
      </w:r>
      <w:r w:rsidRPr="00712714">
        <w:rPr>
          <w:b/>
          <w:i/>
          <w:iCs/>
          <w:spacing w:val="-6"/>
          <w:sz w:val="22"/>
          <w:szCs w:val="22"/>
        </w:rPr>
        <w:t>việc Chúa làm</w:t>
      </w:r>
      <w:r>
        <w:rPr>
          <w:b/>
          <w:i/>
          <w:iCs/>
          <w:spacing w:val="-6"/>
          <w:sz w:val="22"/>
          <w:szCs w:val="22"/>
        </w:rPr>
        <w:t xml:space="preserve">, </w:t>
      </w:r>
      <w:r w:rsidRPr="00712714">
        <w:rPr>
          <w:b/>
          <w:spacing w:val="-6"/>
          <w:sz w:val="22"/>
          <w:szCs w:val="22"/>
        </w:rPr>
        <w:t>Điền</w:t>
      </w:r>
      <w:r w:rsidRPr="00390157">
        <w:rPr>
          <w:b/>
          <w:spacing w:val="-6"/>
          <w:sz w:val="22"/>
          <w:szCs w:val="22"/>
        </w:rPr>
        <w:t xml:space="preserve"> </w:t>
      </w:r>
      <w:r>
        <w:rPr>
          <w:b/>
          <w:spacing w:val="-6"/>
          <w:sz w:val="22"/>
          <w:szCs w:val="22"/>
        </w:rPr>
        <w:t>A</w:t>
      </w:r>
      <w:r w:rsidRPr="00390157">
        <w:rPr>
          <w:b/>
          <w:spacing w:val="-6"/>
          <w:sz w:val="22"/>
          <w:szCs w:val="22"/>
        </w:rPr>
        <w:t xml:space="preserve"> trước </w:t>
      </w:r>
      <w:r w:rsidRPr="00712714">
        <w:rPr>
          <w:b/>
          <w:i/>
          <w:iCs/>
          <w:spacing w:val="-6"/>
          <w:sz w:val="22"/>
          <w:szCs w:val="22"/>
        </w:rPr>
        <w:t>việc kẻ ác làm</w:t>
      </w:r>
      <w:r>
        <w:rPr>
          <w:b/>
          <w:spacing w:val="-6"/>
          <w:sz w:val="22"/>
          <w:szCs w:val="22"/>
        </w:rPr>
        <w:t>:</w:t>
      </w:r>
    </w:p>
    <w:p w14:paraId="32D7E6A1" w14:textId="17C3E2E2" w:rsidR="00712714" w:rsidRPr="00D1730E" w:rsidRDefault="00712714" w:rsidP="00712714">
      <w:pPr>
        <w:tabs>
          <w:tab w:val="left" w:pos="6237"/>
        </w:tabs>
        <w:spacing w:before="60"/>
        <w:ind w:left="709" w:hanging="567"/>
        <w:rPr>
          <w:spacing w:val="-6"/>
          <w:sz w:val="20"/>
          <w:szCs w:val="20"/>
        </w:rPr>
      </w:pPr>
      <w:r w:rsidRPr="00264354">
        <w:rPr>
          <w:b/>
          <w:bCs/>
          <w:spacing w:val="-6"/>
          <w:sz w:val="20"/>
          <w:szCs w:val="20"/>
        </w:rPr>
        <w:t>a.</w:t>
      </w:r>
      <w:r w:rsidRPr="00264354">
        <w:rPr>
          <w:spacing w:val="-6"/>
          <w:sz w:val="20"/>
          <w:szCs w:val="20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264354">
        <w:rPr>
          <w:spacing w:val="-6"/>
          <w:sz w:val="20"/>
          <w:szCs w:val="20"/>
          <w:vertAlign w:val="subscript"/>
        </w:rPr>
        <w:tab/>
      </w:r>
      <w:r w:rsidR="00204745" w:rsidRPr="00204745">
        <w:rPr>
          <w:spacing w:val="-6"/>
          <w:sz w:val="20"/>
          <w:szCs w:val="20"/>
        </w:rPr>
        <w:t>đặt kẻ thù nghịch ngươi làm bệ chân cho ngươi</w:t>
      </w:r>
      <w:r w:rsidRPr="00D1730E">
        <w:rPr>
          <w:spacing w:val="-6"/>
          <w:sz w:val="20"/>
          <w:szCs w:val="20"/>
        </w:rPr>
        <w:t>;</w:t>
      </w:r>
      <w:r>
        <w:rPr>
          <w:spacing w:val="-6"/>
          <w:sz w:val="20"/>
          <w:szCs w:val="20"/>
        </w:rPr>
        <w:tab/>
      </w:r>
      <w:r>
        <w:rPr>
          <w:b/>
          <w:bCs/>
          <w:spacing w:val="-6"/>
          <w:sz w:val="20"/>
          <w:szCs w:val="20"/>
        </w:rPr>
        <w:tab/>
      </w:r>
      <w:r w:rsidRPr="00506B43">
        <w:rPr>
          <w:bCs/>
          <w:spacing w:val="-6"/>
          <w:sz w:val="18"/>
          <w:szCs w:val="18"/>
        </w:rPr>
        <w:t>|</w:t>
      </w:r>
      <w:r w:rsidRPr="002574BC">
        <w:rPr>
          <w:spacing w:val="-8"/>
          <w:sz w:val="18"/>
          <w:szCs w:val="18"/>
        </w:rPr>
        <w:t>* KT __________</w:t>
      </w:r>
    </w:p>
    <w:p w14:paraId="1FB76E2E" w14:textId="2E80CC10" w:rsidR="00712714" w:rsidRPr="000F675E" w:rsidRDefault="00712714" w:rsidP="00712714">
      <w:pPr>
        <w:tabs>
          <w:tab w:val="left" w:pos="6237"/>
        </w:tabs>
        <w:spacing w:before="60"/>
        <w:ind w:left="709" w:hanging="567"/>
        <w:rPr>
          <w:spacing w:val="-6"/>
          <w:sz w:val="20"/>
          <w:szCs w:val="20"/>
        </w:rPr>
      </w:pPr>
      <w:r w:rsidRPr="00264354">
        <w:rPr>
          <w:b/>
          <w:bCs/>
          <w:spacing w:val="-6"/>
          <w:sz w:val="20"/>
          <w:szCs w:val="20"/>
        </w:rPr>
        <w:t>b.</w:t>
      </w:r>
      <w:r>
        <w:rPr>
          <w:b/>
          <w:bCs/>
          <w:spacing w:val="-6"/>
          <w:sz w:val="20"/>
          <w:szCs w:val="20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264354">
        <w:rPr>
          <w:spacing w:val="-6"/>
          <w:sz w:val="20"/>
          <w:szCs w:val="20"/>
          <w:vertAlign w:val="subscript"/>
        </w:rPr>
        <w:tab/>
      </w:r>
      <w:r w:rsidR="00A91514">
        <w:rPr>
          <w:spacing w:val="-6"/>
          <w:sz w:val="20"/>
          <w:szCs w:val="20"/>
        </w:rPr>
        <w:t>giết kẻ có lòng đau thương</w:t>
      </w:r>
      <w:r w:rsidRPr="007B3562">
        <w:rPr>
          <w:spacing w:val="-6"/>
          <w:sz w:val="20"/>
          <w:szCs w:val="20"/>
        </w:rPr>
        <w:t>;</w:t>
      </w:r>
      <w:r>
        <w:rPr>
          <w:spacing w:val="-6"/>
          <w:sz w:val="20"/>
          <w:szCs w:val="20"/>
        </w:rPr>
        <w:tab/>
      </w:r>
      <w:r w:rsidRPr="00506B43">
        <w:rPr>
          <w:bCs/>
          <w:spacing w:val="-6"/>
          <w:sz w:val="18"/>
          <w:szCs w:val="18"/>
        </w:rPr>
        <w:t>|</w:t>
      </w:r>
      <w:r w:rsidRPr="002574BC">
        <w:rPr>
          <w:spacing w:val="-8"/>
          <w:sz w:val="18"/>
          <w:szCs w:val="18"/>
        </w:rPr>
        <w:t>* KT __________</w:t>
      </w:r>
    </w:p>
    <w:p w14:paraId="5B0A9D52" w14:textId="18E84310" w:rsidR="00712714" w:rsidRDefault="00712714" w:rsidP="00712714">
      <w:pPr>
        <w:tabs>
          <w:tab w:val="left" w:pos="6237"/>
        </w:tabs>
        <w:spacing w:before="60"/>
        <w:ind w:left="709" w:hanging="567"/>
        <w:rPr>
          <w:spacing w:val="-6"/>
          <w:sz w:val="20"/>
          <w:szCs w:val="20"/>
        </w:rPr>
      </w:pPr>
      <w:r w:rsidRPr="000F675E">
        <w:rPr>
          <w:b/>
          <w:bCs/>
          <w:spacing w:val="-6"/>
          <w:sz w:val="20"/>
          <w:szCs w:val="20"/>
        </w:rPr>
        <w:t>c.</w:t>
      </w:r>
      <w:r w:rsidRPr="000F675E">
        <w:rPr>
          <w:spacing w:val="-6"/>
          <w:sz w:val="20"/>
          <w:szCs w:val="20"/>
        </w:rPr>
        <w:t xml:space="preserve"> </w:t>
      </w:r>
      <w:r w:rsidRPr="000F675E">
        <w:rPr>
          <w:spacing w:val="-6"/>
          <w:sz w:val="20"/>
          <w:szCs w:val="20"/>
          <w:vertAlign w:val="subscript"/>
        </w:rPr>
        <w:t>. . . . . . .</w:t>
      </w:r>
      <w:r w:rsidRPr="000F675E">
        <w:rPr>
          <w:spacing w:val="-6"/>
          <w:sz w:val="20"/>
          <w:szCs w:val="20"/>
          <w:vertAlign w:val="subscript"/>
        </w:rPr>
        <w:tab/>
      </w:r>
      <w:r w:rsidR="00E67C81" w:rsidRPr="00E67C81">
        <w:rPr>
          <w:spacing w:val="-6"/>
          <w:sz w:val="20"/>
          <w:szCs w:val="20"/>
        </w:rPr>
        <w:t>đoán xét các nước, chà nát kẻ làm đầu của nước lớn</w:t>
      </w:r>
      <w:r w:rsidRPr="00264354">
        <w:rPr>
          <w:spacing w:val="-6"/>
          <w:sz w:val="20"/>
          <w:szCs w:val="20"/>
        </w:rPr>
        <w:t>;</w:t>
      </w:r>
      <w:r>
        <w:rPr>
          <w:spacing w:val="-6"/>
          <w:sz w:val="20"/>
          <w:szCs w:val="20"/>
        </w:rPr>
        <w:tab/>
      </w:r>
      <w:r w:rsidRPr="00506B43">
        <w:rPr>
          <w:bCs/>
          <w:spacing w:val="-6"/>
          <w:sz w:val="18"/>
          <w:szCs w:val="18"/>
        </w:rPr>
        <w:t>|</w:t>
      </w:r>
      <w:r w:rsidRPr="002574BC">
        <w:rPr>
          <w:spacing w:val="-8"/>
          <w:sz w:val="18"/>
          <w:szCs w:val="18"/>
        </w:rPr>
        <w:t>* KT __________</w:t>
      </w:r>
    </w:p>
    <w:p w14:paraId="41423EFC" w14:textId="3F0E46A5" w:rsidR="00712714" w:rsidRDefault="00712714" w:rsidP="00712714">
      <w:pPr>
        <w:tabs>
          <w:tab w:val="left" w:pos="6237"/>
        </w:tabs>
        <w:spacing w:before="60"/>
        <w:ind w:left="709" w:hanging="567"/>
        <w:rPr>
          <w:spacing w:val="-8"/>
          <w:sz w:val="18"/>
          <w:szCs w:val="18"/>
        </w:rPr>
      </w:pPr>
      <w:r>
        <w:rPr>
          <w:b/>
          <w:bCs/>
          <w:spacing w:val="-6"/>
          <w:sz w:val="20"/>
          <w:szCs w:val="20"/>
        </w:rPr>
        <w:t>d</w:t>
      </w:r>
      <w:r w:rsidRPr="00264354">
        <w:rPr>
          <w:b/>
          <w:bCs/>
          <w:spacing w:val="-6"/>
          <w:sz w:val="20"/>
          <w:szCs w:val="20"/>
        </w:rPr>
        <w:t>.</w:t>
      </w:r>
      <w:r>
        <w:rPr>
          <w:b/>
          <w:bCs/>
          <w:spacing w:val="-6"/>
          <w:sz w:val="20"/>
          <w:szCs w:val="20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264354">
        <w:rPr>
          <w:spacing w:val="-6"/>
          <w:sz w:val="20"/>
          <w:szCs w:val="20"/>
          <w:vertAlign w:val="subscript"/>
        </w:rPr>
        <w:tab/>
      </w:r>
      <w:r w:rsidR="00D54F9A" w:rsidRPr="00D54F9A">
        <w:rPr>
          <w:spacing w:val="-6"/>
          <w:sz w:val="20"/>
          <w:szCs w:val="20"/>
        </w:rPr>
        <w:t xml:space="preserve">lấy dữ trả lành, </w:t>
      </w:r>
      <w:r w:rsidR="00233749">
        <w:rPr>
          <w:spacing w:val="-6"/>
          <w:sz w:val="20"/>
          <w:szCs w:val="20"/>
        </w:rPr>
        <w:t>l</w:t>
      </w:r>
      <w:r w:rsidR="00D54F9A" w:rsidRPr="00D54F9A">
        <w:rPr>
          <w:spacing w:val="-6"/>
          <w:sz w:val="20"/>
          <w:szCs w:val="20"/>
        </w:rPr>
        <w:t>ấy ghét báo thương</w:t>
      </w:r>
      <w:r>
        <w:rPr>
          <w:spacing w:val="-6"/>
          <w:sz w:val="20"/>
          <w:szCs w:val="20"/>
        </w:rPr>
        <w:t>;</w:t>
      </w:r>
      <w:r>
        <w:rPr>
          <w:spacing w:val="-6"/>
          <w:sz w:val="20"/>
          <w:szCs w:val="20"/>
        </w:rPr>
        <w:tab/>
      </w:r>
      <w:r w:rsidRPr="00506B43">
        <w:rPr>
          <w:bCs/>
          <w:spacing w:val="-6"/>
          <w:sz w:val="18"/>
          <w:szCs w:val="18"/>
        </w:rPr>
        <w:t>|</w:t>
      </w:r>
      <w:r w:rsidRPr="002574BC">
        <w:rPr>
          <w:spacing w:val="-8"/>
          <w:sz w:val="18"/>
          <w:szCs w:val="18"/>
        </w:rPr>
        <w:t>* KT __________</w:t>
      </w:r>
    </w:p>
    <w:p w14:paraId="49EC3DB0" w14:textId="2C3187A7" w:rsidR="00233749" w:rsidRPr="00FD64CE" w:rsidRDefault="00233749" w:rsidP="00FD64CE">
      <w:pPr>
        <w:tabs>
          <w:tab w:val="left" w:pos="6237"/>
        </w:tabs>
        <w:spacing w:before="60"/>
        <w:ind w:left="709" w:hanging="567"/>
        <w:rPr>
          <w:spacing w:val="-8"/>
          <w:sz w:val="18"/>
          <w:szCs w:val="18"/>
        </w:rPr>
      </w:pPr>
      <w:r>
        <w:rPr>
          <w:b/>
          <w:bCs/>
          <w:spacing w:val="-6"/>
          <w:sz w:val="20"/>
          <w:szCs w:val="20"/>
        </w:rPr>
        <w:t>e</w:t>
      </w:r>
      <w:r w:rsidRPr="00264354">
        <w:rPr>
          <w:b/>
          <w:bCs/>
          <w:spacing w:val="-6"/>
          <w:sz w:val="20"/>
          <w:szCs w:val="20"/>
        </w:rPr>
        <w:t>.</w:t>
      </w:r>
      <w:r>
        <w:rPr>
          <w:b/>
          <w:bCs/>
          <w:spacing w:val="-6"/>
          <w:sz w:val="20"/>
          <w:szCs w:val="20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264354">
        <w:rPr>
          <w:spacing w:val="-6"/>
          <w:sz w:val="20"/>
          <w:szCs w:val="20"/>
          <w:vertAlign w:val="subscript"/>
        </w:rPr>
        <w:tab/>
      </w:r>
      <w:r w:rsidRPr="00233749">
        <w:rPr>
          <w:spacing w:val="-6"/>
          <w:sz w:val="20"/>
          <w:szCs w:val="20"/>
        </w:rPr>
        <w:t>hay làm ơn và có lòng thương xót</w:t>
      </w:r>
      <w:r>
        <w:rPr>
          <w:spacing w:val="-6"/>
          <w:sz w:val="20"/>
          <w:szCs w:val="20"/>
        </w:rPr>
        <w:tab/>
      </w:r>
      <w:r w:rsidRPr="00506B43">
        <w:rPr>
          <w:bCs/>
          <w:spacing w:val="-6"/>
          <w:sz w:val="18"/>
          <w:szCs w:val="18"/>
        </w:rPr>
        <w:t>|</w:t>
      </w:r>
      <w:r w:rsidRPr="002574BC">
        <w:rPr>
          <w:spacing w:val="-8"/>
          <w:sz w:val="18"/>
          <w:szCs w:val="18"/>
        </w:rPr>
        <w:t>* KT __________</w:t>
      </w:r>
    </w:p>
    <w:p w14:paraId="3D17097D" w14:textId="3D261FE2" w:rsidR="00FD64CE" w:rsidRPr="000C4571" w:rsidRDefault="00FD64CE" w:rsidP="00AE2E83">
      <w:pPr>
        <w:tabs>
          <w:tab w:val="left" w:pos="5670"/>
        </w:tabs>
        <w:spacing w:before="240" w:after="60"/>
        <w:ind w:left="176" w:right="-34" w:hanging="176"/>
        <w:rPr>
          <w:sz w:val="18"/>
          <w:szCs w:val="18"/>
        </w:rPr>
      </w:pPr>
      <w:r>
        <w:rPr>
          <w:b/>
          <w:bCs/>
          <w:sz w:val="22"/>
          <w:szCs w:val="22"/>
        </w:rPr>
        <w:t xml:space="preserve">7. </w:t>
      </w:r>
      <w:r w:rsidRPr="00E261DB">
        <w:rPr>
          <w:b/>
          <w:bCs/>
          <w:sz w:val="22"/>
          <w:szCs w:val="22"/>
        </w:rPr>
        <w:t>Khoanh chọn ý đúng nhất</w:t>
      </w:r>
      <w:r w:rsidRPr="00E261DB">
        <w:rPr>
          <w:sz w:val="22"/>
          <w:szCs w:val="22"/>
        </w:rPr>
        <w:t>|</w:t>
      </w:r>
      <w:r w:rsidRPr="00E261DB">
        <w:rPr>
          <w:b/>
          <w:bCs/>
          <w:sz w:val="22"/>
          <w:szCs w:val="22"/>
        </w:rPr>
        <w:t xml:space="preserve"> </w:t>
      </w:r>
      <w:r w:rsidR="00D400C9">
        <w:rPr>
          <w:sz w:val="20"/>
          <w:szCs w:val="20"/>
        </w:rPr>
        <w:t>Đa-vít làm gì khi kẻ nghịch vây phủ ông</w:t>
      </w:r>
      <w:r w:rsidR="000B429A">
        <w:rPr>
          <w:sz w:val="20"/>
          <w:szCs w:val="20"/>
        </w:rPr>
        <w:t xml:space="preserve"> bằng lời ghen ghét</w:t>
      </w:r>
      <w:r w:rsidRPr="000C4571">
        <w:rPr>
          <w:sz w:val="20"/>
          <w:szCs w:val="20"/>
        </w:rPr>
        <w:t>?</w:t>
      </w:r>
    </w:p>
    <w:p w14:paraId="37D3C259" w14:textId="113C56B2" w:rsidR="00FD64CE" w:rsidRPr="00423897" w:rsidRDefault="00FD64CE" w:rsidP="00FD64CE">
      <w:pPr>
        <w:tabs>
          <w:tab w:val="left" w:pos="2268"/>
          <w:tab w:val="left" w:pos="3686"/>
        </w:tabs>
        <w:spacing w:before="60" w:after="60"/>
        <w:ind w:left="426" w:hanging="284"/>
        <w:rPr>
          <w:bCs/>
          <w:sz w:val="20"/>
          <w:szCs w:val="20"/>
        </w:rPr>
      </w:pPr>
      <w:r w:rsidRPr="00423897">
        <w:rPr>
          <w:b/>
          <w:bCs/>
          <w:sz w:val="20"/>
          <w:szCs w:val="20"/>
        </w:rPr>
        <w:t>a.</w:t>
      </w:r>
      <w:r w:rsidRPr="00423897">
        <w:rPr>
          <w:bCs/>
          <w:sz w:val="20"/>
          <w:szCs w:val="20"/>
        </w:rPr>
        <w:t xml:space="preserve"> </w:t>
      </w:r>
      <w:r w:rsidR="00A44BFC" w:rsidRPr="00A44BFC">
        <w:rPr>
          <w:bCs/>
          <w:sz w:val="20"/>
          <w:szCs w:val="20"/>
        </w:rPr>
        <w:t>lấy lành trả dữ, lấy thương báo ghét</w:t>
      </w:r>
      <w:r w:rsidRPr="00423897">
        <w:rPr>
          <w:bCs/>
          <w:sz w:val="20"/>
          <w:szCs w:val="20"/>
        </w:rPr>
        <w:t xml:space="preserve">; </w:t>
      </w:r>
      <w:r w:rsidRPr="00423897">
        <w:rPr>
          <w:bCs/>
          <w:sz w:val="20"/>
          <w:szCs w:val="20"/>
        </w:rPr>
        <w:tab/>
      </w:r>
      <w:r w:rsidRPr="00423897">
        <w:rPr>
          <w:b/>
          <w:bCs/>
          <w:sz w:val="20"/>
          <w:szCs w:val="20"/>
        </w:rPr>
        <w:t>b.</w:t>
      </w:r>
      <w:r w:rsidRPr="00423897">
        <w:rPr>
          <w:bCs/>
          <w:sz w:val="20"/>
          <w:szCs w:val="20"/>
        </w:rPr>
        <w:t xml:space="preserve"> </w:t>
      </w:r>
      <w:r w:rsidR="00A44BFC" w:rsidRPr="00A44BFC">
        <w:rPr>
          <w:bCs/>
          <w:sz w:val="20"/>
          <w:szCs w:val="20"/>
        </w:rPr>
        <w:t>chuyên lòng cầu nguyện</w:t>
      </w:r>
      <w:r w:rsidRPr="00423897">
        <w:rPr>
          <w:bCs/>
          <w:sz w:val="20"/>
          <w:szCs w:val="20"/>
        </w:rPr>
        <w:t>;</w:t>
      </w:r>
    </w:p>
    <w:p w14:paraId="51D3A42D" w14:textId="55665826" w:rsidR="00FD64CE" w:rsidRPr="00423897" w:rsidRDefault="00FD64CE" w:rsidP="00FD64CE">
      <w:pPr>
        <w:tabs>
          <w:tab w:val="left" w:pos="2268"/>
          <w:tab w:val="left" w:pos="3686"/>
        </w:tabs>
        <w:spacing w:before="60" w:after="60"/>
        <w:ind w:left="426" w:hanging="284"/>
        <w:rPr>
          <w:spacing w:val="-6"/>
          <w:sz w:val="20"/>
          <w:szCs w:val="20"/>
        </w:rPr>
      </w:pPr>
      <w:r w:rsidRPr="00423897">
        <w:rPr>
          <w:b/>
          <w:bCs/>
          <w:sz w:val="20"/>
          <w:szCs w:val="20"/>
        </w:rPr>
        <w:t>c.</w:t>
      </w:r>
      <w:r w:rsidRPr="00423897">
        <w:rPr>
          <w:bCs/>
          <w:sz w:val="20"/>
          <w:szCs w:val="20"/>
        </w:rPr>
        <w:t xml:space="preserve"> </w:t>
      </w:r>
      <w:r w:rsidR="000B429A" w:rsidRPr="000B429A">
        <w:rPr>
          <w:bCs/>
          <w:sz w:val="20"/>
          <w:szCs w:val="20"/>
        </w:rPr>
        <w:t>chiếm lấy chức phận nó</w:t>
      </w:r>
      <w:r w:rsidRPr="00423897">
        <w:rPr>
          <w:bCs/>
          <w:sz w:val="20"/>
          <w:szCs w:val="20"/>
        </w:rPr>
        <w:t>;</w:t>
      </w:r>
      <w:r w:rsidRPr="00423897">
        <w:rPr>
          <w:bCs/>
          <w:sz w:val="20"/>
          <w:szCs w:val="20"/>
        </w:rPr>
        <w:tab/>
      </w:r>
      <w:r w:rsidRPr="00423897">
        <w:rPr>
          <w:b/>
          <w:bCs/>
          <w:sz w:val="20"/>
          <w:szCs w:val="20"/>
        </w:rPr>
        <w:t>d.</w:t>
      </w:r>
      <w:r w:rsidRPr="00423897">
        <w:rPr>
          <w:bCs/>
          <w:sz w:val="20"/>
          <w:szCs w:val="20"/>
        </w:rPr>
        <w:t xml:space="preserve"> </w:t>
      </w:r>
      <w:r>
        <w:rPr>
          <w:bCs/>
          <w:sz w:val="20"/>
          <w:szCs w:val="20"/>
        </w:rPr>
        <w:t>a,</w:t>
      </w:r>
      <w:r w:rsidRPr="00423897">
        <w:rPr>
          <w:bCs/>
          <w:sz w:val="20"/>
          <w:szCs w:val="20"/>
        </w:rPr>
        <w:t xml:space="preserve"> b</w:t>
      </w:r>
      <w:r>
        <w:rPr>
          <w:bCs/>
          <w:sz w:val="20"/>
          <w:szCs w:val="20"/>
        </w:rPr>
        <w:t>,</w:t>
      </w:r>
      <w:r w:rsidRPr="00423897">
        <w:rPr>
          <w:bCs/>
          <w:sz w:val="20"/>
          <w:szCs w:val="20"/>
        </w:rPr>
        <w:t xml:space="preserve"> c đúng.</w:t>
      </w:r>
    </w:p>
    <w:p w14:paraId="3F4E3601" w14:textId="06639928" w:rsidR="00FD64CE" w:rsidRDefault="00FD64CE" w:rsidP="00FD64CE">
      <w:pPr>
        <w:pStyle w:val="NormalWeb"/>
        <w:tabs>
          <w:tab w:val="left" w:pos="5670"/>
        </w:tabs>
        <w:spacing w:before="60" w:beforeAutospacing="0" w:after="0" w:afterAutospacing="0"/>
        <w:ind w:left="176" w:right="249" w:hanging="176"/>
        <w:rPr>
          <w:spacing w:val="-8"/>
          <w:sz w:val="18"/>
          <w:szCs w:val="18"/>
        </w:rPr>
      </w:pPr>
      <w:r w:rsidRPr="00E261DB">
        <w:rPr>
          <w:spacing w:val="-8"/>
          <w:sz w:val="18"/>
          <w:szCs w:val="18"/>
        </w:rPr>
        <w:tab/>
      </w:r>
      <w:r w:rsidRPr="00E261DB">
        <w:rPr>
          <w:spacing w:val="-8"/>
          <w:sz w:val="18"/>
          <w:szCs w:val="18"/>
        </w:rPr>
        <w:tab/>
        <w:t>* KT __________</w:t>
      </w:r>
    </w:p>
    <w:p w14:paraId="509C07F2" w14:textId="1A73EFBF" w:rsidR="00765E29" w:rsidRDefault="00765E29" w:rsidP="00765E29">
      <w:pPr>
        <w:tabs>
          <w:tab w:val="left" w:pos="5670"/>
        </w:tabs>
        <w:spacing w:before="60" w:after="60"/>
        <w:ind w:left="176" w:hanging="176"/>
        <w:rPr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 xml:space="preserve">8. Đánh dấu </w:t>
      </w:r>
      <w:r>
        <w:sym w:font="Wingdings" w:char="F0FC"/>
      </w:r>
      <w:r w:rsidRPr="00E35A08">
        <w:rPr>
          <w:b/>
          <w:spacing w:val="-6"/>
          <w:sz w:val="22"/>
          <w:szCs w:val="22"/>
        </w:rPr>
        <w:t xml:space="preserve"> vào ô đúng</w:t>
      </w:r>
      <w:r>
        <w:rPr>
          <w:b/>
          <w:spacing w:val="-6"/>
          <w:sz w:val="22"/>
          <w:szCs w:val="22"/>
        </w:rPr>
        <w:t xml:space="preserve"> </w:t>
      </w:r>
      <w:r>
        <w:rPr>
          <w:spacing w:val="-6"/>
          <w:sz w:val="22"/>
          <w:szCs w:val="22"/>
        </w:rPr>
        <w:t>| Đức Giê-hô-va…</w:t>
      </w:r>
    </w:p>
    <w:p w14:paraId="24DEEC54" w14:textId="2DBFE786" w:rsidR="007A7422" w:rsidRDefault="007A7422" w:rsidP="00765E29">
      <w:pPr>
        <w:tabs>
          <w:tab w:val="left" w:pos="426"/>
          <w:tab w:val="left" w:pos="3969"/>
        </w:tabs>
        <w:spacing w:after="40"/>
        <w:ind w:right="-113"/>
        <w:rPr>
          <w:sz w:val="20"/>
          <w:szCs w:val="20"/>
        </w:rPr>
      </w:pPr>
      <w:r>
        <w:rPr>
          <w:sz w:val="22"/>
          <w:szCs w:val="36"/>
          <w:lang w:val="pt-BR"/>
        </w:rPr>
        <w:t xml:space="preserve"> </w:t>
      </w:r>
      <w:r w:rsidR="00765E29" w:rsidRPr="00E66D42">
        <w:rPr>
          <w:sz w:val="20"/>
          <w:szCs w:val="32"/>
          <w:lang w:val="pt-BR"/>
        </w:rPr>
        <w:sym w:font="Wingdings" w:char="F072"/>
      </w:r>
      <w:r w:rsidR="00765E29">
        <w:rPr>
          <w:sz w:val="20"/>
          <w:szCs w:val="32"/>
          <w:lang w:val="pt-BR"/>
        </w:rPr>
        <w:t xml:space="preserve"> </w:t>
      </w:r>
      <w:r w:rsidR="00765E29" w:rsidRPr="00E66D42">
        <w:rPr>
          <w:b/>
          <w:bCs/>
          <w:sz w:val="20"/>
          <w:szCs w:val="32"/>
          <w:lang w:val="pt-BR"/>
        </w:rPr>
        <w:t>a.</w:t>
      </w:r>
      <w:r w:rsidR="00765E29" w:rsidRPr="00E66D42">
        <w:rPr>
          <w:sz w:val="20"/>
          <w:szCs w:val="32"/>
          <w:lang w:val="pt-BR"/>
        </w:rPr>
        <w:t xml:space="preserve"> </w:t>
      </w:r>
      <w:r>
        <w:rPr>
          <w:sz w:val="20"/>
          <w:szCs w:val="20"/>
        </w:rPr>
        <w:t>L</w:t>
      </w:r>
      <w:r w:rsidR="00765E29" w:rsidRPr="00765E29">
        <w:rPr>
          <w:sz w:val="20"/>
          <w:szCs w:val="20"/>
        </w:rPr>
        <w:t>ập sự kỷ niệm về công việc lạ lùng của Ngài.</w:t>
      </w:r>
    </w:p>
    <w:p w14:paraId="75EC0E3C" w14:textId="4AE3DADB" w:rsidR="007A7422" w:rsidRDefault="007A7422" w:rsidP="007A7422">
      <w:pPr>
        <w:tabs>
          <w:tab w:val="left" w:pos="426"/>
          <w:tab w:val="left" w:pos="3969"/>
        </w:tabs>
        <w:spacing w:after="40"/>
        <w:ind w:right="-113"/>
        <w:rPr>
          <w:sz w:val="20"/>
          <w:szCs w:val="32"/>
        </w:rPr>
      </w:pPr>
      <w:r>
        <w:rPr>
          <w:sz w:val="20"/>
          <w:szCs w:val="32"/>
          <w:lang w:val="pt-BR"/>
        </w:rPr>
        <w:t xml:space="preserve"> </w:t>
      </w:r>
      <w:r w:rsidRPr="00E66D42">
        <w:rPr>
          <w:sz w:val="20"/>
          <w:szCs w:val="32"/>
          <w:lang w:val="pt-BR"/>
        </w:rPr>
        <w:sym w:font="Wingdings" w:char="F072"/>
      </w:r>
      <w:r>
        <w:rPr>
          <w:sz w:val="20"/>
          <w:szCs w:val="32"/>
          <w:lang w:val="pt-BR"/>
        </w:rPr>
        <w:t xml:space="preserve"> </w:t>
      </w:r>
      <w:r w:rsidRPr="00E66D42">
        <w:rPr>
          <w:b/>
          <w:bCs/>
          <w:sz w:val="20"/>
          <w:szCs w:val="32"/>
          <w:lang w:val="pt-BR"/>
        </w:rPr>
        <w:t>b.</w:t>
      </w:r>
      <w:r w:rsidRPr="00E66D42">
        <w:rPr>
          <w:sz w:val="20"/>
          <w:szCs w:val="32"/>
          <w:lang w:val="pt-BR"/>
        </w:rPr>
        <w:t xml:space="preserve"> </w:t>
      </w:r>
      <w:r>
        <w:rPr>
          <w:sz w:val="20"/>
          <w:szCs w:val="32"/>
        </w:rPr>
        <w:t>N</w:t>
      </w:r>
      <w:r w:rsidRPr="007A7422">
        <w:rPr>
          <w:sz w:val="20"/>
          <w:szCs w:val="32"/>
        </w:rPr>
        <w:t>hớ lại sự giao ước mình luôn luôn</w:t>
      </w:r>
      <w:r w:rsidRPr="00E66D42">
        <w:rPr>
          <w:sz w:val="20"/>
          <w:szCs w:val="32"/>
        </w:rPr>
        <w:t>;</w:t>
      </w:r>
    </w:p>
    <w:p w14:paraId="0E99BD9D" w14:textId="31CC7BCB" w:rsidR="007A7422" w:rsidRPr="007A7422" w:rsidRDefault="007A7422" w:rsidP="007A7422">
      <w:pPr>
        <w:tabs>
          <w:tab w:val="left" w:pos="426"/>
          <w:tab w:val="left" w:pos="3969"/>
        </w:tabs>
        <w:spacing w:after="40"/>
        <w:ind w:right="-113"/>
        <w:rPr>
          <w:sz w:val="20"/>
          <w:szCs w:val="32"/>
        </w:rPr>
      </w:pPr>
      <w:r>
        <w:rPr>
          <w:sz w:val="20"/>
          <w:szCs w:val="32"/>
        </w:rPr>
        <w:t xml:space="preserve"> </w:t>
      </w:r>
      <w:r w:rsidRPr="00E66D42">
        <w:rPr>
          <w:sz w:val="20"/>
          <w:szCs w:val="32"/>
          <w:lang w:val="pt-BR"/>
        </w:rPr>
        <w:sym w:font="Wingdings" w:char="F071"/>
      </w:r>
      <w:r>
        <w:rPr>
          <w:sz w:val="20"/>
          <w:szCs w:val="32"/>
          <w:lang w:val="pt-BR"/>
        </w:rPr>
        <w:t xml:space="preserve"> </w:t>
      </w:r>
      <w:r w:rsidRPr="00E66D42">
        <w:rPr>
          <w:b/>
          <w:bCs/>
          <w:sz w:val="20"/>
          <w:szCs w:val="32"/>
          <w:lang w:val="pt-BR"/>
        </w:rPr>
        <w:t>c.</w:t>
      </w:r>
      <w:r w:rsidRPr="00E66D42">
        <w:rPr>
          <w:sz w:val="20"/>
          <w:szCs w:val="32"/>
          <w:lang w:val="pt-BR"/>
        </w:rPr>
        <w:t xml:space="preserve"> </w:t>
      </w:r>
      <w:r w:rsidR="00D902E7">
        <w:rPr>
          <w:sz w:val="20"/>
          <w:szCs w:val="32"/>
          <w:lang w:val="pt-BR"/>
        </w:rPr>
        <w:t>T</w:t>
      </w:r>
      <w:r w:rsidRPr="007A7422">
        <w:rPr>
          <w:sz w:val="20"/>
          <w:szCs w:val="32"/>
          <w:lang w:val="pt-BR"/>
        </w:rPr>
        <w:t>ỏ cho dân sự Ngài quyền năng về công việc Ngài</w:t>
      </w:r>
      <w:r w:rsidRPr="00E66D42">
        <w:rPr>
          <w:sz w:val="20"/>
          <w:szCs w:val="32"/>
          <w:lang w:val="pt-BR"/>
        </w:rPr>
        <w:t xml:space="preserve">; </w:t>
      </w:r>
      <w:r>
        <w:rPr>
          <w:sz w:val="20"/>
          <w:szCs w:val="32"/>
          <w:lang w:val="pt-BR"/>
        </w:rPr>
        <w:tab/>
      </w:r>
    </w:p>
    <w:p w14:paraId="3FBC91C4" w14:textId="39DFA266" w:rsidR="0086640E" w:rsidRDefault="007A7422" w:rsidP="007A7422">
      <w:pPr>
        <w:tabs>
          <w:tab w:val="left" w:pos="426"/>
          <w:tab w:val="left" w:pos="3969"/>
        </w:tabs>
        <w:spacing w:after="40"/>
        <w:ind w:right="-113"/>
      </w:pPr>
      <w:r>
        <w:rPr>
          <w:sz w:val="20"/>
          <w:szCs w:val="32"/>
          <w:lang w:val="pt-BR"/>
        </w:rPr>
        <w:t xml:space="preserve"> </w:t>
      </w:r>
      <w:r w:rsidRPr="00E66D42">
        <w:rPr>
          <w:sz w:val="20"/>
          <w:szCs w:val="32"/>
          <w:lang w:val="pt-BR"/>
        </w:rPr>
        <w:sym w:font="Wingdings" w:char="F071"/>
      </w:r>
      <w:r>
        <w:rPr>
          <w:sz w:val="20"/>
          <w:szCs w:val="32"/>
          <w:lang w:val="pt-BR"/>
        </w:rPr>
        <w:t xml:space="preserve"> </w:t>
      </w:r>
      <w:r w:rsidRPr="00E66D42">
        <w:rPr>
          <w:b/>
          <w:bCs/>
          <w:sz w:val="20"/>
          <w:szCs w:val="32"/>
          <w:lang w:val="pt-BR"/>
        </w:rPr>
        <w:t>d.</w:t>
      </w:r>
      <w:r w:rsidRPr="00E66D42">
        <w:rPr>
          <w:sz w:val="20"/>
          <w:szCs w:val="32"/>
          <w:lang w:val="pt-BR"/>
        </w:rPr>
        <w:t xml:space="preserve"> </w:t>
      </w:r>
      <w:r w:rsidR="00D902E7">
        <w:rPr>
          <w:sz w:val="20"/>
          <w:szCs w:val="32"/>
          <w:lang w:val="pt-BR"/>
        </w:rPr>
        <w:t>C</w:t>
      </w:r>
      <w:r w:rsidRPr="007A7422">
        <w:rPr>
          <w:sz w:val="20"/>
          <w:szCs w:val="32"/>
          <w:lang w:val="pt-BR"/>
        </w:rPr>
        <w:t>ứu chuộc dân Ngài,</w:t>
      </w:r>
      <w:r>
        <w:rPr>
          <w:sz w:val="20"/>
          <w:szCs w:val="32"/>
          <w:lang w:val="pt-BR"/>
        </w:rPr>
        <w:t xml:space="preserve"> t</w:t>
      </w:r>
      <w:r w:rsidRPr="007A7422">
        <w:rPr>
          <w:sz w:val="20"/>
          <w:szCs w:val="32"/>
          <w:lang w:val="pt-BR"/>
        </w:rPr>
        <w:t>ruyền lập giao ước Ngài đến đời đời</w:t>
      </w:r>
      <w:r w:rsidR="0086640E">
        <w:rPr>
          <w:sz w:val="20"/>
          <w:szCs w:val="32"/>
          <w:lang w:val="pt-BR"/>
        </w:rPr>
        <w:t>;</w:t>
      </w:r>
      <w:r w:rsidR="0086640E" w:rsidRPr="0086640E">
        <w:t xml:space="preserve"> </w:t>
      </w:r>
    </w:p>
    <w:p w14:paraId="3D1CA2AE" w14:textId="0B6A05F1" w:rsidR="007A7422" w:rsidRDefault="0086640E" w:rsidP="007A7422">
      <w:pPr>
        <w:tabs>
          <w:tab w:val="left" w:pos="426"/>
          <w:tab w:val="left" w:pos="3969"/>
        </w:tabs>
        <w:spacing w:after="40"/>
        <w:ind w:right="-113"/>
        <w:rPr>
          <w:sz w:val="20"/>
          <w:szCs w:val="32"/>
          <w:lang w:val="pt-BR"/>
        </w:rPr>
      </w:pPr>
      <w:r>
        <w:t xml:space="preserve"> </w:t>
      </w:r>
      <w:r w:rsidRPr="00E66D42">
        <w:rPr>
          <w:sz w:val="20"/>
          <w:szCs w:val="32"/>
          <w:lang w:val="pt-BR"/>
        </w:rPr>
        <w:sym w:font="Wingdings" w:char="F071"/>
      </w:r>
      <w:r>
        <w:rPr>
          <w:sz w:val="20"/>
          <w:szCs w:val="32"/>
          <w:lang w:val="pt-BR"/>
        </w:rPr>
        <w:t xml:space="preserve"> </w:t>
      </w:r>
      <w:r>
        <w:rPr>
          <w:b/>
          <w:bCs/>
          <w:sz w:val="20"/>
          <w:szCs w:val="32"/>
          <w:lang w:val="pt-BR"/>
        </w:rPr>
        <w:t>e</w:t>
      </w:r>
      <w:r w:rsidRPr="00E66D42">
        <w:rPr>
          <w:b/>
          <w:bCs/>
          <w:sz w:val="20"/>
          <w:szCs w:val="32"/>
          <w:lang w:val="pt-BR"/>
        </w:rPr>
        <w:t>.</w:t>
      </w:r>
      <w:r w:rsidRPr="00E66D42">
        <w:rPr>
          <w:sz w:val="20"/>
          <w:szCs w:val="32"/>
          <w:lang w:val="pt-BR"/>
        </w:rPr>
        <w:t xml:space="preserve"> </w:t>
      </w:r>
      <w:r w:rsidR="00D902E7">
        <w:rPr>
          <w:sz w:val="20"/>
          <w:szCs w:val="32"/>
          <w:lang w:val="pt-BR"/>
        </w:rPr>
        <w:t>V</w:t>
      </w:r>
      <w:r w:rsidRPr="0086640E">
        <w:rPr>
          <w:sz w:val="20"/>
          <w:szCs w:val="32"/>
          <w:lang w:val="pt-BR"/>
        </w:rPr>
        <w:t>ãi tiền tài, bố thí kẻ thiếu thốn</w:t>
      </w:r>
    </w:p>
    <w:p w14:paraId="27C0536C" w14:textId="77777777" w:rsidR="007E3A4F" w:rsidRDefault="007E3A4F" w:rsidP="007E3A4F">
      <w:pPr>
        <w:tabs>
          <w:tab w:val="left" w:pos="2410"/>
          <w:tab w:val="left" w:pos="5387"/>
        </w:tabs>
        <w:spacing w:before="60"/>
        <w:rPr>
          <w:b/>
          <w:bCs/>
          <w:sz w:val="22"/>
          <w:szCs w:val="22"/>
        </w:rPr>
      </w:pPr>
      <w:r>
        <w:rPr>
          <w:spacing w:val="-8"/>
          <w:sz w:val="18"/>
          <w:szCs w:val="18"/>
        </w:rPr>
        <w:tab/>
      </w:r>
      <w:r>
        <w:rPr>
          <w:spacing w:val="-8"/>
          <w:sz w:val="18"/>
          <w:szCs w:val="18"/>
        </w:rPr>
        <w:tab/>
      </w:r>
      <w:r w:rsidRPr="007B1605">
        <w:rPr>
          <w:spacing w:val="-8"/>
          <w:sz w:val="18"/>
          <w:szCs w:val="18"/>
        </w:rPr>
        <w:t>*</w:t>
      </w:r>
      <w:r w:rsidRPr="007B1605">
        <w:rPr>
          <w:b/>
          <w:spacing w:val="-8"/>
          <w:sz w:val="18"/>
          <w:szCs w:val="18"/>
        </w:rPr>
        <w:t xml:space="preserve"> </w:t>
      </w:r>
      <w:r w:rsidRPr="007B1605">
        <w:rPr>
          <w:spacing w:val="-8"/>
          <w:sz w:val="18"/>
          <w:szCs w:val="18"/>
        </w:rPr>
        <w:t>KT</w:t>
      </w:r>
      <w:r w:rsidRPr="00380D88">
        <w:rPr>
          <w:spacing w:val="-8"/>
          <w:sz w:val="18"/>
          <w:szCs w:val="18"/>
          <w:vertAlign w:val="subscript"/>
        </w:rPr>
        <w:t xml:space="preserve"> </w:t>
      </w:r>
      <w:r w:rsidRPr="00380D88">
        <w:rPr>
          <w:iCs/>
          <w:sz w:val="18"/>
          <w:szCs w:val="18"/>
          <w:lang w:val="pt-BR"/>
        </w:rPr>
        <w:t>______</w:t>
      </w:r>
      <w:r>
        <w:rPr>
          <w:iCs/>
          <w:sz w:val="18"/>
          <w:szCs w:val="18"/>
          <w:lang w:val="pt-BR"/>
        </w:rPr>
        <w:t>____</w:t>
      </w:r>
    </w:p>
    <w:p w14:paraId="5A61D5B3" w14:textId="6CC142DB" w:rsidR="00687876" w:rsidRPr="000C4571" w:rsidRDefault="00687876" w:rsidP="00687876">
      <w:pPr>
        <w:tabs>
          <w:tab w:val="left" w:pos="5670"/>
        </w:tabs>
        <w:spacing w:before="120" w:after="60"/>
        <w:ind w:left="176" w:right="-34" w:hanging="176"/>
        <w:rPr>
          <w:sz w:val="18"/>
          <w:szCs w:val="18"/>
        </w:rPr>
      </w:pPr>
      <w:r>
        <w:rPr>
          <w:b/>
          <w:bCs/>
          <w:sz w:val="22"/>
          <w:szCs w:val="22"/>
        </w:rPr>
        <w:t xml:space="preserve">9. </w:t>
      </w:r>
      <w:r w:rsidRPr="00E261DB">
        <w:rPr>
          <w:b/>
          <w:bCs/>
          <w:sz w:val="22"/>
          <w:szCs w:val="22"/>
        </w:rPr>
        <w:t>Khoanh chọn ý đúng nhất</w:t>
      </w:r>
      <w:r w:rsidRPr="00E261DB">
        <w:rPr>
          <w:sz w:val="22"/>
          <w:szCs w:val="22"/>
        </w:rPr>
        <w:t>|</w:t>
      </w:r>
      <w:r w:rsidRPr="00E261DB">
        <w:rPr>
          <w:b/>
          <w:bCs/>
          <w:sz w:val="22"/>
          <w:szCs w:val="22"/>
        </w:rPr>
        <w:t xml:space="preserve"> </w:t>
      </w:r>
      <w:r w:rsidRPr="00687876">
        <w:rPr>
          <w:sz w:val="22"/>
          <w:szCs w:val="22"/>
        </w:rPr>
        <w:t xml:space="preserve">Chúa </w:t>
      </w:r>
      <w:r>
        <w:rPr>
          <w:sz w:val="20"/>
          <w:szCs w:val="20"/>
        </w:rPr>
        <w:t>đã thề với Đa-vít điều gì</w:t>
      </w:r>
      <w:r w:rsidRPr="000C4571">
        <w:rPr>
          <w:sz w:val="20"/>
          <w:szCs w:val="20"/>
        </w:rPr>
        <w:t>?</w:t>
      </w:r>
    </w:p>
    <w:p w14:paraId="76502458" w14:textId="584A968E" w:rsidR="00687876" w:rsidRPr="00423897" w:rsidRDefault="00687876" w:rsidP="00834C2B">
      <w:pPr>
        <w:tabs>
          <w:tab w:val="left" w:pos="2268"/>
          <w:tab w:val="left" w:pos="5670"/>
        </w:tabs>
        <w:spacing w:before="60" w:after="60"/>
        <w:ind w:left="426" w:hanging="284"/>
        <w:rPr>
          <w:bCs/>
          <w:sz w:val="20"/>
          <w:szCs w:val="20"/>
        </w:rPr>
      </w:pPr>
      <w:r w:rsidRPr="00423897">
        <w:rPr>
          <w:b/>
          <w:bCs/>
          <w:sz w:val="20"/>
          <w:szCs w:val="20"/>
        </w:rPr>
        <w:t>a.</w:t>
      </w:r>
      <w:r w:rsidRPr="00423897">
        <w:rPr>
          <w:bCs/>
          <w:sz w:val="20"/>
          <w:szCs w:val="20"/>
        </w:rPr>
        <w:t xml:space="preserve"> </w:t>
      </w:r>
      <w:r w:rsidR="00834C2B" w:rsidRPr="00834C2B">
        <w:rPr>
          <w:bCs/>
          <w:sz w:val="20"/>
          <w:szCs w:val="20"/>
        </w:rPr>
        <w:t>Ngươi là thầy tế lễ đời đời,</w:t>
      </w:r>
      <w:r w:rsidR="00834C2B">
        <w:rPr>
          <w:bCs/>
          <w:sz w:val="20"/>
          <w:szCs w:val="20"/>
        </w:rPr>
        <w:t xml:space="preserve"> t</w:t>
      </w:r>
      <w:r w:rsidR="00834C2B" w:rsidRPr="00834C2B">
        <w:rPr>
          <w:bCs/>
          <w:sz w:val="20"/>
          <w:szCs w:val="20"/>
        </w:rPr>
        <w:t>ùy theo ban Mên-chi-xê-đéc</w:t>
      </w:r>
      <w:r w:rsidR="00834C2B">
        <w:rPr>
          <w:bCs/>
          <w:sz w:val="20"/>
          <w:szCs w:val="20"/>
        </w:rPr>
        <w:t xml:space="preserve"> </w:t>
      </w:r>
      <w:r w:rsidR="00834C2B">
        <w:rPr>
          <w:bCs/>
          <w:sz w:val="20"/>
          <w:szCs w:val="20"/>
        </w:rPr>
        <w:tab/>
        <w:t>|</w:t>
      </w:r>
      <w:r w:rsidRPr="00423897">
        <w:rPr>
          <w:bCs/>
          <w:sz w:val="20"/>
          <w:szCs w:val="20"/>
        </w:rPr>
        <w:t xml:space="preserve"> </w:t>
      </w:r>
      <w:r w:rsidR="00834C2B">
        <w:rPr>
          <w:b/>
          <w:bCs/>
          <w:sz w:val="20"/>
          <w:szCs w:val="20"/>
        </w:rPr>
        <w:t>c</w:t>
      </w:r>
      <w:r w:rsidRPr="00423897">
        <w:rPr>
          <w:b/>
          <w:bCs/>
          <w:sz w:val="20"/>
          <w:szCs w:val="20"/>
        </w:rPr>
        <w:t>.</w:t>
      </w:r>
      <w:r w:rsidRPr="00423897">
        <w:rPr>
          <w:bCs/>
          <w:sz w:val="20"/>
          <w:szCs w:val="20"/>
        </w:rPr>
        <w:t xml:space="preserve"> </w:t>
      </w:r>
      <w:r w:rsidR="00834C2B">
        <w:rPr>
          <w:bCs/>
          <w:sz w:val="20"/>
          <w:szCs w:val="20"/>
        </w:rPr>
        <w:t>a &amp;</w:t>
      </w:r>
      <w:r w:rsidR="00834C2B" w:rsidRPr="00423897">
        <w:rPr>
          <w:bCs/>
          <w:sz w:val="20"/>
          <w:szCs w:val="20"/>
        </w:rPr>
        <w:t xml:space="preserve"> b đúng</w:t>
      </w:r>
      <w:r w:rsidRPr="00423897">
        <w:rPr>
          <w:bCs/>
          <w:sz w:val="20"/>
          <w:szCs w:val="20"/>
        </w:rPr>
        <w:t>;</w:t>
      </w:r>
    </w:p>
    <w:p w14:paraId="7B8F2885" w14:textId="15F8FEA0" w:rsidR="00687876" w:rsidRPr="00423897" w:rsidRDefault="00FE74B2" w:rsidP="00834C2B">
      <w:pPr>
        <w:tabs>
          <w:tab w:val="left" w:pos="2268"/>
          <w:tab w:val="left" w:pos="5670"/>
        </w:tabs>
        <w:spacing w:before="60" w:after="60"/>
        <w:ind w:left="426" w:hanging="284"/>
        <w:rPr>
          <w:spacing w:val="-6"/>
          <w:sz w:val="20"/>
          <w:szCs w:val="20"/>
        </w:rPr>
      </w:pPr>
      <w:r>
        <w:rPr>
          <w:b/>
          <w:bCs/>
          <w:sz w:val="20"/>
          <w:szCs w:val="20"/>
        </w:rPr>
        <w:t>b</w:t>
      </w:r>
      <w:r w:rsidR="00687876" w:rsidRPr="00423897">
        <w:rPr>
          <w:b/>
          <w:bCs/>
          <w:sz w:val="20"/>
          <w:szCs w:val="20"/>
        </w:rPr>
        <w:t>.</w:t>
      </w:r>
      <w:r w:rsidR="00687876" w:rsidRPr="00423897">
        <w:rPr>
          <w:bCs/>
          <w:sz w:val="20"/>
          <w:szCs w:val="20"/>
        </w:rPr>
        <w:t xml:space="preserve"> </w:t>
      </w:r>
      <w:r w:rsidR="00634CA9" w:rsidRPr="00634CA9">
        <w:rPr>
          <w:bCs/>
          <w:sz w:val="20"/>
          <w:szCs w:val="20"/>
        </w:rPr>
        <w:t>Chúa ở bên hữu ngươi</w:t>
      </w:r>
      <w:r w:rsidR="00687876" w:rsidRPr="00423897">
        <w:rPr>
          <w:bCs/>
          <w:sz w:val="20"/>
          <w:szCs w:val="20"/>
        </w:rPr>
        <w:t>;</w:t>
      </w:r>
      <w:r w:rsidR="00687876" w:rsidRPr="00423897">
        <w:rPr>
          <w:bCs/>
          <w:sz w:val="20"/>
          <w:szCs w:val="20"/>
        </w:rPr>
        <w:tab/>
      </w:r>
      <w:r w:rsidR="00634CA9">
        <w:rPr>
          <w:bCs/>
          <w:sz w:val="20"/>
          <w:szCs w:val="20"/>
        </w:rPr>
        <w:tab/>
      </w:r>
      <w:r w:rsidR="00834C2B">
        <w:rPr>
          <w:bCs/>
          <w:sz w:val="20"/>
          <w:szCs w:val="20"/>
        </w:rPr>
        <w:t xml:space="preserve">| </w:t>
      </w:r>
      <w:r w:rsidR="00687876" w:rsidRPr="00423897">
        <w:rPr>
          <w:b/>
          <w:bCs/>
          <w:sz w:val="20"/>
          <w:szCs w:val="20"/>
        </w:rPr>
        <w:t>d.</w:t>
      </w:r>
      <w:r w:rsidR="00687876" w:rsidRPr="00423897">
        <w:rPr>
          <w:bCs/>
          <w:sz w:val="20"/>
          <w:szCs w:val="20"/>
        </w:rPr>
        <w:t xml:space="preserve"> </w:t>
      </w:r>
      <w:r w:rsidR="00687876">
        <w:rPr>
          <w:bCs/>
          <w:sz w:val="20"/>
          <w:szCs w:val="20"/>
        </w:rPr>
        <w:t>a</w:t>
      </w:r>
      <w:r w:rsidR="00834C2B">
        <w:rPr>
          <w:bCs/>
          <w:sz w:val="20"/>
          <w:szCs w:val="20"/>
        </w:rPr>
        <w:t xml:space="preserve"> &amp;</w:t>
      </w:r>
      <w:r w:rsidR="00687876" w:rsidRPr="00423897">
        <w:rPr>
          <w:bCs/>
          <w:sz w:val="20"/>
          <w:szCs w:val="20"/>
        </w:rPr>
        <w:t xml:space="preserve"> b </w:t>
      </w:r>
      <w:r w:rsidR="00834C2B">
        <w:rPr>
          <w:bCs/>
          <w:sz w:val="20"/>
          <w:szCs w:val="20"/>
        </w:rPr>
        <w:t>sai</w:t>
      </w:r>
      <w:r w:rsidR="00687876" w:rsidRPr="00423897">
        <w:rPr>
          <w:bCs/>
          <w:sz w:val="20"/>
          <w:szCs w:val="20"/>
        </w:rPr>
        <w:t>.</w:t>
      </w:r>
    </w:p>
    <w:p w14:paraId="3E126D87" w14:textId="1AC879F9" w:rsidR="00687876" w:rsidRDefault="00687876" w:rsidP="00687876">
      <w:pPr>
        <w:pStyle w:val="NormalWeb"/>
        <w:tabs>
          <w:tab w:val="left" w:pos="5670"/>
        </w:tabs>
        <w:spacing w:before="60" w:beforeAutospacing="0" w:after="0" w:afterAutospacing="0"/>
        <w:ind w:left="176" w:right="249" w:hanging="176"/>
        <w:rPr>
          <w:spacing w:val="-8"/>
          <w:sz w:val="18"/>
          <w:szCs w:val="18"/>
        </w:rPr>
      </w:pPr>
      <w:r w:rsidRPr="00E261DB">
        <w:rPr>
          <w:spacing w:val="-8"/>
          <w:sz w:val="18"/>
          <w:szCs w:val="18"/>
        </w:rPr>
        <w:tab/>
      </w:r>
      <w:r w:rsidRPr="00E261DB">
        <w:rPr>
          <w:spacing w:val="-8"/>
          <w:sz w:val="18"/>
          <w:szCs w:val="18"/>
        </w:rPr>
        <w:tab/>
        <w:t>* KT __________</w:t>
      </w:r>
    </w:p>
    <w:p w14:paraId="54379B6B" w14:textId="2AA5D099" w:rsidR="00183EBC" w:rsidRDefault="00183EBC" w:rsidP="00183EBC">
      <w:pPr>
        <w:pStyle w:val="NormalWeb"/>
        <w:spacing w:before="0" w:beforeAutospacing="0" w:after="60" w:afterAutospacing="0"/>
        <w:ind w:left="176" w:right="251" w:hanging="176"/>
        <w:rPr>
          <w:sz w:val="22"/>
          <w:szCs w:val="36"/>
          <w:vertAlign w:val="subscript"/>
        </w:rPr>
      </w:pPr>
      <w:r>
        <w:rPr>
          <w:b/>
          <w:spacing w:val="-6"/>
          <w:sz w:val="22"/>
          <w:szCs w:val="22"/>
        </w:rPr>
        <w:t xml:space="preserve">10. </w:t>
      </w:r>
      <w:r w:rsidRPr="00FD69D1">
        <w:rPr>
          <w:b/>
          <w:spacing w:val="-6"/>
          <w:sz w:val="22"/>
          <w:szCs w:val="22"/>
        </w:rPr>
        <w:t xml:space="preserve">Tìm </w:t>
      </w:r>
      <w:r w:rsidR="00AE2E83">
        <w:rPr>
          <w:b/>
          <w:spacing w:val="-6"/>
          <w:sz w:val="22"/>
          <w:szCs w:val="22"/>
        </w:rPr>
        <w:t xml:space="preserve">và chép lại </w:t>
      </w:r>
      <w:r w:rsidRPr="00FD69D1">
        <w:rPr>
          <w:b/>
          <w:spacing w:val="-6"/>
          <w:sz w:val="22"/>
          <w:szCs w:val="22"/>
        </w:rPr>
        <w:t xml:space="preserve">câu Kinh Thánh </w:t>
      </w:r>
      <w:r>
        <w:rPr>
          <w:bCs/>
          <w:spacing w:val="-6"/>
          <w:sz w:val="22"/>
          <w:szCs w:val="22"/>
        </w:rPr>
        <w:t>có</w:t>
      </w:r>
      <w:r w:rsidR="00E16BC3">
        <w:rPr>
          <w:bCs/>
          <w:spacing w:val="-6"/>
          <w:sz w:val="22"/>
          <w:szCs w:val="22"/>
        </w:rPr>
        <w:t xml:space="preserve"> ý tương tự </w:t>
      </w:r>
      <w:hyperlink r:id="rId7" w:anchor="28" w:history="1">
        <w:r w:rsidR="00E16BC3" w:rsidRPr="00411C2D">
          <w:rPr>
            <w:rStyle w:val="Hyperlink"/>
            <w:b/>
            <w:i/>
            <w:iCs/>
            <w:color w:val="auto"/>
            <w:spacing w:val="-6"/>
            <w:sz w:val="22"/>
            <w:szCs w:val="22"/>
            <w:u w:val="none"/>
          </w:rPr>
          <w:t>Gióp 28:28</w:t>
        </w:r>
      </w:hyperlink>
      <w:r w:rsidRPr="00B06C19">
        <w:rPr>
          <w:bCs/>
          <w:spacing w:val="-6"/>
          <w:sz w:val="22"/>
          <w:szCs w:val="22"/>
        </w:rPr>
        <w:t>?</w:t>
      </w:r>
      <w:r w:rsidRPr="0067541F">
        <w:rPr>
          <w:sz w:val="22"/>
          <w:szCs w:val="36"/>
          <w:vertAlign w:val="subscript"/>
        </w:rPr>
        <w:t xml:space="preserve"> </w:t>
      </w:r>
      <w:r>
        <w:rPr>
          <w:sz w:val="22"/>
          <w:szCs w:val="36"/>
          <w:vertAlign w:val="subscript"/>
        </w:rPr>
        <w:t xml:space="preserve"> </w:t>
      </w:r>
    </w:p>
    <w:p w14:paraId="4B8BA538" w14:textId="77777777" w:rsidR="00AE2E83" w:rsidRPr="00D22B2D" w:rsidRDefault="00AE2E83" w:rsidP="00AE2E83">
      <w:pPr>
        <w:tabs>
          <w:tab w:val="left" w:pos="5103"/>
        </w:tabs>
        <w:spacing w:before="60" w:after="60"/>
        <w:ind w:left="284"/>
        <w:jc w:val="both"/>
        <w:rPr>
          <w:i/>
          <w:iCs/>
          <w:sz w:val="22"/>
          <w:szCs w:val="22"/>
        </w:rPr>
      </w:pP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</w:p>
    <w:p w14:paraId="474E2AE9" w14:textId="77777777" w:rsidR="00AE2E83" w:rsidRPr="00D22B2D" w:rsidRDefault="00AE2E83" w:rsidP="00AE2E83">
      <w:pPr>
        <w:tabs>
          <w:tab w:val="left" w:pos="5103"/>
        </w:tabs>
        <w:spacing w:before="60" w:after="60"/>
        <w:ind w:left="284"/>
        <w:jc w:val="both"/>
        <w:rPr>
          <w:i/>
          <w:iCs/>
          <w:sz w:val="22"/>
          <w:szCs w:val="22"/>
        </w:rPr>
      </w:pP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</w:p>
    <w:p w14:paraId="584C6CE6" w14:textId="77777777" w:rsidR="00AE2E83" w:rsidRDefault="00AE2E83" w:rsidP="00AE2E83">
      <w:pPr>
        <w:tabs>
          <w:tab w:val="left" w:pos="5103"/>
        </w:tabs>
        <w:spacing w:before="60" w:after="60"/>
        <w:ind w:left="284"/>
        <w:jc w:val="both"/>
        <w:rPr>
          <w:sz w:val="22"/>
          <w:szCs w:val="36"/>
          <w:vertAlign w:val="subscript"/>
        </w:rPr>
      </w:pP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</w:p>
    <w:p w14:paraId="0AE037D3" w14:textId="77777777" w:rsidR="00AE2E83" w:rsidRPr="00D22B2D" w:rsidRDefault="00AE2E83" w:rsidP="00AE2E83">
      <w:pPr>
        <w:tabs>
          <w:tab w:val="left" w:pos="5103"/>
        </w:tabs>
        <w:spacing w:before="60" w:after="60"/>
        <w:ind w:left="284"/>
        <w:jc w:val="both"/>
        <w:rPr>
          <w:i/>
          <w:iCs/>
          <w:sz w:val="22"/>
          <w:szCs w:val="22"/>
        </w:rPr>
      </w:pP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</w:p>
    <w:p w14:paraId="74524D0E" w14:textId="76A575F4" w:rsidR="00183EBC" w:rsidRDefault="00183EBC" w:rsidP="00183EBC">
      <w:pPr>
        <w:pStyle w:val="NormalWeb"/>
        <w:tabs>
          <w:tab w:val="left" w:pos="5387"/>
        </w:tabs>
        <w:spacing w:before="120" w:beforeAutospacing="0" w:after="120" w:afterAutospacing="0"/>
        <w:ind w:left="176" w:right="249" w:firstLine="391"/>
        <w:rPr>
          <w:b/>
          <w:spacing w:val="-6"/>
          <w:sz w:val="22"/>
          <w:szCs w:val="22"/>
        </w:rPr>
      </w:pPr>
      <w:r w:rsidRPr="00390157">
        <w:rPr>
          <w:sz w:val="22"/>
          <w:szCs w:val="36"/>
        </w:rPr>
        <w:t xml:space="preserve"> </w:t>
      </w:r>
      <w:r>
        <w:rPr>
          <w:sz w:val="22"/>
          <w:szCs w:val="36"/>
        </w:rPr>
        <w:tab/>
      </w:r>
      <w:r w:rsidRPr="00390157">
        <w:rPr>
          <w:spacing w:val="-8"/>
          <w:sz w:val="18"/>
          <w:szCs w:val="18"/>
        </w:rPr>
        <w:t>* KT __________</w:t>
      </w:r>
    </w:p>
    <w:p w14:paraId="4A96EF4B" w14:textId="2E904A98" w:rsidR="00765E29" w:rsidRPr="00765E29" w:rsidRDefault="00AE2E83" w:rsidP="00765E29">
      <w:pPr>
        <w:tabs>
          <w:tab w:val="left" w:pos="426"/>
          <w:tab w:val="left" w:pos="3969"/>
        </w:tabs>
        <w:spacing w:after="40"/>
        <w:ind w:right="-113"/>
        <w:rPr>
          <w:sz w:val="20"/>
          <w:szCs w:val="20"/>
        </w:rPr>
      </w:pPr>
      <w:r w:rsidRPr="00E261DB">
        <w:rPr>
          <w:spacing w:val="-8"/>
          <w:sz w:val="20"/>
          <w:szCs w:val="20"/>
        </w:rPr>
        <mc:AlternateContent>
          <mc:Choice Requires="wpg">
            <w:drawing>
              <wp:anchor distT="0" distB="0" distL="114300" distR="114300" simplePos="0" relativeHeight="252993536" behindDoc="0" locked="0" layoutInCell="1" allowOverlap="1" wp14:anchorId="6645774E" wp14:editId="38FC2D1E">
                <wp:simplePos x="0" y="0"/>
                <wp:positionH relativeFrom="margin">
                  <wp:posOffset>5486400</wp:posOffset>
                </wp:positionH>
                <wp:positionV relativeFrom="paragraph">
                  <wp:posOffset>86377</wp:posOffset>
                </wp:positionV>
                <wp:extent cx="4591050" cy="1333500"/>
                <wp:effectExtent l="0" t="0" r="19050" b="19050"/>
                <wp:wrapNone/>
                <wp:docPr id="1" name="Group Thong ba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91050" cy="1333500"/>
                          <a:chOff x="0" y="54430"/>
                          <a:chExt cx="4591050" cy="1333500"/>
                        </a:xfrm>
                      </wpg:grpSpPr>
                      <wps:wsp>
                        <wps:cNvPr id="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54430"/>
                            <a:ext cx="4591050" cy="13335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FEB7C32" w14:textId="77777777" w:rsidR="00AB21DF" w:rsidRPr="004F0BDD" w:rsidRDefault="00AB21DF" w:rsidP="00AB21DF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  <w:sz w:val="20"/>
                                  <w:szCs w:val="20"/>
                                </w:rPr>
                              </w:pPr>
                              <w:r w:rsidRPr="00494828">
                                <w:rPr>
                                  <w:b/>
                                  <w:sz w:val="20"/>
                                  <w:szCs w:val="20"/>
                                </w:rPr>
                                <w:t>THÔNG BÁO</w:t>
                              </w:r>
                            </w:p>
                            <w:p w14:paraId="28083DB7" w14:textId="4B7BEA33" w:rsidR="00AB21DF" w:rsidRPr="00494828" w:rsidRDefault="00AB21DF" w:rsidP="00AB21DF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Hạn nộp bài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4</w:t>
                              </w:r>
                              <w:r w:rsidR="00B86295">
                                <w:rPr>
                                  <w:b/>
                                  <w:sz w:val="18"/>
                                  <w:szCs w:val="18"/>
                                </w:rPr>
                                <w:t>7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>/25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: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3</w:t>
                              </w:r>
                              <w:r w:rsidR="00B86295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0</w:t>
                              </w:r>
                              <w:r w:rsidRPr="009A2ACB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11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.202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>5</w:t>
                              </w:r>
                              <w:r w:rsidRPr="0057247B">
                                <w:rPr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Bài nộp xin bỏ vào thùng Thu bài đọc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Lời Sống Hằng Ngày. </w:t>
                              </w:r>
                              <w:r w:rsidRPr="0075310F">
                                <w:rPr>
                                  <w:b/>
                                  <w:bCs/>
                                  <w:i/>
                                  <w:iCs/>
                                  <w:sz w:val="18"/>
                                  <w:szCs w:val="18"/>
                                  <w:u w:val="single"/>
                                </w:rPr>
                                <w:t>Bài nộp trễ không được tính điểm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. Không tính điểm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bài nộp nhiều lần hoặc làm bằng bút chì. Không được viết tắt các danh của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Ba Ngôi Đức Chúa Trời.</w:t>
                              </w:r>
                            </w:p>
                            <w:p w14:paraId="5F346E1E" w14:textId="77777777" w:rsidR="00AB21DF" w:rsidRPr="00494828" w:rsidRDefault="00AB21DF" w:rsidP="00AB21DF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Quý tín hữu có thể quét mã QR để tải bài làm, hoặc tải từ link: 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hyperlink r:id="rId8" w:history="1">
                                <w:r w:rsidRPr="00494828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79717087" w14:textId="77777777" w:rsidR="00AB21DF" w:rsidRPr="00494828" w:rsidRDefault="00AB21DF" w:rsidP="00AB21DF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Nhận bài: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0FF6E002" w14:textId="77777777" w:rsidR="00AB21DF" w:rsidRPr="00494828" w:rsidRDefault="00AB21DF" w:rsidP="00AB21DF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spacing w:after="120"/>
                                <w:ind w:left="284" w:right="-51" w:hanging="284"/>
                                <w:jc w:val="both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Mời quý tín hữu tích cực tham gia chương trình này.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0CFC7509" w14:textId="77777777" w:rsidR="00AB21DF" w:rsidRDefault="00AB21DF" w:rsidP="00AB21DF">
                              <w:pPr>
                                <w:spacing w:before="60"/>
                                <w:ind w:right="-51"/>
                                <w:jc w:val="right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71900" y="190500"/>
                            <a:ext cx="683260" cy="6762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45774E" id="Group Thong bao" o:spid="_x0000_s1032" style="position:absolute;margin-left:6in;margin-top:6.8pt;width:361.5pt;height:105pt;z-index:252993536;mso-position-horizontal-relative:margin;mso-width-relative:margin;mso-height-relative:margin" coordorigin=",544" coordsize="45910,133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">
                <v:shape id="Text Box 5" o:spid="_x0000_s1033" type="#_x0000_t202" style="position:absolute;top:544;width:45910;height:133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" fillcolor="white [3212]">
                  <v:textbox>
                    <w:txbxContent>
                      <w:p w14:paraId="1FEB7C32" w14:textId="77777777" w:rsidR="00AB21DF" w:rsidRPr="004F0BDD" w:rsidRDefault="00AB21DF" w:rsidP="00AB21DF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  <w:sz w:val="20"/>
                            <w:szCs w:val="20"/>
                          </w:rPr>
                        </w:pPr>
                        <w:r w:rsidRPr="00494828">
                          <w:rPr>
                            <w:b/>
                            <w:sz w:val="20"/>
                            <w:szCs w:val="20"/>
                          </w:rPr>
                          <w:t>THÔNG BÁO</w:t>
                        </w:r>
                      </w:p>
                      <w:p w14:paraId="28083DB7" w14:textId="4B7BEA33" w:rsidR="00AB21DF" w:rsidRPr="00494828" w:rsidRDefault="00AB21DF" w:rsidP="00AB21DF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Hạn nộp bài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 xml:space="preserve"> 4</w:t>
                        </w:r>
                        <w:r w:rsidR="00B86295">
                          <w:rPr>
                            <w:b/>
                            <w:sz w:val="18"/>
                            <w:szCs w:val="18"/>
                          </w:rPr>
                          <w:t>7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>/25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:</w:t>
                        </w:r>
                        <w:r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b/>
                            <w:bCs/>
                            <w:sz w:val="18"/>
                            <w:szCs w:val="18"/>
                          </w:rPr>
                          <w:t>3</w:t>
                        </w:r>
                        <w:r w:rsidR="00B86295">
                          <w:rPr>
                            <w:b/>
                            <w:bCs/>
                            <w:sz w:val="18"/>
                            <w:szCs w:val="18"/>
                          </w:rPr>
                          <w:t>0</w:t>
                        </w:r>
                        <w:r w:rsidRPr="009A2ACB">
                          <w:rPr>
                            <w:b/>
                            <w:bCs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b/>
                            <w:bCs/>
                            <w:sz w:val="18"/>
                            <w:szCs w:val="18"/>
                          </w:rPr>
                          <w:t>11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.202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>5</w:t>
                        </w:r>
                        <w:r w:rsidRPr="0057247B">
                          <w:rPr>
                            <w:bCs/>
                            <w:sz w:val="18"/>
                            <w:szCs w:val="18"/>
                          </w:rPr>
                          <w:t>.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Bài nộp xin bỏ vào thùng Thu bài đọc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Lời Sống Hằng Ngày. </w:t>
                        </w:r>
                        <w:r w:rsidRPr="0075310F">
                          <w:rPr>
                            <w:b/>
                            <w:bCs/>
                            <w:i/>
                            <w:iCs/>
                            <w:sz w:val="18"/>
                            <w:szCs w:val="18"/>
                            <w:u w:val="single"/>
                          </w:rPr>
                          <w:t>Bài nộp trễ không được tính điểm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. Không tính điểm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bài nộp nhiều lần hoặc làm bằng bút chì. Không được viết tắt các danh của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Ba Ngôi Đức Chúa Trời.</w:t>
                        </w:r>
                      </w:p>
                      <w:p w14:paraId="5F346E1E" w14:textId="77777777" w:rsidR="00AB21DF" w:rsidRPr="00494828" w:rsidRDefault="00AB21DF" w:rsidP="00AB21DF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 xml:space="preserve">Quý tín hữu có thể quét mã QR để tải bài làm, hoặc tải từ link: 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br/>
                        </w:r>
                        <w:hyperlink r:id="rId10" w:history="1">
                          <w:r w:rsidRPr="00494828">
                            <w:rPr>
                              <w:rStyle w:val="Hyperlink"/>
                              <w:sz w:val="18"/>
                              <w:szCs w:val="18"/>
                            </w:rPr>
                            <w:t>https://httltohienthanh.org/co-doc-giao-duc/loi-song-hang-ngay</w:t>
                          </w:r>
                        </w:hyperlink>
                        <w:r w:rsidRPr="00494828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79717087" w14:textId="77777777" w:rsidR="00AB21DF" w:rsidRPr="00494828" w:rsidRDefault="00AB21DF" w:rsidP="00AB21DF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Nhận bài: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0FF6E002" w14:textId="77777777" w:rsidR="00AB21DF" w:rsidRPr="00494828" w:rsidRDefault="00AB21DF" w:rsidP="00AB21DF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120"/>
                          <w:ind w:left="284" w:right="-51" w:hanging="284"/>
                          <w:jc w:val="both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>Mời quý tín hữu tích cực tham gia chương trình này.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0CFC7509" w14:textId="77777777" w:rsidR="00AB21DF" w:rsidRDefault="00AB21DF" w:rsidP="00AB21DF">
                        <w:pPr>
                          <w:spacing w:before="60"/>
                          <w:ind w:right="-51"/>
                          <w:jc w:val="right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34" type="#_x0000_t75" style="position:absolute;left:37719;top:1905;width:6832;height:6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">
                  <v:imagedata r:id="rId11" o:title=""/>
                </v:shape>
                <w10:wrap anchorx="margin"/>
              </v:group>
            </w:pict>
          </mc:Fallback>
        </mc:AlternateContent>
      </w:r>
    </w:p>
    <w:p w14:paraId="2C4331B8" w14:textId="65BD69CA" w:rsidR="00765E29" w:rsidRDefault="00765E29" w:rsidP="00765E29">
      <w:pPr>
        <w:tabs>
          <w:tab w:val="left" w:pos="426"/>
          <w:tab w:val="left" w:pos="3969"/>
        </w:tabs>
        <w:spacing w:after="40"/>
        <w:ind w:right="-113"/>
        <w:rPr>
          <w:sz w:val="20"/>
          <w:szCs w:val="20"/>
        </w:rPr>
      </w:pPr>
    </w:p>
    <w:p w14:paraId="024A0C74" w14:textId="5A2FA9A1" w:rsidR="00FF4089" w:rsidRDefault="00765E29" w:rsidP="00955BF2">
      <w:pPr>
        <w:tabs>
          <w:tab w:val="left" w:pos="426"/>
          <w:tab w:val="left" w:pos="3969"/>
        </w:tabs>
        <w:spacing w:after="40"/>
        <w:ind w:right="-113"/>
        <w:rPr>
          <w:b/>
          <w:spacing w:val="-6"/>
          <w:sz w:val="22"/>
          <w:szCs w:val="22"/>
        </w:rPr>
      </w:pPr>
      <w:r w:rsidRPr="00E66D42">
        <w:rPr>
          <w:sz w:val="20"/>
          <w:szCs w:val="32"/>
        </w:rPr>
        <w:tab/>
      </w:r>
    </w:p>
    <w:p w14:paraId="0B8120FC" w14:textId="44EC68C6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35E9E00B" w14:textId="67F54FCB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34FB6A09" w14:textId="7C32EF1A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576E051A" w14:textId="63F45D19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bookmarkEnd w:id="0"/>
    <w:bookmarkEnd w:id="1"/>
    <w:bookmarkEnd w:id="2"/>
    <w:bookmarkEnd w:id="3"/>
    <w:p w14:paraId="4CA391E6" w14:textId="3362E57F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sectPr w:rsidR="00774EEF" w:rsidSect="00F20635">
      <w:pgSz w:w="16838" w:h="11906" w:orient="landscape" w:code="9"/>
      <w:pgMar w:top="454" w:right="284" w:bottom="454" w:left="284" w:header="431" w:footer="431" w:gutter="0"/>
      <w:cols w:num="2"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FF60BB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8015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8735" w:hanging="360"/>
      </w:pPr>
    </w:lvl>
    <w:lvl w:ilvl="2" w:tplc="0409001B" w:tentative="1">
      <w:start w:val="1"/>
      <w:numFmt w:val="lowerRoman"/>
      <w:lvlText w:val="%3."/>
      <w:lvlJc w:val="right"/>
      <w:pPr>
        <w:ind w:left="9455" w:hanging="180"/>
      </w:pPr>
    </w:lvl>
    <w:lvl w:ilvl="3" w:tplc="0409000F" w:tentative="1">
      <w:start w:val="1"/>
      <w:numFmt w:val="decimal"/>
      <w:lvlText w:val="%4."/>
      <w:lvlJc w:val="left"/>
      <w:pPr>
        <w:ind w:left="10175" w:hanging="360"/>
      </w:pPr>
    </w:lvl>
    <w:lvl w:ilvl="4" w:tplc="04090019" w:tentative="1">
      <w:start w:val="1"/>
      <w:numFmt w:val="lowerLetter"/>
      <w:lvlText w:val="%5."/>
      <w:lvlJc w:val="left"/>
      <w:pPr>
        <w:ind w:left="10895" w:hanging="360"/>
      </w:pPr>
    </w:lvl>
    <w:lvl w:ilvl="5" w:tplc="0409001B" w:tentative="1">
      <w:start w:val="1"/>
      <w:numFmt w:val="lowerRoman"/>
      <w:lvlText w:val="%6."/>
      <w:lvlJc w:val="right"/>
      <w:pPr>
        <w:ind w:left="11615" w:hanging="180"/>
      </w:pPr>
    </w:lvl>
    <w:lvl w:ilvl="6" w:tplc="0409000F" w:tentative="1">
      <w:start w:val="1"/>
      <w:numFmt w:val="decimal"/>
      <w:lvlText w:val="%7."/>
      <w:lvlJc w:val="left"/>
      <w:pPr>
        <w:ind w:left="12335" w:hanging="360"/>
      </w:pPr>
    </w:lvl>
    <w:lvl w:ilvl="7" w:tplc="04090019" w:tentative="1">
      <w:start w:val="1"/>
      <w:numFmt w:val="lowerLetter"/>
      <w:lvlText w:val="%8."/>
      <w:lvlJc w:val="left"/>
      <w:pPr>
        <w:ind w:left="13055" w:hanging="360"/>
      </w:pPr>
    </w:lvl>
    <w:lvl w:ilvl="8" w:tplc="0409001B" w:tentative="1">
      <w:start w:val="1"/>
      <w:numFmt w:val="lowerRoman"/>
      <w:lvlText w:val="%9."/>
      <w:lvlJc w:val="right"/>
      <w:pPr>
        <w:ind w:left="13775" w:hanging="180"/>
      </w:pPr>
    </w:lvl>
  </w:abstractNum>
  <w:abstractNum w:abstractNumId="1" w15:restartNumberingAfterBreak="0">
    <w:nsid w:val="0CCB7493"/>
    <w:multiLevelType w:val="hybridMultilevel"/>
    <w:tmpl w:val="A672DFD0"/>
    <w:lvl w:ilvl="0" w:tplc="5D32DCE4">
      <w:start w:val="2"/>
      <w:numFmt w:val="bullet"/>
      <w:lvlText w:val=""/>
      <w:lvlJc w:val="left"/>
      <w:pPr>
        <w:ind w:left="927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" w15:restartNumberingAfterBreak="0">
    <w:nsid w:val="107336C4"/>
    <w:multiLevelType w:val="hybridMultilevel"/>
    <w:tmpl w:val="BF6AC86C"/>
    <w:lvl w:ilvl="0" w:tplc="6F72026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4C87E71"/>
    <w:multiLevelType w:val="multilevel"/>
    <w:tmpl w:val="F6326F00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64E706D"/>
    <w:multiLevelType w:val="hybridMultilevel"/>
    <w:tmpl w:val="1B40E72A"/>
    <w:lvl w:ilvl="0" w:tplc="B736310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584FE1"/>
    <w:multiLevelType w:val="hybridMultilevel"/>
    <w:tmpl w:val="5CD4C2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474E9B"/>
    <w:multiLevelType w:val="hybridMultilevel"/>
    <w:tmpl w:val="9258A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7F2019"/>
    <w:multiLevelType w:val="hybridMultilevel"/>
    <w:tmpl w:val="53427430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28CB2392"/>
    <w:multiLevelType w:val="hybridMultilevel"/>
    <w:tmpl w:val="24949A4E"/>
    <w:lvl w:ilvl="0" w:tplc="8D22DFB8">
      <w:start w:val="2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2A152B23"/>
    <w:multiLevelType w:val="hybridMultilevel"/>
    <w:tmpl w:val="3CBC4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31E20"/>
    <w:multiLevelType w:val="hybridMultilevel"/>
    <w:tmpl w:val="D49AB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BE6DA0"/>
    <w:multiLevelType w:val="hybridMultilevel"/>
    <w:tmpl w:val="50869A50"/>
    <w:lvl w:ilvl="0" w:tplc="D508535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416578"/>
    <w:multiLevelType w:val="hybridMultilevel"/>
    <w:tmpl w:val="FA042DE8"/>
    <w:lvl w:ilvl="0" w:tplc="5A2CDFFA">
      <w:start w:val="1"/>
      <w:numFmt w:val="lowerLetter"/>
      <w:lvlText w:val="%1."/>
      <w:lvlJc w:val="left"/>
      <w:pPr>
        <w:ind w:left="411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13" w15:restartNumberingAfterBreak="0">
    <w:nsid w:val="31F1267D"/>
    <w:multiLevelType w:val="hybridMultilevel"/>
    <w:tmpl w:val="13C4A6D4"/>
    <w:lvl w:ilvl="0" w:tplc="9606EA1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615B31"/>
    <w:multiLevelType w:val="hybridMultilevel"/>
    <w:tmpl w:val="63B6CF1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AB6B89"/>
    <w:multiLevelType w:val="hybridMultilevel"/>
    <w:tmpl w:val="52807EAA"/>
    <w:lvl w:ilvl="0" w:tplc="4A285FF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713A9C"/>
    <w:multiLevelType w:val="hybridMultilevel"/>
    <w:tmpl w:val="3862821A"/>
    <w:lvl w:ilvl="0" w:tplc="8BFEEF7E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7903F5"/>
    <w:multiLevelType w:val="hybridMultilevel"/>
    <w:tmpl w:val="6C72D902"/>
    <w:lvl w:ilvl="0" w:tplc="D74C0FA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777258"/>
    <w:multiLevelType w:val="hybridMultilevel"/>
    <w:tmpl w:val="D1E82F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B7706E"/>
    <w:multiLevelType w:val="hybridMultilevel"/>
    <w:tmpl w:val="7CB0E8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1296E"/>
    <w:multiLevelType w:val="hybridMultilevel"/>
    <w:tmpl w:val="3B86F326"/>
    <w:lvl w:ilvl="0" w:tplc="8ED28556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00152B"/>
    <w:multiLevelType w:val="hybridMultilevel"/>
    <w:tmpl w:val="E9969BA8"/>
    <w:lvl w:ilvl="0" w:tplc="EFFAE5A0">
      <w:start w:val="1"/>
      <w:numFmt w:val="lowerLetter"/>
      <w:lvlText w:val="%1."/>
      <w:lvlJc w:val="left"/>
      <w:pPr>
        <w:ind w:left="5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48F81B26"/>
    <w:multiLevelType w:val="hybridMultilevel"/>
    <w:tmpl w:val="8C5401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0411044"/>
    <w:multiLevelType w:val="hybridMultilevel"/>
    <w:tmpl w:val="201C36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C32F81"/>
    <w:multiLevelType w:val="hybridMultilevel"/>
    <w:tmpl w:val="606EB044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6" w15:restartNumberingAfterBreak="0">
    <w:nsid w:val="55085366"/>
    <w:multiLevelType w:val="hybridMultilevel"/>
    <w:tmpl w:val="73B6B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90BF3"/>
    <w:multiLevelType w:val="hybridMultilevel"/>
    <w:tmpl w:val="B0EE4B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3027E4"/>
    <w:multiLevelType w:val="hybridMultilevel"/>
    <w:tmpl w:val="0114B626"/>
    <w:lvl w:ilvl="0" w:tplc="04090001">
      <w:start w:val="1"/>
      <w:numFmt w:val="bullet"/>
      <w:lvlText w:val=""/>
      <w:lvlJc w:val="left"/>
      <w:pPr>
        <w:ind w:left="80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715267"/>
    <w:multiLevelType w:val="hybridMultilevel"/>
    <w:tmpl w:val="AEB4AAF4"/>
    <w:lvl w:ilvl="0" w:tplc="04090001">
      <w:start w:val="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862F98"/>
    <w:multiLevelType w:val="hybridMultilevel"/>
    <w:tmpl w:val="43A479B8"/>
    <w:lvl w:ilvl="0" w:tplc="D046A346">
      <w:start w:val="1"/>
      <w:numFmt w:val="lowerLetter"/>
      <w:lvlText w:val="%1."/>
      <w:lvlJc w:val="left"/>
      <w:pPr>
        <w:ind w:left="4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31" w15:restartNumberingAfterBreak="0">
    <w:nsid w:val="5A0F38AE"/>
    <w:multiLevelType w:val="hybridMultilevel"/>
    <w:tmpl w:val="E4BEEE58"/>
    <w:lvl w:ilvl="0" w:tplc="8278A16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87240B"/>
    <w:multiLevelType w:val="hybridMultilevel"/>
    <w:tmpl w:val="9B4E9A88"/>
    <w:lvl w:ilvl="0" w:tplc="60F6273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967AFA"/>
    <w:multiLevelType w:val="hybridMultilevel"/>
    <w:tmpl w:val="9C168A52"/>
    <w:lvl w:ilvl="0" w:tplc="DBD03866">
      <w:start w:val="1"/>
      <w:numFmt w:val="decimal"/>
      <w:lvlText w:val="%1."/>
      <w:lvlJc w:val="left"/>
      <w:pPr>
        <w:ind w:left="4046" w:hanging="360"/>
      </w:pPr>
      <w:rPr>
        <w:rFonts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A7691C"/>
    <w:multiLevelType w:val="hybridMultilevel"/>
    <w:tmpl w:val="A3961EE2"/>
    <w:lvl w:ilvl="0" w:tplc="3FCAAF4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B328C5"/>
    <w:multiLevelType w:val="hybridMultilevel"/>
    <w:tmpl w:val="7278F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F41525"/>
    <w:multiLevelType w:val="hybridMultilevel"/>
    <w:tmpl w:val="2BF60A5A"/>
    <w:lvl w:ilvl="0" w:tplc="670828E0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EB3871"/>
    <w:multiLevelType w:val="hybridMultilevel"/>
    <w:tmpl w:val="F6D632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191DCC"/>
    <w:multiLevelType w:val="hybridMultilevel"/>
    <w:tmpl w:val="DB421690"/>
    <w:lvl w:ilvl="0" w:tplc="9C2CDF8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D83C38"/>
    <w:multiLevelType w:val="hybridMultilevel"/>
    <w:tmpl w:val="CF94DDD6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0" w15:restartNumberingAfterBreak="0">
    <w:nsid w:val="6B7366B9"/>
    <w:multiLevelType w:val="hybridMultilevel"/>
    <w:tmpl w:val="FB2ECA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DD97580"/>
    <w:multiLevelType w:val="hybridMultilevel"/>
    <w:tmpl w:val="2F12431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E03261D"/>
    <w:multiLevelType w:val="hybridMultilevel"/>
    <w:tmpl w:val="B112AA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65010C"/>
    <w:multiLevelType w:val="hybridMultilevel"/>
    <w:tmpl w:val="755262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907406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5E46C6"/>
    <w:multiLevelType w:val="hybridMultilevel"/>
    <w:tmpl w:val="C2220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0A6926"/>
    <w:multiLevelType w:val="hybridMultilevel"/>
    <w:tmpl w:val="34F03F06"/>
    <w:lvl w:ilvl="0" w:tplc="7DBE5C6C">
      <w:start w:val="8"/>
      <w:numFmt w:val="bullet"/>
      <w:lvlText w:val=""/>
      <w:lvlJc w:val="left"/>
      <w:pPr>
        <w:ind w:left="1494" w:hanging="360"/>
      </w:pPr>
      <w:rPr>
        <w:rFonts w:ascii="Symbol" w:eastAsia="Times New Roman" w:hAnsi="Symbol" w:cs="Times New Roman" w:hint="default"/>
        <w:b w:val="0"/>
        <w:color w:val="000000" w:themeColor="text1"/>
        <w:sz w:val="20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47" w15:restartNumberingAfterBreak="0">
    <w:nsid w:val="7F1C25EA"/>
    <w:multiLevelType w:val="hybridMultilevel"/>
    <w:tmpl w:val="3EA480CA"/>
    <w:lvl w:ilvl="0" w:tplc="0A8CFC0E">
      <w:start w:val="2"/>
      <w:numFmt w:val="bullet"/>
      <w:lvlText w:val=""/>
      <w:lvlJc w:val="left"/>
      <w:pPr>
        <w:ind w:left="218" w:hanging="360"/>
      </w:pPr>
      <w:rPr>
        <w:rFonts w:ascii="Wingdings" w:eastAsia="Times New Roman" w:hAnsi="Wingdings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9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</w:abstractNum>
  <w:num w:numId="1" w16cid:durableId="1519853381">
    <w:abstractNumId w:val="13"/>
  </w:num>
  <w:num w:numId="2" w16cid:durableId="1886983446">
    <w:abstractNumId w:val="15"/>
  </w:num>
  <w:num w:numId="3" w16cid:durableId="122699282">
    <w:abstractNumId w:val="24"/>
  </w:num>
  <w:num w:numId="4" w16cid:durableId="1433159661">
    <w:abstractNumId w:val="34"/>
  </w:num>
  <w:num w:numId="5" w16cid:durableId="1620839816">
    <w:abstractNumId w:val="3"/>
  </w:num>
  <w:num w:numId="6" w16cid:durableId="787504886">
    <w:abstractNumId w:val="16"/>
  </w:num>
  <w:num w:numId="7" w16cid:durableId="936015473">
    <w:abstractNumId w:val="27"/>
  </w:num>
  <w:num w:numId="8" w16cid:durableId="904146524">
    <w:abstractNumId w:val="8"/>
  </w:num>
  <w:num w:numId="9" w16cid:durableId="579679222">
    <w:abstractNumId w:val="43"/>
  </w:num>
  <w:num w:numId="10" w16cid:durableId="1839953772">
    <w:abstractNumId w:val="37"/>
  </w:num>
  <w:num w:numId="11" w16cid:durableId="69893809">
    <w:abstractNumId w:val="40"/>
  </w:num>
  <w:num w:numId="12" w16cid:durableId="310797362">
    <w:abstractNumId w:val="4"/>
  </w:num>
  <w:num w:numId="13" w16cid:durableId="1677148402">
    <w:abstractNumId w:val="23"/>
  </w:num>
  <w:num w:numId="14" w16cid:durableId="1444835884">
    <w:abstractNumId w:val="31"/>
  </w:num>
  <w:num w:numId="15" w16cid:durableId="411392120">
    <w:abstractNumId w:val="11"/>
  </w:num>
  <w:num w:numId="16" w16cid:durableId="859009814">
    <w:abstractNumId w:val="9"/>
  </w:num>
  <w:num w:numId="17" w16cid:durableId="52503973">
    <w:abstractNumId w:val="6"/>
  </w:num>
  <w:num w:numId="18" w16cid:durableId="1457066676">
    <w:abstractNumId w:val="45"/>
  </w:num>
  <w:num w:numId="19" w16cid:durableId="531068914">
    <w:abstractNumId w:val="44"/>
  </w:num>
  <w:num w:numId="20" w16cid:durableId="901866965">
    <w:abstractNumId w:val="18"/>
  </w:num>
  <w:num w:numId="21" w16cid:durableId="1660383680">
    <w:abstractNumId w:val="15"/>
  </w:num>
  <w:num w:numId="22" w16cid:durableId="1818720832">
    <w:abstractNumId w:val="39"/>
  </w:num>
  <w:num w:numId="23" w16cid:durableId="372970094">
    <w:abstractNumId w:val="46"/>
  </w:num>
  <w:num w:numId="24" w16cid:durableId="1659111139">
    <w:abstractNumId w:val="26"/>
  </w:num>
  <w:num w:numId="25" w16cid:durableId="67969749">
    <w:abstractNumId w:val="30"/>
  </w:num>
  <w:num w:numId="26" w16cid:durableId="778985346">
    <w:abstractNumId w:val="0"/>
  </w:num>
  <w:num w:numId="27" w16cid:durableId="68093744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163474146">
    <w:abstractNumId w:val="5"/>
  </w:num>
  <w:num w:numId="29" w16cid:durableId="31962579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553351269">
    <w:abstractNumId w:val="28"/>
  </w:num>
  <w:num w:numId="31" w16cid:durableId="8332873">
    <w:abstractNumId w:val="32"/>
  </w:num>
  <w:num w:numId="32" w16cid:durableId="247005911">
    <w:abstractNumId w:val="10"/>
  </w:num>
  <w:num w:numId="33" w16cid:durableId="810635036">
    <w:abstractNumId w:val="12"/>
  </w:num>
  <w:num w:numId="34" w16cid:durableId="2037466702">
    <w:abstractNumId w:val="22"/>
  </w:num>
  <w:num w:numId="35" w16cid:durableId="1347293034">
    <w:abstractNumId w:val="42"/>
  </w:num>
  <w:num w:numId="36" w16cid:durableId="1262647585">
    <w:abstractNumId w:val="33"/>
  </w:num>
  <w:num w:numId="37" w16cid:durableId="1281957360">
    <w:abstractNumId w:val="7"/>
  </w:num>
  <w:num w:numId="38" w16cid:durableId="136920362">
    <w:abstractNumId w:val="17"/>
  </w:num>
  <w:num w:numId="39" w16cid:durableId="1614747394">
    <w:abstractNumId w:val="35"/>
  </w:num>
  <w:num w:numId="40" w16cid:durableId="1707486071">
    <w:abstractNumId w:val="36"/>
  </w:num>
  <w:num w:numId="41" w16cid:durableId="738291003">
    <w:abstractNumId w:val="20"/>
  </w:num>
  <w:num w:numId="42" w16cid:durableId="1075862919">
    <w:abstractNumId w:val="29"/>
  </w:num>
  <w:num w:numId="43" w16cid:durableId="788553078">
    <w:abstractNumId w:val="2"/>
  </w:num>
  <w:num w:numId="44" w16cid:durableId="1392581461">
    <w:abstractNumId w:val="21"/>
  </w:num>
  <w:num w:numId="45" w16cid:durableId="1404644281">
    <w:abstractNumId w:val="41"/>
  </w:num>
  <w:num w:numId="46" w16cid:durableId="44049500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603026985">
    <w:abstractNumId w:val="38"/>
  </w:num>
  <w:num w:numId="48" w16cid:durableId="1766339966">
    <w:abstractNumId w:val="25"/>
  </w:num>
  <w:num w:numId="49" w16cid:durableId="904877401">
    <w:abstractNumId w:val="47"/>
  </w:num>
  <w:num w:numId="50" w16cid:durableId="490946304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zNjAysjQxMDA1MTBT0lEKTi0uzszPAykwrAUAO/srpiwAAAA="/>
  </w:docVars>
  <w:rsids>
    <w:rsidRoot w:val="002E11C5"/>
    <w:rsid w:val="00000BF6"/>
    <w:rsid w:val="000016C7"/>
    <w:rsid w:val="000016DB"/>
    <w:rsid w:val="00002740"/>
    <w:rsid w:val="00002889"/>
    <w:rsid w:val="00002A62"/>
    <w:rsid w:val="000033D9"/>
    <w:rsid w:val="00003587"/>
    <w:rsid w:val="00003E4D"/>
    <w:rsid w:val="00003F7D"/>
    <w:rsid w:val="00004838"/>
    <w:rsid w:val="000048CB"/>
    <w:rsid w:val="00004C34"/>
    <w:rsid w:val="000054C2"/>
    <w:rsid w:val="0000587E"/>
    <w:rsid w:val="00005CE0"/>
    <w:rsid w:val="00005DA1"/>
    <w:rsid w:val="00005E68"/>
    <w:rsid w:val="00005E85"/>
    <w:rsid w:val="00005F6E"/>
    <w:rsid w:val="0000659A"/>
    <w:rsid w:val="000075B2"/>
    <w:rsid w:val="00007EA5"/>
    <w:rsid w:val="0001132E"/>
    <w:rsid w:val="000118EB"/>
    <w:rsid w:val="00011B7D"/>
    <w:rsid w:val="00011EDB"/>
    <w:rsid w:val="000120A1"/>
    <w:rsid w:val="00012153"/>
    <w:rsid w:val="00013DA3"/>
    <w:rsid w:val="000148A8"/>
    <w:rsid w:val="00014CC8"/>
    <w:rsid w:val="000152F1"/>
    <w:rsid w:val="000155D9"/>
    <w:rsid w:val="00015856"/>
    <w:rsid w:val="000161FC"/>
    <w:rsid w:val="000162B3"/>
    <w:rsid w:val="00016461"/>
    <w:rsid w:val="00016723"/>
    <w:rsid w:val="00016DCC"/>
    <w:rsid w:val="00017E87"/>
    <w:rsid w:val="00017F96"/>
    <w:rsid w:val="000205F3"/>
    <w:rsid w:val="00020640"/>
    <w:rsid w:val="00020E7D"/>
    <w:rsid w:val="00021342"/>
    <w:rsid w:val="000226CF"/>
    <w:rsid w:val="00022CF3"/>
    <w:rsid w:val="00022D0C"/>
    <w:rsid w:val="000235ED"/>
    <w:rsid w:val="000238BF"/>
    <w:rsid w:val="00023E6F"/>
    <w:rsid w:val="000240D4"/>
    <w:rsid w:val="00024130"/>
    <w:rsid w:val="0002489B"/>
    <w:rsid w:val="00025719"/>
    <w:rsid w:val="000259C6"/>
    <w:rsid w:val="00025B33"/>
    <w:rsid w:val="00025BC1"/>
    <w:rsid w:val="00026600"/>
    <w:rsid w:val="00026DBE"/>
    <w:rsid w:val="00026F0F"/>
    <w:rsid w:val="00027889"/>
    <w:rsid w:val="00027C0D"/>
    <w:rsid w:val="00030606"/>
    <w:rsid w:val="00030A7A"/>
    <w:rsid w:val="00031550"/>
    <w:rsid w:val="0003203C"/>
    <w:rsid w:val="00032170"/>
    <w:rsid w:val="00032A4C"/>
    <w:rsid w:val="00032CCF"/>
    <w:rsid w:val="00032F49"/>
    <w:rsid w:val="000335A1"/>
    <w:rsid w:val="00034212"/>
    <w:rsid w:val="00034372"/>
    <w:rsid w:val="00034602"/>
    <w:rsid w:val="000351DE"/>
    <w:rsid w:val="000351EE"/>
    <w:rsid w:val="00035664"/>
    <w:rsid w:val="00035E81"/>
    <w:rsid w:val="0003656C"/>
    <w:rsid w:val="000366C1"/>
    <w:rsid w:val="00040311"/>
    <w:rsid w:val="000405D0"/>
    <w:rsid w:val="000415C7"/>
    <w:rsid w:val="00041743"/>
    <w:rsid w:val="00041DE5"/>
    <w:rsid w:val="00041ED7"/>
    <w:rsid w:val="00041FE0"/>
    <w:rsid w:val="000432E0"/>
    <w:rsid w:val="00043468"/>
    <w:rsid w:val="000434B1"/>
    <w:rsid w:val="000435AB"/>
    <w:rsid w:val="00043C16"/>
    <w:rsid w:val="000443FF"/>
    <w:rsid w:val="0004562E"/>
    <w:rsid w:val="00045C20"/>
    <w:rsid w:val="000466F1"/>
    <w:rsid w:val="000467D3"/>
    <w:rsid w:val="0004694D"/>
    <w:rsid w:val="00046A6B"/>
    <w:rsid w:val="00047A75"/>
    <w:rsid w:val="00047BFD"/>
    <w:rsid w:val="00047C05"/>
    <w:rsid w:val="00047F2D"/>
    <w:rsid w:val="000507BE"/>
    <w:rsid w:val="00050BB5"/>
    <w:rsid w:val="00050D19"/>
    <w:rsid w:val="00050D90"/>
    <w:rsid w:val="00050EDF"/>
    <w:rsid w:val="00051074"/>
    <w:rsid w:val="000512B5"/>
    <w:rsid w:val="00051698"/>
    <w:rsid w:val="000516F3"/>
    <w:rsid w:val="00052066"/>
    <w:rsid w:val="000529ED"/>
    <w:rsid w:val="00052FD4"/>
    <w:rsid w:val="0005348A"/>
    <w:rsid w:val="00053A76"/>
    <w:rsid w:val="00053A7F"/>
    <w:rsid w:val="00053AF9"/>
    <w:rsid w:val="00053D4D"/>
    <w:rsid w:val="000540EF"/>
    <w:rsid w:val="00054781"/>
    <w:rsid w:val="000548BC"/>
    <w:rsid w:val="00054CD9"/>
    <w:rsid w:val="00054F67"/>
    <w:rsid w:val="0005569A"/>
    <w:rsid w:val="00055857"/>
    <w:rsid w:val="00056384"/>
    <w:rsid w:val="00056BC3"/>
    <w:rsid w:val="00056BD7"/>
    <w:rsid w:val="00056F68"/>
    <w:rsid w:val="000570FC"/>
    <w:rsid w:val="00057682"/>
    <w:rsid w:val="000578C5"/>
    <w:rsid w:val="00057B84"/>
    <w:rsid w:val="00060145"/>
    <w:rsid w:val="0006094C"/>
    <w:rsid w:val="0006152F"/>
    <w:rsid w:val="000619BA"/>
    <w:rsid w:val="00061AC2"/>
    <w:rsid w:val="00061DD8"/>
    <w:rsid w:val="00062089"/>
    <w:rsid w:val="00062233"/>
    <w:rsid w:val="00062401"/>
    <w:rsid w:val="000627D8"/>
    <w:rsid w:val="00062810"/>
    <w:rsid w:val="0006334B"/>
    <w:rsid w:val="00063458"/>
    <w:rsid w:val="000636B3"/>
    <w:rsid w:val="00064B5B"/>
    <w:rsid w:val="00064CD1"/>
    <w:rsid w:val="000651F1"/>
    <w:rsid w:val="00065F65"/>
    <w:rsid w:val="00066148"/>
    <w:rsid w:val="000669CD"/>
    <w:rsid w:val="00066CAD"/>
    <w:rsid w:val="00066E70"/>
    <w:rsid w:val="00066E77"/>
    <w:rsid w:val="000671B0"/>
    <w:rsid w:val="000701B4"/>
    <w:rsid w:val="000704C9"/>
    <w:rsid w:val="000708FC"/>
    <w:rsid w:val="00070AD0"/>
    <w:rsid w:val="00070FDB"/>
    <w:rsid w:val="00071142"/>
    <w:rsid w:val="00071395"/>
    <w:rsid w:val="000716DA"/>
    <w:rsid w:val="00071B6A"/>
    <w:rsid w:val="0007249A"/>
    <w:rsid w:val="00072691"/>
    <w:rsid w:val="00073A1E"/>
    <w:rsid w:val="00073AF0"/>
    <w:rsid w:val="00073E4D"/>
    <w:rsid w:val="00074166"/>
    <w:rsid w:val="0007450C"/>
    <w:rsid w:val="0007490E"/>
    <w:rsid w:val="00074962"/>
    <w:rsid w:val="00074B38"/>
    <w:rsid w:val="00075523"/>
    <w:rsid w:val="00075AA1"/>
    <w:rsid w:val="00075D40"/>
    <w:rsid w:val="00075D65"/>
    <w:rsid w:val="00076137"/>
    <w:rsid w:val="00076784"/>
    <w:rsid w:val="00076C01"/>
    <w:rsid w:val="00076F3C"/>
    <w:rsid w:val="00077136"/>
    <w:rsid w:val="00077148"/>
    <w:rsid w:val="0007744F"/>
    <w:rsid w:val="000804E1"/>
    <w:rsid w:val="00080703"/>
    <w:rsid w:val="00080C5D"/>
    <w:rsid w:val="00080D4C"/>
    <w:rsid w:val="00081CA2"/>
    <w:rsid w:val="00082184"/>
    <w:rsid w:val="000823D2"/>
    <w:rsid w:val="00082B00"/>
    <w:rsid w:val="000830B0"/>
    <w:rsid w:val="00083D3C"/>
    <w:rsid w:val="00084A77"/>
    <w:rsid w:val="00085048"/>
    <w:rsid w:val="00085205"/>
    <w:rsid w:val="000856DE"/>
    <w:rsid w:val="00085D17"/>
    <w:rsid w:val="000861BD"/>
    <w:rsid w:val="00086AA8"/>
    <w:rsid w:val="00087C83"/>
    <w:rsid w:val="00090050"/>
    <w:rsid w:val="000902B7"/>
    <w:rsid w:val="00090749"/>
    <w:rsid w:val="00090870"/>
    <w:rsid w:val="00090EB1"/>
    <w:rsid w:val="0009130B"/>
    <w:rsid w:val="00091A8D"/>
    <w:rsid w:val="00091B86"/>
    <w:rsid w:val="000920FB"/>
    <w:rsid w:val="00092540"/>
    <w:rsid w:val="00092546"/>
    <w:rsid w:val="00092D56"/>
    <w:rsid w:val="00092EB9"/>
    <w:rsid w:val="00093ACC"/>
    <w:rsid w:val="00093B9E"/>
    <w:rsid w:val="00093F11"/>
    <w:rsid w:val="000940EB"/>
    <w:rsid w:val="0009428E"/>
    <w:rsid w:val="0009449F"/>
    <w:rsid w:val="000944AF"/>
    <w:rsid w:val="00095579"/>
    <w:rsid w:val="0009592C"/>
    <w:rsid w:val="000959DC"/>
    <w:rsid w:val="00095AFA"/>
    <w:rsid w:val="00096004"/>
    <w:rsid w:val="00096DD6"/>
    <w:rsid w:val="000973DB"/>
    <w:rsid w:val="00097771"/>
    <w:rsid w:val="000A0A5C"/>
    <w:rsid w:val="000A0B03"/>
    <w:rsid w:val="000A0E07"/>
    <w:rsid w:val="000A110C"/>
    <w:rsid w:val="000A163C"/>
    <w:rsid w:val="000A20AE"/>
    <w:rsid w:val="000A2314"/>
    <w:rsid w:val="000A2D33"/>
    <w:rsid w:val="000A3997"/>
    <w:rsid w:val="000A4507"/>
    <w:rsid w:val="000A508C"/>
    <w:rsid w:val="000A5470"/>
    <w:rsid w:val="000A566D"/>
    <w:rsid w:val="000A5A40"/>
    <w:rsid w:val="000A6B9D"/>
    <w:rsid w:val="000A6F90"/>
    <w:rsid w:val="000A7161"/>
    <w:rsid w:val="000A74FB"/>
    <w:rsid w:val="000A7533"/>
    <w:rsid w:val="000A7CC5"/>
    <w:rsid w:val="000A7E87"/>
    <w:rsid w:val="000B1225"/>
    <w:rsid w:val="000B16AB"/>
    <w:rsid w:val="000B1AC5"/>
    <w:rsid w:val="000B2AB4"/>
    <w:rsid w:val="000B2B79"/>
    <w:rsid w:val="000B2DE6"/>
    <w:rsid w:val="000B3078"/>
    <w:rsid w:val="000B3600"/>
    <w:rsid w:val="000B429A"/>
    <w:rsid w:val="000B4818"/>
    <w:rsid w:val="000B5301"/>
    <w:rsid w:val="000B53CF"/>
    <w:rsid w:val="000B588E"/>
    <w:rsid w:val="000B5A03"/>
    <w:rsid w:val="000B5DC7"/>
    <w:rsid w:val="000B6395"/>
    <w:rsid w:val="000B63E7"/>
    <w:rsid w:val="000B6A67"/>
    <w:rsid w:val="000B6C8F"/>
    <w:rsid w:val="000B704F"/>
    <w:rsid w:val="000B7136"/>
    <w:rsid w:val="000C0053"/>
    <w:rsid w:val="000C0751"/>
    <w:rsid w:val="000C0ED5"/>
    <w:rsid w:val="000C1B5F"/>
    <w:rsid w:val="000C2BD3"/>
    <w:rsid w:val="000C2D5D"/>
    <w:rsid w:val="000C33FB"/>
    <w:rsid w:val="000C353A"/>
    <w:rsid w:val="000C3839"/>
    <w:rsid w:val="000C3BAE"/>
    <w:rsid w:val="000C3D05"/>
    <w:rsid w:val="000C40E6"/>
    <w:rsid w:val="000C4571"/>
    <w:rsid w:val="000C4BB9"/>
    <w:rsid w:val="000C4CD6"/>
    <w:rsid w:val="000C4FB4"/>
    <w:rsid w:val="000C50D5"/>
    <w:rsid w:val="000C512F"/>
    <w:rsid w:val="000C534E"/>
    <w:rsid w:val="000C5369"/>
    <w:rsid w:val="000C54D5"/>
    <w:rsid w:val="000C54E4"/>
    <w:rsid w:val="000C632B"/>
    <w:rsid w:val="000C63F5"/>
    <w:rsid w:val="000C672A"/>
    <w:rsid w:val="000C6AAE"/>
    <w:rsid w:val="000C72F9"/>
    <w:rsid w:val="000C74C7"/>
    <w:rsid w:val="000C7E9F"/>
    <w:rsid w:val="000D0039"/>
    <w:rsid w:val="000D12C9"/>
    <w:rsid w:val="000D1340"/>
    <w:rsid w:val="000D2129"/>
    <w:rsid w:val="000D27A7"/>
    <w:rsid w:val="000D2A06"/>
    <w:rsid w:val="000D2A4F"/>
    <w:rsid w:val="000D3076"/>
    <w:rsid w:val="000D37E5"/>
    <w:rsid w:val="000D381D"/>
    <w:rsid w:val="000D492F"/>
    <w:rsid w:val="000D531E"/>
    <w:rsid w:val="000D5440"/>
    <w:rsid w:val="000D585C"/>
    <w:rsid w:val="000D65F0"/>
    <w:rsid w:val="000D6639"/>
    <w:rsid w:val="000D66ED"/>
    <w:rsid w:val="000D696F"/>
    <w:rsid w:val="000D7067"/>
    <w:rsid w:val="000D787A"/>
    <w:rsid w:val="000E0413"/>
    <w:rsid w:val="000E0FB3"/>
    <w:rsid w:val="000E1199"/>
    <w:rsid w:val="000E13DB"/>
    <w:rsid w:val="000E1930"/>
    <w:rsid w:val="000E1A60"/>
    <w:rsid w:val="000E1FC0"/>
    <w:rsid w:val="000E25D5"/>
    <w:rsid w:val="000E373F"/>
    <w:rsid w:val="000E37E7"/>
    <w:rsid w:val="000E3C3C"/>
    <w:rsid w:val="000E3DB8"/>
    <w:rsid w:val="000E3FFD"/>
    <w:rsid w:val="000E47E8"/>
    <w:rsid w:val="000E4CD3"/>
    <w:rsid w:val="000E546E"/>
    <w:rsid w:val="000E5A77"/>
    <w:rsid w:val="000E5CFF"/>
    <w:rsid w:val="000E6E06"/>
    <w:rsid w:val="000E716F"/>
    <w:rsid w:val="000E79E5"/>
    <w:rsid w:val="000F059A"/>
    <w:rsid w:val="000F0BB0"/>
    <w:rsid w:val="000F1006"/>
    <w:rsid w:val="000F14FD"/>
    <w:rsid w:val="000F1864"/>
    <w:rsid w:val="000F1C0E"/>
    <w:rsid w:val="000F2D6E"/>
    <w:rsid w:val="000F4407"/>
    <w:rsid w:val="000F4866"/>
    <w:rsid w:val="000F4D75"/>
    <w:rsid w:val="000F6068"/>
    <w:rsid w:val="000F675E"/>
    <w:rsid w:val="000F6AF1"/>
    <w:rsid w:val="000F6BED"/>
    <w:rsid w:val="000F6C42"/>
    <w:rsid w:val="000F72F8"/>
    <w:rsid w:val="000F7CB7"/>
    <w:rsid w:val="0010077E"/>
    <w:rsid w:val="00100A93"/>
    <w:rsid w:val="00100AF2"/>
    <w:rsid w:val="001014E6"/>
    <w:rsid w:val="00101FD7"/>
    <w:rsid w:val="001028D2"/>
    <w:rsid w:val="00102EB9"/>
    <w:rsid w:val="001030D7"/>
    <w:rsid w:val="00103416"/>
    <w:rsid w:val="0010344A"/>
    <w:rsid w:val="0010345D"/>
    <w:rsid w:val="001035B9"/>
    <w:rsid w:val="0010385C"/>
    <w:rsid w:val="00103B5C"/>
    <w:rsid w:val="00105242"/>
    <w:rsid w:val="00105631"/>
    <w:rsid w:val="00105E9D"/>
    <w:rsid w:val="00105FA3"/>
    <w:rsid w:val="001062B5"/>
    <w:rsid w:val="001067E2"/>
    <w:rsid w:val="00106B08"/>
    <w:rsid w:val="00106EAD"/>
    <w:rsid w:val="001074C3"/>
    <w:rsid w:val="001076F4"/>
    <w:rsid w:val="001101BF"/>
    <w:rsid w:val="00110DCE"/>
    <w:rsid w:val="0011155A"/>
    <w:rsid w:val="001115D5"/>
    <w:rsid w:val="00111752"/>
    <w:rsid w:val="00111A46"/>
    <w:rsid w:val="00111BD0"/>
    <w:rsid w:val="00111DA8"/>
    <w:rsid w:val="0011240D"/>
    <w:rsid w:val="00112508"/>
    <w:rsid w:val="00112A35"/>
    <w:rsid w:val="00112B89"/>
    <w:rsid w:val="00113083"/>
    <w:rsid w:val="001132E0"/>
    <w:rsid w:val="00113420"/>
    <w:rsid w:val="00113A16"/>
    <w:rsid w:val="00113D10"/>
    <w:rsid w:val="001140BA"/>
    <w:rsid w:val="00114353"/>
    <w:rsid w:val="00114545"/>
    <w:rsid w:val="00114597"/>
    <w:rsid w:val="00115758"/>
    <w:rsid w:val="00116520"/>
    <w:rsid w:val="0011698B"/>
    <w:rsid w:val="00116DC4"/>
    <w:rsid w:val="0011708B"/>
    <w:rsid w:val="001176E9"/>
    <w:rsid w:val="00117A65"/>
    <w:rsid w:val="00117D8F"/>
    <w:rsid w:val="001203EF"/>
    <w:rsid w:val="00120966"/>
    <w:rsid w:val="00120FD2"/>
    <w:rsid w:val="001214CD"/>
    <w:rsid w:val="0012223E"/>
    <w:rsid w:val="00122720"/>
    <w:rsid w:val="00122FBE"/>
    <w:rsid w:val="001233FD"/>
    <w:rsid w:val="001237D4"/>
    <w:rsid w:val="00123D65"/>
    <w:rsid w:val="00124476"/>
    <w:rsid w:val="001253B5"/>
    <w:rsid w:val="00125CA4"/>
    <w:rsid w:val="00125DA5"/>
    <w:rsid w:val="001261FA"/>
    <w:rsid w:val="001268FF"/>
    <w:rsid w:val="00126C31"/>
    <w:rsid w:val="00127060"/>
    <w:rsid w:val="0013001C"/>
    <w:rsid w:val="00130BCE"/>
    <w:rsid w:val="001314CE"/>
    <w:rsid w:val="00131C59"/>
    <w:rsid w:val="00131E8A"/>
    <w:rsid w:val="00132106"/>
    <w:rsid w:val="001323A7"/>
    <w:rsid w:val="0013244C"/>
    <w:rsid w:val="001328CE"/>
    <w:rsid w:val="00133E44"/>
    <w:rsid w:val="001341EF"/>
    <w:rsid w:val="001345E1"/>
    <w:rsid w:val="00134DD6"/>
    <w:rsid w:val="00135BF2"/>
    <w:rsid w:val="0013695F"/>
    <w:rsid w:val="00137004"/>
    <w:rsid w:val="00137A96"/>
    <w:rsid w:val="00137DFB"/>
    <w:rsid w:val="001403AF"/>
    <w:rsid w:val="00140F36"/>
    <w:rsid w:val="00140FCF"/>
    <w:rsid w:val="001415E2"/>
    <w:rsid w:val="00141A00"/>
    <w:rsid w:val="001420F4"/>
    <w:rsid w:val="00143CB3"/>
    <w:rsid w:val="00143CD3"/>
    <w:rsid w:val="0014439F"/>
    <w:rsid w:val="0014444B"/>
    <w:rsid w:val="0014503D"/>
    <w:rsid w:val="001453A0"/>
    <w:rsid w:val="00145928"/>
    <w:rsid w:val="00145B83"/>
    <w:rsid w:val="00145CD3"/>
    <w:rsid w:val="00145CFC"/>
    <w:rsid w:val="00145D45"/>
    <w:rsid w:val="00145DDA"/>
    <w:rsid w:val="00146E77"/>
    <w:rsid w:val="00147107"/>
    <w:rsid w:val="00147580"/>
    <w:rsid w:val="00150EF3"/>
    <w:rsid w:val="0015111F"/>
    <w:rsid w:val="00151986"/>
    <w:rsid w:val="001519CD"/>
    <w:rsid w:val="00152362"/>
    <w:rsid w:val="00152B7B"/>
    <w:rsid w:val="001537CF"/>
    <w:rsid w:val="00153A1B"/>
    <w:rsid w:val="001544FF"/>
    <w:rsid w:val="00154E08"/>
    <w:rsid w:val="00155230"/>
    <w:rsid w:val="00155457"/>
    <w:rsid w:val="00156034"/>
    <w:rsid w:val="00156103"/>
    <w:rsid w:val="001564D2"/>
    <w:rsid w:val="00156F91"/>
    <w:rsid w:val="0015746C"/>
    <w:rsid w:val="001575BD"/>
    <w:rsid w:val="00157B51"/>
    <w:rsid w:val="00157DD2"/>
    <w:rsid w:val="00157E73"/>
    <w:rsid w:val="00157F91"/>
    <w:rsid w:val="00160200"/>
    <w:rsid w:val="0016024E"/>
    <w:rsid w:val="0016059A"/>
    <w:rsid w:val="0016067E"/>
    <w:rsid w:val="00160D7D"/>
    <w:rsid w:val="001613BA"/>
    <w:rsid w:val="00161528"/>
    <w:rsid w:val="001617C3"/>
    <w:rsid w:val="00162608"/>
    <w:rsid w:val="001636ED"/>
    <w:rsid w:val="00163B95"/>
    <w:rsid w:val="00163DEC"/>
    <w:rsid w:val="00164A28"/>
    <w:rsid w:val="00164C26"/>
    <w:rsid w:val="00165164"/>
    <w:rsid w:val="001652E1"/>
    <w:rsid w:val="001658A8"/>
    <w:rsid w:val="00166267"/>
    <w:rsid w:val="00166D8A"/>
    <w:rsid w:val="00167394"/>
    <w:rsid w:val="0017041B"/>
    <w:rsid w:val="00170C81"/>
    <w:rsid w:val="00170E43"/>
    <w:rsid w:val="00170E5D"/>
    <w:rsid w:val="00171A43"/>
    <w:rsid w:val="00171ABD"/>
    <w:rsid w:val="00171AE9"/>
    <w:rsid w:val="00171F06"/>
    <w:rsid w:val="0017226A"/>
    <w:rsid w:val="001724A1"/>
    <w:rsid w:val="0017276E"/>
    <w:rsid w:val="00172A28"/>
    <w:rsid w:val="00173172"/>
    <w:rsid w:val="001738B2"/>
    <w:rsid w:val="001739A0"/>
    <w:rsid w:val="001739AB"/>
    <w:rsid w:val="00173E35"/>
    <w:rsid w:val="00173FB1"/>
    <w:rsid w:val="00174221"/>
    <w:rsid w:val="001745E7"/>
    <w:rsid w:val="001749A4"/>
    <w:rsid w:val="00175387"/>
    <w:rsid w:val="00175AAF"/>
    <w:rsid w:val="00175C82"/>
    <w:rsid w:val="00175D0B"/>
    <w:rsid w:val="00175D93"/>
    <w:rsid w:val="00175EA5"/>
    <w:rsid w:val="00175ED7"/>
    <w:rsid w:val="00176588"/>
    <w:rsid w:val="001768C3"/>
    <w:rsid w:val="00176E5D"/>
    <w:rsid w:val="00176E91"/>
    <w:rsid w:val="001771D9"/>
    <w:rsid w:val="0017724C"/>
    <w:rsid w:val="001772C5"/>
    <w:rsid w:val="00177346"/>
    <w:rsid w:val="00177536"/>
    <w:rsid w:val="001778D1"/>
    <w:rsid w:val="00177939"/>
    <w:rsid w:val="00177E47"/>
    <w:rsid w:val="001802B6"/>
    <w:rsid w:val="0018093E"/>
    <w:rsid w:val="00181653"/>
    <w:rsid w:val="00181B09"/>
    <w:rsid w:val="001820F0"/>
    <w:rsid w:val="00182534"/>
    <w:rsid w:val="00182ED9"/>
    <w:rsid w:val="00183192"/>
    <w:rsid w:val="00183284"/>
    <w:rsid w:val="00183747"/>
    <w:rsid w:val="00183C05"/>
    <w:rsid w:val="00183E47"/>
    <w:rsid w:val="00183EBC"/>
    <w:rsid w:val="001844C3"/>
    <w:rsid w:val="0018458F"/>
    <w:rsid w:val="001848AE"/>
    <w:rsid w:val="00184A0E"/>
    <w:rsid w:val="00185FF5"/>
    <w:rsid w:val="001863A7"/>
    <w:rsid w:val="0018681F"/>
    <w:rsid w:val="001869AF"/>
    <w:rsid w:val="00186E60"/>
    <w:rsid w:val="001870C3"/>
    <w:rsid w:val="00187334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F04"/>
    <w:rsid w:val="00192F3D"/>
    <w:rsid w:val="0019334A"/>
    <w:rsid w:val="0019375F"/>
    <w:rsid w:val="001938A1"/>
    <w:rsid w:val="001938E9"/>
    <w:rsid w:val="00193B85"/>
    <w:rsid w:val="00193B8C"/>
    <w:rsid w:val="00193BB4"/>
    <w:rsid w:val="001940C0"/>
    <w:rsid w:val="00194339"/>
    <w:rsid w:val="001943CC"/>
    <w:rsid w:val="00194776"/>
    <w:rsid w:val="00195E37"/>
    <w:rsid w:val="00195F49"/>
    <w:rsid w:val="001962A1"/>
    <w:rsid w:val="00196358"/>
    <w:rsid w:val="001966F8"/>
    <w:rsid w:val="00196CFF"/>
    <w:rsid w:val="001A0275"/>
    <w:rsid w:val="001A083C"/>
    <w:rsid w:val="001A0CD3"/>
    <w:rsid w:val="001A1071"/>
    <w:rsid w:val="001A1244"/>
    <w:rsid w:val="001A12D7"/>
    <w:rsid w:val="001A1679"/>
    <w:rsid w:val="001A1808"/>
    <w:rsid w:val="001A197B"/>
    <w:rsid w:val="001A25DD"/>
    <w:rsid w:val="001A2835"/>
    <w:rsid w:val="001A2A97"/>
    <w:rsid w:val="001A2E4B"/>
    <w:rsid w:val="001A2F0A"/>
    <w:rsid w:val="001A2F7E"/>
    <w:rsid w:val="001A2FFE"/>
    <w:rsid w:val="001A30D6"/>
    <w:rsid w:val="001A36E2"/>
    <w:rsid w:val="001A37FE"/>
    <w:rsid w:val="001A389C"/>
    <w:rsid w:val="001A3C34"/>
    <w:rsid w:val="001A43A3"/>
    <w:rsid w:val="001A46E5"/>
    <w:rsid w:val="001A4D88"/>
    <w:rsid w:val="001A5945"/>
    <w:rsid w:val="001A5CBA"/>
    <w:rsid w:val="001A5D27"/>
    <w:rsid w:val="001A5D54"/>
    <w:rsid w:val="001A5FA6"/>
    <w:rsid w:val="001A6163"/>
    <w:rsid w:val="001A6268"/>
    <w:rsid w:val="001A6DAB"/>
    <w:rsid w:val="001A72FD"/>
    <w:rsid w:val="001A7309"/>
    <w:rsid w:val="001A77FC"/>
    <w:rsid w:val="001A7832"/>
    <w:rsid w:val="001A7C55"/>
    <w:rsid w:val="001A7EBF"/>
    <w:rsid w:val="001B0606"/>
    <w:rsid w:val="001B1656"/>
    <w:rsid w:val="001B2074"/>
    <w:rsid w:val="001B21C4"/>
    <w:rsid w:val="001B256E"/>
    <w:rsid w:val="001B2641"/>
    <w:rsid w:val="001B2D82"/>
    <w:rsid w:val="001B3754"/>
    <w:rsid w:val="001B3780"/>
    <w:rsid w:val="001B3B78"/>
    <w:rsid w:val="001B436F"/>
    <w:rsid w:val="001B4430"/>
    <w:rsid w:val="001B4C3D"/>
    <w:rsid w:val="001B5534"/>
    <w:rsid w:val="001B59CC"/>
    <w:rsid w:val="001B5DC7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75D"/>
    <w:rsid w:val="001C3B27"/>
    <w:rsid w:val="001C4057"/>
    <w:rsid w:val="001C4F2D"/>
    <w:rsid w:val="001C5668"/>
    <w:rsid w:val="001C663A"/>
    <w:rsid w:val="001C6EDF"/>
    <w:rsid w:val="001C70F4"/>
    <w:rsid w:val="001C74F3"/>
    <w:rsid w:val="001C7DB0"/>
    <w:rsid w:val="001D0572"/>
    <w:rsid w:val="001D07D4"/>
    <w:rsid w:val="001D0CE0"/>
    <w:rsid w:val="001D1D5D"/>
    <w:rsid w:val="001D20E2"/>
    <w:rsid w:val="001D21E5"/>
    <w:rsid w:val="001D3671"/>
    <w:rsid w:val="001D388A"/>
    <w:rsid w:val="001D43C6"/>
    <w:rsid w:val="001D4BC4"/>
    <w:rsid w:val="001D4D69"/>
    <w:rsid w:val="001D588B"/>
    <w:rsid w:val="001D5FA7"/>
    <w:rsid w:val="001D6953"/>
    <w:rsid w:val="001D6FD0"/>
    <w:rsid w:val="001D71A5"/>
    <w:rsid w:val="001D7E0C"/>
    <w:rsid w:val="001E0804"/>
    <w:rsid w:val="001E1207"/>
    <w:rsid w:val="001E122F"/>
    <w:rsid w:val="001E13D7"/>
    <w:rsid w:val="001E142C"/>
    <w:rsid w:val="001E1705"/>
    <w:rsid w:val="001E1AE9"/>
    <w:rsid w:val="001E25DE"/>
    <w:rsid w:val="001E2BEA"/>
    <w:rsid w:val="001E31B9"/>
    <w:rsid w:val="001E323E"/>
    <w:rsid w:val="001E388A"/>
    <w:rsid w:val="001E39BE"/>
    <w:rsid w:val="001E3E18"/>
    <w:rsid w:val="001E3F2C"/>
    <w:rsid w:val="001E40B1"/>
    <w:rsid w:val="001E475C"/>
    <w:rsid w:val="001E4C29"/>
    <w:rsid w:val="001E4ED9"/>
    <w:rsid w:val="001E55CA"/>
    <w:rsid w:val="001E5CC0"/>
    <w:rsid w:val="001E6043"/>
    <w:rsid w:val="001E6206"/>
    <w:rsid w:val="001E6836"/>
    <w:rsid w:val="001E6C1D"/>
    <w:rsid w:val="001E718B"/>
    <w:rsid w:val="001E73A2"/>
    <w:rsid w:val="001E73CB"/>
    <w:rsid w:val="001E7871"/>
    <w:rsid w:val="001E7999"/>
    <w:rsid w:val="001F0B5F"/>
    <w:rsid w:val="001F0BEA"/>
    <w:rsid w:val="001F0E2B"/>
    <w:rsid w:val="001F11FB"/>
    <w:rsid w:val="001F165D"/>
    <w:rsid w:val="001F1D00"/>
    <w:rsid w:val="001F21EB"/>
    <w:rsid w:val="001F2297"/>
    <w:rsid w:val="001F2739"/>
    <w:rsid w:val="001F2E4C"/>
    <w:rsid w:val="001F2F22"/>
    <w:rsid w:val="001F3351"/>
    <w:rsid w:val="001F35D5"/>
    <w:rsid w:val="001F4475"/>
    <w:rsid w:val="001F4BEB"/>
    <w:rsid w:val="001F5280"/>
    <w:rsid w:val="001F6362"/>
    <w:rsid w:val="001F70D2"/>
    <w:rsid w:val="001F7737"/>
    <w:rsid w:val="001F7ECA"/>
    <w:rsid w:val="002001A8"/>
    <w:rsid w:val="002004F2"/>
    <w:rsid w:val="00200A4B"/>
    <w:rsid w:val="00200DAF"/>
    <w:rsid w:val="00201481"/>
    <w:rsid w:val="002018A8"/>
    <w:rsid w:val="00201F9F"/>
    <w:rsid w:val="002025A9"/>
    <w:rsid w:val="002025E9"/>
    <w:rsid w:val="00203A7E"/>
    <w:rsid w:val="00203CF4"/>
    <w:rsid w:val="00203FED"/>
    <w:rsid w:val="00204745"/>
    <w:rsid w:val="00204FA8"/>
    <w:rsid w:val="00205258"/>
    <w:rsid w:val="0020614A"/>
    <w:rsid w:val="00207399"/>
    <w:rsid w:val="00207706"/>
    <w:rsid w:val="00207DAC"/>
    <w:rsid w:val="00207E16"/>
    <w:rsid w:val="00207ED9"/>
    <w:rsid w:val="00207FFC"/>
    <w:rsid w:val="002106B3"/>
    <w:rsid w:val="0021091B"/>
    <w:rsid w:val="00210ED2"/>
    <w:rsid w:val="0021142E"/>
    <w:rsid w:val="0021162C"/>
    <w:rsid w:val="0021183A"/>
    <w:rsid w:val="00211970"/>
    <w:rsid w:val="002123FB"/>
    <w:rsid w:val="00212449"/>
    <w:rsid w:val="00212B7C"/>
    <w:rsid w:val="00212D3B"/>
    <w:rsid w:val="00212E08"/>
    <w:rsid w:val="002132D9"/>
    <w:rsid w:val="002132F7"/>
    <w:rsid w:val="00213833"/>
    <w:rsid w:val="0021396F"/>
    <w:rsid w:val="00213F0A"/>
    <w:rsid w:val="002144CF"/>
    <w:rsid w:val="0021454F"/>
    <w:rsid w:val="0021467A"/>
    <w:rsid w:val="00214884"/>
    <w:rsid w:val="00214B38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2D8"/>
    <w:rsid w:val="00217AAB"/>
    <w:rsid w:val="00220DA7"/>
    <w:rsid w:val="00221C36"/>
    <w:rsid w:val="00221D37"/>
    <w:rsid w:val="00221F8E"/>
    <w:rsid w:val="002227A3"/>
    <w:rsid w:val="00222BB6"/>
    <w:rsid w:val="0022307C"/>
    <w:rsid w:val="00223754"/>
    <w:rsid w:val="00223CE4"/>
    <w:rsid w:val="00224923"/>
    <w:rsid w:val="002251D6"/>
    <w:rsid w:val="00225779"/>
    <w:rsid w:val="00225A81"/>
    <w:rsid w:val="00226725"/>
    <w:rsid w:val="00226981"/>
    <w:rsid w:val="00226A31"/>
    <w:rsid w:val="00226EF0"/>
    <w:rsid w:val="00226FE2"/>
    <w:rsid w:val="002273A0"/>
    <w:rsid w:val="00230859"/>
    <w:rsid w:val="00230EB0"/>
    <w:rsid w:val="0023177B"/>
    <w:rsid w:val="00231D35"/>
    <w:rsid w:val="002328B9"/>
    <w:rsid w:val="00232F57"/>
    <w:rsid w:val="00233749"/>
    <w:rsid w:val="0023395B"/>
    <w:rsid w:val="00233B62"/>
    <w:rsid w:val="002345E3"/>
    <w:rsid w:val="002345EB"/>
    <w:rsid w:val="00234732"/>
    <w:rsid w:val="00234E3B"/>
    <w:rsid w:val="00234EF6"/>
    <w:rsid w:val="0023580B"/>
    <w:rsid w:val="00235964"/>
    <w:rsid w:val="00236541"/>
    <w:rsid w:val="00236549"/>
    <w:rsid w:val="00236DA5"/>
    <w:rsid w:val="00237089"/>
    <w:rsid w:val="00240135"/>
    <w:rsid w:val="00240855"/>
    <w:rsid w:val="002424CF"/>
    <w:rsid w:val="002433E4"/>
    <w:rsid w:val="002436D5"/>
    <w:rsid w:val="00243814"/>
    <w:rsid w:val="00244671"/>
    <w:rsid w:val="00244E29"/>
    <w:rsid w:val="00245442"/>
    <w:rsid w:val="00245515"/>
    <w:rsid w:val="00245C54"/>
    <w:rsid w:val="00246003"/>
    <w:rsid w:val="00246911"/>
    <w:rsid w:val="00246B26"/>
    <w:rsid w:val="00246C3D"/>
    <w:rsid w:val="00247EC7"/>
    <w:rsid w:val="002500BB"/>
    <w:rsid w:val="0025017B"/>
    <w:rsid w:val="0025029B"/>
    <w:rsid w:val="002502D8"/>
    <w:rsid w:val="0025036E"/>
    <w:rsid w:val="00250523"/>
    <w:rsid w:val="00250751"/>
    <w:rsid w:val="00250BD0"/>
    <w:rsid w:val="00251C9E"/>
    <w:rsid w:val="002528F6"/>
    <w:rsid w:val="00252FBB"/>
    <w:rsid w:val="002536BD"/>
    <w:rsid w:val="00253A67"/>
    <w:rsid w:val="0025439C"/>
    <w:rsid w:val="002552A1"/>
    <w:rsid w:val="002559F6"/>
    <w:rsid w:val="0025622C"/>
    <w:rsid w:val="002568E1"/>
    <w:rsid w:val="00256ACF"/>
    <w:rsid w:val="002573F5"/>
    <w:rsid w:val="002575D1"/>
    <w:rsid w:val="002578CD"/>
    <w:rsid w:val="00257A0B"/>
    <w:rsid w:val="00257FF3"/>
    <w:rsid w:val="00257FF4"/>
    <w:rsid w:val="00260CAE"/>
    <w:rsid w:val="00260CE6"/>
    <w:rsid w:val="00260D2E"/>
    <w:rsid w:val="00261766"/>
    <w:rsid w:val="0026194D"/>
    <w:rsid w:val="00261EDB"/>
    <w:rsid w:val="002625B6"/>
    <w:rsid w:val="00262DE1"/>
    <w:rsid w:val="00262EDB"/>
    <w:rsid w:val="00263416"/>
    <w:rsid w:val="00263BEC"/>
    <w:rsid w:val="00263D6F"/>
    <w:rsid w:val="002640C0"/>
    <w:rsid w:val="00264354"/>
    <w:rsid w:val="002645FF"/>
    <w:rsid w:val="00264868"/>
    <w:rsid w:val="00264B7A"/>
    <w:rsid w:val="00265122"/>
    <w:rsid w:val="00265713"/>
    <w:rsid w:val="00265892"/>
    <w:rsid w:val="002658B3"/>
    <w:rsid w:val="00265906"/>
    <w:rsid w:val="002659F9"/>
    <w:rsid w:val="00265EC8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147D"/>
    <w:rsid w:val="00272104"/>
    <w:rsid w:val="00272996"/>
    <w:rsid w:val="0027310C"/>
    <w:rsid w:val="00274206"/>
    <w:rsid w:val="002746CE"/>
    <w:rsid w:val="00274D1B"/>
    <w:rsid w:val="002757C8"/>
    <w:rsid w:val="0027642F"/>
    <w:rsid w:val="002767AB"/>
    <w:rsid w:val="00277175"/>
    <w:rsid w:val="002771C0"/>
    <w:rsid w:val="00277496"/>
    <w:rsid w:val="0027755A"/>
    <w:rsid w:val="00277EEB"/>
    <w:rsid w:val="00277F23"/>
    <w:rsid w:val="00280295"/>
    <w:rsid w:val="00280348"/>
    <w:rsid w:val="00281267"/>
    <w:rsid w:val="00281307"/>
    <w:rsid w:val="00281542"/>
    <w:rsid w:val="002819C8"/>
    <w:rsid w:val="00281AD1"/>
    <w:rsid w:val="00282293"/>
    <w:rsid w:val="00283273"/>
    <w:rsid w:val="002836FC"/>
    <w:rsid w:val="0028420E"/>
    <w:rsid w:val="002843A3"/>
    <w:rsid w:val="00284877"/>
    <w:rsid w:val="00285D5E"/>
    <w:rsid w:val="00285FE8"/>
    <w:rsid w:val="0028685A"/>
    <w:rsid w:val="00286BFE"/>
    <w:rsid w:val="00286E3B"/>
    <w:rsid w:val="0028700F"/>
    <w:rsid w:val="00287734"/>
    <w:rsid w:val="00287838"/>
    <w:rsid w:val="00290793"/>
    <w:rsid w:val="00290C7F"/>
    <w:rsid w:val="002925CA"/>
    <w:rsid w:val="00292BA9"/>
    <w:rsid w:val="0029381C"/>
    <w:rsid w:val="00293B88"/>
    <w:rsid w:val="002945FC"/>
    <w:rsid w:val="00294934"/>
    <w:rsid w:val="0029532A"/>
    <w:rsid w:val="002954CA"/>
    <w:rsid w:val="002958AD"/>
    <w:rsid w:val="00295E14"/>
    <w:rsid w:val="0029603D"/>
    <w:rsid w:val="0029643E"/>
    <w:rsid w:val="00297088"/>
    <w:rsid w:val="00297B28"/>
    <w:rsid w:val="00297D64"/>
    <w:rsid w:val="002A02F9"/>
    <w:rsid w:val="002A04F6"/>
    <w:rsid w:val="002A068E"/>
    <w:rsid w:val="002A151A"/>
    <w:rsid w:val="002A1D93"/>
    <w:rsid w:val="002A1F38"/>
    <w:rsid w:val="002A20C9"/>
    <w:rsid w:val="002A22B4"/>
    <w:rsid w:val="002A2E64"/>
    <w:rsid w:val="002A2F6A"/>
    <w:rsid w:val="002A34B4"/>
    <w:rsid w:val="002A34E5"/>
    <w:rsid w:val="002A39A4"/>
    <w:rsid w:val="002A3ACA"/>
    <w:rsid w:val="002A3D87"/>
    <w:rsid w:val="002A3DC3"/>
    <w:rsid w:val="002A423E"/>
    <w:rsid w:val="002A4664"/>
    <w:rsid w:val="002A49B7"/>
    <w:rsid w:val="002A4A5F"/>
    <w:rsid w:val="002A4C8E"/>
    <w:rsid w:val="002A5035"/>
    <w:rsid w:val="002A55BD"/>
    <w:rsid w:val="002A5659"/>
    <w:rsid w:val="002A581F"/>
    <w:rsid w:val="002A5A34"/>
    <w:rsid w:val="002A5F6B"/>
    <w:rsid w:val="002A6055"/>
    <w:rsid w:val="002A66DF"/>
    <w:rsid w:val="002A6947"/>
    <w:rsid w:val="002A6A1B"/>
    <w:rsid w:val="002A72D3"/>
    <w:rsid w:val="002A775A"/>
    <w:rsid w:val="002A7C16"/>
    <w:rsid w:val="002B0A0F"/>
    <w:rsid w:val="002B1E00"/>
    <w:rsid w:val="002B20AF"/>
    <w:rsid w:val="002B2781"/>
    <w:rsid w:val="002B2C25"/>
    <w:rsid w:val="002B325C"/>
    <w:rsid w:val="002B34AF"/>
    <w:rsid w:val="002B37C4"/>
    <w:rsid w:val="002B39FF"/>
    <w:rsid w:val="002B3C8F"/>
    <w:rsid w:val="002B4397"/>
    <w:rsid w:val="002B4F5B"/>
    <w:rsid w:val="002B5191"/>
    <w:rsid w:val="002B5FC0"/>
    <w:rsid w:val="002B6533"/>
    <w:rsid w:val="002B675F"/>
    <w:rsid w:val="002B6ED6"/>
    <w:rsid w:val="002B71C2"/>
    <w:rsid w:val="002B7FF6"/>
    <w:rsid w:val="002C071D"/>
    <w:rsid w:val="002C08BB"/>
    <w:rsid w:val="002C0EC5"/>
    <w:rsid w:val="002C1114"/>
    <w:rsid w:val="002C1229"/>
    <w:rsid w:val="002C16FB"/>
    <w:rsid w:val="002C189F"/>
    <w:rsid w:val="002C1D7D"/>
    <w:rsid w:val="002C2065"/>
    <w:rsid w:val="002C3052"/>
    <w:rsid w:val="002C318D"/>
    <w:rsid w:val="002C352D"/>
    <w:rsid w:val="002C3A08"/>
    <w:rsid w:val="002C3A2E"/>
    <w:rsid w:val="002C3CFA"/>
    <w:rsid w:val="002C4502"/>
    <w:rsid w:val="002C4941"/>
    <w:rsid w:val="002C4CD6"/>
    <w:rsid w:val="002C4D36"/>
    <w:rsid w:val="002C4F9F"/>
    <w:rsid w:val="002C5518"/>
    <w:rsid w:val="002C5F6A"/>
    <w:rsid w:val="002C606F"/>
    <w:rsid w:val="002C649F"/>
    <w:rsid w:val="002C65A3"/>
    <w:rsid w:val="002C6CB5"/>
    <w:rsid w:val="002C6E7E"/>
    <w:rsid w:val="002C73F7"/>
    <w:rsid w:val="002C7411"/>
    <w:rsid w:val="002C76A1"/>
    <w:rsid w:val="002C7B12"/>
    <w:rsid w:val="002C7B85"/>
    <w:rsid w:val="002D0171"/>
    <w:rsid w:val="002D0539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CF9"/>
    <w:rsid w:val="002D34A8"/>
    <w:rsid w:val="002D3649"/>
    <w:rsid w:val="002D37DA"/>
    <w:rsid w:val="002D39C0"/>
    <w:rsid w:val="002D3AE5"/>
    <w:rsid w:val="002D3FC5"/>
    <w:rsid w:val="002D477E"/>
    <w:rsid w:val="002D4CDF"/>
    <w:rsid w:val="002D50EE"/>
    <w:rsid w:val="002D5A04"/>
    <w:rsid w:val="002D5B0B"/>
    <w:rsid w:val="002D5B16"/>
    <w:rsid w:val="002D5BB0"/>
    <w:rsid w:val="002D675D"/>
    <w:rsid w:val="002D6DF8"/>
    <w:rsid w:val="002D6DFA"/>
    <w:rsid w:val="002D7038"/>
    <w:rsid w:val="002D745F"/>
    <w:rsid w:val="002D77E0"/>
    <w:rsid w:val="002E0B05"/>
    <w:rsid w:val="002E11C5"/>
    <w:rsid w:val="002E1221"/>
    <w:rsid w:val="002E1A93"/>
    <w:rsid w:val="002E2231"/>
    <w:rsid w:val="002E26B5"/>
    <w:rsid w:val="002E32A7"/>
    <w:rsid w:val="002E39C2"/>
    <w:rsid w:val="002E3FE1"/>
    <w:rsid w:val="002E41FD"/>
    <w:rsid w:val="002E45FE"/>
    <w:rsid w:val="002E5103"/>
    <w:rsid w:val="002E5235"/>
    <w:rsid w:val="002E5894"/>
    <w:rsid w:val="002E5B84"/>
    <w:rsid w:val="002E736C"/>
    <w:rsid w:val="002E7AC3"/>
    <w:rsid w:val="002F00C3"/>
    <w:rsid w:val="002F0B0E"/>
    <w:rsid w:val="002F0B64"/>
    <w:rsid w:val="002F0DA8"/>
    <w:rsid w:val="002F15A8"/>
    <w:rsid w:val="002F18D3"/>
    <w:rsid w:val="002F1A0E"/>
    <w:rsid w:val="002F1E89"/>
    <w:rsid w:val="002F23A0"/>
    <w:rsid w:val="002F25F2"/>
    <w:rsid w:val="002F29B4"/>
    <w:rsid w:val="002F2CA5"/>
    <w:rsid w:val="002F2FB5"/>
    <w:rsid w:val="002F33F8"/>
    <w:rsid w:val="002F38B3"/>
    <w:rsid w:val="002F3D7A"/>
    <w:rsid w:val="002F410C"/>
    <w:rsid w:val="002F4137"/>
    <w:rsid w:val="002F485D"/>
    <w:rsid w:val="002F4BCD"/>
    <w:rsid w:val="002F4D3C"/>
    <w:rsid w:val="002F4E0D"/>
    <w:rsid w:val="002F4EBC"/>
    <w:rsid w:val="002F4F82"/>
    <w:rsid w:val="002F65E9"/>
    <w:rsid w:val="002F6732"/>
    <w:rsid w:val="002F7495"/>
    <w:rsid w:val="002F75F7"/>
    <w:rsid w:val="002F7A08"/>
    <w:rsid w:val="002F7FB6"/>
    <w:rsid w:val="003002FC"/>
    <w:rsid w:val="00300337"/>
    <w:rsid w:val="0030033F"/>
    <w:rsid w:val="00300EC3"/>
    <w:rsid w:val="00300FC0"/>
    <w:rsid w:val="00301121"/>
    <w:rsid w:val="0030167C"/>
    <w:rsid w:val="00301AF8"/>
    <w:rsid w:val="00301BAC"/>
    <w:rsid w:val="00301C6C"/>
    <w:rsid w:val="00302512"/>
    <w:rsid w:val="00302684"/>
    <w:rsid w:val="003026FB"/>
    <w:rsid w:val="00302906"/>
    <w:rsid w:val="00303674"/>
    <w:rsid w:val="00303BB2"/>
    <w:rsid w:val="00303CCF"/>
    <w:rsid w:val="00303F61"/>
    <w:rsid w:val="0030440B"/>
    <w:rsid w:val="00304506"/>
    <w:rsid w:val="00304C26"/>
    <w:rsid w:val="00305725"/>
    <w:rsid w:val="00305C75"/>
    <w:rsid w:val="0030607D"/>
    <w:rsid w:val="0030664C"/>
    <w:rsid w:val="00306F66"/>
    <w:rsid w:val="00307068"/>
    <w:rsid w:val="0030739B"/>
    <w:rsid w:val="00307852"/>
    <w:rsid w:val="00307BFB"/>
    <w:rsid w:val="00307C6E"/>
    <w:rsid w:val="0031096C"/>
    <w:rsid w:val="00310C4F"/>
    <w:rsid w:val="003110CB"/>
    <w:rsid w:val="003110EA"/>
    <w:rsid w:val="003115D3"/>
    <w:rsid w:val="003116F3"/>
    <w:rsid w:val="00312550"/>
    <w:rsid w:val="003125D9"/>
    <w:rsid w:val="0031279B"/>
    <w:rsid w:val="00312969"/>
    <w:rsid w:val="00312A67"/>
    <w:rsid w:val="00312A68"/>
    <w:rsid w:val="00313AD6"/>
    <w:rsid w:val="003140AA"/>
    <w:rsid w:val="0031427B"/>
    <w:rsid w:val="0031505F"/>
    <w:rsid w:val="00315777"/>
    <w:rsid w:val="003159D2"/>
    <w:rsid w:val="00315CA9"/>
    <w:rsid w:val="00315D00"/>
    <w:rsid w:val="00315ED4"/>
    <w:rsid w:val="00316A03"/>
    <w:rsid w:val="00316F87"/>
    <w:rsid w:val="003174D6"/>
    <w:rsid w:val="003178E4"/>
    <w:rsid w:val="003179B9"/>
    <w:rsid w:val="003201A1"/>
    <w:rsid w:val="00320403"/>
    <w:rsid w:val="00320773"/>
    <w:rsid w:val="00320DF8"/>
    <w:rsid w:val="00320ECC"/>
    <w:rsid w:val="00321CF4"/>
    <w:rsid w:val="00321E33"/>
    <w:rsid w:val="003223E6"/>
    <w:rsid w:val="00322D95"/>
    <w:rsid w:val="0032349B"/>
    <w:rsid w:val="0032356F"/>
    <w:rsid w:val="003235A4"/>
    <w:rsid w:val="00323F87"/>
    <w:rsid w:val="003245A3"/>
    <w:rsid w:val="003250F2"/>
    <w:rsid w:val="00325A17"/>
    <w:rsid w:val="00325AC8"/>
    <w:rsid w:val="00325E4E"/>
    <w:rsid w:val="0032610F"/>
    <w:rsid w:val="00326233"/>
    <w:rsid w:val="0032656C"/>
    <w:rsid w:val="00326608"/>
    <w:rsid w:val="00326859"/>
    <w:rsid w:val="003268E2"/>
    <w:rsid w:val="00327E87"/>
    <w:rsid w:val="003308AA"/>
    <w:rsid w:val="00330B06"/>
    <w:rsid w:val="003312F9"/>
    <w:rsid w:val="00331308"/>
    <w:rsid w:val="0033136C"/>
    <w:rsid w:val="003314B3"/>
    <w:rsid w:val="003314FC"/>
    <w:rsid w:val="0033186C"/>
    <w:rsid w:val="00331CE8"/>
    <w:rsid w:val="003323CA"/>
    <w:rsid w:val="00332896"/>
    <w:rsid w:val="00332AC6"/>
    <w:rsid w:val="00335435"/>
    <w:rsid w:val="00336469"/>
    <w:rsid w:val="003373B6"/>
    <w:rsid w:val="00340100"/>
    <w:rsid w:val="00341840"/>
    <w:rsid w:val="00342C70"/>
    <w:rsid w:val="00342FF3"/>
    <w:rsid w:val="0034309D"/>
    <w:rsid w:val="003431B8"/>
    <w:rsid w:val="00343C1F"/>
    <w:rsid w:val="00343FB2"/>
    <w:rsid w:val="00344867"/>
    <w:rsid w:val="00345921"/>
    <w:rsid w:val="003460F3"/>
    <w:rsid w:val="00346189"/>
    <w:rsid w:val="00346201"/>
    <w:rsid w:val="00346572"/>
    <w:rsid w:val="0034683D"/>
    <w:rsid w:val="003469B1"/>
    <w:rsid w:val="00346FEE"/>
    <w:rsid w:val="00347BA1"/>
    <w:rsid w:val="00347DB2"/>
    <w:rsid w:val="003503A4"/>
    <w:rsid w:val="00350467"/>
    <w:rsid w:val="003508A9"/>
    <w:rsid w:val="003513D3"/>
    <w:rsid w:val="00351706"/>
    <w:rsid w:val="00352178"/>
    <w:rsid w:val="00352405"/>
    <w:rsid w:val="00352421"/>
    <w:rsid w:val="003526E0"/>
    <w:rsid w:val="003528A8"/>
    <w:rsid w:val="00352EFE"/>
    <w:rsid w:val="00353078"/>
    <w:rsid w:val="00353999"/>
    <w:rsid w:val="00353B21"/>
    <w:rsid w:val="003544C6"/>
    <w:rsid w:val="00354E16"/>
    <w:rsid w:val="00355659"/>
    <w:rsid w:val="003556FE"/>
    <w:rsid w:val="00355D36"/>
    <w:rsid w:val="00355D9F"/>
    <w:rsid w:val="00356047"/>
    <w:rsid w:val="003560AE"/>
    <w:rsid w:val="0035642A"/>
    <w:rsid w:val="003568ED"/>
    <w:rsid w:val="003576FC"/>
    <w:rsid w:val="00360148"/>
    <w:rsid w:val="00360451"/>
    <w:rsid w:val="00360716"/>
    <w:rsid w:val="00360CA5"/>
    <w:rsid w:val="003613AE"/>
    <w:rsid w:val="00361C1A"/>
    <w:rsid w:val="00362D7D"/>
    <w:rsid w:val="00362FA7"/>
    <w:rsid w:val="00363546"/>
    <w:rsid w:val="00363F42"/>
    <w:rsid w:val="00364637"/>
    <w:rsid w:val="00364AA7"/>
    <w:rsid w:val="00364CC3"/>
    <w:rsid w:val="00364F48"/>
    <w:rsid w:val="003652CE"/>
    <w:rsid w:val="0036558D"/>
    <w:rsid w:val="0036562C"/>
    <w:rsid w:val="00367072"/>
    <w:rsid w:val="003673B2"/>
    <w:rsid w:val="00367E1E"/>
    <w:rsid w:val="003702B6"/>
    <w:rsid w:val="003705B9"/>
    <w:rsid w:val="003715B8"/>
    <w:rsid w:val="0037190C"/>
    <w:rsid w:val="00371A85"/>
    <w:rsid w:val="00371ACF"/>
    <w:rsid w:val="003721F4"/>
    <w:rsid w:val="00372CC0"/>
    <w:rsid w:val="00373B47"/>
    <w:rsid w:val="00373B4F"/>
    <w:rsid w:val="0037467F"/>
    <w:rsid w:val="0037497F"/>
    <w:rsid w:val="003751CF"/>
    <w:rsid w:val="0037567F"/>
    <w:rsid w:val="003757B6"/>
    <w:rsid w:val="003759F6"/>
    <w:rsid w:val="00375A08"/>
    <w:rsid w:val="00375C0F"/>
    <w:rsid w:val="00375CB9"/>
    <w:rsid w:val="00375E05"/>
    <w:rsid w:val="003766CB"/>
    <w:rsid w:val="003776A9"/>
    <w:rsid w:val="00377B67"/>
    <w:rsid w:val="003804AE"/>
    <w:rsid w:val="00380665"/>
    <w:rsid w:val="003806DE"/>
    <w:rsid w:val="00380D88"/>
    <w:rsid w:val="00381419"/>
    <w:rsid w:val="00381455"/>
    <w:rsid w:val="00381753"/>
    <w:rsid w:val="0038185E"/>
    <w:rsid w:val="00381912"/>
    <w:rsid w:val="00382213"/>
    <w:rsid w:val="0038237E"/>
    <w:rsid w:val="00382C19"/>
    <w:rsid w:val="00383180"/>
    <w:rsid w:val="00383C23"/>
    <w:rsid w:val="00383C5A"/>
    <w:rsid w:val="00384434"/>
    <w:rsid w:val="00384656"/>
    <w:rsid w:val="00384C60"/>
    <w:rsid w:val="00385590"/>
    <w:rsid w:val="00385600"/>
    <w:rsid w:val="00385BD1"/>
    <w:rsid w:val="00385F0C"/>
    <w:rsid w:val="003864B2"/>
    <w:rsid w:val="00386790"/>
    <w:rsid w:val="00386923"/>
    <w:rsid w:val="00386D56"/>
    <w:rsid w:val="00390157"/>
    <w:rsid w:val="00390690"/>
    <w:rsid w:val="00390904"/>
    <w:rsid w:val="00390D98"/>
    <w:rsid w:val="00390DE2"/>
    <w:rsid w:val="0039127C"/>
    <w:rsid w:val="00393353"/>
    <w:rsid w:val="00394270"/>
    <w:rsid w:val="003946C5"/>
    <w:rsid w:val="003949A6"/>
    <w:rsid w:val="003952E0"/>
    <w:rsid w:val="0039560F"/>
    <w:rsid w:val="0039571D"/>
    <w:rsid w:val="00395F1C"/>
    <w:rsid w:val="003961AF"/>
    <w:rsid w:val="003964A4"/>
    <w:rsid w:val="0039672E"/>
    <w:rsid w:val="00396E18"/>
    <w:rsid w:val="00396FA3"/>
    <w:rsid w:val="003970F2"/>
    <w:rsid w:val="00397119"/>
    <w:rsid w:val="003975E0"/>
    <w:rsid w:val="003976F1"/>
    <w:rsid w:val="003A0149"/>
    <w:rsid w:val="003A081B"/>
    <w:rsid w:val="003A084A"/>
    <w:rsid w:val="003A0858"/>
    <w:rsid w:val="003A142E"/>
    <w:rsid w:val="003A1BFB"/>
    <w:rsid w:val="003A1CB9"/>
    <w:rsid w:val="003A1D44"/>
    <w:rsid w:val="003A1FC9"/>
    <w:rsid w:val="003A21F0"/>
    <w:rsid w:val="003A285B"/>
    <w:rsid w:val="003A3177"/>
    <w:rsid w:val="003A3B6F"/>
    <w:rsid w:val="003A4D49"/>
    <w:rsid w:val="003A51D7"/>
    <w:rsid w:val="003A590E"/>
    <w:rsid w:val="003A5E74"/>
    <w:rsid w:val="003A5ED3"/>
    <w:rsid w:val="003A6366"/>
    <w:rsid w:val="003A71DF"/>
    <w:rsid w:val="003A7575"/>
    <w:rsid w:val="003B0663"/>
    <w:rsid w:val="003B06FE"/>
    <w:rsid w:val="003B1437"/>
    <w:rsid w:val="003B1CA9"/>
    <w:rsid w:val="003B212A"/>
    <w:rsid w:val="003B26B1"/>
    <w:rsid w:val="003B2BC0"/>
    <w:rsid w:val="003B2BF5"/>
    <w:rsid w:val="003B30F4"/>
    <w:rsid w:val="003B386F"/>
    <w:rsid w:val="003B3F97"/>
    <w:rsid w:val="003B4806"/>
    <w:rsid w:val="003B57C1"/>
    <w:rsid w:val="003B5A47"/>
    <w:rsid w:val="003B5EB4"/>
    <w:rsid w:val="003B5F21"/>
    <w:rsid w:val="003B6053"/>
    <w:rsid w:val="003B64F8"/>
    <w:rsid w:val="003B7128"/>
    <w:rsid w:val="003B7669"/>
    <w:rsid w:val="003B798E"/>
    <w:rsid w:val="003C0652"/>
    <w:rsid w:val="003C07FC"/>
    <w:rsid w:val="003C143F"/>
    <w:rsid w:val="003C14BB"/>
    <w:rsid w:val="003C17A6"/>
    <w:rsid w:val="003C2E69"/>
    <w:rsid w:val="003C2ED8"/>
    <w:rsid w:val="003C344A"/>
    <w:rsid w:val="003C4226"/>
    <w:rsid w:val="003C5C07"/>
    <w:rsid w:val="003C5F01"/>
    <w:rsid w:val="003C6952"/>
    <w:rsid w:val="003C6B08"/>
    <w:rsid w:val="003C6E91"/>
    <w:rsid w:val="003C7335"/>
    <w:rsid w:val="003D000F"/>
    <w:rsid w:val="003D0A7A"/>
    <w:rsid w:val="003D0BDE"/>
    <w:rsid w:val="003D1A23"/>
    <w:rsid w:val="003D229E"/>
    <w:rsid w:val="003D24C5"/>
    <w:rsid w:val="003D2546"/>
    <w:rsid w:val="003D2DFE"/>
    <w:rsid w:val="003D38BE"/>
    <w:rsid w:val="003D3ED6"/>
    <w:rsid w:val="003D3FF5"/>
    <w:rsid w:val="003D45AB"/>
    <w:rsid w:val="003D51A8"/>
    <w:rsid w:val="003D5252"/>
    <w:rsid w:val="003D5A20"/>
    <w:rsid w:val="003D6156"/>
    <w:rsid w:val="003D6199"/>
    <w:rsid w:val="003D6748"/>
    <w:rsid w:val="003D6B1C"/>
    <w:rsid w:val="003D775E"/>
    <w:rsid w:val="003D776E"/>
    <w:rsid w:val="003D7844"/>
    <w:rsid w:val="003D7ADD"/>
    <w:rsid w:val="003E051D"/>
    <w:rsid w:val="003E06B8"/>
    <w:rsid w:val="003E0DDB"/>
    <w:rsid w:val="003E14E4"/>
    <w:rsid w:val="003E1AC9"/>
    <w:rsid w:val="003E2817"/>
    <w:rsid w:val="003E2866"/>
    <w:rsid w:val="003E2C6B"/>
    <w:rsid w:val="003E2D11"/>
    <w:rsid w:val="003E2E41"/>
    <w:rsid w:val="003E3076"/>
    <w:rsid w:val="003E3265"/>
    <w:rsid w:val="003E3266"/>
    <w:rsid w:val="003E366D"/>
    <w:rsid w:val="003E3ADF"/>
    <w:rsid w:val="003E3E2E"/>
    <w:rsid w:val="003E4319"/>
    <w:rsid w:val="003E4439"/>
    <w:rsid w:val="003E5173"/>
    <w:rsid w:val="003E5749"/>
    <w:rsid w:val="003E62F3"/>
    <w:rsid w:val="003E64A1"/>
    <w:rsid w:val="003E68B9"/>
    <w:rsid w:val="003E7237"/>
    <w:rsid w:val="003E73E3"/>
    <w:rsid w:val="003E7583"/>
    <w:rsid w:val="003E75B8"/>
    <w:rsid w:val="003E7FD8"/>
    <w:rsid w:val="003F0432"/>
    <w:rsid w:val="003F0E10"/>
    <w:rsid w:val="003F0E69"/>
    <w:rsid w:val="003F18C8"/>
    <w:rsid w:val="003F1D53"/>
    <w:rsid w:val="003F1D9B"/>
    <w:rsid w:val="003F1DE2"/>
    <w:rsid w:val="003F2238"/>
    <w:rsid w:val="003F31A4"/>
    <w:rsid w:val="003F33E0"/>
    <w:rsid w:val="003F358F"/>
    <w:rsid w:val="003F4A26"/>
    <w:rsid w:val="003F4C72"/>
    <w:rsid w:val="003F4D1B"/>
    <w:rsid w:val="003F4FF3"/>
    <w:rsid w:val="003F55E0"/>
    <w:rsid w:val="003F5CE6"/>
    <w:rsid w:val="003F61F5"/>
    <w:rsid w:val="003F6BE6"/>
    <w:rsid w:val="003F735A"/>
    <w:rsid w:val="003F7612"/>
    <w:rsid w:val="003F7E7C"/>
    <w:rsid w:val="003F7F10"/>
    <w:rsid w:val="00400366"/>
    <w:rsid w:val="00400CD1"/>
    <w:rsid w:val="00400DF0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A60"/>
    <w:rsid w:val="00404D5D"/>
    <w:rsid w:val="00405636"/>
    <w:rsid w:val="00405879"/>
    <w:rsid w:val="00405ECB"/>
    <w:rsid w:val="00406096"/>
    <w:rsid w:val="0040651B"/>
    <w:rsid w:val="00406D52"/>
    <w:rsid w:val="00406E88"/>
    <w:rsid w:val="00406FB6"/>
    <w:rsid w:val="004076D5"/>
    <w:rsid w:val="00407728"/>
    <w:rsid w:val="004079F9"/>
    <w:rsid w:val="00410046"/>
    <w:rsid w:val="004116AF"/>
    <w:rsid w:val="00411745"/>
    <w:rsid w:val="00411BE6"/>
    <w:rsid w:val="00411C2D"/>
    <w:rsid w:val="00412504"/>
    <w:rsid w:val="0041367B"/>
    <w:rsid w:val="00413C3D"/>
    <w:rsid w:val="00415639"/>
    <w:rsid w:val="00415D66"/>
    <w:rsid w:val="00415F46"/>
    <w:rsid w:val="0041649D"/>
    <w:rsid w:val="0041651D"/>
    <w:rsid w:val="004167E9"/>
    <w:rsid w:val="0041685A"/>
    <w:rsid w:val="00417268"/>
    <w:rsid w:val="004208A2"/>
    <w:rsid w:val="004209E9"/>
    <w:rsid w:val="00420E35"/>
    <w:rsid w:val="0042140C"/>
    <w:rsid w:val="00421910"/>
    <w:rsid w:val="00421B7B"/>
    <w:rsid w:val="00421CB3"/>
    <w:rsid w:val="004225F6"/>
    <w:rsid w:val="00422A0D"/>
    <w:rsid w:val="004230EE"/>
    <w:rsid w:val="004232C2"/>
    <w:rsid w:val="0042365E"/>
    <w:rsid w:val="00423897"/>
    <w:rsid w:val="00423D14"/>
    <w:rsid w:val="004250AB"/>
    <w:rsid w:val="0042527E"/>
    <w:rsid w:val="00426134"/>
    <w:rsid w:val="0042641D"/>
    <w:rsid w:val="004272AE"/>
    <w:rsid w:val="00427E31"/>
    <w:rsid w:val="004305BE"/>
    <w:rsid w:val="004306A7"/>
    <w:rsid w:val="00431074"/>
    <w:rsid w:val="004313F2"/>
    <w:rsid w:val="00432227"/>
    <w:rsid w:val="004323AD"/>
    <w:rsid w:val="00432443"/>
    <w:rsid w:val="00432466"/>
    <w:rsid w:val="00432773"/>
    <w:rsid w:val="0043284A"/>
    <w:rsid w:val="00432D14"/>
    <w:rsid w:val="00432E85"/>
    <w:rsid w:val="00433AFB"/>
    <w:rsid w:val="00434551"/>
    <w:rsid w:val="00434665"/>
    <w:rsid w:val="00434809"/>
    <w:rsid w:val="00435592"/>
    <w:rsid w:val="00435A33"/>
    <w:rsid w:val="00436BA8"/>
    <w:rsid w:val="00437F74"/>
    <w:rsid w:val="004408AF"/>
    <w:rsid w:val="0044092B"/>
    <w:rsid w:val="00440EFB"/>
    <w:rsid w:val="0044148A"/>
    <w:rsid w:val="0044203D"/>
    <w:rsid w:val="00442092"/>
    <w:rsid w:val="004435B0"/>
    <w:rsid w:val="00443F17"/>
    <w:rsid w:val="00443FBA"/>
    <w:rsid w:val="00443FE2"/>
    <w:rsid w:val="00444769"/>
    <w:rsid w:val="004447F2"/>
    <w:rsid w:val="00444C23"/>
    <w:rsid w:val="00444FDC"/>
    <w:rsid w:val="0044520A"/>
    <w:rsid w:val="00445C42"/>
    <w:rsid w:val="00445DB8"/>
    <w:rsid w:val="00445E70"/>
    <w:rsid w:val="00445E80"/>
    <w:rsid w:val="0044745F"/>
    <w:rsid w:val="00447896"/>
    <w:rsid w:val="004479F5"/>
    <w:rsid w:val="004502C2"/>
    <w:rsid w:val="004506B3"/>
    <w:rsid w:val="00450DCB"/>
    <w:rsid w:val="00450F87"/>
    <w:rsid w:val="00450F95"/>
    <w:rsid w:val="00451149"/>
    <w:rsid w:val="0045114D"/>
    <w:rsid w:val="00451B16"/>
    <w:rsid w:val="00452184"/>
    <w:rsid w:val="0045328B"/>
    <w:rsid w:val="004535CA"/>
    <w:rsid w:val="0045360F"/>
    <w:rsid w:val="0045394F"/>
    <w:rsid w:val="00454035"/>
    <w:rsid w:val="0045597E"/>
    <w:rsid w:val="0045599C"/>
    <w:rsid w:val="00455A24"/>
    <w:rsid w:val="00456C83"/>
    <w:rsid w:val="00456E55"/>
    <w:rsid w:val="00457625"/>
    <w:rsid w:val="00457CFC"/>
    <w:rsid w:val="00457DE1"/>
    <w:rsid w:val="00460590"/>
    <w:rsid w:val="00460DA9"/>
    <w:rsid w:val="00461605"/>
    <w:rsid w:val="00461A52"/>
    <w:rsid w:val="00461F1D"/>
    <w:rsid w:val="004627F8"/>
    <w:rsid w:val="00463174"/>
    <w:rsid w:val="0046336F"/>
    <w:rsid w:val="00463556"/>
    <w:rsid w:val="004636FD"/>
    <w:rsid w:val="00463850"/>
    <w:rsid w:val="00464026"/>
    <w:rsid w:val="0046475F"/>
    <w:rsid w:val="004648F1"/>
    <w:rsid w:val="00464D24"/>
    <w:rsid w:val="00464F78"/>
    <w:rsid w:val="0046548C"/>
    <w:rsid w:val="00465896"/>
    <w:rsid w:val="00466451"/>
    <w:rsid w:val="00466746"/>
    <w:rsid w:val="00466C97"/>
    <w:rsid w:val="00467BC6"/>
    <w:rsid w:val="0047016A"/>
    <w:rsid w:val="004703E8"/>
    <w:rsid w:val="004707AC"/>
    <w:rsid w:val="00470F2E"/>
    <w:rsid w:val="00470F6F"/>
    <w:rsid w:val="0047111B"/>
    <w:rsid w:val="00471656"/>
    <w:rsid w:val="00471970"/>
    <w:rsid w:val="004722CE"/>
    <w:rsid w:val="004723B4"/>
    <w:rsid w:val="004731F4"/>
    <w:rsid w:val="00473BA8"/>
    <w:rsid w:val="00474380"/>
    <w:rsid w:val="004746B6"/>
    <w:rsid w:val="00474983"/>
    <w:rsid w:val="00474B77"/>
    <w:rsid w:val="00474BD0"/>
    <w:rsid w:val="00474CFA"/>
    <w:rsid w:val="00474EA5"/>
    <w:rsid w:val="00475208"/>
    <w:rsid w:val="00475682"/>
    <w:rsid w:val="00475F48"/>
    <w:rsid w:val="00476A19"/>
    <w:rsid w:val="00476C16"/>
    <w:rsid w:val="00476F65"/>
    <w:rsid w:val="0047737D"/>
    <w:rsid w:val="00477633"/>
    <w:rsid w:val="004777E5"/>
    <w:rsid w:val="004778D5"/>
    <w:rsid w:val="00477D01"/>
    <w:rsid w:val="00480030"/>
    <w:rsid w:val="0048025D"/>
    <w:rsid w:val="004809BC"/>
    <w:rsid w:val="004809D9"/>
    <w:rsid w:val="00481137"/>
    <w:rsid w:val="00481144"/>
    <w:rsid w:val="004820A0"/>
    <w:rsid w:val="00482BAC"/>
    <w:rsid w:val="00482FAD"/>
    <w:rsid w:val="004830B4"/>
    <w:rsid w:val="004834A4"/>
    <w:rsid w:val="004838C4"/>
    <w:rsid w:val="004839A1"/>
    <w:rsid w:val="00483A48"/>
    <w:rsid w:val="0048411A"/>
    <w:rsid w:val="00484894"/>
    <w:rsid w:val="00484E35"/>
    <w:rsid w:val="004856AC"/>
    <w:rsid w:val="0048573F"/>
    <w:rsid w:val="00485A92"/>
    <w:rsid w:val="00485BFF"/>
    <w:rsid w:val="00485D4F"/>
    <w:rsid w:val="0048632D"/>
    <w:rsid w:val="00486614"/>
    <w:rsid w:val="00486699"/>
    <w:rsid w:val="00486E4A"/>
    <w:rsid w:val="004877AF"/>
    <w:rsid w:val="004877F2"/>
    <w:rsid w:val="004903AC"/>
    <w:rsid w:val="00490581"/>
    <w:rsid w:val="004907B4"/>
    <w:rsid w:val="004907BF"/>
    <w:rsid w:val="00490820"/>
    <w:rsid w:val="00490D04"/>
    <w:rsid w:val="00491346"/>
    <w:rsid w:val="00491451"/>
    <w:rsid w:val="0049160A"/>
    <w:rsid w:val="00491A06"/>
    <w:rsid w:val="00491BD7"/>
    <w:rsid w:val="004933C3"/>
    <w:rsid w:val="00493660"/>
    <w:rsid w:val="0049374A"/>
    <w:rsid w:val="00493755"/>
    <w:rsid w:val="00494009"/>
    <w:rsid w:val="0049473F"/>
    <w:rsid w:val="00494828"/>
    <w:rsid w:val="00494BD8"/>
    <w:rsid w:val="0049521B"/>
    <w:rsid w:val="004957C9"/>
    <w:rsid w:val="00495ADC"/>
    <w:rsid w:val="004963D4"/>
    <w:rsid w:val="00496A4E"/>
    <w:rsid w:val="00496B4F"/>
    <w:rsid w:val="00497433"/>
    <w:rsid w:val="00497AFA"/>
    <w:rsid w:val="00497CD1"/>
    <w:rsid w:val="004A06CE"/>
    <w:rsid w:val="004A0C02"/>
    <w:rsid w:val="004A1059"/>
    <w:rsid w:val="004A1595"/>
    <w:rsid w:val="004A15CB"/>
    <w:rsid w:val="004A1947"/>
    <w:rsid w:val="004A1C9E"/>
    <w:rsid w:val="004A1DC7"/>
    <w:rsid w:val="004A1F1D"/>
    <w:rsid w:val="004A3D10"/>
    <w:rsid w:val="004A42B1"/>
    <w:rsid w:val="004A435C"/>
    <w:rsid w:val="004A4A90"/>
    <w:rsid w:val="004A5070"/>
    <w:rsid w:val="004A53E0"/>
    <w:rsid w:val="004A5585"/>
    <w:rsid w:val="004A56D7"/>
    <w:rsid w:val="004A6F17"/>
    <w:rsid w:val="004A748B"/>
    <w:rsid w:val="004A7BEE"/>
    <w:rsid w:val="004B10FF"/>
    <w:rsid w:val="004B1792"/>
    <w:rsid w:val="004B18E2"/>
    <w:rsid w:val="004B195A"/>
    <w:rsid w:val="004B2620"/>
    <w:rsid w:val="004B279D"/>
    <w:rsid w:val="004B329B"/>
    <w:rsid w:val="004B41FE"/>
    <w:rsid w:val="004B422F"/>
    <w:rsid w:val="004B42DC"/>
    <w:rsid w:val="004B4D28"/>
    <w:rsid w:val="004B53E4"/>
    <w:rsid w:val="004B580A"/>
    <w:rsid w:val="004B5D3A"/>
    <w:rsid w:val="004B6A3F"/>
    <w:rsid w:val="004B73BF"/>
    <w:rsid w:val="004C01B0"/>
    <w:rsid w:val="004C0564"/>
    <w:rsid w:val="004C176A"/>
    <w:rsid w:val="004C20BA"/>
    <w:rsid w:val="004C20FC"/>
    <w:rsid w:val="004C29CF"/>
    <w:rsid w:val="004C2FA8"/>
    <w:rsid w:val="004C3487"/>
    <w:rsid w:val="004C3568"/>
    <w:rsid w:val="004C3778"/>
    <w:rsid w:val="004C4028"/>
    <w:rsid w:val="004C43FB"/>
    <w:rsid w:val="004C48B8"/>
    <w:rsid w:val="004C578A"/>
    <w:rsid w:val="004C5B8F"/>
    <w:rsid w:val="004C5E96"/>
    <w:rsid w:val="004C67E8"/>
    <w:rsid w:val="004C7675"/>
    <w:rsid w:val="004C78CF"/>
    <w:rsid w:val="004D03AC"/>
    <w:rsid w:val="004D0613"/>
    <w:rsid w:val="004D156D"/>
    <w:rsid w:val="004D1661"/>
    <w:rsid w:val="004D1B7A"/>
    <w:rsid w:val="004D1E07"/>
    <w:rsid w:val="004D24AD"/>
    <w:rsid w:val="004D2A66"/>
    <w:rsid w:val="004D2A6D"/>
    <w:rsid w:val="004D3007"/>
    <w:rsid w:val="004D360C"/>
    <w:rsid w:val="004D360F"/>
    <w:rsid w:val="004D3697"/>
    <w:rsid w:val="004D3CFB"/>
    <w:rsid w:val="004D417E"/>
    <w:rsid w:val="004D4592"/>
    <w:rsid w:val="004D472F"/>
    <w:rsid w:val="004D4F24"/>
    <w:rsid w:val="004D5180"/>
    <w:rsid w:val="004D5D26"/>
    <w:rsid w:val="004D72C9"/>
    <w:rsid w:val="004E00E7"/>
    <w:rsid w:val="004E0D42"/>
    <w:rsid w:val="004E12DC"/>
    <w:rsid w:val="004E1849"/>
    <w:rsid w:val="004E1B19"/>
    <w:rsid w:val="004E1DAF"/>
    <w:rsid w:val="004E1DC6"/>
    <w:rsid w:val="004E205D"/>
    <w:rsid w:val="004E2ECD"/>
    <w:rsid w:val="004E3690"/>
    <w:rsid w:val="004E4C68"/>
    <w:rsid w:val="004E557B"/>
    <w:rsid w:val="004E5B7F"/>
    <w:rsid w:val="004E5C54"/>
    <w:rsid w:val="004E5CF2"/>
    <w:rsid w:val="004E69BC"/>
    <w:rsid w:val="004E6BC6"/>
    <w:rsid w:val="004E7258"/>
    <w:rsid w:val="004E7843"/>
    <w:rsid w:val="004E7912"/>
    <w:rsid w:val="004E7D91"/>
    <w:rsid w:val="004E7E5C"/>
    <w:rsid w:val="004F0354"/>
    <w:rsid w:val="004F0BDD"/>
    <w:rsid w:val="004F0C83"/>
    <w:rsid w:val="004F1053"/>
    <w:rsid w:val="004F1BD8"/>
    <w:rsid w:val="004F1C43"/>
    <w:rsid w:val="004F1F1B"/>
    <w:rsid w:val="004F2E7A"/>
    <w:rsid w:val="004F338C"/>
    <w:rsid w:val="004F359B"/>
    <w:rsid w:val="004F36B9"/>
    <w:rsid w:val="004F3F2D"/>
    <w:rsid w:val="004F405F"/>
    <w:rsid w:val="004F4597"/>
    <w:rsid w:val="004F4863"/>
    <w:rsid w:val="004F50B5"/>
    <w:rsid w:val="004F5DA7"/>
    <w:rsid w:val="004F5F69"/>
    <w:rsid w:val="004F6077"/>
    <w:rsid w:val="004F72B5"/>
    <w:rsid w:val="004F769B"/>
    <w:rsid w:val="004F7798"/>
    <w:rsid w:val="004F7F47"/>
    <w:rsid w:val="0050062D"/>
    <w:rsid w:val="005008AF"/>
    <w:rsid w:val="00501427"/>
    <w:rsid w:val="00501E71"/>
    <w:rsid w:val="00501EB2"/>
    <w:rsid w:val="00501F22"/>
    <w:rsid w:val="00502627"/>
    <w:rsid w:val="005028A6"/>
    <w:rsid w:val="00502DCD"/>
    <w:rsid w:val="00502DDB"/>
    <w:rsid w:val="00502E11"/>
    <w:rsid w:val="005035C5"/>
    <w:rsid w:val="00503D53"/>
    <w:rsid w:val="00504DB3"/>
    <w:rsid w:val="00505B19"/>
    <w:rsid w:val="00505D35"/>
    <w:rsid w:val="0050625E"/>
    <w:rsid w:val="0050638D"/>
    <w:rsid w:val="00506429"/>
    <w:rsid w:val="00506B43"/>
    <w:rsid w:val="00506C74"/>
    <w:rsid w:val="005071F8"/>
    <w:rsid w:val="005076B8"/>
    <w:rsid w:val="00507B7A"/>
    <w:rsid w:val="00507CFE"/>
    <w:rsid w:val="00510004"/>
    <w:rsid w:val="00510671"/>
    <w:rsid w:val="00510776"/>
    <w:rsid w:val="00511987"/>
    <w:rsid w:val="00511A81"/>
    <w:rsid w:val="00511E06"/>
    <w:rsid w:val="00512ABA"/>
    <w:rsid w:val="00512B4A"/>
    <w:rsid w:val="0051368D"/>
    <w:rsid w:val="00513959"/>
    <w:rsid w:val="00513C3D"/>
    <w:rsid w:val="00513EC7"/>
    <w:rsid w:val="00514923"/>
    <w:rsid w:val="00514AF6"/>
    <w:rsid w:val="00515524"/>
    <w:rsid w:val="005158E1"/>
    <w:rsid w:val="005164EC"/>
    <w:rsid w:val="00516CE0"/>
    <w:rsid w:val="00516E28"/>
    <w:rsid w:val="005171E0"/>
    <w:rsid w:val="0051731C"/>
    <w:rsid w:val="005179C5"/>
    <w:rsid w:val="0052000E"/>
    <w:rsid w:val="005206D6"/>
    <w:rsid w:val="005211A2"/>
    <w:rsid w:val="0052178A"/>
    <w:rsid w:val="00521D97"/>
    <w:rsid w:val="00521F3E"/>
    <w:rsid w:val="00522960"/>
    <w:rsid w:val="005231E6"/>
    <w:rsid w:val="00523296"/>
    <w:rsid w:val="005233B6"/>
    <w:rsid w:val="0052360E"/>
    <w:rsid w:val="0052468D"/>
    <w:rsid w:val="0052495B"/>
    <w:rsid w:val="005254F8"/>
    <w:rsid w:val="005255DA"/>
    <w:rsid w:val="005260E2"/>
    <w:rsid w:val="005262CF"/>
    <w:rsid w:val="00526610"/>
    <w:rsid w:val="005277F2"/>
    <w:rsid w:val="00527E4A"/>
    <w:rsid w:val="005300AF"/>
    <w:rsid w:val="0053012A"/>
    <w:rsid w:val="00530D25"/>
    <w:rsid w:val="00530D86"/>
    <w:rsid w:val="00531A1D"/>
    <w:rsid w:val="00531E8D"/>
    <w:rsid w:val="00531FB0"/>
    <w:rsid w:val="00532136"/>
    <w:rsid w:val="00532873"/>
    <w:rsid w:val="00533287"/>
    <w:rsid w:val="0053343D"/>
    <w:rsid w:val="005338FB"/>
    <w:rsid w:val="00533C2E"/>
    <w:rsid w:val="00534873"/>
    <w:rsid w:val="00535906"/>
    <w:rsid w:val="00535A46"/>
    <w:rsid w:val="00535B52"/>
    <w:rsid w:val="00535D71"/>
    <w:rsid w:val="00535FA3"/>
    <w:rsid w:val="005361AA"/>
    <w:rsid w:val="0053636F"/>
    <w:rsid w:val="00536613"/>
    <w:rsid w:val="00536DC2"/>
    <w:rsid w:val="00536EBE"/>
    <w:rsid w:val="00536F29"/>
    <w:rsid w:val="0053752A"/>
    <w:rsid w:val="00537B6F"/>
    <w:rsid w:val="00537C28"/>
    <w:rsid w:val="00537C4B"/>
    <w:rsid w:val="00537DB1"/>
    <w:rsid w:val="005403BC"/>
    <w:rsid w:val="005403E1"/>
    <w:rsid w:val="005406C7"/>
    <w:rsid w:val="00540D2D"/>
    <w:rsid w:val="00540FE7"/>
    <w:rsid w:val="00541213"/>
    <w:rsid w:val="00541C77"/>
    <w:rsid w:val="005422A2"/>
    <w:rsid w:val="005422D1"/>
    <w:rsid w:val="00542371"/>
    <w:rsid w:val="00542E86"/>
    <w:rsid w:val="00543267"/>
    <w:rsid w:val="0054368B"/>
    <w:rsid w:val="005444DF"/>
    <w:rsid w:val="00545047"/>
    <w:rsid w:val="0054514F"/>
    <w:rsid w:val="005469E4"/>
    <w:rsid w:val="00546C77"/>
    <w:rsid w:val="00546FE7"/>
    <w:rsid w:val="0054702A"/>
    <w:rsid w:val="005472FE"/>
    <w:rsid w:val="00547BDC"/>
    <w:rsid w:val="00550388"/>
    <w:rsid w:val="00550D20"/>
    <w:rsid w:val="00551078"/>
    <w:rsid w:val="005519C9"/>
    <w:rsid w:val="00551FCA"/>
    <w:rsid w:val="00552783"/>
    <w:rsid w:val="0055338F"/>
    <w:rsid w:val="00553632"/>
    <w:rsid w:val="00553990"/>
    <w:rsid w:val="00553A10"/>
    <w:rsid w:val="0055494F"/>
    <w:rsid w:val="0055555A"/>
    <w:rsid w:val="005557AF"/>
    <w:rsid w:val="005557B0"/>
    <w:rsid w:val="005557F6"/>
    <w:rsid w:val="0055623E"/>
    <w:rsid w:val="0055644D"/>
    <w:rsid w:val="00556BBE"/>
    <w:rsid w:val="0055725F"/>
    <w:rsid w:val="0055767F"/>
    <w:rsid w:val="005578B2"/>
    <w:rsid w:val="00557BBB"/>
    <w:rsid w:val="00557BF4"/>
    <w:rsid w:val="00557D3A"/>
    <w:rsid w:val="00557E5A"/>
    <w:rsid w:val="00557F3B"/>
    <w:rsid w:val="0056049A"/>
    <w:rsid w:val="00560982"/>
    <w:rsid w:val="00560AF6"/>
    <w:rsid w:val="00560DF0"/>
    <w:rsid w:val="00560E36"/>
    <w:rsid w:val="0056164C"/>
    <w:rsid w:val="005617E0"/>
    <w:rsid w:val="00561E06"/>
    <w:rsid w:val="00563002"/>
    <w:rsid w:val="005633F3"/>
    <w:rsid w:val="005634FC"/>
    <w:rsid w:val="00563665"/>
    <w:rsid w:val="00563996"/>
    <w:rsid w:val="00563CE7"/>
    <w:rsid w:val="00563F03"/>
    <w:rsid w:val="0056404E"/>
    <w:rsid w:val="005646CC"/>
    <w:rsid w:val="00564810"/>
    <w:rsid w:val="00565B88"/>
    <w:rsid w:val="005669BC"/>
    <w:rsid w:val="00566C7C"/>
    <w:rsid w:val="00566D25"/>
    <w:rsid w:val="0056721B"/>
    <w:rsid w:val="00567691"/>
    <w:rsid w:val="00567E04"/>
    <w:rsid w:val="005701D6"/>
    <w:rsid w:val="00571229"/>
    <w:rsid w:val="005719AA"/>
    <w:rsid w:val="00571AFC"/>
    <w:rsid w:val="0057247B"/>
    <w:rsid w:val="0057271E"/>
    <w:rsid w:val="0057320D"/>
    <w:rsid w:val="005732A9"/>
    <w:rsid w:val="0057376C"/>
    <w:rsid w:val="00573F4A"/>
    <w:rsid w:val="00574503"/>
    <w:rsid w:val="00574627"/>
    <w:rsid w:val="005748EA"/>
    <w:rsid w:val="005763D1"/>
    <w:rsid w:val="00576644"/>
    <w:rsid w:val="00576F88"/>
    <w:rsid w:val="005771CB"/>
    <w:rsid w:val="005801D6"/>
    <w:rsid w:val="00580202"/>
    <w:rsid w:val="0058046C"/>
    <w:rsid w:val="00580729"/>
    <w:rsid w:val="005808D8"/>
    <w:rsid w:val="00580E75"/>
    <w:rsid w:val="005812AE"/>
    <w:rsid w:val="005816B4"/>
    <w:rsid w:val="005817E5"/>
    <w:rsid w:val="00581936"/>
    <w:rsid w:val="00581CF1"/>
    <w:rsid w:val="005820E7"/>
    <w:rsid w:val="00582319"/>
    <w:rsid w:val="00582CD9"/>
    <w:rsid w:val="00583A47"/>
    <w:rsid w:val="00583ACA"/>
    <w:rsid w:val="00583DBD"/>
    <w:rsid w:val="00583F5D"/>
    <w:rsid w:val="00583F5E"/>
    <w:rsid w:val="0058402B"/>
    <w:rsid w:val="0058413D"/>
    <w:rsid w:val="00584B82"/>
    <w:rsid w:val="00584D55"/>
    <w:rsid w:val="00584EFF"/>
    <w:rsid w:val="00584FDA"/>
    <w:rsid w:val="005851F6"/>
    <w:rsid w:val="005852BD"/>
    <w:rsid w:val="00585574"/>
    <w:rsid w:val="005858DB"/>
    <w:rsid w:val="00585A7E"/>
    <w:rsid w:val="00585FCA"/>
    <w:rsid w:val="00586962"/>
    <w:rsid w:val="00587A1E"/>
    <w:rsid w:val="00587E8F"/>
    <w:rsid w:val="0059030E"/>
    <w:rsid w:val="005908BC"/>
    <w:rsid w:val="00590915"/>
    <w:rsid w:val="00591C22"/>
    <w:rsid w:val="00591DDC"/>
    <w:rsid w:val="005923E9"/>
    <w:rsid w:val="00592408"/>
    <w:rsid w:val="00592F69"/>
    <w:rsid w:val="0059357B"/>
    <w:rsid w:val="005939C5"/>
    <w:rsid w:val="00594319"/>
    <w:rsid w:val="00594410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97EA4"/>
    <w:rsid w:val="005A019B"/>
    <w:rsid w:val="005A09C2"/>
    <w:rsid w:val="005A0E65"/>
    <w:rsid w:val="005A1103"/>
    <w:rsid w:val="005A11CE"/>
    <w:rsid w:val="005A14BD"/>
    <w:rsid w:val="005A21F8"/>
    <w:rsid w:val="005A29DF"/>
    <w:rsid w:val="005A2B13"/>
    <w:rsid w:val="005A2D98"/>
    <w:rsid w:val="005A38F8"/>
    <w:rsid w:val="005A45C4"/>
    <w:rsid w:val="005A4950"/>
    <w:rsid w:val="005A50B6"/>
    <w:rsid w:val="005A5399"/>
    <w:rsid w:val="005A652B"/>
    <w:rsid w:val="005A65A3"/>
    <w:rsid w:val="005A69EE"/>
    <w:rsid w:val="005A6EC7"/>
    <w:rsid w:val="005A79A8"/>
    <w:rsid w:val="005B02DF"/>
    <w:rsid w:val="005B1188"/>
    <w:rsid w:val="005B2475"/>
    <w:rsid w:val="005B2554"/>
    <w:rsid w:val="005B2A17"/>
    <w:rsid w:val="005B2B99"/>
    <w:rsid w:val="005B2CC2"/>
    <w:rsid w:val="005B2DC2"/>
    <w:rsid w:val="005B421E"/>
    <w:rsid w:val="005B4348"/>
    <w:rsid w:val="005B4A02"/>
    <w:rsid w:val="005B4D9A"/>
    <w:rsid w:val="005B64E7"/>
    <w:rsid w:val="005B6512"/>
    <w:rsid w:val="005B6C24"/>
    <w:rsid w:val="005B7502"/>
    <w:rsid w:val="005C064B"/>
    <w:rsid w:val="005C0671"/>
    <w:rsid w:val="005C0690"/>
    <w:rsid w:val="005C0EA4"/>
    <w:rsid w:val="005C1E13"/>
    <w:rsid w:val="005C2ADB"/>
    <w:rsid w:val="005C3039"/>
    <w:rsid w:val="005C3400"/>
    <w:rsid w:val="005C3694"/>
    <w:rsid w:val="005C51F1"/>
    <w:rsid w:val="005C56BA"/>
    <w:rsid w:val="005C5791"/>
    <w:rsid w:val="005C58AB"/>
    <w:rsid w:val="005C5DD4"/>
    <w:rsid w:val="005C6004"/>
    <w:rsid w:val="005C710F"/>
    <w:rsid w:val="005C7BBA"/>
    <w:rsid w:val="005C7C8B"/>
    <w:rsid w:val="005C7CA4"/>
    <w:rsid w:val="005C7E1C"/>
    <w:rsid w:val="005D0156"/>
    <w:rsid w:val="005D01BD"/>
    <w:rsid w:val="005D04E9"/>
    <w:rsid w:val="005D088F"/>
    <w:rsid w:val="005D0DEE"/>
    <w:rsid w:val="005D0DF9"/>
    <w:rsid w:val="005D0F2B"/>
    <w:rsid w:val="005D111D"/>
    <w:rsid w:val="005D124F"/>
    <w:rsid w:val="005D18FC"/>
    <w:rsid w:val="005D203A"/>
    <w:rsid w:val="005D208C"/>
    <w:rsid w:val="005D21E5"/>
    <w:rsid w:val="005D21EA"/>
    <w:rsid w:val="005D2885"/>
    <w:rsid w:val="005D2A8A"/>
    <w:rsid w:val="005D3006"/>
    <w:rsid w:val="005D39D7"/>
    <w:rsid w:val="005D3BE6"/>
    <w:rsid w:val="005D3C3E"/>
    <w:rsid w:val="005D3F42"/>
    <w:rsid w:val="005D4084"/>
    <w:rsid w:val="005D4232"/>
    <w:rsid w:val="005D505D"/>
    <w:rsid w:val="005D52FF"/>
    <w:rsid w:val="005D5505"/>
    <w:rsid w:val="005D565F"/>
    <w:rsid w:val="005D5886"/>
    <w:rsid w:val="005D5E1F"/>
    <w:rsid w:val="005D64CE"/>
    <w:rsid w:val="005D6510"/>
    <w:rsid w:val="005D72AF"/>
    <w:rsid w:val="005D7E1F"/>
    <w:rsid w:val="005E03C5"/>
    <w:rsid w:val="005E0B4F"/>
    <w:rsid w:val="005E0D09"/>
    <w:rsid w:val="005E0D38"/>
    <w:rsid w:val="005E0F0D"/>
    <w:rsid w:val="005E1AF4"/>
    <w:rsid w:val="005E1D52"/>
    <w:rsid w:val="005E256D"/>
    <w:rsid w:val="005E2ABB"/>
    <w:rsid w:val="005E2B7F"/>
    <w:rsid w:val="005E2F41"/>
    <w:rsid w:val="005E32B0"/>
    <w:rsid w:val="005E36A4"/>
    <w:rsid w:val="005E3823"/>
    <w:rsid w:val="005E3B8C"/>
    <w:rsid w:val="005E3EE8"/>
    <w:rsid w:val="005E42E5"/>
    <w:rsid w:val="005E477E"/>
    <w:rsid w:val="005E5266"/>
    <w:rsid w:val="005E582A"/>
    <w:rsid w:val="005E6519"/>
    <w:rsid w:val="005E6800"/>
    <w:rsid w:val="005E6DBD"/>
    <w:rsid w:val="005E7579"/>
    <w:rsid w:val="005E758B"/>
    <w:rsid w:val="005E78E7"/>
    <w:rsid w:val="005F0542"/>
    <w:rsid w:val="005F075F"/>
    <w:rsid w:val="005F0A3C"/>
    <w:rsid w:val="005F0A8D"/>
    <w:rsid w:val="005F106C"/>
    <w:rsid w:val="005F1168"/>
    <w:rsid w:val="005F12DD"/>
    <w:rsid w:val="005F1386"/>
    <w:rsid w:val="005F1945"/>
    <w:rsid w:val="005F1C8D"/>
    <w:rsid w:val="005F22B0"/>
    <w:rsid w:val="005F2636"/>
    <w:rsid w:val="005F28C6"/>
    <w:rsid w:val="005F292E"/>
    <w:rsid w:val="005F2A48"/>
    <w:rsid w:val="005F304E"/>
    <w:rsid w:val="005F3AD6"/>
    <w:rsid w:val="005F40E5"/>
    <w:rsid w:val="005F4624"/>
    <w:rsid w:val="005F4B9C"/>
    <w:rsid w:val="005F4EE9"/>
    <w:rsid w:val="005F5049"/>
    <w:rsid w:val="005F5502"/>
    <w:rsid w:val="005F56AE"/>
    <w:rsid w:val="005F59F8"/>
    <w:rsid w:val="005F5B85"/>
    <w:rsid w:val="005F5EB0"/>
    <w:rsid w:val="005F6063"/>
    <w:rsid w:val="005F69E9"/>
    <w:rsid w:val="005F78A2"/>
    <w:rsid w:val="00600237"/>
    <w:rsid w:val="006002A5"/>
    <w:rsid w:val="00600378"/>
    <w:rsid w:val="006009F5"/>
    <w:rsid w:val="00600D23"/>
    <w:rsid w:val="00601098"/>
    <w:rsid w:val="006012F5"/>
    <w:rsid w:val="0060174C"/>
    <w:rsid w:val="00601788"/>
    <w:rsid w:val="00601A09"/>
    <w:rsid w:val="00602042"/>
    <w:rsid w:val="006026A2"/>
    <w:rsid w:val="00602F3E"/>
    <w:rsid w:val="00603354"/>
    <w:rsid w:val="006034D1"/>
    <w:rsid w:val="006035AE"/>
    <w:rsid w:val="0060360D"/>
    <w:rsid w:val="00603D7E"/>
    <w:rsid w:val="00603F41"/>
    <w:rsid w:val="00603FF9"/>
    <w:rsid w:val="00604D00"/>
    <w:rsid w:val="00604EA7"/>
    <w:rsid w:val="00605A3C"/>
    <w:rsid w:val="00605D2C"/>
    <w:rsid w:val="0060617A"/>
    <w:rsid w:val="00610229"/>
    <w:rsid w:val="006104AA"/>
    <w:rsid w:val="00610577"/>
    <w:rsid w:val="00610989"/>
    <w:rsid w:val="00610D0B"/>
    <w:rsid w:val="00610D91"/>
    <w:rsid w:val="00611797"/>
    <w:rsid w:val="00611A30"/>
    <w:rsid w:val="00611E0C"/>
    <w:rsid w:val="00612121"/>
    <w:rsid w:val="00612222"/>
    <w:rsid w:val="006125D7"/>
    <w:rsid w:val="00612935"/>
    <w:rsid w:val="00612FEE"/>
    <w:rsid w:val="006133E6"/>
    <w:rsid w:val="00613DCB"/>
    <w:rsid w:val="006140EA"/>
    <w:rsid w:val="006143F3"/>
    <w:rsid w:val="00614BAD"/>
    <w:rsid w:val="006153F0"/>
    <w:rsid w:val="006155AD"/>
    <w:rsid w:val="0061580D"/>
    <w:rsid w:val="00615BFF"/>
    <w:rsid w:val="00616575"/>
    <w:rsid w:val="006170FC"/>
    <w:rsid w:val="00617623"/>
    <w:rsid w:val="006178D4"/>
    <w:rsid w:val="00617B52"/>
    <w:rsid w:val="00617F24"/>
    <w:rsid w:val="0062010E"/>
    <w:rsid w:val="0062030D"/>
    <w:rsid w:val="00620806"/>
    <w:rsid w:val="00620BC7"/>
    <w:rsid w:val="00620CC8"/>
    <w:rsid w:val="006213AE"/>
    <w:rsid w:val="006220F0"/>
    <w:rsid w:val="0062223C"/>
    <w:rsid w:val="00622B3C"/>
    <w:rsid w:val="00622CAE"/>
    <w:rsid w:val="00622D0D"/>
    <w:rsid w:val="0062312B"/>
    <w:rsid w:val="00623375"/>
    <w:rsid w:val="0062358C"/>
    <w:rsid w:val="006244A3"/>
    <w:rsid w:val="006244DC"/>
    <w:rsid w:val="006246FE"/>
    <w:rsid w:val="00625236"/>
    <w:rsid w:val="00625C9A"/>
    <w:rsid w:val="00626D0E"/>
    <w:rsid w:val="00627013"/>
    <w:rsid w:val="0062712B"/>
    <w:rsid w:val="006272F6"/>
    <w:rsid w:val="00627FA8"/>
    <w:rsid w:val="0063005D"/>
    <w:rsid w:val="0063076A"/>
    <w:rsid w:val="00630797"/>
    <w:rsid w:val="00630946"/>
    <w:rsid w:val="00630E5E"/>
    <w:rsid w:val="0063183D"/>
    <w:rsid w:val="00631A55"/>
    <w:rsid w:val="00631DC7"/>
    <w:rsid w:val="00632387"/>
    <w:rsid w:val="006324EA"/>
    <w:rsid w:val="006333B2"/>
    <w:rsid w:val="00633795"/>
    <w:rsid w:val="00634155"/>
    <w:rsid w:val="00634CA9"/>
    <w:rsid w:val="00634DC2"/>
    <w:rsid w:val="006359B4"/>
    <w:rsid w:val="00635F8F"/>
    <w:rsid w:val="00635FCD"/>
    <w:rsid w:val="006364AC"/>
    <w:rsid w:val="00636DED"/>
    <w:rsid w:val="006371A2"/>
    <w:rsid w:val="006371DB"/>
    <w:rsid w:val="00637771"/>
    <w:rsid w:val="00637D5F"/>
    <w:rsid w:val="00637DB5"/>
    <w:rsid w:val="006403A1"/>
    <w:rsid w:val="00640A17"/>
    <w:rsid w:val="00640D00"/>
    <w:rsid w:val="00640E9C"/>
    <w:rsid w:val="0064174D"/>
    <w:rsid w:val="00641CA1"/>
    <w:rsid w:val="006424F8"/>
    <w:rsid w:val="00642798"/>
    <w:rsid w:val="00642C09"/>
    <w:rsid w:val="00642D66"/>
    <w:rsid w:val="00642EE8"/>
    <w:rsid w:val="00643985"/>
    <w:rsid w:val="00643AD1"/>
    <w:rsid w:val="00643BB0"/>
    <w:rsid w:val="00643BB7"/>
    <w:rsid w:val="00643E85"/>
    <w:rsid w:val="00643FBC"/>
    <w:rsid w:val="00644B65"/>
    <w:rsid w:val="00644BF1"/>
    <w:rsid w:val="00644C2C"/>
    <w:rsid w:val="00644E30"/>
    <w:rsid w:val="00645C76"/>
    <w:rsid w:val="00645E90"/>
    <w:rsid w:val="006464FA"/>
    <w:rsid w:val="0064694F"/>
    <w:rsid w:val="00646C1D"/>
    <w:rsid w:val="006476B4"/>
    <w:rsid w:val="00650597"/>
    <w:rsid w:val="0065064C"/>
    <w:rsid w:val="00650690"/>
    <w:rsid w:val="00650835"/>
    <w:rsid w:val="00650F69"/>
    <w:rsid w:val="0065109D"/>
    <w:rsid w:val="00652146"/>
    <w:rsid w:val="0065383F"/>
    <w:rsid w:val="00653B10"/>
    <w:rsid w:val="00653F72"/>
    <w:rsid w:val="00653FEE"/>
    <w:rsid w:val="0065405E"/>
    <w:rsid w:val="0065406B"/>
    <w:rsid w:val="006541F6"/>
    <w:rsid w:val="0065438B"/>
    <w:rsid w:val="006546E6"/>
    <w:rsid w:val="0065497E"/>
    <w:rsid w:val="00654C0C"/>
    <w:rsid w:val="006554BE"/>
    <w:rsid w:val="00656563"/>
    <w:rsid w:val="006569A1"/>
    <w:rsid w:val="0065767D"/>
    <w:rsid w:val="006576D4"/>
    <w:rsid w:val="00657813"/>
    <w:rsid w:val="00660343"/>
    <w:rsid w:val="00660CA1"/>
    <w:rsid w:val="00661101"/>
    <w:rsid w:val="00661581"/>
    <w:rsid w:val="00661689"/>
    <w:rsid w:val="006619D6"/>
    <w:rsid w:val="006627CB"/>
    <w:rsid w:val="0066291B"/>
    <w:rsid w:val="00662CA7"/>
    <w:rsid w:val="00662D4C"/>
    <w:rsid w:val="0066307B"/>
    <w:rsid w:val="006641C9"/>
    <w:rsid w:val="006642F9"/>
    <w:rsid w:val="006643B4"/>
    <w:rsid w:val="00664A6F"/>
    <w:rsid w:val="00664B67"/>
    <w:rsid w:val="00664C55"/>
    <w:rsid w:val="00664D46"/>
    <w:rsid w:val="00665798"/>
    <w:rsid w:val="00665D71"/>
    <w:rsid w:val="006663C1"/>
    <w:rsid w:val="00666F79"/>
    <w:rsid w:val="00667945"/>
    <w:rsid w:val="00667A9B"/>
    <w:rsid w:val="00667EBB"/>
    <w:rsid w:val="00670174"/>
    <w:rsid w:val="00670333"/>
    <w:rsid w:val="006704EC"/>
    <w:rsid w:val="00670808"/>
    <w:rsid w:val="00670848"/>
    <w:rsid w:val="00670A5D"/>
    <w:rsid w:val="00670B0B"/>
    <w:rsid w:val="00671077"/>
    <w:rsid w:val="0067111B"/>
    <w:rsid w:val="00672E07"/>
    <w:rsid w:val="006734D1"/>
    <w:rsid w:val="006739F2"/>
    <w:rsid w:val="00673B85"/>
    <w:rsid w:val="00673D67"/>
    <w:rsid w:val="006741FB"/>
    <w:rsid w:val="00674325"/>
    <w:rsid w:val="00674B63"/>
    <w:rsid w:val="0067541F"/>
    <w:rsid w:val="0067543C"/>
    <w:rsid w:val="00675C82"/>
    <w:rsid w:val="006760BA"/>
    <w:rsid w:val="006762F4"/>
    <w:rsid w:val="00676520"/>
    <w:rsid w:val="00676571"/>
    <w:rsid w:val="006765D3"/>
    <w:rsid w:val="006767D2"/>
    <w:rsid w:val="00676C9C"/>
    <w:rsid w:val="00676DDA"/>
    <w:rsid w:val="00676E1C"/>
    <w:rsid w:val="00677026"/>
    <w:rsid w:val="00677032"/>
    <w:rsid w:val="00677258"/>
    <w:rsid w:val="006775C3"/>
    <w:rsid w:val="00677634"/>
    <w:rsid w:val="006779DF"/>
    <w:rsid w:val="00677A48"/>
    <w:rsid w:val="00677C9A"/>
    <w:rsid w:val="00677D30"/>
    <w:rsid w:val="006800CE"/>
    <w:rsid w:val="00680696"/>
    <w:rsid w:val="006806A2"/>
    <w:rsid w:val="0068074D"/>
    <w:rsid w:val="00680ABF"/>
    <w:rsid w:val="00680BDC"/>
    <w:rsid w:val="00680EF3"/>
    <w:rsid w:val="0068165D"/>
    <w:rsid w:val="006817B8"/>
    <w:rsid w:val="00681B24"/>
    <w:rsid w:val="00681DCF"/>
    <w:rsid w:val="00681E6F"/>
    <w:rsid w:val="006825A2"/>
    <w:rsid w:val="006826D3"/>
    <w:rsid w:val="00682794"/>
    <w:rsid w:val="00682DC4"/>
    <w:rsid w:val="006832BA"/>
    <w:rsid w:val="0068335A"/>
    <w:rsid w:val="00683569"/>
    <w:rsid w:val="0068364B"/>
    <w:rsid w:val="006839BE"/>
    <w:rsid w:val="006844EF"/>
    <w:rsid w:val="006846B8"/>
    <w:rsid w:val="00684BBB"/>
    <w:rsid w:val="006853E2"/>
    <w:rsid w:val="00685537"/>
    <w:rsid w:val="00685AD2"/>
    <w:rsid w:val="0068669F"/>
    <w:rsid w:val="00686FE7"/>
    <w:rsid w:val="006875F0"/>
    <w:rsid w:val="00687634"/>
    <w:rsid w:val="00687876"/>
    <w:rsid w:val="00687B00"/>
    <w:rsid w:val="00687B6F"/>
    <w:rsid w:val="006906AC"/>
    <w:rsid w:val="00690E3B"/>
    <w:rsid w:val="00690ED0"/>
    <w:rsid w:val="00690F8B"/>
    <w:rsid w:val="006916E6"/>
    <w:rsid w:val="0069234F"/>
    <w:rsid w:val="00692955"/>
    <w:rsid w:val="00693580"/>
    <w:rsid w:val="006940E7"/>
    <w:rsid w:val="00694152"/>
    <w:rsid w:val="00694436"/>
    <w:rsid w:val="00694482"/>
    <w:rsid w:val="00694E7F"/>
    <w:rsid w:val="00695006"/>
    <w:rsid w:val="006951C5"/>
    <w:rsid w:val="00695A19"/>
    <w:rsid w:val="00695A21"/>
    <w:rsid w:val="00695C3A"/>
    <w:rsid w:val="00695C6A"/>
    <w:rsid w:val="00695E37"/>
    <w:rsid w:val="006963BC"/>
    <w:rsid w:val="006968E5"/>
    <w:rsid w:val="00696CAD"/>
    <w:rsid w:val="00697341"/>
    <w:rsid w:val="006975AD"/>
    <w:rsid w:val="006A0A40"/>
    <w:rsid w:val="006A0F7E"/>
    <w:rsid w:val="006A11F2"/>
    <w:rsid w:val="006A1BEA"/>
    <w:rsid w:val="006A1CB4"/>
    <w:rsid w:val="006A23BA"/>
    <w:rsid w:val="006A2A9B"/>
    <w:rsid w:val="006A2FF8"/>
    <w:rsid w:val="006A322B"/>
    <w:rsid w:val="006A327C"/>
    <w:rsid w:val="006A3455"/>
    <w:rsid w:val="006A6164"/>
    <w:rsid w:val="006A6C58"/>
    <w:rsid w:val="006A745B"/>
    <w:rsid w:val="006A7F56"/>
    <w:rsid w:val="006B0B83"/>
    <w:rsid w:val="006B0BE0"/>
    <w:rsid w:val="006B0E6B"/>
    <w:rsid w:val="006B0FD8"/>
    <w:rsid w:val="006B19F1"/>
    <w:rsid w:val="006B1A4A"/>
    <w:rsid w:val="006B1AB7"/>
    <w:rsid w:val="006B2256"/>
    <w:rsid w:val="006B2BC5"/>
    <w:rsid w:val="006B32EE"/>
    <w:rsid w:val="006B3343"/>
    <w:rsid w:val="006B3667"/>
    <w:rsid w:val="006B3759"/>
    <w:rsid w:val="006B3C34"/>
    <w:rsid w:val="006B3E16"/>
    <w:rsid w:val="006B3F06"/>
    <w:rsid w:val="006B425C"/>
    <w:rsid w:val="006B4609"/>
    <w:rsid w:val="006B4B2B"/>
    <w:rsid w:val="006B5009"/>
    <w:rsid w:val="006B5312"/>
    <w:rsid w:val="006B5335"/>
    <w:rsid w:val="006B54A2"/>
    <w:rsid w:val="006B5657"/>
    <w:rsid w:val="006B5A9F"/>
    <w:rsid w:val="006B64F9"/>
    <w:rsid w:val="006B6602"/>
    <w:rsid w:val="006B6AF9"/>
    <w:rsid w:val="006B6B14"/>
    <w:rsid w:val="006B730B"/>
    <w:rsid w:val="006B7380"/>
    <w:rsid w:val="006B76BE"/>
    <w:rsid w:val="006B7C73"/>
    <w:rsid w:val="006C00F3"/>
    <w:rsid w:val="006C0BFF"/>
    <w:rsid w:val="006C16A2"/>
    <w:rsid w:val="006C1E18"/>
    <w:rsid w:val="006C23F5"/>
    <w:rsid w:val="006C46CA"/>
    <w:rsid w:val="006C4F2E"/>
    <w:rsid w:val="006C4F8A"/>
    <w:rsid w:val="006C56B5"/>
    <w:rsid w:val="006C5A26"/>
    <w:rsid w:val="006C5CED"/>
    <w:rsid w:val="006C6F8A"/>
    <w:rsid w:val="006C7123"/>
    <w:rsid w:val="006C73CD"/>
    <w:rsid w:val="006C7D08"/>
    <w:rsid w:val="006D0A0A"/>
    <w:rsid w:val="006D1097"/>
    <w:rsid w:val="006D16B0"/>
    <w:rsid w:val="006D1B23"/>
    <w:rsid w:val="006D207C"/>
    <w:rsid w:val="006D20CB"/>
    <w:rsid w:val="006D220E"/>
    <w:rsid w:val="006D2B3B"/>
    <w:rsid w:val="006D2B45"/>
    <w:rsid w:val="006D3105"/>
    <w:rsid w:val="006D356F"/>
    <w:rsid w:val="006D3701"/>
    <w:rsid w:val="006D38B9"/>
    <w:rsid w:val="006D48B9"/>
    <w:rsid w:val="006D4BF4"/>
    <w:rsid w:val="006D4CC6"/>
    <w:rsid w:val="006D5A93"/>
    <w:rsid w:val="006D5C10"/>
    <w:rsid w:val="006D5FBA"/>
    <w:rsid w:val="006D6271"/>
    <w:rsid w:val="006D7AF5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21C"/>
    <w:rsid w:val="006E35F3"/>
    <w:rsid w:val="006E3739"/>
    <w:rsid w:val="006E3CE4"/>
    <w:rsid w:val="006E5133"/>
    <w:rsid w:val="006E520B"/>
    <w:rsid w:val="006E5923"/>
    <w:rsid w:val="006E662B"/>
    <w:rsid w:val="006E68E0"/>
    <w:rsid w:val="006E69E5"/>
    <w:rsid w:val="006E6DFB"/>
    <w:rsid w:val="006E724F"/>
    <w:rsid w:val="006F05CE"/>
    <w:rsid w:val="006F0825"/>
    <w:rsid w:val="006F10EA"/>
    <w:rsid w:val="006F129B"/>
    <w:rsid w:val="006F1A17"/>
    <w:rsid w:val="006F1F88"/>
    <w:rsid w:val="006F2A28"/>
    <w:rsid w:val="006F2C0C"/>
    <w:rsid w:val="006F2FA0"/>
    <w:rsid w:val="006F31B9"/>
    <w:rsid w:val="006F32F6"/>
    <w:rsid w:val="006F34E0"/>
    <w:rsid w:val="006F3FB6"/>
    <w:rsid w:val="006F403B"/>
    <w:rsid w:val="006F405A"/>
    <w:rsid w:val="006F413C"/>
    <w:rsid w:val="006F4898"/>
    <w:rsid w:val="006F4976"/>
    <w:rsid w:val="006F4B07"/>
    <w:rsid w:val="006F4ED2"/>
    <w:rsid w:val="006F5494"/>
    <w:rsid w:val="006F6230"/>
    <w:rsid w:val="006F658B"/>
    <w:rsid w:val="006F66D5"/>
    <w:rsid w:val="006F7205"/>
    <w:rsid w:val="006F7243"/>
    <w:rsid w:val="006F7957"/>
    <w:rsid w:val="006F79E4"/>
    <w:rsid w:val="006F7DD5"/>
    <w:rsid w:val="0070039F"/>
    <w:rsid w:val="00700587"/>
    <w:rsid w:val="00700D5E"/>
    <w:rsid w:val="00700F41"/>
    <w:rsid w:val="007012E9"/>
    <w:rsid w:val="00701348"/>
    <w:rsid w:val="007024DF"/>
    <w:rsid w:val="00702578"/>
    <w:rsid w:val="007026B6"/>
    <w:rsid w:val="00703251"/>
    <w:rsid w:val="007033C4"/>
    <w:rsid w:val="007035DF"/>
    <w:rsid w:val="00703674"/>
    <w:rsid w:val="007040BD"/>
    <w:rsid w:val="007043DE"/>
    <w:rsid w:val="00704547"/>
    <w:rsid w:val="0070469D"/>
    <w:rsid w:val="00705BF3"/>
    <w:rsid w:val="00705D6D"/>
    <w:rsid w:val="00705F7B"/>
    <w:rsid w:val="00706227"/>
    <w:rsid w:val="00706690"/>
    <w:rsid w:val="007069F9"/>
    <w:rsid w:val="00706E45"/>
    <w:rsid w:val="00706EA3"/>
    <w:rsid w:val="007078F2"/>
    <w:rsid w:val="007079D7"/>
    <w:rsid w:val="00710693"/>
    <w:rsid w:val="00710722"/>
    <w:rsid w:val="00710902"/>
    <w:rsid w:val="007113E0"/>
    <w:rsid w:val="007116CB"/>
    <w:rsid w:val="00711BF4"/>
    <w:rsid w:val="00712714"/>
    <w:rsid w:val="0071325A"/>
    <w:rsid w:val="007132ED"/>
    <w:rsid w:val="0071344D"/>
    <w:rsid w:val="00713664"/>
    <w:rsid w:val="00713F67"/>
    <w:rsid w:val="0071490A"/>
    <w:rsid w:val="0071553E"/>
    <w:rsid w:val="007157A4"/>
    <w:rsid w:val="007158AB"/>
    <w:rsid w:val="00715BBD"/>
    <w:rsid w:val="00715EC4"/>
    <w:rsid w:val="00716223"/>
    <w:rsid w:val="00716232"/>
    <w:rsid w:val="007167B6"/>
    <w:rsid w:val="00717251"/>
    <w:rsid w:val="007174FC"/>
    <w:rsid w:val="00717933"/>
    <w:rsid w:val="00717F09"/>
    <w:rsid w:val="00720162"/>
    <w:rsid w:val="00720D96"/>
    <w:rsid w:val="007211AE"/>
    <w:rsid w:val="0072180C"/>
    <w:rsid w:val="0072184A"/>
    <w:rsid w:val="00721A3D"/>
    <w:rsid w:val="00721A7E"/>
    <w:rsid w:val="00721CE2"/>
    <w:rsid w:val="00721E46"/>
    <w:rsid w:val="00722236"/>
    <w:rsid w:val="00722A9F"/>
    <w:rsid w:val="00722CC9"/>
    <w:rsid w:val="00722F0E"/>
    <w:rsid w:val="00723556"/>
    <w:rsid w:val="00723ADF"/>
    <w:rsid w:val="0072405F"/>
    <w:rsid w:val="00724B92"/>
    <w:rsid w:val="00724D9A"/>
    <w:rsid w:val="007251DA"/>
    <w:rsid w:val="007257A5"/>
    <w:rsid w:val="0072598B"/>
    <w:rsid w:val="00725AAB"/>
    <w:rsid w:val="0072662E"/>
    <w:rsid w:val="007267B2"/>
    <w:rsid w:val="00726B15"/>
    <w:rsid w:val="00727761"/>
    <w:rsid w:val="00727829"/>
    <w:rsid w:val="007279F2"/>
    <w:rsid w:val="00727B36"/>
    <w:rsid w:val="00730227"/>
    <w:rsid w:val="007303BD"/>
    <w:rsid w:val="0073040E"/>
    <w:rsid w:val="00730F30"/>
    <w:rsid w:val="00732066"/>
    <w:rsid w:val="00732920"/>
    <w:rsid w:val="00732F7F"/>
    <w:rsid w:val="007347E1"/>
    <w:rsid w:val="00734B67"/>
    <w:rsid w:val="00735007"/>
    <w:rsid w:val="00735521"/>
    <w:rsid w:val="00735C0E"/>
    <w:rsid w:val="007360C7"/>
    <w:rsid w:val="0073704D"/>
    <w:rsid w:val="007372DE"/>
    <w:rsid w:val="0074027C"/>
    <w:rsid w:val="00740A8C"/>
    <w:rsid w:val="00740D2A"/>
    <w:rsid w:val="0074127A"/>
    <w:rsid w:val="00741A9E"/>
    <w:rsid w:val="00741CBA"/>
    <w:rsid w:val="00741E44"/>
    <w:rsid w:val="00741E74"/>
    <w:rsid w:val="00741F7E"/>
    <w:rsid w:val="007421FD"/>
    <w:rsid w:val="00743CDB"/>
    <w:rsid w:val="00743E38"/>
    <w:rsid w:val="007443AE"/>
    <w:rsid w:val="00744A9A"/>
    <w:rsid w:val="00744FA6"/>
    <w:rsid w:val="00745548"/>
    <w:rsid w:val="007458F6"/>
    <w:rsid w:val="00745AC7"/>
    <w:rsid w:val="00745B2D"/>
    <w:rsid w:val="00745B9F"/>
    <w:rsid w:val="00745DC3"/>
    <w:rsid w:val="0074603E"/>
    <w:rsid w:val="0074620B"/>
    <w:rsid w:val="00746CC5"/>
    <w:rsid w:val="00746DD5"/>
    <w:rsid w:val="0074717A"/>
    <w:rsid w:val="007472E3"/>
    <w:rsid w:val="007473BE"/>
    <w:rsid w:val="007475D4"/>
    <w:rsid w:val="00747A1A"/>
    <w:rsid w:val="007503D2"/>
    <w:rsid w:val="00750563"/>
    <w:rsid w:val="00750C34"/>
    <w:rsid w:val="00750CC5"/>
    <w:rsid w:val="00750D5A"/>
    <w:rsid w:val="007513BA"/>
    <w:rsid w:val="00751D8B"/>
    <w:rsid w:val="0075262F"/>
    <w:rsid w:val="0075310F"/>
    <w:rsid w:val="0075318D"/>
    <w:rsid w:val="007533BE"/>
    <w:rsid w:val="00753F09"/>
    <w:rsid w:val="0075411A"/>
    <w:rsid w:val="007543BF"/>
    <w:rsid w:val="00754B5F"/>
    <w:rsid w:val="00755CBD"/>
    <w:rsid w:val="00755E79"/>
    <w:rsid w:val="0075634A"/>
    <w:rsid w:val="007564F8"/>
    <w:rsid w:val="0075682E"/>
    <w:rsid w:val="0075690D"/>
    <w:rsid w:val="00756E33"/>
    <w:rsid w:val="007571BD"/>
    <w:rsid w:val="007577EB"/>
    <w:rsid w:val="007578CC"/>
    <w:rsid w:val="00757B63"/>
    <w:rsid w:val="00757E71"/>
    <w:rsid w:val="0076057F"/>
    <w:rsid w:val="007607D2"/>
    <w:rsid w:val="00760F00"/>
    <w:rsid w:val="00761DB1"/>
    <w:rsid w:val="00762384"/>
    <w:rsid w:val="00762665"/>
    <w:rsid w:val="00762DC3"/>
    <w:rsid w:val="007633EE"/>
    <w:rsid w:val="00763D2B"/>
    <w:rsid w:val="00763F75"/>
    <w:rsid w:val="0076403C"/>
    <w:rsid w:val="0076433C"/>
    <w:rsid w:val="0076458F"/>
    <w:rsid w:val="00765247"/>
    <w:rsid w:val="00765A02"/>
    <w:rsid w:val="00765CC5"/>
    <w:rsid w:val="00765D32"/>
    <w:rsid w:val="00765E29"/>
    <w:rsid w:val="00765FFF"/>
    <w:rsid w:val="007660C9"/>
    <w:rsid w:val="0076654F"/>
    <w:rsid w:val="007666FA"/>
    <w:rsid w:val="00766A1A"/>
    <w:rsid w:val="00766AC8"/>
    <w:rsid w:val="00767A93"/>
    <w:rsid w:val="00767EC1"/>
    <w:rsid w:val="007706D0"/>
    <w:rsid w:val="00770DF5"/>
    <w:rsid w:val="007718E7"/>
    <w:rsid w:val="00771BA9"/>
    <w:rsid w:val="007721AA"/>
    <w:rsid w:val="0077327D"/>
    <w:rsid w:val="007732FF"/>
    <w:rsid w:val="007735DE"/>
    <w:rsid w:val="00774606"/>
    <w:rsid w:val="00774B4E"/>
    <w:rsid w:val="00774EEF"/>
    <w:rsid w:val="00775689"/>
    <w:rsid w:val="007756DB"/>
    <w:rsid w:val="0077577B"/>
    <w:rsid w:val="00775ADC"/>
    <w:rsid w:val="0077716A"/>
    <w:rsid w:val="0077758C"/>
    <w:rsid w:val="0077793F"/>
    <w:rsid w:val="00780115"/>
    <w:rsid w:val="0078052A"/>
    <w:rsid w:val="0078057B"/>
    <w:rsid w:val="00781974"/>
    <w:rsid w:val="007819C6"/>
    <w:rsid w:val="00781EC2"/>
    <w:rsid w:val="00781F43"/>
    <w:rsid w:val="0078206E"/>
    <w:rsid w:val="00782168"/>
    <w:rsid w:val="007826F8"/>
    <w:rsid w:val="0078332A"/>
    <w:rsid w:val="007841D5"/>
    <w:rsid w:val="007842F3"/>
    <w:rsid w:val="00784A15"/>
    <w:rsid w:val="00784D8D"/>
    <w:rsid w:val="00785153"/>
    <w:rsid w:val="00785ADD"/>
    <w:rsid w:val="00785DEF"/>
    <w:rsid w:val="00785F1E"/>
    <w:rsid w:val="00786A03"/>
    <w:rsid w:val="00786A76"/>
    <w:rsid w:val="00786D61"/>
    <w:rsid w:val="00786D84"/>
    <w:rsid w:val="00786EC8"/>
    <w:rsid w:val="0078790E"/>
    <w:rsid w:val="00790402"/>
    <w:rsid w:val="007905A1"/>
    <w:rsid w:val="007907CE"/>
    <w:rsid w:val="00790918"/>
    <w:rsid w:val="00790E54"/>
    <w:rsid w:val="00790E7F"/>
    <w:rsid w:val="00790F77"/>
    <w:rsid w:val="007916BE"/>
    <w:rsid w:val="007919BE"/>
    <w:rsid w:val="00791DEE"/>
    <w:rsid w:val="00792022"/>
    <w:rsid w:val="00793303"/>
    <w:rsid w:val="0079332D"/>
    <w:rsid w:val="00793DC1"/>
    <w:rsid w:val="007951F1"/>
    <w:rsid w:val="00795515"/>
    <w:rsid w:val="0079580E"/>
    <w:rsid w:val="00795895"/>
    <w:rsid w:val="00795CD5"/>
    <w:rsid w:val="00795FFF"/>
    <w:rsid w:val="0079711D"/>
    <w:rsid w:val="00797568"/>
    <w:rsid w:val="00797A9A"/>
    <w:rsid w:val="00797E9D"/>
    <w:rsid w:val="007A03D2"/>
    <w:rsid w:val="007A0710"/>
    <w:rsid w:val="007A0770"/>
    <w:rsid w:val="007A0775"/>
    <w:rsid w:val="007A0A7E"/>
    <w:rsid w:val="007A0D15"/>
    <w:rsid w:val="007A0D65"/>
    <w:rsid w:val="007A1A18"/>
    <w:rsid w:val="007A1B7F"/>
    <w:rsid w:val="007A3EA0"/>
    <w:rsid w:val="007A3EED"/>
    <w:rsid w:val="007A3F96"/>
    <w:rsid w:val="007A443C"/>
    <w:rsid w:val="007A4545"/>
    <w:rsid w:val="007A47C6"/>
    <w:rsid w:val="007A49F5"/>
    <w:rsid w:val="007A4D0B"/>
    <w:rsid w:val="007A5266"/>
    <w:rsid w:val="007A5787"/>
    <w:rsid w:val="007A5E34"/>
    <w:rsid w:val="007A5FA6"/>
    <w:rsid w:val="007A68C6"/>
    <w:rsid w:val="007A6943"/>
    <w:rsid w:val="007A7422"/>
    <w:rsid w:val="007A7EDB"/>
    <w:rsid w:val="007B01DE"/>
    <w:rsid w:val="007B037A"/>
    <w:rsid w:val="007B0462"/>
    <w:rsid w:val="007B0B4D"/>
    <w:rsid w:val="007B128C"/>
    <w:rsid w:val="007B1605"/>
    <w:rsid w:val="007B179B"/>
    <w:rsid w:val="007B2437"/>
    <w:rsid w:val="007B28E3"/>
    <w:rsid w:val="007B29FF"/>
    <w:rsid w:val="007B2AEC"/>
    <w:rsid w:val="007B32B2"/>
    <w:rsid w:val="007B3496"/>
    <w:rsid w:val="007B3562"/>
    <w:rsid w:val="007B35C8"/>
    <w:rsid w:val="007B40D9"/>
    <w:rsid w:val="007B434A"/>
    <w:rsid w:val="007B49C8"/>
    <w:rsid w:val="007B4A19"/>
    <w:rsid w:val="007B4BEC"/>
    <w:rsid w:val="007B4F4B"/>
    <w:rsid w:val="007B50D7"/>
    <w:rsid w:val="007B57ED"/>
    <w:rsid w:val="007B584B"/>
    <w:rsid w:val="007B6265"/>
    <w:rsid w:val="007B6386"/>
    <w:rsid w:val="007B6925"/>
    <w:rsid w:val="007B6CAA"/>
    <w:rsid w:val="007B73A6"/>
    <w:rsid w:val="007B7BCD"/>
    <w:rsid w:val="007C00F7"/>
    <w:rsid w:val="007C03DB"/>
    <w:rsid w:val="007C0773"/>
    <w:rsid w:val="007C118F"/>
    <w:rsid w:val="007C1858"/>
    <w:rsid w:val="007C18DE"/>
    <w:rsid w:val="007C1B37"/>
    <w:rsid w:val="007C204D"/>
    <w:rsid w:val="007C3075"/>
    <w:rsid w:val="007C37CA"/>
    <w:rsid w:val="007C5190"/>
    <w:rsid w:val="007C55C8"/>
    <w:rsid w:val="007C55FC"/>
    <w:rsid w:val="007C6581"/>
    <w:rsid w:val="007C6706"/>
    <w:rsid w:val="007C6A79"/>
    <w:rsid w:val="007C6AB7"/>
    <w:rsid w:val="007C710D"/>
    <w:rsid w:val="007C7286"/>
    <w:rsid w:val="007C7943"/>
    <w:rsid w:val="007C7B75"/>
    <w:rsid w:val="007D0242"/>
    <w:rsid w:val="007D0EA7"/>
    <w:rsid w:val="007D1238"/>
    <w:rsid w:val="007D168F"/>
    <w:rsid w:val="007D2173"/>
    <w:rsid w:val="007D267A"/>
    <w:rsid w:val="007D2C3A"/>
    <w:rsid w:val="007D3125"/>
    <w:rsid w:val="007D3140"/>
    <w:rsid w:val="007D3388"/>
    <w:rsid w:val="007D41CC"/>
    <w:rsid w:val="007D4720"/>
    <w:rsid w:val="007D5524"/>
    <w:rsid w:val="007D5E8C"/>
    <w:rsid w:val="007D64E2"/>
    <w:rsid w:val="007D66A1"/>
    <w:rsid w:val="007D6D59"/>
    <w:rsid w:val="007D7789"/>
    <w:rsid w:val="007D7880"/>
    <w:rsid w:val="007E027F"/>
    <w:rsid w:val="007E05F6"/>
    <w:rsid w:val="007E09D3"/>
    <w:rsid w:val="007E0D45"/>
    <w:rsid w:val="007E1A4D"/>
    <w:rsid w:val="007E2340"/>
    <w:rsid w:val="007E2A8F"/>
    <w:rsid w:val="007E3165"/>
    <w:rsid w:val="007E3A4F"/>
    <w:rsid w:val="007E3D0F"/>
    <w:rsid w:val="007E3E38"/>
    <w:rsid w:val="007E46AF"/>
    <w:rsid w:val="007E4714"/>
    <w:rsid w:val="007E4E2D"/>
    <w:rsid w:val="007E5A1F"/>
    <w:rsid w:val="007E5B6E"/>
    <w:rsid w:val="007E5D7C"/>
    <w:rsid w:val="007E6AC9"/>
    <w:rsid w:val="007E752C"/>
    <w:rsid w:val="007E7641"/>
    <w:rsid w:val="007E7AB9"/>
    <w:rsid w:val="007E7B55"/>
    <w:rsid w:val="007E7BAB"/>
    <w:rsid w:val="007E7BB5"/>
    <w:rsid w:val="007F0E0B"/>
    <w:rsid w:val="007F1417"/>
    <w:rsid w:val="007F1BBA"/>
    <w:rsid w:val="007F213C"/>
    <w:rsid w:val="007F28E7"/>
    <w:rsid w:val="007F2B23"/>
    <w:rsid w:val="007F2C7E"/>
    <w:rsid w:val="007F30FE"/>
    <w:rsid w:val="007F329A"/>
    <w:rsid w:val="007F352B"/>
    <w:rsid w:val="007F3604"/>
    <w:rsid w:val="007F3BAE"/>
    <w:rsid w:val="007F3C43"/>
    <w:rsid w:val="007F3EA0"/>
    <w:rsid w:val="007F3F16"/>
    <w:rsid w:val="007F4CC6"/>
    <w:rsid w:val="007F4D6B"/>
    <w:rsid w:val="007F5A3F"/>
    <w:rsid w:val="007F5BC2"/>
    <w:rsid w:val="007F6233"/>
    <w:rsid w:val="007F63C1"/>
    <w:rsid w:val="007F6596"/>
    <w:rsid w:val="007F6899"/>
    <w:rsid w:val="007F6AC7"/>
    <w:rsid w:val="007F6BDE"/>
    <w:rsid w:val="007F77F6"/>
    <w:rsid w:val="007F78B6"/>
    <w:rsid w:val="007F79E3"/>
    <w:rsid w:val="0080082F"/>
    <w:rsid w:val="008008CD"/>
    <w:rsid w:val="00800D08"/>
    <w:rsid w:val="00801152"/>
    <w:rsid w:val="0080139D"/>
    <w:rsid w:val="0080167A"/>
    <w:rsid w:val="00801FB9"/>
    <w:rsid w:val="00801FEA"/>
    <w:rsid w:val="008028DB"/>
    <w:rsid w:val="00802A7C"/>
    <w:rsid w:val="00802BA3"/>
    <w:rsid w:val="00802F1E"/>
    <w:rsid w:val="008031B7"/>
    <w:rsid w:val="00803551"/>
    <w:rsid w:val="00803B08"/>
    <w:rsid w:val="00803B9E"/>
    <w:rsid w:val="00803E23"/>
    <w:rsid w:val="00803FC6"/>
    <w:rsid w:val="008041B4"/>
    <w:rsid w:val="008048BA"/>
    <w:rsid w:val="0080493D"/>
    <w:rsid w:val="00804A99"/>
    <w:rsid w:val="008056FF"/>
    <w:rsid w:val="00805E12"/>
    <w:rsid w:val="00805F7F"/>
    <w:rsid w:val="0080605D"/>
    <w:rsid w:val="00806111"/>
    <w:rsid w:val="00806537"/>
    <w:rsid w:val="0080654A"/>
    <w:rsid w:val="0080688A"/>
    <w:rsid w:val="00806970"/>
    <w:rsid w:val="0080698D"/>
    <w:rsid w:val="00806A28"/>
    <w:rsid w:val="00806E46"/>
    <w:rsid w:val="00806E6B"/>
    <w:rsid w:val="00806FC1"/>
    <w:rsid w:val="0080700F"/>
    <w:rsid w:val="00807C4C"/>
    <w:rsid w:val="00810370"/>
    <w:rsid w:val="0081037A"/>
    <w:rsid w:val="008105E7"/>
    <w:rsid w:val="00810799"/>
    <w:rsid w:val="00810EB9"/>
    <w:rsid w:val="00811814"/>
    <w:rsid w:val="008119C0"/>
    <w:rsid w:val="00811AD2"/>
    <w:rsid w:val="008127BB"/>
    <w:rsid w:val="00812B4B"/>
    <w:rsid w:val="00812B85"/>
    <w:rsid w:val="008136B0"/>
    <w:rsid w:val="00813A7D"/>
    <w:rsid w:val="00814786"/>
    <w:rsid w:val="00814B62"/>
    <w:rsid w:val="008158DA"/>
    <w:rsid w:val="00815AE1"/>
    <w:rsid w:val="00815CB9"/>
    <w:rsid w:val="00815E81"/>
    <w:rsid w:val="008160B8"/>
    <w:rsid w:val="00816496"/>
    <w:rsid w:val="008170B4"/>
    <w:rsid w:val="00817160"/>
    <w:rsid w:val="00817272"/>
    <w:rsid w:val="00820127"/>
    <w:rsid w:val="00820386"/>
    <w:rsid w:val="0082048F"/>
    <w:rsid w:val="008204DA"/>
    <w:rsid w:val="00820653"/>
    <w:rsid w:val="0082071A"/>
    <w:rsid w:val="00820864"/>
    <w:rsid w:val="00820F49"/>
    <w:rsid w:val="0082131C"/>
    <w:rsid w:val="008213A0"/>
    <w:rsid w:val="00821DC3"/>
    <w:rsid w:val="008228F8"/>
    <w:rsid w:val="00822C1B"/>
    <w:rsid w:val="00822FE4"/>
    <w:rsid w:val="00823109"/>
    <w:rsid w:val="0082345D"/>
    <w:rsid w:val="008237A9"/>
    <w:rsid w:val="0082446C"/>
    <w:rsid w:val="0082474F"/>
    <w:rsid w:val="00824980"/>
    <w:rsid w:val="00824B45"/>
    <w:rsid w:val="00825753"/>
    <w:rsid w:val="00825908"/>
    <w:rsid w:val="00825DEE"/>
    <w:rsid w:val="0082650E"/>
    <w:rsid w:val="00827781"/>
    <w:rsid w:val="00830129"/>
    <w:rsid w:val="00830371"/>
    <w:rsid w:val="0083050E"/>
    <w:rsid w:val="00830D55"/>
    <w:rsid w:val="00830E7C"/>
    <w:rsid w:val="008310CB"/>
    <w:rsid w:val="00831427"/>
    <w:rsid w:val="008319C5"/>
    <w:rsid w:val="00831A10"/>
    <w:rsid w:val="0083219C"/>
    <w:rsid w:val="008334CC"/>
    <w:rsid w:val="0083387B"/>
    <w:rsid w:val="00834208"/>
    <w:rsid w:val="0083437C"/>
    <w:rsid w:val="00834A9E"/>
    <w:rsid w:val="00834C2B"/>
    <w:rsid w:val="008355FC"/>
    <w:rsid w:val="00835783"/>
    <w:rsid w:val="00835C34"/>
    <w:rsid w:val="00835C68"/>
    <w:rsid w:val="00836061"/>
    <w:rsid w:val="008364BF"/>
    <w:rsid w:val="00836879"/>
    <w:rsid w:val="00836E6F"/>
    <w:rsid w:val="00836E88"/>
    <w:rsid w:val="00837A41"/>
    <w:rsid w:val="00837C51"/>
    <w:rsid w:val="00837CDE"/>
    <w:rsid w:val="0084006D"/>
    <w:rsid w:val="008409E1"/>
    <w:rsid w:val="008412B0"/>
    <w:rsid w:val="00841582"/>
    <w:rsid w:val="00841BDD"/>
    <w:rsid w:val="0084210D"/>
    <w:rsid w:val="0084308F"/>
    <w:rsid w:val="0084359C"/>
    <w:rsid w:val="00844564"/>
    <w:rsid w:val="0084618D"/>
    <w:rsid w:val="0084634A"/>
    <w:rsid w:val="00846992"/>
    <w:rsid w:val="00846A1B"/>
    <w:rsid w:val="00846FEE"/>
    <w:rsid w:val="008502A1"/>
    <w:rsid w:val="00850721"/>
    <w:rsid w:val="00850A9B"/>
    <w:rsid w:val="00850DF5"/>
    <w:rsid w:val="00850E9F"/>
    <w:rsid w:val="00851800"/>
    <w:rsid w:val="008521B9"/>
    <w:rsid w:val="00852335"/>
    <w:rsid w:val="0085294A"/>
    <w:rsid w:val="008529D7"/>
    <w:rsid w:val="008534AE"/>
    <w:rsid w:val="00853A30"/>
    <w:rsid w:val="00853FD1"/>
    <w:rsid w:val="00854D87"/>
    <w:rsid w:val="00854E14"/>
    <w:rsid w:val="00854F1D"/>
    <w:rsid w:val="008553E6"/>
    <w:rsid w:val="00855520"/>
    <w:rsid w:val="008556EE"/>
    <w:rsid w:val="008559D3"/>
    <w:rsid w:val="0085614C"/>
    <w:rsid w:val="00856260"/>
    <w:rsid w:val="008570AE"/>
    <w:rsid w:val="00857981"/>
    <w:rsid w:val="008579DD"/>
    <w:rsid w:val="00857A90"/>
    <w:rsid w:val="00857F8A"/>
    <w:rsid w:val="0086035C"/>
    <w:rsid w:val="00860700"/>
    <w:rsid w:val="008607DA"/>
    <w:rsid w:val="00860CA1"/>
    <w:rsid w:val="008627EE"/>
    <w:rsid w:val="008629F5"/>
    <w:rsid w:val="00862FC3"/>
    <w:rsid w:val="00863140"/>
    <w:rsid w:val="00864C6A"/>
    <w:rsid w:val="00865473"/>
    <w:rsid w:val="00865566"/>
    <w:rsid w:val="00865DA3"/>
    <w:rsid w:val="008661BA"/>
    <w:rsid w:val="0086640E"/>
    <w:rsid w:val="00866F06"/>
    <w:rsid w:val="00867299"/>
    <w:rsid w:val="008676B5"/>
    <w:rsid w:val="00870520"/>
    <w:rsid w:val="0087076E"/>
    <w:rsid w:val="008709D9"/>
    <w:rsid w:val="00870B54"/>
    <w:rsid w:val="0087187E"/>
    <w:rsid w:val="0087196F"/>
    <w:rsid w:val="00872559"/>
    <w:rsid w:val="00872DA6"/>
    <w:rsid w:val="008732AE"/>
    <w:rsid w:val="008736AE"/>
    <w:rsid w:val="00873749"/>
    <w:rsid w:val="00873C03"/>
    <w:rsid w:val="00873CBE"/>
    <w:rsid w:val="00874A31"/>
    <w:rsid w:val="00874A42"/>
    <w:rsid w:val="0087531C"/>
    <w:rsid w:val="0087550B"/>
    <w:rsid w:val="00875B87"/>
    <w:rsid w:val="008763D9"/>
    <w:rsid w:val="0087681F"/>
    <w:rsid w:val="0087710A"/>
    <w:rsid w:val="008771AC"/>
    <w:rsid w:val="008779EF"/>
    <w:rsid w:val="00877FA6"/>
    <w:rsid w:val="00880518"/>
    <w:rsid w:val="00880DD0"/>
    <w:rsid w:val="00881233"/>
    <w:rsid w:val="0088143C"/>
    <w:rsid w:val="00881EA1"/>
    <w:rsid w:val="008822DA"/>
    <w:rsid w:val="0088288D"/>
    <w:rsid w:val="0088314F"/>
    <w:rsid w:val="008832B8"/>
    <w:rsid w:val="00883504"/>
    <w:rsid w:val="008840BE"/>
    <w:rsid w:val="00884892"/>
    <w:rsid w:val="00884CF1"/>
    <w:rsid w:val="00885064"/>
    <w:rsid w:val="008858A9"/>
    <w:rsid w:val="0088660D"/>
    <w:rsid w:val="00886A42"/>
    <w:rsid w:val="00887618"/>
    <w:rsid w:val="00887718"/>
    <w:rsid w:val="00887B75"/>
    <w:rsid w:val="00887BAA"/>
    <w:rsid w:val="00887D29"/>
    <w:rsid w:val="00887D9B"/>
    <w:rsid w:val="00887E45"/>
    <w:rsid w:val="00890664"/>
    <w:rsid w:val="00890849"/>
    <w:rsid w:val="008909FE"/>
    <w:rsid w:val="00890A8A"/>
    <w:rsid w:val="00890FBA"/>
    <w:rsid w:val="008910F1"/>
    <w:rsid w:val="008921FA"/>
    <w:rsid w:val="00892430"/>
    <w:rsid w:val="00893A94"/>
    <w:rsid w:val="00893B96"/>
    <w:rsid w:val="00893E51"/>
    <w:rsid w:val="00894355"/>
    <w:rsid w:val="00894674"/>
    <w:rsid w:val="00894814"/>
    <w:rsid w:val="008954AE"/>
    <w:rsid w:val="0089696D"/>
    <w:rsid w:val="00896A31"/>
    <w:rsid w:val="00896D32"/>
    <w:rsid w:val="00897B10"/>
    <w:rsid w:val="008A04AF"/>
    <w:rsid w:val="008A0566"/>
    <w:rsid w:val="008A081B"/>
    <w:rsid w:val="008A1017"/>
    <w:rsid w:val="008A12B8"/>
    <w:rsid w:val="008A17CF"/>
    <w:rsid w:val="008A203B"/>
    <w:rsid w:val="008A2384"/>
    <w:rsid w:val="008A288C"/>
    <w:rsid w:val="008A2B2A"/>
    <w:rsid w:val="008A2C53"/>
    <w:rsid w:val="008A323E"/>
    <w:rsid w:val="008A336B"/>
    <w:rsid w:val="008A3698"/>
    <w:rsid w:val="008A390D"/>
    <w:rsid w:val="008A3963"/>
    <w:rsid w:val="008A3C3D"/>
    <w:rsid w:val="008A3E3E"/>
    <w:rsid w:val="008A3FED"/>
    <w:rsid w:val="008A4131"/>
    <w:rsid w:val="008A4753"/>
    <w:rsid w:val="008A51A9"/>
    <w:rsid w:val="008A5315"/>
    <w:rsid w:val="008A58D2"/>
    <w:rsid w:val="008A5C5F"/>
    <w:rsid w:val="008A5DCA"/>
    <w:rsid w:val="008A6244"/>
    <w:rsid w:val="008A624E"/>
    <w:rsid w:val="008A6585"/>
    <w:rsid w:val="008A7E8A"/>
    <w:rsid w:val="008B01FA"/>
    <w:rsid w:val="008B03A2"/>
    <w:rsid w:val="008B0479"/>
    <w:rsid w:val="008B0A28"/>
    <w:rsid w:val="008B0E92"/>
    <w:rsid w:val="008B1422"/>
    <w:rsid w:val="008B16B6"/>
    <w:rsid w:val="008B1777"/>
    <w:rsid w:val="008B17B6"/>
    <w:rsid w:val="008B1812"/>
    <w:rsid w:val="008B1878"/>
    <w:rsid w:val="008B1A41"/>
    <w:rsid w:val="008B1E10"/>
    <w:rsid w:val="008B23A4"/>
    <w:rsid w:val="008B3038"/>
    <w:rsid w:val="008B3480"/>
    <w:rsid w:val="008B3A1F"/>
    <w:rsid w:val="008B3B54"/>
    <w:rsid w:val="008B47FF"/>
    <w:rsid w:val="008B532E"/>
    <w:rsid w:val="008B5506"/>
    <w:rsid w:val="008B5FDD"/>
    <w:rsid w:val="008B6D97"/>
    <w:rsid w:val="008B7C24"/>
    <w:rsid w:val="008B7D8E"/>
    <w:rsid w:val="008C1098"/>
    <w:rsid w:val="008C1854"/>
    <w:rsid w:val="008C19F1"/>
    <w:rsid w:val="008C1A39"/>
    <w:rsid w:val="008C1D83"/>
    <w:rsid w:val="008C1DB5"/>
    <w:rsid w:val="008C1FEF"/>
    <w:rsid w:val="008C284F"/>
    <w:rsid w:val="008C2A95"/>
    <w:rsid w:val="008C2B8E"/>
    <w:rsid w:val="008C2D93"/>
    <w:rsid w:val="008C2EB8"/>
    <w:rsid w:val="008C3078"/>
    <w:rsid w:val="008C3516"/>
    <w:rsid w:val="008C37A5"/>
    <w:rsid w:val="008C38F0"/>
    <w:rsid w:val="008C39E3"/>
    <w:rsid w:val="008C3CD3"/>
    <w:rsid w:val="008C43DC"/>
    <w:rsid w:val="008C47E1"/>
    <w:rsid w:val="008C4C7C"/>
    <w:rsid w:val="008C5196"/>
    <w:rsid w:val="008C5FD1"/>
    <w:rsid w:val="008C6D26"/>
    <w:rsid w:val="008C788C"/>
    <w:rsid w:val="008C7E9D"/>
    <w:rsid w:val="008C7EAD"/>
    <w:rsid w:val="008D0CB4"/>
    <w:rsid w:val="008D14BA"/>
    <w:rsid w:val="008D15AA"/>
    <w:rsid w:val="008D1FF1"/>
    <w:rsid w:val="008D25F1"/>
    <w:rsid w:val="008D2780"/>
    <w:rsid w:val="008D2B67"/>
    <w:rsid w:val="008D2D0D"/>
    <w:rsid w:val="008D30D9"/>
    <w:rsid w:val="008D3582"/>
    <w:rsid w:val="008D3995"/>
    <w:rsid w:val="008D3C39"/>
    <w:rsid w:val="008D3E37"/>
    <w:rsid w:val="008D4620"/>
    <w:rsid w:val="008D4CF9"/>
    <w:rsid w:val="008D5698"/>
    <w:rsid w:val="008D5873"/>
    <w:rsid w:val="008D62AE"/>
    <w:rsid w:val="008D67ED"/>
    <w:rsid w:val="008D789E"/>
    <w:rsid w:val="008D7D8B"/>
    <w:rsid w:val="008E006F"/>
    <w:rsid w:val="008E012F"/>
    <w:rsid w:val="008E1474"/>
    <w:rsid w:val="008E1AC0"/>
    <w:rsid w:val="008E2192"/>
    <w:rsid w:val="008E22DB"/>
    <w:rsid w:val="008E238D"/>
    <w:rsid w:val="008E267C"/>
    <w:rsid w:val="008E2A38"/>
    <w:rsid w:val="008E2BA0"/>
    <w:rsid w:val="008E2CFD"/>
    <w:rsid w:val="008E36A1"/>
    <w:rsid w:val="008E37FC"/>
    <w:rsid w:val="008E39DF"/>
    <w:rsid w:val="008E3B1B"/>
    <w:rsid w:val="008E3B2C"/>
    <w:rsid w:val="008E3F7E"/>
    <w:rsid w:val="008E401E"/>
    <w:rsid w:val="008E487F"/>
    <w:rsid w:val="008E4A52"/>
    <w:rsid w:val="008E54FA"/>
    <w:rsid w:val="008E5805"/>
    <w:rsid w:val="008E61B0"/>
    <w:rsid w:val="008E683D"/>
    <w:rsid w:val="008E6C4E"/>
    <w:rsid w:val="008E6E48"/>
    <w:rsid w:val="008E7300"/>
    <w:rsid w:val="008F091A"/>
    <w:rsid w:val="008F151A"/>
    <w:rsid w:val="008F1BAD"/>
    <w:rsid w:val="008F1D17"/>
    <w:rsid w:val="008F23E1"/>
    <w:rsid w:val="008F2ABD"/>
    <w:rsid w:val="008F3666"/>
    <w:rsid w:val="008F39C6"/>
    <w:rsid w:val="008F41C2"/>
    <w:rsid w:val="008F4266"/>
    <w:rsid w:val="008F46A6"/>
    <w:rsid w:val="008F4B4D"/>
    <w:rsid w:val="008F5140"/>
    <w:rsid w:val="008F5EB9"/>
    <w:rsid w:val="008F640A"/>
    <w:rsid w:val="008F6737"/>
    <w:rsid w:val="008F6790"/>
    <w:rsid w:val="008F6BE1"/>
    <w:rsid w:val="008F726D"/>
    <w:rsid w:val="008F7D62"/>
    <w:rsid w:val="00900317"/>
    <w:rsid w:val="00900821"/>
    <w:rsid w:val="00900CD7"/>
    <w:rsid w:val="00900DB3"/>
    <w:rsid w:val="00900DF3"/>
    <w:rsid w:val="009019FA"/>
    <w:rsid w:val="00902144"/>
    <w:rsid w:val="0090258D"/>
    <w:rsid w:val="00902CCE"/>
    <w:rsid w:val="00902E1B"/>
    <w:rsid w:val="00903421"/>
    <w:rsid w:val="00903FF3"/>
    <w:rsid w:val="009042B4"/>
    <w:rsid w:val="009042EF"/>
    <w:rsid w:val="00904D89"/>
    <w:rsid w:val="00905315"/>
    <w:rsid w:val="00905669"/>
    <w:rsid w:val="009058CE"/>
    <w:rsid w:val="00906208"/>
    <w:rsid w:val="00906E44"/>
    <w:rsid w:val="00907718"/>
    <w:rsid w:val="009077C4"/>
    <w:rsid w:val="00907E26"/>
    <w:rsid w:val="00907E98"/>
    <w:rsid w:val="00907F0E"/>
    <w:rsid w:val="00910CDF"/>
    <w:rsid w:val="0091187C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E95"/>
    <w:rsid w:val="00915FA7"/>
    <w:rsid w:val="00916350"/>
    <w:rsid w:val="00916819"/>
    <w:rsid w:val="00917B27"/>
    <w:rsid w:val="00917E16"/>
    <w:rsid w:val="0092030F"/>
    <w:rsid w:val="00920C44"/>
    <w:rsid w:val="00920C93"/>
    <w:rsid w:val="00920CE6"/>
    <w:rsid w:val="0092169F"/>
    <w:rsid w:val="00921AB6"/>
    <w:rsid w:val="009224D1"/>
    <w:rsid w:val="00922AFA"/>
    <w:rsid w:val="00922B5A"/>
    <w:rsid w:val="00922FA6"/>
    <w:rsid w:val="0092322E"/>
    <w:rsid w:val="00923364"/>
    <w:rsid w:val="00923728"/>
    <w:rsid w:val="0092392D"/>
    <w:rsid w:val="00924C44"/>
    <w:rsid w:val="00925DC5"/>
    <w:rsid w:val="00925F72"/>
    <w:rsid w:val="009261BA"/>
    <w:rsid w:val="00926852"/>
    <w:rsid w:val="009269BF"/>
    <w:rsid w:val="00926E4F"/>
    <w:rsid w:val="0092739F"/>
    <w:rsid w:val="009276BB"/>
    <w:rsid w:val="00930289"/>
    <w:rsid w:val="00930D8C"/>
    <w:rsid w:val="00930E14"/>
    <w:rsid w:val="0093103C"/>
    <w:rsid w:val="00931BF1"/>
    <w:rsid w:val="00931DE9"/>
    <w:rsid w:val="0093239A"/>
    <w:rsid w:val="00932675"/>
    <w:rsid w:val="009329F2"/>
    <w:rsid w:val="00932B0C"/>
    <w:rsid w:val="00932C4D"/>
    <w:rsid w:val="00932DDE"/>
    <w:rsid w:val="00933478"/>
    <w:rsid w:val="0093370D"/>
    <w:rsid w:val="0093394A"/>
    <w:rsid w:val="00933B2B"/>
    <w:rsid w:val="009341EC"/>
    <w:rsid w:val="009342F0"/>
    <w:rsid w:val="0093474E"/>
    <w:rsid w:val="00935912"/>
    <w:rsid w:val="00935E23"/>
    <w:rsid w:val="009365CA"/>
    <w:rsid w:val="00936FFA"/>
    <w:rsid w:val="009374C1"/>
    <w:rsid w:val="009374F7"/>
    <w:rsid w:val="009411DA"/>
    <w:rsid w:val="009412C5"/>
    <w:rsid w:val="0094137F"/>
    <w:rsid w:val="009415A5"/>
    <w:rsid w:val="009416FE"/>
    <w:rsid w:val="00941C0F"/>
    <w:rsid w:val="00941C85"/>
    <w:rsid w:val="009422A4"/>
    <w:rsid w:val="00942EFC"/>
    <w:rsid w:val="00943197"/>
    <w:rsid w:val="00943224"/>
    <w:rsid w:val="00943955"/>
    <w:rsid w:val="00943E29"/>
    <w:rsid w:val="009446D1"/>
    <w:rsid w:val="00945AA1"/>
    <w:rsid w:val="00945CD1"/>
    <w:rsid w:val="00945EAF"/>
    <w:rsid w:val="0094617E"/>
    <w:rsid w:val="0094672C"/>
    <w:rsid w:val="00946A76"/>
    <w:rsid w:val="0094742A"/>
    <w:rsid w:val="0094772B"/>
    <w:rsid w:val="00947D51"/>
    <w:rsid w:val="00947D7A"/>
    <w:rsid w:val="00947FB0"/>
    <w:rsid w:val="0095062A"/>
    <w:rsid w:val="009507A6"/>
    <w:rsid w:val="0095090D"/>
    <w:rsid w:val="00950BF8"/>
    <w:rsid w:val="00950E29"/>
    <w:rsid w:val="009510A6"/>
    <w:rsid w:val="00951BDF"/>
    <w:rsid w:val="009522FE"/>
    <w:rsid w:val="009525B9"/>
    <w:rsid w:val="00952832"/>
    <w:rsid w:val="009528B9"/>
    <w:rsid w:val="009530E5"/>
    <w:rsid w:val="00953428"/>
    <w:rsid w:val="00953720"/>
    <w:rsid w:val="00953E84"/>
    <w:rsid w:val="00953F13"/>
    <w:rsid w:val="00953FA6"/>
    <w:rsid w:val="0095409D"/>
    <w:rsid w:val="009540BA"/>
    <w:rsid w:val="0095414E"/>
    <w:rsid w:val="009543F6"/>
    <w:rsid w:val="00955BF2"/>
    <w:rsid w:val="00956344"/>
    <w:rsid w:val="0095645E"/>
    <w:rsid w:val="009565EE"/>
    <w:rsid w:val="00956DD8"/>
    <w:rsid w:val="00956F77"/>
    <w:rsid w:val="00957E4B"/>
    <w:rsid w:val="00960193"/>
    <w:rsid w:val="00960D27"/>
    <w:rsid w:val="00961427"/>
    <w:rsid w:val="00961739"/>
    <w:rsid w:val="00962031"/>
    <w:rsid w:val="009620BB"/>
    <w:rsid w:val="00962675"/>
    <w:rsid w:val="009628F8"/>
    <w:rsid w:val="0096325E"/>
    <w:rsid w:val="009633B4"/>
    <w:rsid w:val="00963604"/>
    <w:rsid w:val="00963CBF"/>
    <w:rsid w:val="009642B5"/>
    <w:rsid w:val="00964FB9"/>
    <w:rsid w:val="00966EE7"/>
    <w:rsid w:val="00966F12"/>
    <w:rsid w:val="0097009F"/>
    <w:rsid w:val="00970106"/>
    <w:rsid w:val="00970130"/>
    <w:rsid w:val="0097099B"/>
    <w:rsid w:val="00971070"/>
    <w:rsid w:val="00971088"/>
    <w:rsid w:val="009713A1"/>
    <w:rsid w:val="009715FD"/>
    <w:rsid w:val="0097194B"/>
    <w:rsid w:val="0097198C"/>
    <w:rsid w:val="0097247D"/>
    <w:rsid w:val="0097349E"/>
    <w:rsid w:val="009735D7"/>
    <w:rsid w:val="00973612"/>
    <w:rsid w:val="009737DE"/>
    <w:rsid w:val="00974246"/>
    <w:rsid w:val="00974BC2"/>
    <w:rsid w:val="00975031"/>
    <w:rsid w:val="00975790"/>
    <w:rsid w:val="0097592D"/>
    <w:rsid w:val="00975CE0"/>
    <w:rsid w:val="00976110"/>
    <w:rsid w:val="00976C9A"/>
    <w:rsid w:val="00976CA9"/>
    <w:rsid w:val="00976F2C"/>
    <w:rsid w:val="00977023"/>
    <w:rsid w:val="009770B1"/>
    <w:rsid w:val="00977C6C"/>
    <w:rsid w:val="00977CA7"/>
    <w:rsid w:val="00977E91"/>
    <w:rsid w:val="00980143"/>
    <w:rsid w:val="00980A62"/>
    <w:rsid w:val="00981086"/>
    <w:rsid w:val="00981548"/>
    <w:rsid w:val="00981774"/>
    <w:rsid w:val="00982394"/>
    <w:rsid w:val="0098334F"/>
    <w:rsid w:val="00983404"/>
    <w:rsid w:val="00983C37"/>
    <w:rsid w:val="009848FF"/>
    <w:rsid w:val="009849A2"/>
    <w:rsid w:val="00985254"/>
    <w:rsid w:val="00985333"/>
    <w:rsid w:val="00986081"/>
    <w:rsid w:val="009869EE"/>
    <w:rsid w:val="00986A6C"/>
    <w:rsid w:val="00986EB0"/>
    <w:rsid w:val="00986F34"/>
    <w:rsid w:val="009872AB"/>
    <w:rsid w:val="00987322"/>
    <w:rsid w:val="009877BE"/>
    <w:rsid w:val="00987ABA"/>
    <w:rsid w:val="00990595"/>
    <w:rsid w:val="009913E4"/>
    <w:rsid w:val="00991774"/>
    <w:rsid w:val="00991B03"/>
    <w:rsid w:val="00992166"/>
    <w:rsid w:val="0099283C"/>
    <w:rsid w:val="00993E43"/>
    <w:rsid w:val="00993FB0"/>
    <w:rsid w:val="00994791"/>
    <w:rsid w:val="0099530B"/>
    <w:rsid w:val="00995D68"/>
    <w:rsid w:val="00995FFD"/>
    <w:rsid w:val="009960F4"/>
    <w:rsid w:val="00996394"/>
    <w:rsid w:val="00996877"/>
    <w:rsid w:val="00996D15"/>
    <w:rsid w:val="00996F3C"/>
    <w:rsid w:val="009971B5"/>
    <w:rsid w:val="009974EC"/>
    <w:rsid w:val="009A043E"/>
    <w:rsid w:val="009A0D94"/>
    <w:rsid w:val="009A17D8"/>
    <w:rsid w:val="009A1F81"/>
    <w:rsid w:val="009A239E"/>
    <w:rsid w:val="009A23CF"/>
    <w:rsid w:val="009A2ACB"/>
    <w:rsid w:val="009A2F1D"/>
    <w:rsid w:val="009A32EA"/>
    <w:rsid w:val="009A33EC"/>
    <w:rsid w:val="009A44A9"/>
    <w:rsid w:val="009A4948"/>
    <w:rsid w:val="009A494B"/>
    <w:rsid w:val="009A4BB1"/>
    <w:rsid w:val="009A4CF9"/>
    <w:rsid w:val="009A5E6B"/>
    <w:rsid w:val="009A627C"/>
    <w:rsid w:val="009A6942"/>
    <w:rsid w:val="009A7181"/>
    <w:rsid w:val="009A78EB"/>
    <w:rsid w:val="009A7993"/>
    <w:rsid w:val="009A7C4A"/>
    <w:rsid w:val="009A7C59"/>
    <w:rsid w:val="009A7E7A"/>
    <w:rsid w:val="009B00BB"/>
    <w:rsid w:val="009B0288"/>
    <w:rsid w:val="009B0897"/>
    <w:rsid w:val="009B094F"/>
    <w:rsid w:val="009B1243"/>
    <w:rsid w:val="009B1427"/>
    <w:rsid w:val="009B156F"/>
    <w:rsid w:val="009B176D"/>
    <w:rsid w:val="009B17F8"/>
    <w:rsid w:val="009B18E6"/>
    <w:rsid w:val="009B1998"/>
    <w:rsid w:val="009B23E4"/>
    <w:rsid w:val="009B2A5C"/>
    <w:rsid w:val="009B30F1"/>
    <w:rsid w:val="009B33A3"/>
    <w:rsid w:val="009B368A"/>
    <w:rsid w:val="009B380E"/>
    <w:rsid w:val="009B3904"/>
    <w:rsid w:val="009B3B55"/>
    <w:rsid w:val="009B3D52"/>
    <w:rsid w:val="009B44CB"/>
    <w:rsid w:val="009B47CD"/>
    <w:rsid w:val="009B4DC5"/>
    <w:rsid w:val="009B5901"/>
    <w:rsid w:val="009B5CD9"/>
    <w:rsid w:val="009B5F34"/>
    <w:rsid w:val="009B62F0"/>
    <w:rsid w:val="009B6487"/>
    <w:rsid w:val="009B6A0E"/>
    <w:rsid w:val="009B6BD4"/>
    <w:rsid w:val="009B6DBA"/>
    <w:rsid w:val="009C00B2"/>
    <w:rsid w:val="009C0198"/>
    <w:rsid w:val="009C03EC"/>
    <w:rsid w:val="009C0A87"/>
    <w:rsid w:val="009C0D12"/>
    <w:rsid w:val="009C1003"/>
    <w:rsid w:val="009C1950"/>
    <w:rsid w:val="009C274E"/>
    <w:rsid w:val="009C2760"/>
    <w:rsid w:val="009C28AA"/>
    <w:rsid w:val="009C2A91"/>
    <w:rsid w:val="009C2CA4"/>
    <w:rsid w:val="009C2FA4"/>
    <w:rsid w:val="009C31F5"/>
    <w:rsid w:val="009C3BE6"/>
    <w:rsid w:val="009C3CEB"/>
    <w:rsid w:val="009C3D90"/>
    <w:rsid w:val="009C48C2"/>
    <w:rsid w:val="009C48DE"/>
    <w:rsid w:val="009C4AC9"/>
    <w:rsid w:val="009C57FA"/>
    <w:rsid w:val="009C5B35"/>
    <w:rsid w:val="009C5BE4"/>
    <w:rsid w:val="009C6BF6"/>
    <w:rsid w:val="009C7052"/>
    <w:rsid w:val="009C761C"/>
    <w:rsid w:val="009C7D34"/>
    <w:rsid w:val="009C7F81"/>
    <w:rsid w:val="009D0136"/>
    <w:rsid w:val="009D0703"/>
    <w:rsid w:val="009D0AC6"/>
    <w:rsid w:val="009D0FFA"/>
    <w:rsid w:val="009D1845"/>
    <w:rsid w:val="009D193F"/>
    <w:rsid w:val="009D2029"/>
    <w:rsid w:val="009D22A5"/>
    <w:rsid w:val="009D23C2"/>
    <w:rsid w:val="009D2E5A"/>
    <w:rsid w:val="009D2E6A"/>
    <w:rsid w:val="009D3C2E"/>
    <w:rsid w:val="009D3D4D"/>
    <w:rsid w:val="009D3D94"/>
    <w:rsid w:val="009D4E12"/>
    <w:rsid w:val="009D563A"/>
    <w:rsid w:val="009D58A1"/>
    <w:rsid w:val="009D5C11"/>
    <w:rsid w:val="009D5F92"/>
    <w:rsid w:val="009D68D7"/>
    <w:rsid w:val="009D72C6"/>
    <w:rsid w:val="009D7341"/>
    <w:rsid w:val="009D756A"/>
    <w:rsid w:val="009D7646"/>
    <w:rsid w:val="009D76B2"/>
    <w:rsid w:val="009D7D34"/>
    <w:rsid w:val="009D7FB8"/>
    <w:rsid w:val="009E002B"/>
    <w:rsid w:val="009E07A0"/>
    <w:rsid w:val="009E1475"/>
    <w:rsid w:val="009E171B"/>
    <w:rsid w:val="009E176F"/>
    <w:rsid w:val="009E1A0C"/>
    <w:rsid w:val="009E2775"/>
    <w:rsid w:val="009E380B"/>
    <w:rsid w:val="009E3C6C"/>
    <w:rsid w:val="009E402B"/>
    <w:rsid w:val="009E4109"/>
    <w:rsid w:val="009E4433"/>
    <w:rsid w:val="009E4C53"/>
    <w:rsid w:val="009E4F3C"/>
    <w:rsid w:val="009E57C2"/>
    <w:rsid w:val="009E64C3"/>
    <w:rsid w:val="009E69F7"/>
    <w:rsid w:val="009E6D31"/>
    <w:rsid w:val="009E72CA"/>
    <w:rsid w:val="009E744E"/>
    <w:rsid w:val="009E75FF"/>
    <w:rsid w:val="009E77B1"/>
    <w:rsid w:val="009E79E6"/>
    <w:rsid w:val="009E7A44"/>
    <w:rsid w:val="009F012C"/>
    <w:rsid w:val="009F0203"/>
    <w:rsid w:val="009F0449"/>
    <w:rsid w:val="009F05E6"/>
    <w:rsid w:val="009F09DB"/>
    <w:rsid w:val="009F1D98"/>
    <w:rsid w:val="009F210C"/>
    <w:rsid w:val="009F2559"/>
    <w:rsid w:val="009F2CDB"/>
    <w:rsid w:val="009F3C10"/>
    <w:rsid w:val="009F4163"/>
    <w:rsid w:val="009F49B3"/>
    <w:rsid w:val="009F4A46"/>
    <w:rsid w:val="009F4A9F"/>
    <w:rsid w:val="009F4C1E"/>
    <w:rsid w:val="009F51C7"/>
    <w:rsid w:val="009F5EC6"/>
    <w:rsid w:val="009F6089"/>
    <w:rsid w:val="009F6639"/>
    <w:rsid w:val="009F6DDC"/>
    <w:rsid w:val="009F6FD6"/>
    <w:rsid w:val="009F703A"/>
    <w:rsid w:val="009F7658"/>
    <w:rsid w:val="009F7C22"/>
    <w:rsid w:val="009F7F53"/>
    <w:rsid w:val="00A00680"/>
    <w:rsid w:val="00A00C58"/>
    <w:rsid w:val="00A01152"/>
    <w:rsid w:val="00A0126E"/>
    <w:rsid w:val="00A01941"/>
    <w:rsid w:val="00A01954"/>
    <w:rsid w:val="00A01CDB"/>
    <w:rsid w:val="00A02B7C"/>
    <w:rsid w:val="00A02E52"/>
    <w:rsid w:val="00A032D5"/>
    <w:rsid w:val="00A0342B"/>
    <w:rsid w:val="00A04348"/>
    <w:rsid w:val="00A0591C"/>
    <w:rsid w:val="00A05C95"/>
    <w:rsid w:val="00A05D76"/>
    <w:rsid w:val="00A06153"/>
    <w:rsid w:val="00A06886"/>
    <w:rsid w:val="00A06E63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4334"/>
    <w:rsid w:val="00A14428"/>
    <w:rsid w:val="00A147F0"/>
    <w:rsid w:val="00A14874"/>
    <w:rsid w:val="00A14D46"/>
    <w:rsid w:val="00A14EAA"/>
    <w:rsid w:val="00A1581E"/>
    <w:rsid w:val="00A15C62"/>
    <w:rsid w:val="00A15DA7"/>
    <w:rsid w:val="00A15FC8"/>
    <w:rsid w:val="00A16010"/>
    <w:rsid w:val="00A16735"/>
    <w:rsid w:val="00A170ED"/>
    <w:rsid w:val="00A177FE"/>
    <w:rsid w:val="00A17D65"/>
    <w:rsid w:val="00A2002D"/>
    <w:rsid w:val="00A20233"/>
    <w:rsid w:val="00A20A0E"/>
    <w:rsid w:val="00A20A6A"/>
    <w:rsid w:val="00A20C09"/>
    <w:rsid w:val="00A20EDF"/>
    <w:rsid w:val="00A21019"/>
    <w:rsid w:val="00A2192A"/>
    <w:rsid w:val="00A2224A"/>
    <w:rsid w:val="00A223BA"/>
    <w:rsid w:val="00A22931"/>
    <w:rsid w:val="00A22C66"/>
    <w:rsid w:val="00A231DB"/>
    <w:rsid w:val="00A2323B"/>
    <w:rsid w:val="00A23396"/>
    <w:rsid w:val="00A2379C"/>
    <w:rsid w:val="00A23D2F"/>
    <w:rsid w:val="00A24831"/>
    <w:rsid w:val="00A24BEC"/>
    <w:rsid w:val="00A2515C"/>
    <w:rsid w:val="00A25286"/>
    <w:rsid w:val="00A26097"/>
    <w:rsid w:val="00A260E3"/>
    <w:rsid w:val="00A263F3"/>
    <w:rsid w:val="00A265BB"/>
    <w:rsid w:val="00A27168"/>
    <w:rsid w:val="00A271AF"/>
    <w:rsid w:val="00A27F6F"/>
    <w:rsid w:val="00A30147"/>
    <w:rsid w:val="00A30A72"/>
    <w:rsid w:val="00A30A85"/>
    <w:rsid w:val="00A30C39"/>
    <w:rsid w:val="00A30FD7"/>
    <w:rsid w:val="00A31459"/>
    <w:rsid w:val="00A31913"/>
    <w:rsid w:val="00A31C24"/>
    <w:rsid w:val="00A31D81"/>
    <w:rsid w:val="00A32371"/>
    <w:rsid w:val="00A324F6"/>
    <w:rsid w:val="00A326FC"/>
    <w:rsid w:val="00A3281E"/>
    <w:rsid w:val="00A32B3E"/>
    <w:rsid w:val="00A33022"/>
    <w:rsid w:val="00A337C9"/>
    <w:rsid w:val="00A3472C"/>
    <w:rsid w:val="00A356B7"/>
    <w:rsid w:val="00A358E1"/>
    <w:rsid w:val="00A35944"/>
    <w:rsid w:val="00A35966"/>
    <w:rsid w:val="00A3638E"/>
    <w:rsid w:val="00A36396"/>
    <w:rsid w:val="00A3652B"/>
    <w:rsid w:val="00A3685F"/>
    <w:rsid w:val="00A36E48"/>
    <w:rsid w:val="00A40E3D"/>
    <w:rsid w:val="00A41051"/>
    <w:rsid w:val="00A41157"/>
    <w:rsid w:val="00A412CF"/>
    <w:rsid w:val="00A4151D"/>
    <w:rsid w:val="00A4173E"/>
    <w:rsid w:val="00A4183B"/>
    <w:rsid w:val="00A41C80"/>
    <w:rsid w:val="00A41EA4"/>
    <w:rsid w:val="00A42554"/>
    <w:rsid w:val="00A429DF"/>
    <w:rsid w:val="00A42C00"/>
    <w:rsid w:val="00A42F21"/>
    <w:rsid w:val="00A4309F"/>
    <w:rsid w:val="00A442B2"/>
    <w:rsid w:val="00A44772"/>
    <w:rsid w:val="00A447A3"/>
    <w:rsid w:val="00A449D2"/>
    <w:rsid w:val="00A44BFC"/>
    <w:rsid w:val="00A44F0D"/>
    <w:rsid w:val="00A46826"/>
    <w:rsid w:val="00A46A02"/>
    <w:rsid w:val="00A473F1"/>
    <w:rsid w:val="00A47B50"/>
    <w:rsid w:val="00A47B86"/>
    <w:rsid w:val="00A5090D"/>
    <w:rsid w:val="00A50B5F"/>
    <w:rsid w:val="00A50E8A"/>
    <w:rsid w:val="00A5194E"/>
    <w:rsid w:val="00A51BAF"/>
    <w:rsid w:val="00A51BE0"/>
    <w:rsid w:val="00A51C7F"/>
    <w:rsid w:val="00A51F90"/>
    <w:rsid w:val="00A5219A"/>
    <w:rsid w:val="00A521C5"/>
    <w:rsid w:val="00A52B6C"/>
    <w:rsid w:val="00A53629"/>
    <w:rsid w:val="00A54D94"/>
    <w:rsid w:val="00A55023"/>
    <w:rsid w:val="00A55370"/>
    <w:rsid w:val="00A55589"/>
    <w:rsid w:val="00A55BBC"/>
    <w:rsid w:val="00A55E66"/>
    <w:rsid w:val="00A56B22"/>
    <w:rsid w:val="00A56D18"/>
    <w:rsid w:val="00A57BCB"/>
    <w:rsid w:val="00A6003A"/>
    <w:rsid w:val="00A6047F"/>
    <w:rsid w:val="00A60498"/>
    <w:rsid w:val="00A61C6B"/>
    <w:rsid w:val="00A61E50"/>
    <w:rsid w:val="00A6218E"/>
    <w:rsid w:val="00A62353"/>
    <w:rsid w:val="00A6252E"/>
    <w:rsid w:val="00A628B1"/>
    <w:rsid w:val="00A63F5A"/>
    <w:rsid w:val="00A647E8"/>
    <w:rsid w:val="00A64808"/>
    <w:rsid w:val="00A649B6"/>
    <w:rsid w:val="00A64C24"/>
    <w:rsid w:val="00A65AAA"/>
    <w:rsid w:val="00A65F8A"/>
    <w:rsid w:val="00A66000"/>
    <w:rsid w:val="00A660CB"/>
    <w:rsid w:val="00A666E9"/>
    <w:rsid w:val="00A667D9"/>
    <w:rsid w:val="00A669BF"/>
    <w:rsid w:val="00A66A0E"/>
    <w:rsid w:val="00A66B5A"/>
    <w:rsid w:val="00A66FF9"/>
    <w:rsid w:val="00A67375"/>
    <w:rsid w:val="00A67790"/>
    <w:rsid w:val="00A67891"/>
    <w:rsid w:val="00A67A7D"/>
    <w:rsid w:val="00A705CE"/>
    <w:rsid w:val="00A70E31"/>
    <w:rsid w:val="00A70E73"/>
    <w:rsid w:val="00A70E9E"/>
    <w:rsid w:val="00A72736"/>
    <w:rsid w:val="00A72846"/>
    <w:rsid w:val="00A72CF0"/>
    <w:rsid w:val="00A73045"/>
    <w:rsid w:val="00A7304D"/>
    <w:rsid w:val="00A7306C"/>
    <w:rsid w:val="00A73161"/>
    <w:rsid w:val="00A732AA"/>
    <w:rsid w:val="00A73776"/>
    <w:rsid w:val="00A73E21"/>
    <w:rsid w:val="00A7437F"/>
    <w:rsid w:val="00A744EA"/>
    <w:rsid w:val="00A746CB"/>
    <w:rsid w:val="00A7484F"/>
    <w:rsid w:val="00A74E8F"/>
    <w:rsid w:val="00A762D9"/>
    <w:rsid w:val="00A763A9"/>
    <w:rsid w:val="00A7707C"/>
    <w:rsid w:val="00A772DF"/>
    <w:rsid w:val="00A7733C"/>
    <w:rsid w:val="00A773BF"/>
    <w:rsid w:val="00A77C29"/>
    <w:rsid w:val="00A77ECE"/>
    <w:rsid w:val="00A81344"/>
    <w:rsid w:val="00A814D3"/>
    <w:rsid w:val="00A82273"/>
    <w:rsid w:val="00A8260E"/>
    <w:rsid w:val="00A826C7"/>
    <w:rsid w:val="00A8357E"/>
    <w:rsid w:val="00A843E6"/>
    <w:rsid w:val="00A8492D"/>
    <w:rsid w:val="00A8505E"/>
    <w:rsid w:val="00A85744"/>
    <w:rsid w:val="00A8583C"/>
    <w:rsid w:val="00A85DD6"/>
    <w:rsid w:val="00A85DF6"/>
    <w:rsid w:val="00A85FA6"/>
    <w:rsid w:val="00A861AD"/>
    <w:rsid w:val="00A86457"/>
    <w:rsid w:val="00A86990"/>
    <w:rsid w:val="00A86A25"/>
    <w:rsid w:val="00A86AF8"/>
    <w:rsid w:val="00A870BC"/>
    <w:rsid w:val="00A871D0"/>
    <w:rsid w:val="00A8774B"/>
    <w:rsid w:val="00A908E9"/>
    <w:rsid w:val="00A90E6D"/>
    <w:rsid w:val="00A91514"/>
    <w:rsid w:val="00A91816"/>
    <w:rsid w:val="00A91FEE"/>
    <w:rsid w:val="00A92131"/>
    <w:rsid w:val="00A9220C"/>
    <w:rsid w:val="00A92792"/>
    <w:rsid w:val="00A934FB"/>
    <w:rsid w:val="00A938F1"/>
    <w:rsid w:val="00A93A75"/>
    <w:rsid w:val="00A9438B"/>
    <w:rsid w:val="00A9464B"/>
    <w:rsid w:val="00A94681"/>
    <w:rsid w:val="00A94EA4"/>
    <w:rsid w:val="00A94F58"/>
    <w:rsid w:val="00A95768"/>
    <w:rsid w:val="00A95C25"/>
    <w:rsid w:val="00A96072"/>
    <w:rsid w:val="00A96C9B"/>
    <w:rsid w:val="00A96D2D"/>
    <w:rsid w:val="00A9799A"/>
    <w:rsid w:val="00AA0306"/>
    <w:rsid w:val="00AA07A5"/>
    <w:rsid w:val="00AA0E6E"/>
    <w:rsid w:val="00AA11DD"/>
    <w:rsid w:val="00AA151E"/>
    <w:rsid w:val="00AA1DDF"/>
    <w:rsid w:val="00AA1E6E"/>
    <w:rsid w:val="00AA2420"/>
    <w:rsid w:val="00AA32A8"/>
    <w:rsid w:val="00AA337B"/>
    <w:rsid w:val="00AA3F31"/>
    <w:rsid w:val="00AA41BA"/>
    <w:rsid w:val="00AA50E1"/>
    <w:rsid w:val="00AA519C"/>
    <w:rsid w:val="00AA531E"/>
    <w:rsid w:val="00AA5876"/>
    <w:rsid w:val="00AA6395"/>
    <w:rsid w:val="00AA6839"/>
    <w:rsid w:val="00AA684F"/>
    <w:rsid w:val="00AA7BB1"/>
    <w:rsid w:val="00AB0347"/>
    <w:rsid w:val="00AB0BF8"/>
    <w:rsid w:val="00AB0C69"/>
    <w:rsid w:val="00AB0CBE"/>
    <w:rsid w:val="00AB1078"/>
    <w:rsid w:val="00AB11F5"/>
    <w:rsid w:val="00AB15C4"/>
    <w:rsid w:val="00AB16E1"/>
    <w:rsid w:val="00AB1825"/>
    <w:rsid w:val="00AB1B83"/>
    <w:rsid w:val="00AB1B90"/>
    <w:rsid w:val="00AB21DF"/>
    <w:rsid w:val="00AB29E6"/>
    <w:rsid w:val="00AB313A"/>
    <w:rsid w:val="00AB32DC"/>
    <w:rsid w:val="00AB33D7"/>
    <w:rsid w:val="00AB3406"/>
    <w:rsid w:val="00AB3424"/>
    <w:rsid w:val="00AB3447"/>
    <w:rsid w:val="00AB3B92"/>
    <w:rsid w:val="00AB441A"/>
    <w:rsid w:val="00AB4653"/>
    <w:rsid w:val="00AB52DF"/>
    <w:rsid w:val="00AB5899"/>
    <w:rsid w:val="00AB5F26"/>
    <w:rsid w:val="00AB6976"/>
    <w:rsid w:val="00AC02FC"/>
    <w:rsid w:val="00AC07B9"/>
    <w:rsid w:val="00AC094A"/>
    <w:rsid w:val="00AC0B04"/>
    <w:rsid w:val="00AC0CAF"/>
    <w:rsid w:val="00AC0CE0"/>
    <w:rsid w:val="00AC0F6F"/>
    <w:rsid w:val="00AC0F9B"/>
    <w:rsid w:val="00AC1621"/>
    <w:rsid w:val="00AC1853"/>
    <w:rsid w:val="00AC18AC"/>
    <w:rsid w:val="00AC24A4"/>
    <w:rsid w:val="00AC2BBA"/>
    <w:rsid w:val="00AC36D9"/>
    <w:rsid w:val="00AC56F1"/>
    <w:rsid w:val="00AC5EFA"/>
    <w:rsid w:val="00AC5F45"/>
    <w:rsid w:val="00AC5FF6"/>
    <w:rsid w:val="00AC625B"/>
    <w:rsid w:val="00AC630A"/>
    <w:rsid w:val="00AC634D"/>
    <w:rsid w:val="00AC73AF"/>
    <w:rsid w:val="00AC757B"/>
    <w:rsid w:val="00AC757D"/>
    <w:rsid w:val="00AC7606"/>
    <w:rsid w:val="00AD022D"/>
    <w:rsid w:val="00AD070B"/>
    <w:rsid w:val="00AD071E"/>
    <w:rsid w:val="00AD0725"/>
    <w:rsid w:val="00AD0A49"/>
    <w:rsid w:val="00AD15CD"/>
    <w:rsid w:val="00AD1725"/>
    <w:rsid w:val="00AD24A1"/>
    <w:rsid w:val="00AD2F5F"/>
    <w:rsid w:val="00AD42A6"/>
    <w:rsid w:val="00AD43A6"/>
    <w:rsid w:val="00AD4470"/>
    <w:rsid w:val="00AD4928"/>
    <w:rsid w:val="00AD4BFB"/>
    <w:rsid w:val="00AD4C50"/>
    <w:rsid w:val="00AD4D19"/>
    <w:rsid w:val="00AD4E32"/>
    <w:rsid w:val="00AD4FA2"/>
    <w:rsid w:val="00AD53A8"/>
    <w:rsid w:val="00AD5730"/>
    <w:rsid w:val="00AD598C"/>
    <w:rsid w:val="00AD5C3D"/>
    <w:rsid w:val="00AD63B4"/>
    <w:rsid w:val="00AD64AA"/>
    <w:rsid w:val="00AD6540"/>
    <w:rsid w:val="00AD6CAD"/>
    <w:rsid w:val="00AD7915"/>
    <w:rsid w:val="00AD7B22"/>
    <w:rsid w:val="00AD7BB5"/>
    <w:rsid w:val="00AD7DA6"/>
    <w:rsid w:val="00AD7FD7"/>
    <w:rsid w:val="00AE097A"/>
    <w:rsid w:val="00AE0B7B"/>
    <w:rsid w:val="00AE1419"/>
    <w:rsid w:val="00AE29BC"/>
    <w:rsid w:val="00AE2A07"/>
    <w:rsid w:val="00AE2E83"/>
    <w:rsid w:val="00AE308D"/>
    <w:rsid w:val="00AE30BA"/>
    <w:rsid w:val="00AE3193"/>
    <w:rsid w:val="00AE3359"/>
    <w:rsid w:val="00AE33C1"/>
    <w:rsid w:val="00AE3512"/>
    <w:rsid w:val="00AE3704"/>
    <w:rsid w:val="00AE3819"/>
    <w:rsid w:val="00AE3B7F"/>
    <w:rsid w:val="00AE4A70"/>
    <w:rsid w:val="00AE5D36"/>
    <w:rsid w:val="00AE61A2"/>
    <w:rsid w:val="00AE61AD"/>
    <w:rsid w:val="00AE61AF"/>
    <w:rsid w:val="00AE61B4"/>
    <w:rsid w:val="00AE6664"/>
    <w:rsid w:val="00AE68D5"/>
    <w:rsid w:val="00AE6C5B"/>
    <w:rsid w:val="00AE7A00"/>
    <w:rsid w:val="00AF07D3"/>
    <w:rsid w:val="00AF13B1"/>
    <w:rsid w:val="00AF148B"/>
    <w:rsid w:val="00AF14AC"/>
    <w:rsid w:val="00AF245D"/>
    <w:rsid w:val="00AF25E1"/>
    <w:rsid w:val="00AF2CF5"/>
    <w:rsid w:val="00AF3075"/>
    <w:rsid w:val="00AF30A3"/>
    <w:rsid w:val="00AF3ED2"/>
    <w:rsid w:val="00AF426B"/>
    <w:rsid w:val="00AF452C"/>
    <w:rsid w:val="00AF46A1"/>
    <w:rsid w:val="00AF4A09"/>
    <w:rsid w:val="00AF4D45"/>
    <w:rsid w:val="00AF55EC"/>
    <w:rsid w:val="00AF5A95"/>
    <w:rsid w:val="00AF5AC8"/>
    <w:rsid w:val="00AF5BEB"/>
    <w:rsid w:val="00AF5DFE"/>
    <w:rsid w:val="00AF636F"/>
    <w:rsid w:val="00AF6541"/>
    <w:rsid w:val="00AF672D"/>
    <w:rsid w:val="00AF6877"/>
    <w:rsid w:val="00AF6893"/>
    <w:rsid w:val="00AF6AB7"/>
    <w:rsid w:val="00AF6CC0"/>
    <w:rsid w:val="00AF7371"/>
    <w:rsid w:val="00AF737E"/>
    <w:rsid w:val="00AF7834"/>
    <w:rsid w:val="00B002B1"/>
    <w:rsid w:val="00B005F1"/>
    <w:rsid w:val="00B00935"/>
    <w:rsid w:val="00B00C31"/>
    <w:rsid w:val="00B010C3"/>
    <w:rsid w:val="00B026D8"/>
    <w:rsid w:val="00B0360E"/>
    <w:rsid w:val="00B0368B"/>
    <w:rsid w:val="00B03C4F"/>
    <w:rsid w:val="00B047D8"/>
    <w:rsid w:val="00B04CE1"/>
    <w:rsid w:val="00B05723"/>
    <w:rsid w:val="00B05961"/>
    <w:rsid w:val="00B062CE"/>
    <w:rsid w:val="00B06441"/>
    <w:rsid w:val="00B06C19"/>
    <w:rsid w:val="00B06D6A"/>
    <w:rsid w:val="00B07641"/>
    <w:rsid w:val="00B07887"/>
    <w:rsid w:val="00B07D44"/>
    <w:rsid w:val="00B1014C"/>
    <w:rsid w:val="00B1023B"/>
    <w:rsid w:val="00B104D2"/>
    <w:rsid w:val="00B105A0"/>
    <w:rsid w:val="00B107F5"/>
    <w:rsid w:val="00B11652"/>
    <w:rsid w:val="00B1299D"/>
    <w:rsid w:val="00B13218"/>
    <w:rsid w:val="00B13715"/>
    <w:rsid w:val="00B13A86"/>
    <w:rsid w:val="00B14121"/>
    <w:rsid w:val="00B1462C"/>
    <w:rsid w:val="00B14C03"/>
    <w:rsid w:val="00B16835"/>
    <w:rsid w:val="00B16D4F"/>
    <w:rsid w:val="00B16F4F"/>
    <w:rsid w:val="00B172EF"/>
    <w:rsid w:val="00B177CD"/>
    <w:rsid w:val="00B208DB"/>
    <w:rsid w:val="00B209F4"/>
    <w:rsid w:val="00B21663"/>
    <w:rsid w:val="00B2239D"/>
    <w:rsid w:val="00B22544"/>
    <w:rsid w:val="00B228AF"/>
    <w:rsid w:val="00B22C46"/>
    <w:rsid w:val="00B23374"/>
    <w:rsid w:val="00B23525"/>
    <w:rsid w:val="00B23DA4"/>
    <w:rsid w:val="00B23FE1"/>
    <w:rsid w:val="00B24E0C"/>
    <w:rsid w:val="00B24E3E"/>
    <w:rsid w:val="00B25627"/>
    <w:rsid w:val="00B25788"/>
    <w:rsid w:val="00B25B57"/>
    <w:rsid w:val="00B2601E"/>
    <w:rsid w:val="00B270ED"/>
    <w:rsid w:val="00B27422"/>
    <w:rsid w:val="00B27C6A"/>
    <w:rsid w:val="00B30A32"/>
    <w:rsid w:val="00B31183"/>
    <w:rsid w:val="00B3293E"/>
    <w:rsid w:val="00B334E1"/>
    <w:rsid w:val="00B33A41"/>
    <w:rsid w:val="00B33B9F"/>
    <w:rsid w:val="00B33DAE"/>
    <w:rsid w:val="00B345A7"/>
    <w:rsid w:val="00B34EAC"/>
    <w:rsid w:val="00B35865"/>
    <w:rsid w:val="00B359DC"/>
    <w:rsid w:val="00B35BA8"/>
    <w:rsid w:val="00B3617A"/>
    <w:rsid w:val="00B36486"/>
    <w:rsid w:val="00B36F47"/>
    <w:rsid w:val="00B36F64"/>
    <w:rsid w:val="00B372C9"/>
    <w:rsid w:val="00B377DB"/>
    <w:rsid w:val="00B37A6C"/>
    <w:rsid w:val="00B37E99"/>
    <w:rsid w:val="00B403FD"/>
    <w:rsid w:val="00B405B4"/>
    <w:rsid w:val="00B40AFC"/>
    <w:rsid w:val="00B413FF"/>
    <w:rsid w:val="00B41CAC"/>
    <w:rsid w:val="00B42182"/>
    <w:rsid w:val="00B42927"/>
    <w:rsid w:val="00B42BA5"/>
    <w:rsid w:val="00B433FA"/>
    <w:rsid w:val="00B43626"/>
    <w:rsid w:val="00B439A7"/>
    <w:rsid w:val="00B44A9E"/>
    <w:rsid w:val="00B465D9"/>
    <w:rsid w:val="00B46FF6"/>
    <w:rsid w:val="00B4710B"/>
    <w:rsid w:val="00B47415"/>
    <w:rsid w:val="00B47723"/>
    <w:rsid w:val="00B47C7E"/>
    <w:rsid w:val="00B506D5"/>
    <w:rsid w:val="00B509C0"/>
    <w:rsid w:val="00B510C2"/>
    <w:rsid w:val="00B5146E"/>
    <w:rsid w:val="00B51ADE"/>
    <w:rsid w:val="00B52BE1"/>
    <w:rsid w:val="00B52D30"/>
    <w:rsid w:val="00B52DEA"/>
    <w:rsid w:val="00B52F9C"/>
    <w:rsid w:val="00B53E10"/>
    <w:rsid w:val="00B54133"/>
    <w:rsid w:val="00B547C7"/>
    <w:rsid w:val="00B55476"/>
    <w:rsid w:val="00B55D77"/>
    <w:rsid w:val="00B55FBE"/>
    <w:rsid w:val="00B5677E"/>
    <w:rsid w:val="00B56B2F"/>
    <w:rsid w:val="00B5743E"/>
    <w:rsid w:val="00B57877"/>
    <w:rsid w:val="00B57B56"/>
    <w:rsid w:val="00B605AC"/>
    <w:rsid w:val="00B60A37"/>
    <w:rsid w:val="00B61276"/>
    <w:rsid w:val="00B615FE"/>
    <w:rsid w:val="00B61B74"/>
    <w:rsid w:val="00B61EC5"/>
    <w:rsid w:val="00B62733"/>
    <w:rsid w:val="00B62B93"/>
    <w:rsid w:val="00B62C33"/>
    <w:rsid w:val="00B63F40"/>
    <w:rsid w:val="00B64226"/>
    <w:rsid w:val="00B645EE"/>
    <w:rsid w:val="00B649F1"/>
    <w:rsid w:val="00B64D57"/>
    <w:rsid w:val="00B65806"/>
    <w:rsid w:val="00B65FED"/>
    <w:rsid w:val="00B66A8C"/>
    <w:rsid w:val="00B66D83"/>
    <w:rsid w:val="00B66D9C"/>
    <w:rsid w:val="00B67482"/>
    <w:rsid w:val="00B676F9"/>
    <w:rsid w:val="00B677A5"/>
    <w:rsid w:val="00B67D37"/>
    <w:rsid w:val="00B7062B"/>
    <w:rsid w:val="00B713FA"/>
    <w:rsid w:val="00B71E49"/>
    <w:rsid w:val="00B724A5"/>
    <w:rsid w:val="00B72AFC"/>
    <w:rsid w:val="00B72E23"/>
    <w:rsid w:val="00B7378A"/>
    <w:rsid w:val="00B73B60"/>
    <w:rsid w:val="00B73CF7"/>
    <w:rsid w:val="00B757C3"/>
    <w:rsid w:val="00B75A91"/>
    <w:rsid w:val="00B76050"/>
    <w:rsid w:val="00B779D4"/>
    <w:rsid w:val="00B800A3"/>
    <w:rsid w:val="00B801FD"/>
    <w:rsid w:val="00B8020F"/>
    <w:rsid w:val="00B803B0"/>
    <w:rsid w:val="00B810AF"/>
    <w:rsid w:val="00B81276"/>
    <w:rsid w:val="00B813D4"/>
    <w:rsid w:val="00B8157E"/>
    <w:rsid w:val="00B81E95"/>
    <w:rsid w:val="00B81FFD"/>
    <w:rsid w:val="00B8291E"/>
    <w:rsid w:val="00B829AF"/>
    <w:rsid w:val="00B82EB6"/>
    <w:rsid w:val="00B83053"/>
    <w:rsid w:val="00B8374E"/>
    <w:rsid w:val="00B838F8"/>
    <w:rsid w:val="00B8466F"/>
    <w:rsid w:val="00B84715"/>
    <w:rsid w:val="00B84CDE"/>
    <w:rsid w:val="00B85C82"/>
    <w:rsid w:val="00B85D86"/>
    <w:rsid w:val="00B86295"/>
    <w:rsid w:val="00B86892"/>
    <w:rsid w:val="00B8697D"/>
    <w:rsid w:val="00B872B6"/>
    <w:rsid w:val="00B9008B"/>
    <w:rsid w:val="00B901C5"/>
    <w:rsid w:val="00B908B9"/>
    <w:rsid w:val="00B91E8B"/>
    <w:rsid w:val="00B926CD"/>
    <w:rsid w:val="00B92B77"/>
    <w:rsid w:val="00B92E5B"/>
    <w:rsid w:val="00B93243"/>
    <w:rsid w:val="00B936B9"/>
    <w:rsid w:val="00B938A0"/>
    <w:rsid w:val="00B93950"/>
    <w:rsid w:val="00B93A6C"/>
    <w:rsid w:val="00B93E07"/>
    <w:rsid w:val="00B94570"/>
    <w:rsid w:val="00B94BC1"/>
    <w:rsid w:val="00B95496"/>
    <w:rsid w:val="00B95700"/>
    <w:rsid w:val="00B958D3"/>
    <w:rsid w:val="00B95B9A"/>
    <w:rsid w:val="00B95DF6"/>
    <w:rsid w:val="00B95E44"/>
    <w:rsid w:val="00B95F54"/>
    <w:rsid w:val="00B96558"/>
    <w:rsid w:val="00B96C0A"/>
    <w:rsid w:val="00B96C92"/>
    <w:rsid w:val="00B96F0A"/>
    <w:rsid w:val="00B96F7E"/>
    <w:rsid w:val="00B975BE"/>
    <w:rsid w:val="00B9773F"/>
    <w:rsid w:val="00BA0361"/>
    <w:rsid w:val="00BA11C6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78B"/>
    <w:rsid w:val="00BA3905"/>
    <w:rsid w:val="00BA3E9E"/>
    <w:rsid w:val="00BA3FD5"/>
    <w:rsid w:val="00BA40B0"/>
    <w:rsid w:val="00BA416F"/>
    <w:rsid w:val="00BA4793"/>
    <w:rsid w:val="00BA483E"/>
    <w:rsid w:val="00BA4CCD"/>
    <w:rsid w:val="00BA4E6A"/>
    <w:rsid w:val="00BA4EE5"/>
    <w:rsid w:val="00BA50AD"/>
    <w:rsid w:val="00BA561E"/>
    <w:rsid w:val="00BA588B"/>
    <w:rsid w:val="00BA5F67"/>
    <w:rsid w:val="00BA5F7D"/>
    <w:rsid w:val="00BA6018"/>
    <w:rsid w:val="00BA606B"/>
    <w:rsid w:val="00BA6126"/>
    <w:rsid w:val="00BA6322"/>
    <w:rsid w:val="00BA670F"/>
    <w:rsid w:val="00BA6F7D"/>
    <w:rsid w:val="00BA7151"/>
    <w:rsid w:val="00BA7C3D"/>
    <w:rsid w:val="00BB004B"/>
    <w:rsid w:val="00BB02D7"/>
    <w:rsid w:val="00BB03CA"/>
    <w:rsid w:val="00BB0C31"/>
    <w:rsid w:val="00BB0CC2"/>
    <w:rsid w:val="00BB0F92"/>
    <w:rsid w:val="00BB127C"/>
    <w:rsid w:val="00BB133F"/>
    <w:rsid w:val="00BB1880"/>
    <w:rsid w:val="00BB239C"/>
    <w:rsid w:val="00BB2588"/>
    <w:rsid w:val="00BB3190"/>
    <w:rsid w:val="00BB3A9A"/>
    <w:rsid w:val="00BB3AD1"/>
    <w:rsid w:val="00BB46D5"/>
    <w:rsid w:val="00BB4A40"/>
    <w:rsid w:val="00BB4FBD"/>
    <w:rsid w:val="00BB527D"/>
    <w:rsid w:val="00BB60D6"/>
    <w:rsid w:val="00BB61C5"/>
    <w:rsid w:val="00BB6A5E"/>
    <w:rsid w:val="00BB6C66"/>
    <w:rsid w:val="00BB6C83"/>
    <w:rsid w:val="00BB7191"/>
    <w:rsid w:val="00BB7346"/>
    <w:rsid w:val="00BC03D9"/>
    <w:rsid w:val="00BC0578"/>
    <w:rsid w:val="00BC0788"/>
    <w:rsid w:val="00BC0C44"/>
    <w:rsid w:val="00BC13B2"/>
    <w:rsid w:val="00BC199B"/>
    <w:rsid w:val="00BC19D9"/>
    <w:rsid w:val="00BC22EA"/>
    <w:rsid w:val="00BC2600"/>
    <w:rsid w:val="00BC29DC"/>
    <w:rsid w:val="00BC3E5F"/>
    <w:rsid w:val="00BC3EB1"/>
    <w:rsid w:val="00BC4218"/>
    <w:rsid w:val="00BC4263"/>
    <w:rsid w:val="00BC4B48"/>
    <w:rsid w:val="00BC4C7B"/>
    <w:rsid w:val="00BC4EEE"/>
    <w:rsid w:val="00BC535D"/>
    <w:rsid w:val="00BC5AA1"/>
    <w:rsid w:val="00BC5B01"/>
    <w:rsid w:val="00BC6095"/>
    <w:rsid w:val="00BC609E"/>
    <w:rsid w:val="00BC6167"/>
    <w:rsid w:val="00BC63A9"/>
    <w:rsid w:val="00BC6AB6"/>
    <w:rsid w:val="00BC7361"/>
    <w:rsid w:val="00BC775B"/>
    <w:rsid w:val="00BC776D"/>
    <w:rsid w:val="00BD02A4"/>
    <w:rsid w:val="00BD0358"/>
    <w:rsid w:val="00BD03B1"/>
    <w:rsid w:val="00BD15B9"/>
    <w:rsid w:val="00BD1A40"/>
    <w:rsid w:val="00BD1BB4"/>
    <w:rsid w:val="00BD1E37"/>
    <w:rsid w:val="00BD211D"/>
    <w:rsid w:val="00BD2183"/>
    <w:rsid w:val="00BD23B9"/>
    <w:rsid w:val="00BD2F30"/>
    <w:rsid w:val="00BD30A1"/>
    <w:rsid w:val="00BD3252"/>
    <w:rsid w:val="00BD3474"/>
    <w:rsid w:val="00BD3591"/>
    <w:rsid w:val="00BD454E"/>
    <w:rsid w:val="00BD4944"/>
    <w:rsid w:val="00BD5259"/>
    <w:rsid w:val="00BD5CF1"/>
    <w:rsid w:val="00BD5DEA"/>
    <w:rsid w:val="00BD5E49"/>
    <w:rsid w:val="00BD60F4"/>
    <w:rsid w:val="00BD6D32"/>
    <w:rsid w:val="00BD7155"/>
    <w:rsid w:val="00BD71B3"/>
    <w:rsid w:val="00BD75FA"/>
    <w:rsid w:val="00BD7AF5"/>
    <w:rsid w:val="00BE159C"/>
    <w:rsid w:val="00BE1C38"/>
    <w:rsid w:val="00BE24F3"/>
    <w:rsid w:val="00BE28DB"/>
    <w:rsid w:val="00BE2B96"/>
    <w:rsid w:val="00BE2F08"/>
    <w:rsid w:val="00BE34E6"/>
    <w:rsid w:val="00BE3F65"/>
    <w:rsid w:val="00BE3FB0"/>
    <w:rsid w:val="00BE4B66"/>
    <w:rsid w:val="00BE4CC3"/>
    <w:rsid w:val="00BE4F97"/>
    <w:rsid w:val="00BE509F"/>
    <w:rsid w:val="00BE50D6"/>
    <w:rsid w:val="00BE5991"/>
    <w:rsid w:val="00BE5A9B"/>
    <w:rsid w:val="00BE5D3B"/>
    <w:rsid w:val="00BE62DB"/>
    <w:rsid w:val="00BE64A8"/>
    <w:rsid w:val="00BE7245"/>
    <w:rsid w:val="00BE7545"/>
    <w:rsid w:val="00BE77C8"/>
    <w:rsid w:val="00BE7EB7"/>
    <w:rsid w:val="00BF0403"/>
    <w:rsid w:val="00BF0AA6"/>
    <w:rsid w:val="00BF0B56"/>
    <w:rsid w:val="00BF0D01"/>
    <w:rsid w:val="00BF2896"/>
    <w:rsid w:val="00BF2D53"/>
    <w:rsid w:val="00BF2DF2"/>
    <w:rsid w:val="00BF2E3F"/>
    <w:rsid w:val="00BF3543"/>
    <w:rsid w:val="00BF3A0E"/>
    <w:rsid w:val="00BF3A93"/>
    <w:rsid w:val="00BF453C"/>
    <w:rsid w:val="00BF4AB6"/>
    <w:rsid w:val="00BF4B2A"/>
    <w:rsid w:val="00BF4BE0"/>
    <w:rsid w:val="00BF4F88"/>
    <w:rsid w:val="00BF5087"/>
    <w:rsid w:val="00BF5289"/>
    <w:rsid w:val="00BF56FE"/>
    <w:rsid w:val="00BF5B7F"/>
    <w:rsid w:val="00BF5BFA"/>
    <w:rsid w:val="00BF6332"/>
    <w:rsid w:val="00BF6EE4"/>
    <w:rsid w:val="00BF708E"/>
    <w:rsid w:val="00BF722F"/>
    <w:rsid w:val="00BF7347"/>
    <w:rsid w:val="00BF740D"/>
    <w:rsid w:val="00BF7568"/>
    <w:rsid w:val="00BF75FE"/>
    <w:rsid w:val="00BF7948"/>
    <w:rsid w:val="00C000B8"/>
    <w:rsid w:val="00C01443"/>
    <w:rsid w:val="00C02B32"/>
    <w:rsid w:val="00C02E3F"/>
    <w:rsid w:val="00C03007"/>
    <w:rsid w:val="00C0397C"/>
    <w:rsid w:val="00C03BCD"/>
    <w:rsid w:val="00C04041"/>
    <w:rsid w:val="00C04239"/>
    <w:rsid w:val="00C04A5B"/>
    <w:rsid w:val="00C04CDF"/>
    <w:rsid w:val="00C05284"/>
    <w:rsid w:val="00C053D5"/>
    <w:rsid w:val="00C056DE"/>
    <w:rsid w:val="00C05D9F"/>
    <w:rsid w:val="00C063ED"/>
    <w:rsid w:val="00C065DA"/>
    <w:rsid w:val="00C06755"/>
    <w:rsid w:val="00C071A4"/>
    <w:rsid w:val="00C07671"/>
    <w:rsid w:val="00C076B9"/>
    <w:rsid w:val="00C07B43"/>
    <w:rsid w:val="00C07E3E"/>
    <w:rsid w:val="00C107D4"/>
    <w:rsid w:val="00C10BAD"/>
    <w:rsid w:val="00C11CC2"/>
    <w:rsid w:val="00C11FE4"/>
    <w:rsid w:val="00C125DE"/>
    <w:rsid w:val="00C12AFB"/>
    <w:rsid w:val="00C13580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E2"/>
    <w:rsid w:val="00C1680B"/>
    <w:rsid w:val="00C16B9C"/>
    <w:rsid w:val="00C16BE1"/>
    <w:rsid w:val="00C16E5D"/>
    <w:rsid w:val="00C16F7A"/>
    <w:rsid w:val="00C17764"/>
    <w:rsid w:val="00C202A6"/>
    <w:rsid w:val="00C20F84"/>
    <w:rsid w:val="00C21494"/>
    <w:rsid w:val="00C21BB1"/>
    <w:rsid w:val="00C225D0"/>
    <w:rsid w:val="00C22D7C"/>
    <w:rsid w:val="00C22FCB"/>
    <w:rsid w:val="00C2404A"/>
    <w:rsid w:val="00C24678"/>
    <w:rsid w:val="00C24957"/>
    <w:rsid w:val="00C24B9B"/>
    <w:rsid w:val="00C24E7E"/>
    <w:rsid w:val="00C24E81"/>
    <w:rsid w:val="00C2596D"/>
    <w:rsid w:val="00C25AFF"/>
    <w:rsid w:val="00C25D71"/>
    <w:rsid w:val="00C262BF"/>
    <w:rsid w:val="00C26BD1"/>
    <w:rsid w:val="00C26DB7"/>
    <w:rsid w:val="00C2704D"/>
    <w:rsid w:val="00C272D4"/>
    <w:rsid w:val="00C27581"/>
    <w:rsid w:val="00C275AF"/>
    <w:rsid w:val="00C301BD"/>
    <w:rsid w:val="00C3021C"/>
    <w:rsid w:val="00C307ED"/>
    <w:rsid w:val="00C3083B"/>
    <w:rsid w:val="00C30937"/>
    <w:rsid w:val="00C30AF5"/>
    <w:rsid w:val="00C30BB8"/>
    <w:rsid w:val="00C31916"/>
    <w:rsid w:val="00C31973"/>
    <w:rsid w:val="00C32033"/>
    <w:rsid w:val="00C321E5"/>
    <w:rsid w:val="00C3247E"/>
    <w:rsid w:val="00C3283F"/>
    <w:rsid w:val="00C32A02"/>
    <w:rsid w:val="00C334A6"/>
    <w:rsid w:val="00C334F6"/>
    <w:rsid w:val="00C34402"/>
    <w:rsid w:val="00C34C37"/>
    <w:rsid w:val="00C34CAF"/>
    <w:rsid w:val="00C34FDE"/>
    <w:rsid w:val="00C34FEF"/>
    <w:rsid w:val="00C359D1"/>
    <w:rsid w:val="00C36912"/>
    <w:rsid w:val="00C36AED"/>
    <w:rsid w:val="00C36D83"/>
    <w:rsid w:val="00C36DC1"/>
    <w:rsid w:val="00C375AD"/>
    <w:rsid w:val="00C37802"/>
    <w:rsid w:val="00C378F0"/>
    <w:rsid w:val="00C37B91"/>
    <w:rsid w:val="00C37BD1"/>
    <w:rsid w:val="00C37BFF"/>
    <w:rsid w:val="00C4002F"/>
    <w:rsid w:val="00C400EB"/>
    <w:rsid w:val="00C4089A"/>
    <w:rsid w:val="00C41297"/>
    <w:rsid w:val="00C4165A"/>
    <w:rsid w:val="00C42B2D"/>
    <w:rsid w:val="00C42EEA"/>
    <w:rsid w:val="00C4306F"/>
    <w:rsid w:val="00C4363A"/>
    <w:rsid w:val="00C443FC"/>
    <w:rsid w:val="00C44CA6"/>
    <w:rsid w:val="00C44E54"/>
    <w:rsid w:val="00C451C0"/>
    <w:rsid w:val="00C45AD9"/>
    <w:rsid w:val="00C45F20"/>
    <w:rsid w:val="00C4607D"/>
    <w:rsid w:val="00C468C2"/>
    <w:rsid w:val="00C46C3E"/>
    <w:rsid w:val="00C46FBF"/>
    <w:rsid w:val="00C479EB"/>
    <w:rsid w:val="00C501DD"/>
    <w:rsid w:val="00C5040F"/>
    <w:rsid w:val="00C50502"/>
    <w:rsid w:val="00C5079D"/>
    <w:rsid w:val="00C50EAC"/>
    <w:rsid w:val="00C5177D"/>
    <w:rsid w:val="00C51938"/>
    <w:rsid w:val="00C52A60"/>
    <w:rsid w:val="00C52D0C"/>
    <w:rsid w:val="00C52E65"/>
    <w:rsid w:val="00C53870"/>
    <w:rsid w:val="00C53D58"/>
    <w:rsid w:val="00C54219"/>
    <w:rsid w:val="00C551F5"/>
    <w:rsid w:val="00C552C3"/>
    <w:rsid w:val="00C552E3"/>
    <w:rsid w:val="00C5580A"/>
    <w:rsid w:val="00C55A04"/>
    <w:rsid w:val="00C55A79"/>
    <w:rsid w:val="00C55B23"/>
    <w:rsid w:val="00C55E78"/>
    <w:rsid w:val="00C56DB3"/>
    <w:rsid w:val="00C57217"/>
    <w:rsid w:val="00C574E3"/>
    <w:rsid w:val="00C576B0"/>
    <w:rsid w:val="00C57EA1"/>
    <w:rsid w:val="00C57EF7"/>
    <w:rsid w:val="00C601FF"/>
    <w:rsid w:val="00C606B5"/>
    <w:rsid w:val="00C60895"/>
    <w:rsid w:val="00C60CFA"/>
    <w:rsid w:val="00C60E8B"/>
    <w:rsid w:val="00C614C8"/>
    <w:rsid w:val="00C61775"/>
    <w:rsid w:val="00C6196E"/>
    <w:rsid w:val="00C6431E"/>
    <w:rsid w:val="00C64C8B"/>
    <w:rsid w:val="00C64DA5"/>
    <w:rsid w:val="00C65760"/>
    <w:rsid w:val="00C658F1"/>
    <w:rsid w:val="00C66073"/>
    <w:rsid w:val="00C6638D"/>
    <w:rsid w:val="00C663B0"/>
    <w:rsid w:val="00C66ACF"/>
    <w:rsid w:val="00C66E9D"/>
    <w:rsid w:val="00C6723F"/>
    <w:rsid w:val="00C673E4"/>
    <w:rsid w:val="00C70D41"/>
    <w:rsid w:val="00C71359"/>
    <w:rsid w:val="00C71572"/>
    <w:rsid w:val="00C72142"/>
    <w:rsid w:val="00C72BD4"/>
    <w:rsid w:val="00C72DA5"/>
    <w:rsid w:val="00C73482"/>
    <w:rsid w:val="00C73517"/>
    <w:rsid w:val="00C735E0"/>
    <w:rsid w:val="00C73C99"/>
    <w:rsid w:val="00C742F8"/>
    <w:rsid w:val="00C744D7"/>
    <w:rsid w:val="00C7459E"/>
    <w:rsid w:val="00C748E2"/>
    <w:rsid w:val="00C7499E"/>
    <w:rsid w:val="00C74BE4"/>
    <w:rsid w:val="00C75D54"/>
    <w:rsid w:val="00C762F5"/>
    <w:rsid w:val="00C76419"/>
    <w:rsid w:val="00C76A1C"/>
    <w:rsid w:val="00C76ECB"/>
    <w:rsid w:val="00C777EC"/>
    <w:rsid w:val="00C77DFB"/>
    <w:rsid w:val="00C809C4"/>
    <w:rsid w:val="00C813FC"/>
    <w:rsid w:val="00C81973"/>
    <w:rsid w:val="00C81C53"/>
    <w:rsid w:val="00C82B59"/>
    <w:rsid w:val="00C834E5"/>
    <w:rsid w:val="00C83816"/>
    <w:rsid w:val="00C8388C"/>
    <w:rsid w:val="00C83F8F"/>
    <w:rsid w:val="00C84922"/>
    <w:rsid w:val="00C84E0D"/>
    <w:rsid w:val="00C85529"/>
    <w:rsid w:val="00C85695"/>
    <w:rsid w:val="00C85777"/>
    <w:rsid w:val="00C863AA"/>
    <w:rsid w:val="00C86A69"/>
    <w:rsid w:val="00C86C29"/>
    <w:rsid w:val="00C9028B"/>
    <w:rsid w:val="00C905F5"/>
    <w:rsid w:val="00C9079E"/>
    <w:rsid w:val="00C908FD"/>
    <w:rsid w:val="00C91CC3"/>
    <w:rsid w:val="00C92366"/>
    <w:rsid w:val="00C92743"/>
    <w:rsid w:val="00C92BBB"/>
    <w:rsid w:val="00C93544"/>
    <w:rsid w:val="00C938AB"/>
    <w:rsid w:val="00C93925"/>
    <w:rsid w:val="00C9399C"/>
    <w:rsid w:val="00C947C6"/>
    <w:rsid w:val="00C948E5"/>
    <w:rsid w:val="00C949D6"/>
    <w:rsid w:val="00C95395"/>
    <w:rsid w:val="00C95916"/>
    <w:rsid w:val="00C9593C"/>
    <w:rsid w:val="00C95DF4"/>
    <w:rsid w:val="00C96D87"/>
    <w:rsid w:val="00C96E7D"/>
    <w:rsid w:val="00C9711A"/>
    <w:rsid w:val="00C9779B"/>
    <w:rsid w:val="00C977D1"/>
    <w:rsid w:val="00C9781B"/>
    <w:rsid w:val="00C979B8"/>
    <w:rsid w:val="00CA0DE9"/>
    <w:rsid w:val="00CA17A2"/>
    <w:rsid w:val="00CA1BF8"/>
    <w:rsid w:val="00CA247D"/>
    <w:rsid w:val="00CA2667"/>
    <w:rsid w:val="00CA28DD"/>
    <w:rsid w:val="00CA2BA6"/>
    <w:rsid w:val="00CA3475"/>
    <w:rsid w:val="00CA36FB"/>
    <w:rsid w:val="00CA3943"/>
    <w:rsid w:val="00CA3CB8"/>
    <w:rsid w:val="00CA406A"/>
    <w:rsid w:val="00CA4107"/>
    <w:rsid w:val="00CA449E"/>
    <w:rsid w:val="00CA47D3"/>
    <w:rsid w:val="00CA4CAA"/>
    <w:rsid w:val="00CA4DDD"/>
    <w:rsid w:val="00CA4E58"/>
    <w:rsid w:val="00CA58CB"/>
    <w:rsid w:val="00CA6BBB"/>
    <w:rsid w:val="00CA6F6D"/>
    <w:rsid w:val="00CA7065"/>
    <w:rsid w:val="00CA7421"/>
    <w:rsid w:val="00CB1500"/>
    <w:rsid w:val="00CB168C"/>
    <w:rsid w:val="00CB1B41"/>
    <w:rsid w:val="00CB1FFC"/>
    <w:rsid w:val="00CB2AA5"/>
    <w:rsid w:val="00CB2BD2"/>
    <w:rsid w:val="00CB2E9A"/>
    <w:rsid w:val="00CB30F5"/>
    <w:rsid w:val="00CB36F1"/>
    <w:rsid w:val="00CB4620"/>
    <w:rsid w:val="00CB4849"/>
    <w:rsid w:val="00CB49DD"/>
    <w:rsid w:val="00CB55AB"/>
    <w:rsid w:val="00CB5813"/>
    <w:rsid w:val="00CB5C8F"/>
    <w:rsid w:val="00CB5F2A"/>
    <w:rsid w:val="00CB66D9"/>
    <w:rsid w:val="00CB744A"/>
    <w:rsid w:val="00CB79CE"/>
    <w:rsid w:val="00CB7D7C"/>
    <w:rsid w:val="00CC0A35"/>
    <w:rsid w:val="00CC122C"/>
    <w:rsid w:val="00CC173D"/>
    <w:rsid w:val="00CC17E3"/>
    <w:rsid w:val="00CC1AFD"/>
    <w:rsid w:val="00CC1BD2"/>
    <w:rsid w:val="00CC2C19"/>
    <w:rsid w:val="00CC3D34"/>
    <w:rsid w:val="00CC3DE2"/>
    <w:rsid w:val="00CC413A"/>
    <w:rsid w:val="00CC4192"/>
    <w:rsid w:val="00CC49EF"/>
    <w:rsid w:val="00CC4DB9"/>
    <w:rsid w:val="00CC502D"/>
    <w:rsid w:val="00CC52EC"/>
    <w:rsid w:val="00CC6163"/>
    <w:rsid w:val="00CC65E4"/>
    <w:rsid w:val="00CC694E"/>
    <w:rsid w:val="00CC6AC6"/>
    <w:rsid w:val="00CC7F38"/>
    <w:rsid w:val="00CC7F6B"/>
    <w:rsid w:val="00CD14BE"/>
    <w:rsid w:val="00CD16D2"/>
    <w:rsid w:val="00CD1B3D"/>
    <w:rsid w:val="00CD1D72"/>
    <w:rsid w:val="00CD21E2"/>
    <w:rsid w:val="00CD247D"/>
    <w:rsid w:val="00CD2ADA"/>
    <w:rsid w:val="00CD310E"/>
    <w:rsid w:val="00CD376C"/>
    <w:rsid w:val="00CD37FE"/>
    <w:rsid w:val="00CD4D65"/>
    <w:rsid w:val="00CD5043"/>
    <w:rsid w:val="00CD516B"/>
    <w:rsid w:val="00CD52FF"/>
    <w:rsid w:val="00CD560E"/>
    <w:rsid w:val="00CD58B2"/>
    <w:rsid w:val="00CD595C"/>
    <w:rsid w:val="00CD5AC2"/>
    <w:rsid w:val="00CD60D8"/>
    <w:rsid w:val="00CD60FB"/>
    <w:rsid w:val="00CD6437"/>
    <w:rsid w:val="00CD6CC7"/>
    <w:rsid w:val="00CD731E"/>
    <w:rsid w:val="00CD7345"/>
    <w:rsid w:val="00CD7416"/>
    <w:rsid w:val="00CD797D"/>
    <w:rsid w:val="00CE1107"/>
    <w:rsid w:val="00CE11B3"/>
    <w:rsid w:val="00CE1568"/>
    <w:rsid w:val="00CE1C44"/>
    <w:rsid w:val="00CE2057"/>
    <w:rsid w:val="00CE24A8"/>
    <w:rsid w:val="00CE2EC4"/>
    <w:rsid w:val="00CE2EF9"/>
    <w:rsid w:val="00CE315E"/>
    <w:rsid w:val="00CE317A"/>
    <w:rsid w:val="00CE3323"/>
    <w:rsid w:val="00CE3352"/>
    <w:rsid w:val="00CE35AD"/>
    <w:rsid w:val="00CE371C"/>
    <w:rsid w:val="00CE3EF1"/>
    <w:rsid w:val="00CE3F0A"/>
    <w:rsid w:val="00CE46EE"/>
    <w:rsid w:val="00CE4B83"/>
    <w:rsid w:val="00CE4CF5"/>
    <w:rsid w:val="00CE4E8C"/>
    <w:rsid w:val="00CE51AF"/>
    <w:rsid w:val="00CE587F"/>
    <w:rsid w:val="00CE61C0"/>
    <w:rsid w:val="00CE654A"/>
    <w:rsid w:val="00CE65DF"/>
    <w:rsid w:val="00CE665E"/>
    <w:rsid w:val="00CE698B"/>
    <w:rsid w:val="00CE728F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F3"/>
    <w:rsid w:val="00CF2806"/>
    <w:rsid w:val="00CF2887"/>
    <w:rsid w:val="00CF3363"/>
    <w:rsid w:val="00CF34EA"/>
    <w:rsid w:val="00CF350D"/>
    <w:rsid w:val="00CF3B8A"/>
    <w:rsid w:val="00CF3FA3"/>
    <w:rsid w:val="00CF4716"/>
    <w:rsid w:val="00CF4FA8"/>
    <w:rsid w:val="00CF54C3"/>
    <w:rsid w:val="00CF58A4"/>
    <w:rsid w:val="00CF5C47"/>
    <w:rsid w:val="00CF5D4B"/>
    <w:rsid w:val="00CF6088"/>
    <w:rsid w:val="00CF62E4"/>
    <w:rsid w:val="00CF699A"/>
    <w:rsid w:val="00CF6BC9"/>
    <w:rsid w:val="00CF6CCB"/>
    <w:rsid w:val="00CF70EF"/>
    <w:rsid w:val="00CF7959"/>
    <w:rsid w:val="00CF798B"/>
    <w:rsid w:val="00CF7F5B"/>
    <w:rsid w:val="00D0096B"/>
    <w:rsid w:val="00D00EA7"/>
    <w:rsid w:val="00D0237D"/>
    <w:rsid w:val="00D0274F"/>
    <w:rsid w:val="00D033E2"/>
    <w:rsid w:val="00D036C9"/>
    <w:rsid w:val="00D03767"/>
    <w:rsid w:val="00D038E8"/>
    <w:rsid w:val="00D03A1D"/>
    <w:rsid w:val="00D03E14"/>
    <w:rsid w:val="00D04515"/>
    <w:rsid w:val="00D04955"/>
    <w:rsid w:val="00D05382"/>
    <w:rsid w:val="00D0579F"/>
    <w:rsid w:val="00D063DC"/>
    <w:rsid w:val="00D0709A"/>
    <w:rsid w:val="00D071AC"/>
    <w:rsid w:val="00D07AB0"/>
    <w:rsid w:val="00D10258"/>
    <w:rsid w:val="00D10393"/>
    <w:rsid w:val="00D10604"/>
    <w:rsid w:val="00D10ECA"/>
    <w:rsid w:val="00D11016"/>
    <w:rsid w:val="00D11118"/>
    <w:rsid w:val="00D11C7D"/>
    <w:rsid w:val="00D11CED"/>
    <w:rsid w:val="00D11FEC"/>
    <w:rsid w:val="00D12C78"/>
    <w:rsid w:val="00D12D10"/>
    <w:rsid w:val="00D1382B"/>
    <w:rsid w:val="00D138FE"/>
    <w:rsid w:val="00D13C47"/>
    <w:rsid w:val="00D14321"/>
    <w:rsid w:val="00D149AF"/>
    <w:rsid w:val="00D14AB9"/>
    <w:rsid w:val="00D14B51"/>
    <w:rsid w:val="00D15765"/>
    <w:rsid w:val="00D167D4"/>
    <w:rsid w:val="00D16C98"/>
    <w:rsid w:val="00D16F7B"/>
    <w:rsid w:val="00D1730E"/>
    <w:rsid w:val="00D17363"/>
    <w:rsid w:val="00D1794D"/>
    <w:rsid w:val="00D17E33"/>
    <w:rsid w:val="00D20491"/>
    <w:rsid w:val="00D205FA"/>
    <w:rsid w:val="00D20807"/>
    <w:rsid w:val="00D2091D"/>
    <w:rsid w:val="00D20A7C"/>
    <w:rsid w:val="00D20AFC"/>
    <w:rsid w:val="00D20F43"/>
    <w:rsid w:val="00D21C06"/>
    <w:rsid w:val="00D228AC"/>
    <w:rsid w:val="00D22F6B"/>
    <w:rsid w:val="00D2321B"/>
    <w:rsid w:val="00D23243"/>
    <w:rsid w:val="00D233B4"/>
    <w:rsid w:val="00D2362E"/>
    <w:rsid w:val="00D23729"/>
    <w:rsid w:val="00D23C55"/>
    <w:rsid w:val="00D23D06"/>
    <w:rsid w:val="00D24924"/>
    <w:rsid w:val="00D26031"/>
    <w:rsid w:val="00D26098"/>
    <w:rsid w:val="00D272BB"/>
    <w:rsid w:val="00D3051D"/>
    <w:rsid w:val="00D306B6"/>
    <w:rsid w:val="00D31948"/>
    <w:rsid w:val="00D32448"/>
    <w:rsid w:val="00D32868"/>
    <w:rsid w:val="00D329D9"/>
    <w:rsid w:val="00D32DD0"/>
    <w:rsid w:val="00D32E9D"/>
    <w:rsid w:val="00D34012"/>
    <w:rsid w:val="00D3443B"/>
    <w:rsid w:val="00D34F15"/>
    <w:rsid w:val="00D34F6C"/>
    <w:rsid w:val="00D35402"/>
    <w:rsid w:val="00D35760"/>
    <w:rsid w:val="00D35CAC"/>
    <w:rsid w:val="00D35F86"/>
    <w:rsid w:val="00D35FCD"/>
    <w:rsid w:val="00D362FB"/>
    <w:rsid w:val="00D3632F"/>
    <w:rsid w:val="00D36347"/>
    <w:rsid w:val="00D364FF"/>
    <w:rsid w:val="00D36A15"/>
    <w:rsid w:val="00D37032"/>
    <w:rsid w:val="00D37315"/>
    <w:rsid w:val="00D3757F"/>
    <w:rsid w:val="00D3762F"/>
    <w:rsid w:val="00D37810"/>
    <w:rsid w:val="00D37967"/>
    <w:rsid w:val="00D37DBF"/>
    <w:rsid w:val="00D400C9"/>
    <w:rsid w:val="00D40521"/>
    <w:rsid w:val="00D405CE"/>
    <w:rsid w:val="00D41445"/>
    <w:rsid w:val="00D41783"/>
    <w:rsid w:val="00D41A76"/>
    <w:rsid w:val="00D4217E"/>
    <w:rsid w:val="00D435BD"/>
    <w:rsid w:val="00D43744"/>
    <w:rsid w:val="00D437EC"/>
    <w:rsid w:val="00D44382"/>
    <w:rsid w:val="00D4453D"/>
    <w:rsid w:val="00D44A47"/>
    <w:rsid w:val="00D45B0A"/>
    <w:rsid w:val="00D45DBA"/>
    <w:rsid w:val="00D462BA"/>
    <w:rsid w:val="00D46D57"/>
    <w:rsid w:val="00D46E7A"/>
    <w:rsid w:val="00D47ACA"/>
    <w:rsid w:val="00D47ADF"/>
    <w:rsid w:val="00D50043"/>
    <w:rsid w:val="00D502F8"/>
    <w:rsid w:val="00D5197A"/>
    <w:rsid w:val="00D51A62"/>
    <w:rsid w:val="00D51D38"/>
    <w:rsid w:val="00D54264"/>
    <w:rsid w:val="00D54481"/>
    <w:rsid w:val="00D54F9A"/>
    <w:rsid w:val="00D5529D"/>
    <w:rsid w:val="00D553E8"/>
    <w:rsid w:val="00D55403"/>
    <w:rsid w:val="00D55C1A"/>
    <w:rsid w:val="00D55D0E"/>
    <w:rsid w:val="00D55E31"/>
    <w:rsid w:val="00D563C6"/>
    <w:rsid w:val="00D57044"/>
    <w:rsid w:val="00D57213"/>
    <w:rsid w:val="00D57843"/>
    <w:rsid w:val="00D57B4C"/>
    <w:rsid w:val="00D57BEE"/>
    <w:rsid w:val="00D57D8F"/>
    <w:rsid w:val="00D604F6"/>
    <w:rsid w:val="00D605BE"/>
    <w:rsid w:val="00D6091F"/>
    <w:rsid w:val="00D60953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68"/>
    <w:rsid w:val="00D64120"/>
    <w:rsid w:val="00D64A61"/>
    <w:rsid w:val="00D651DE"/>
    <w:rsid w:val="00D6537E"/>
    <w:rsid w:val="00D6579B"/>
    <w:rsid w:val="00D65B37"/>
    <w:rsid w:val="00D65C8F"/>
    <w:rsid w:val="00D6625B"/>
    <w:rsid w:val="00D664D6"/>
    <w:rsid w:val="00D66517"/>
    <w:rsid w:val="00D66A2B"/>
    <w:rsid w:val="00D67F93"/>
    <w:rsid w:val="00D70241"/>
    <w:rsid w:val="00D71007"/>
    <w:rsid w:val="00D71011"/>
    <w:rsid w:val="00D71722"/>
    <w:rsid w:val="00D71964"/>
    <w:rsid w:val="00D71E18"/>
    <w:rsid w:val="00D7208F"/>
    <w:rsid w:val="00D7254B"/>
    <w:rsid w:val="00D72629"/>
    <w:rsid w:val="00D72788"/>
    <w:rsid w:val="00D72C20"/>
    <w:rsid w:val="00D734BA"/>
    <w:rsid w:val="00D73C18"/>
    <w:rsid w:val="00D742E9"/>
    <w:rsid w:val="00D742FC"/>
    <w:rsid w:val="00D74327"/>
    <w:rsid w:val="00D74BFC"/>
    <w:rsid w:val="00D753CA"/>
    <w:rsid w:val="00D75517"/>
    <w:rsid w:val="00D75F02"/>
    <w:rsid w:val="00D761BD"/>
    <w:rsid w:val="00D761C1"/>
    <w:rsid w:val="00D76600"/>
    <w:rsid w:val="00D76763"/>
    <w:rsid w:val="00D76DB7"/>
    <w:rsid w:val="00D77022"/>
    <w:rsid w:val="00D77F27"/>
    <w:rsid w:val="00D80180"/>
    <w:rsid w:val="00D80244"/>
    <w:rsid w:val="00D805C1"/>
    <w:rsid w:val="00D80610"/>
    <w:rsid w:val="00D806BE"/>
    <w:rsid w:val="00D80B72"/>
    <w:rsid w:val="00D81710"/>
    <w:rsid w:val="00D81B32"/>
    <w:rsid w:val="00D81C67"/>
    <w:rsid w:val="00D8256A"/>
    <w:rsid w:val="00D82766"/>
    <w:rsid w:val="00D82AB4"/>
    <w:rsid w:val="00D82D40"/>
    <w:rsid w:val="00D82ECA"/>
    <w:rsid w:val="00D83491"/>
    <w:rsid w:val="00D836B7"/>
    <w:rsid w:val="00D84543"/>
    <w:rsid w:val="00D85CA0"/>
    <w:rsid w:val="00D85F1C"/>
    <w:rsid w:val="00D86AD7"/>
    <w:rsid w:val="00D87283"/>
    <w:rsid w:val="00D872E4"/>
    <w:rsid w:val="00D87A72"/>
    <w:rsid w:val="00D87A8D"/>
    <w:rsid w:val="00D87AD5"/>
    <w:rsid w:val="00D902E7"/>
    <w:rsid w:val="00D9160D"/>
    <w:rsid w:val="00D91A28"/>
    <w:rsid w:val="00D91CD7"/>
    <w:rsid w:val="00D91D1C"/>
    <w:rsid w:val="00D91F2D"/>
    <w:rsid w:val="00D9293B"/>
    <w:rsid w:val="00D930AF"/>
    <w:rsid w:val="00D93167"/>
    <w:rsid w:val="00D93B1E"/>
    <w:rsid w:val="00D93D3F"/>
    <w:rsid w:val="00D944BD"/>
    <w:rsid w:val="00D944DD"/>
    <w:rsid w:val="00D95820"/>
    <w:rsid w:val="00D95897"/>
    <w:rsid w:val="00D95E76"/>
    <w:rsid w:val="00D95EA1"/>
    <w:rsid w:val="00D9633A"/>
    <w:rsid w:val="00D972E9"/>
    <w:rsid w:val="00D975A9"/>
    <w:rsid w:val="00D9799B"/>
    <w:rsid w:val="00D97D29"/>
    <w:rsid w:val="00DA06D0"/>
    <w:rsid w:val="00DA0C50"/>
    <w:rsid w:val="00DA1F9D"/>
    <w:rsid w:val="00DA2AD5"/>
    <w:rsid w:val="00DA2E31"/>
    <w:rsid w:val="00DA3192"/>
    <w:rsid w:val="00DA3FB6"/>
    <w:rsid w:val="00DA4457"/>
    <w:rsid w:val="00DA49A1"/>
    <w:rsid w:val="00DA5121"/>
    <w:rsid w:val="00DA52BE"/>
    <w:rsid w:val="00DA540B"/>
    <w:rsid w:val="00DA5BCB"/>
    <w:rsid w:val="00DA5EB3"/>
    <w:rsid w:val="00DA623D"/>
    <w:rsid w:val="00DA64AB"/>
    <w:rsid w:val="00DA6779"/>
    <w:rsid w:val="00DA69EE"/>
    <w:rsid w:val="00DA6F8F"/>
    <w:rsid w:val="00DA7031"/>
    <w:rsid w:val="00DA719E"/>
    <w:rsid w:val="00DA78D1"/>
    <w:rsid w:val="00DB05BC"/>
    <w:rsid w:val="00DB06FF"/>
    <w:rsid w:val="00DB10D4"/>
    <w:rsid w:val="00DB148B"/>
    <w:rsid w:val="00DB169C"/>
    <w:rsid w:val="00DB18B4"/>
    <w:rsid w:val="00DB19EC"/>
    <w:rsid w:val="00DB1B36"/>
    <w:rsid w:val="00DB1C95"/>
    <w:rsid w:val="00DB24E5"/>
    <w:rsid w:val="00DB2687"/>
    <w:rsid w:val="00DB2829"/>
    <w:rsid w:val="00DB3015"/>
    <w:rsid w:val="00DB38D2"/>
    <w:rsid w:val="00DB3A9F"/>
    <w:rsid w:val="00DB3ABC"/>
    <w:rsid w:val="00DB41A5"/>
    <w:rsid w:val="00DB4303"/>
    <w:rsid w:val="00DB453F"/>
    <w:rsid w:val="00DB4739"/>
    <w:rsid w:val="00DB4813"/>
    <w:rsid w:val="00DB48FA"/>
    <w:rsid w:val="00DB4C1C"/>
    <w:rsid w:val="00DB4C81"/>
    <w:rsid w:val="00DB51EB"/>
    <w:rsid w:val="00DB5257"/>
    <w:rsid w:val="00DB552F"/>
    <w:rsid w:val="00DB581A"/>
    <w:rsid w:val="00DB5B29"/>
    <w:rsid w:val="00DB5C2F"/>
    <w:rsid w:val="00DB707B"/>
    <w:rsid w:val="00DB71DE"/>
    <w:rsid w:val="00DB7AAC"/>
    <w:rsid w:val="00DC09EA"/>
    <w:rsid w:val="00DC0EB3"/>
    <w:rsid w:val="00DC18DD"/>
    <w:rsid w:val="00DC1A4E"/>
    <w:rsid w:val="00DC1BB9"/>
    <w:rsid w:val="00DC226D"/>
    <w:rsid w:val="00DC247A"/>
    <w:rsid w:val="00DC2817"/>
    <w:rsid w:val="00DC2898"/>
    <w:rsid w:val="00DC2998"/>
    <w:rsid w:val="00DC2B60"/>
    <w:rsid w:val="00DC309F"/>
    <w:rsid w:val="00DC3FB1"/>
    <w:rsid w:val="00DC4114"/>
    <w:rsid w:val="00DC4AA1"/>
    <w:rsid w:val="00DC4CB7"/>
    <w:rsid w:val="00DC4CE7"/>
    <w:rsid w:val="00DC5F96"/>
    <w:rsid w:val="00DC76E5"/>
    <w:rsid w:val="00DC76FA"/>
    <w:rsid w:val="00DC7FE6"/>
    <w:rsid w:val="00DD00C9"/>
    <w:rsid w:val="00DD01B7"/>
    <w:rsid w:val="00DD05E5"/>
    <w:rsid w:val="00DD1817"/>
    <w:rsid w:val="00DD1DC8"/>
    <w:rsid w:val="00DD32EF"/>
    <w:rsid w:val="00DD4200"/>
    <w:rsid w:val="00DD4234"/>
    <w:rsid w:val="00DD47F4"/>
    <w:rsid w:val="00DD4ADB"/>
    <w:rsid w:val="00DD4F5D"/>
    <w:rsid w:val="00DD4FE5"/>
    <w:rsid w:val="00DD5055"/>
    <w:rsid w:val="00DD5843"/>
    <w:rsid w:val="00DD5A91"/>
    <w:rsid w:val="00DD5F2D"/>
    <w:rsid w:val="00DD6536"/>
    <w:rsid w:val="00DD680D"/>
    <w:rsid w:val="00DD68AC"/>
    <w:rsid w:val="00DD6AEC"/>
    <w:rsid w:val="00DD6EB2"/>
    <w:rsid w:val="00DE0430"/>
    <w:rsid w:val="00DE078D"/>
    <w:rsid w:val="00DE0F71"/>
    <w:rsid w:val="00DE1525"/>
    <w:rsid w:val="00DE1AE0"/>
    <w:rsid w:val="00DE2451"/>
    <w:rsid w:val="00DE2EBB"/>
    <w:rsid w:val="00DE3000"/>
    <w:rsid w:val="00DE30D3"/>
    <w:rsid w:val="00DE3F7E"/>
    <w:rsid w:val="00DE48C2"/>
    <w:rsid w:val="00DE4C91"/>
    <w:rsid w:val="00DE5131"/>
    <w:rsid w:val="00DE51C2"/>
    <w:rsid w:val="00DE537A"/>
    <w:rsid w:val="00DE5911"/>
    <w:rsid w:val="00DE5990"/>
    <w:rsid w:val="00DE5ACA"/>
    <w:rsid w:val="00DE609B"/>
    <w:rsid w:val="00DE661B"/>
    <w:rsid w:val="00DE705C"/>
    <w:rsid w:val="00DE76C0"/>
    <w:rsid w:val="00DE7C3E"/>
    <w:rsid w:val="00DE7D64"/>
    <w:rsid w:val="00DF002E"/>
    <w:rsid w:val="00DF09EB"/>
    <w:rsid w:val="00DF0F48"/>
    <w:rsid w:val="00DF1211"/>
    <w:rsid w:val="00DF12EF"/>
    <w:rsid w:val="00DF15E7"/>
    <w:rsid w:val="00DF1D5A"/>
    <w:rsid w:val="00DF200D"/>
    <w:rsid w:val="00DF2020"/>
    <w:rsid w:val="00DF2ACA"/>
    <w:rsid w:val="00DF30C9"/>
    <w:rsid w:val="00DF3CB3"/>
    <w:rsid w:val="00DF4329"/>
    <w:rsid w:val="00DF43B1"/>
    <w:rsid w:val="00DF45A7"/>
    <w:rsid w:val="00DF477C"/>
    <w:rsid w:val="00DF4F07"/>
    <w:rsid w:val="00DF5362"/>
    <w:rsid w:val="00DF5932"/>
    <w:rsid w:val="00DF641D"/>
    <w:rsid w:val="00DF64A5"/>
    <w:rsid w:val="00DF64D1"/>
    <w:rsid w:val="00DF65F5"/>
    <w:rsid w:val="00DF67A7"/>
    <w:rsid w:val="00DF6A04"/>
    <w:rsid w:val="00DF7E75"/>
    <w:rsid w:val="00E00728"/>
    <w:rsid w:val="00E00AE2"/>
    <w:rsid w:val="00E00B3C"/>
    <w:rsid w:val="00E00CDC"/>
    <w:rsid w:val="00E02555"/>
    <w:rsid w:val="00E02D7A"/>
    <w:rsid w:val="00E03081"/>
    <w:rsid w:val="00E03C8B"/>
    <w:rsid w:val="00E045F9"/>
    <w:rsid w:val="00E04644"/>
    <w:rsid w:val="00E05621"/>
    <w:rsid w:val="00E056E9"/>
    <w:rsid w:val="00E060FF"/>
    <w:rsid w:val="00E061E3"/>
    <w:rsid w:val="00E063A2"/>
    <w:rsid w:val="00E064A1"/>
    <w:rsid w:val="00E06A36"/>
    <w:rsid w:val="00E07863"/>
    <w:rsid w:val="00E07D9E"/>
    <w:rsid w:val="00E10EF9"/>
    <w:rsid w:val="00E11396"/>
    <w:rsid w:val="00E115C8"/>
    <w:rsid w:val="00E116AD"/>
    <w:rsid w:val="00E1170B"/>
    <w:rsid w:val="00E11770"/>
    <w:rsid w:val="00E11BE0"/>
    <w:rsid w:val="00E11CA1"/>
    <w:rsid w:val="00E12BEE"/>
    <w:rsid w:val="00E12EC3"/>
    <w:rsid w:val="00E1309A"/>
    <w:rsid w:val="00E14037"/>
    <w:rsid w:val="00E1410D"/>
    <w:rsid w:val="00E145A6"/>
    <w:rsid w:val="00E14F0F"/>
    <w:rsid w:val="00E15346"/>
    <w:rsid w:val="00E15E00"/>
    <w:rsid w:val="00E15E77"/>
    <w:rsid w:val="00E15F91"/>
    <w:rsid w:val="00E1602D"/>
    <w:rsid w:val="00E16BC3"/>
    <w:rsid w:val="00E177AB"/>
    <w:rsid w:val="00E179D8"/>
    <w:rsid w:val="00E20441"/>
    <w:rsid w:val="00E207BA"/>
    <w:rsid w:val="00E2083A"/>
    <w:rsid w:val="00E210E6"/>
    <w:rsid w:val="00E2123E"/>
    <w:rsid w:val="00E21512"/>
    <w:rsid w:val="00E2172E"/>
    <w:rsid w:val="00E2187F"/>
    <w:rsid w:val="00E21D56"/>
    <w:rsid w:val="00E21FB4"/>
    <w:rsid w:val="00E22356"/>
    <w:rsid w:val="00E223F6"/>
    <w:rsid w:val="00E224B0"/>
    <w:rsid w:val="00E23279"/>
    <w:rsid w:val="00E233FB"/>
    <w:rsid w:val="00E23A89"/>
    <w:rsid w:val="00E23AD9"/>
    <w:rsid w:val="00E25B02"/>
    <w:rsid w:val="00E261DB"/>
    <w:rsid w:val="00E2710D"/>
    <w:rsid w:val="00E273F4"/>
    <w:rsid w:val="00E27D1B"/>
    <w:rsid w:val="00E303A9"/>
    <w:rsid w:val="00E30668"/>
    <w:rsid w:val="00E30885"/>
    <w:rsid w:val="00E30F46"/>
    <w:rsid w:val="00E31399"/>
    <w:rsid w:val="00E31B86"/>
    <w:rsid w:val="00E31C6B"/>
    <w:rsid w:val="00E31E78"/>
    <w:rsid w:val="00E31EED"/>
    <w:rsid w:val="00E32600"/>
    <w:rsid w:val="00E32F67"/>
    <w:rsid w:val="00E33566"/>
    <w:rsid w:val="00E3356B"/>
    <w:rsid w:val="00E336C6"/>
    <w:rsid w:val="00E33F83"/>
    <w:rsid w:val="00E342EE"/>
    <w:rsid w:val="00E34377"/>
    <w:rsid w:val="00E344F2"/>
    <w:rsid w:val="00E34593"/>
    <w:rsid w:val="00E34646"/>
    <w:rsid w:val="00E34A36"/>
    <w:rsid w:val="00E34DCC"/>
    <w:rsid w:val="00E359D8"/>
    <w:rsid w:val="00E35A08"/>
    <w:rsid w:val="00E362AC"/>
    <w:rsid w:val="00E3639F"/>
    <w:rsid w:val="00E36C67"/>
    <w:rsid w:val="00E37ADC"/>
    <w:rsid w:val="00E37D89"/>
    <w:rsid w:val="00E40F0A"/>
    <w:rsid w:val="00E4127E"/>
    <w:rsid w:val="00E4173A"/>
    <w:rsid w:val="00E428A2"/>
    <w:rsid w:val="00E42C22"/>
    <w:rsid w:val="00E43080"/>
    <w:rsid w:val="00E431D3"/>
    <w:rsid w:val="00E43A24"/>
    <w:rsid w:val="00E43C70"/>
    <w:rsid w:val="00E44934"/>
    <w:rsid w:val="00E44C8B"/>
    <w:rsid w:val="00E44DD2"/>
    <w:rsid w:val="00E451B7"/>
    <w:rsid w:val="00E45A5D"/>
    <w:rsid w:val="00E45C55"/>
    <w:rsid w:val="00E464C1"/>
    <w:rsid w:val="00E46DC3"/>
    <w:rsid w:val="00E4736A"/>
    <w:rsid w:val="00E4750F"/>
    <w:rsid w:val="00E47931"/>
    <w:rsid w:val="00E5035A"/>
    <w:rsid w:val="00E50564"/>
    <w:rsid w:val="00E505A0"/>
    <w:rsid w:val="00E51018"/>
    <w:rsid w:val="00E5136E"/>
    <w:rsid w:val="00E51420"/>
    <w:rsid w:val="00E52053"/>
    <w:rsid w:val="00E5283C"/>
    <w:rsid w:val="00E53A05"/>
    <w:rsid w:val="00E54250"/>
    <w:rsid w:val="00E543BF"/>
    <w:rsid w:val="00E54A3E"/>
    <w:rsid w:val="00E554A5"/>
    <w:rsid w:val="00E56970"/>
    <w:rsid w:val="00E56CC5"/>
    <w:rsid w:val="00E5719D"/>
    <w:rsid w:val="00E5791F"/>
    <w:rsid w:val="00E60231"/>
    <w:rsid w:val="00E604C4"/>
    <w:rsid w:val="00E60516"/>
    <w:rsid w:val="00E60878"/>
    <w:rsid w:val="00E60D43"/>
    <w:rsid w:val="00E61385"/>
    <w:rsid w:val="00E61B91"/>
    <w:rsid w:val="00E620D4"/>
    <w:rsid w:val="00E6256A"/>
    <w:rsid w:val="00E62B76"/>
    <w:rsid w:val="00E63463"/>
    <w:rsid w:val="00E6371B"/>
    <w:rsid w:val="00E63DF8"/>
    <w:rsid w:val="00E644FB"/>
    <w:rsid w:val="00E645B2"/>
    <w:rsid w:val="00E64809"/>
    <w:rsid w:val="00E65770"/>
    <w:rsid w:val="00E65F53"/>
    <w:rsid w:val="00E66070"/>
    <w:rsid w:val="00E664D3"/>
    <w:rsid w:val="00E66D42"/>
    <w:rsid w:val="00E67625"/>
    <w:rsid w:val="00E67C81"/>
    <w:rsid w:val="00E70872"/>
    <w:rsid w:val="00E70E23"/>
    <w:rsid w:val="00E70F44"/>
    <w:rsid w:val="00E71E1C"/>
    <w:rsid w:val="00E720B2"/>
    <w:rsid w:val="00E7220F"/>
    <w:rsid w:val="00E7236F"/>
    <w:rsid w:val="00E72743"/>
    <w:rsid w:val="00E72A91"/>
    <w:rsid w:val="00E73BCF"/>
    <w:rsid w:val="00E73BE7"/>
    <w:rsid w:val="00E746D5"/>
    <w:rsid w:val="00E749F1"/>
    <w:rsid w:val="00E74ECA"/>
    <w:rsid w:val="00E755AB"/>
    <w:rsid w:val="00E76481"/>
    <w:rsid w:val="00E770B2"/>
    <w:rsid w:val="00E7757E"/>
    <w:rsid w:val="00E77D34"/>
    <w:rsid w:val="00E77F62"/>
    <w:rsid w:val="00E80382"/>
    <w:rsid w:val="00E80B63"/>
    <w:rsid w:val="00E812E8"/>
    <w:rsid w:val="00E81AC3"/>
    <w:rsid w:val="00E81FA4"/>
    <w:rsid w:val="00E82760"/>
    <w:rsid w:val="00E82A79"/>
    <w:rsid w:val="00E82D53"/>
    <w:rsid w:val="00E833CE"/>
    <w:rsid w:val="00E841B8"/>
    <w:rsid w:val="00E84316"/>
    <w:rsid w:val="00E851F3"/>
    <w:rsid w:val="00E855DC"/>
    <w:rsid w:val="00E8560C"/>
    <w:rsid w:val="00E85ABA"/>
    <w:rsid w:val="00E86465"/>
    <w:rsid w:val="00E86C7B"/>
    <w:rsid w:val="00E86D3D"/>
    <w:rsid w:val="00E906D3"/>
    <w:rsid w:val="00E9074A"/>
    <w:rsid w:val="00E90A37"/>
    <w:rsid w:val="00E90E68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2E2A"/>
    <w:rsid w:val="00E93A09"/>
    <w:rsid w:val="00E94557"/>
    <w:rsid w:val="00E95FBA"/>
    <w:rsid w:val="00E96290"/>
    <w:rsid w:val="00E96461"/>
    <w:rsid w:val="00E964DF"/>
    <w:rsid w:val="00E97A58"/>
    <w:rsid w:val="00E97A5C"/>
    <w:rsid w:val="00EA0189"/>
    <w:rsid w:val="00EA0216"/>
    <w:rsid w:val="00EA09E1"/>
    <w:rsid w:val="00EA09E2"/>
    <w:rsid w:val="00EA0C38"/>
    <w:rsid w:val="00EA1567"/>
    <w:rsid w:val="00EA1D76"/>
    <w:rsid w:val="00EA1EEA"/>
    <w:rsid w:val="00EA26BC"/>
    <w:rsid w:val="00EA3185"/>
    <w:rsid w:val="00EA322D"/>
    <w:rsid w:val="00EA331B"/>
    <w:rsid w:val="00EA372E"/>
    <w:rsid w:val="00EA3851"/>
    <w:rsid w:val="00EA38BA"/>
    <w:rsid w:val="00EA3B8B"/>
    <w:rsid w:val="00EA4045"/>
    <w:rsid w:val="00EA467D"/>
    <w:rsid w:val="00EA486A"/>
    <w:rsid w:val="00EA5035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1EE1"/>
    <w:rsid w:val="00EB278B"/>
    <w:rsid w:val="00EB3A2A"/>
    <w:rsid w:val="00EB456B"/>
    <w:rsid w:val="00EB4B26"/>
    <w:rsid w:val="00EB4D52"/>
    <w:rsid w:val="00EB5070"/>
    <w:rsid w:val="00EB55C9"/>
    <w:rsid w:val="00EB57C6"/>
    <w:rsid w:val="00EB5A2C"/>
    <w:rsid w:val="00EB612B"/>
    <w:rsid w:val="00EB65FC"/>
    <w:rsid w:val="00EB678E"/>
    <w:rsid w:val="00EB6CAE"/>
    <w:rsid w:val="00EB73C3"/>
    <w:rsid w:val="00EB78D5"/>
    <w:rsid w:val="00EB7DBA"/>
    <w:rsid w:val="00EC09A0"/>
    <w:rsid w:val="00EC0B21"/>
    <w:rsid w:val="00EC0E4C"/>
    <w:rsid w:val="00EC150D"/>
    <w:rsid w:val="00EC1701"/>
    <w:rsid w:val="00EC178C"/>
    <w:rsid w:val="00EC1F00"/>
    <w:rsid w:val="00EC1F14"/>
    <w:rsid w:val="00EC1F16"/>
    <w:rsid w:val="00EC1F62"/>
    <w:rsid w:val="00EC28C4"/>
    <w:rsid w:val="00EC298D"/>
    <w:rsid w:val="00EC2B21"/>
    <w:rsid w:val="00EC2C9E"/>
    <w:rsid w:val="00EC30F4"/>
    <w:rsid w:val="00EC39A9"/>
    <w:rsid w:val="00EC5386"/>
    <w:rsid w:val="00EC54DC"/>
    <w:rsid w:val="00EC5B62"/>
    <w:rsid w:val="00EC5DAA"/>
    <w:rsid w:val="00EC5F13"/>
    <w:rsid w:val="00EC5FBC"/>
    <w:rsid w:val="00EC62C4"/>
    <w:rsid w:val="00EC633B"/>
    <w:rsid w:val="00EC65BE"/>
    <w:rsid w:val="00EC69B1"/>
    <w:rsid w:val="00EC7217"/>
    <w:rsid w:val="00EC782E"/>
    <w:rsid w:val="00EC7BE5"/>
    <w:rsid w:val="00ED0034"/>
    <w:rsid w:val="00ED0230"/>
    <w:rsid w:val="00ED02CC"/>
    <w:rsid w:val="00ED15A8"/>
    <w:rsid w:val="00ED160D"/>
    <w:rsid w:val="00ED173D"/>
    <w:rsid w:val="00ED1746"/>
    <w:rsid w:val="00ED23BC"/>
    <w:rsid w:val="00ED26B5"/>
    <w:rsid w:val="00ED2DFE"/>
    <w:rsid w:val="00ED2E0C"/>
    <w:rsid w:val="00ED3345"/>
    <w:rsid w:val="00ED359B"/>
    <w:rsid w:val="00ED36BD"/>
    <w:rsid w:val="00ED3E25"/>
    <w:rsid w:val="00ED42D0"/>
    <w:rsid w:val="00ED441E"/>
    <w:rsid w:val="00ED4452"/>
    <w:rsid w:val="00ED46CB"/>
    <w:rsid w:val="00ED505A"/>
    <w:rsid w:val="00ED5703"/>
    <w:rsid w:val="00ED5BAC"/>
    <w:rsid w:val="00ED5F5A"/>
    <w:rsid w:val="00ED6950"/>
    <w:rsid w:val="00ED69A3"/>
    <w:rsid w:val="00ED7A3F"/>
    <w:rsid w:val="00EE0C0E"/>
    <w:rsid w:val="00EE0F9F"/>
    <w:rsid w:val="00EE1040"/>
    <w:rsid w:val="00EE1AC6"/>
    <w:rsid w:val="00EE1B0C"/>
    <w:rsid w:val="00EE21A2"/>
    <w:rsid w:val="00EE2670"/>
    <w:rsid w:val="00EE3234"/>
    <w:rsid w:val="00EE41E7"/>
    <w:rsid w:val="00EE4475"/>
    <w:rsid w:val="00EE47F8"/>
    <w:rsid w:val="00EE4CD6"/>
    <w:rsid w:val="00EE4DE8"/>
    <w:rsid w:val="00EE4E7A"/>
    <w:rsid w:val="00EE561A"/>
    <w:rsid w:val="00EE56A1"/>
    <w:rsid w:val="00EE5831"/>
    <w:rsid w:val="00EE5A23"/>
    <w:rsid w:val="00EE6109"/>
    <w:rsid w:val="00EE71EC"/>
    <w:rsid w:val="00EE7464"/>
    <w:rsid w:val="00EE74A5"/>
    <w:rsid w:val="00EE7C43"/>
    <w:rsid w:val="00EE7C71"/>
    <w:rsid w:val="00EE7D07"/>
    <w:rsid w:val="00EF13C6"/>
    <w:rsid w:val="00EF13FE"/>
    <w:rsid w:val="00EF166E"/>
    <w:rsid w:val="00EF1BFB"/>
    <w:rsid w:val="00EF22F6"/>
    <w:rsid w:val="00EF291F"/>
    <w:rsid w:val="00EF2964"/>
    <w:rsid w:val="00EF2A5D"/>
    <w:rsid w:val="00EF2B2C"/>
    <w:rsid w:val="00EF2B83"/>
    <w:rsid w:val="00EF2D93"/>
    <w:rsid w:val="00EF2EAE"/>
    <w:rsid w:val="00EF313D"/>
    <w:rsid w:val="00EF37A4"/>
    <w:rsid w:val="00EF3909"/>
    <w:rsid w:val="00EF3B1A"/>
    <w:rsid w:val="00EF402C"/>
    <w:rsid w:val="00EF405D"/>
    <w:rsid w:val="00EF43E2"/>
    <w:rsid w:val="00EF487A"/>
    <w:rsid w:val="00EF5187"/>
    <w:rsid w:val="00EF54F6"/>
    <w:rsid w:val="00EF583A"/>
    <w:rsid w:val="00EF5AA4"/>
    <w:rsid w:val="00EF5AC6"/>
    <w:rsid w:val="00EF5EF8"/>
    <w:rsid w:val="00EF607E"/>
    <w:rsid w:val="00EF61E7"/>
    <w:rsid w:val="00EF668B"/>
    <w:rsid w:val="00EF6FB8"/>
    <w:rsid w:val="00EF7030"/>
    <w:rsid w:val="00EF730E"/>
    <w:rsid w:val="00EF7A29"/>
    <w:rsid w:val="00EF7B67"/>
    <w:rsid w:val="00EF7C91"/>
    <w:rsid w:val="00EF7DAF"/>
    <w:rsid w:val="00EF7DE8"/>
    <w:rsid w:val="00F00049"/>
    <w:rsid w:val="00F0022B"/>
    <w:rsid w:val="00F00794"/>
    <w:rsid w:val="00F00A04"/>
    <w:rsid w:val="00F00A5E"/>
    <w:rsid w:val="00F00B7B"/>
    <w:rsid w:val="00F00C89"/>
    <w:rsid w:val="00F00CBB"/>
    <w:rsid w:val="00F012EA"/>
    <w:rsid w:val="00F01D0F"/>
    <w:rsid w:val="00F01EB7"/>
    <w:rsid w:val="00F0234A"/>
    <w:rsid w:val="00F023CB"/>
    <w:rsid w:val="00F0285B"/>
    <w:rsid w:val="00F02E26"/>
    <w:rsid w:val="00F03849"/>
    <w:rsid w:val="00F04221"/>
    <w:rsid w:val="00F042B1"/>
    <w:rsid w:val="00F045BC"/>
    <w:rsid w:val="00F05D87"/>
    <w:rsid w:val="00F06208"/>
    <w:rsid w:val="00F06BCF"/>
    <w:rsid w:val="00F06C0E"/>
    <w:rsid w:val="00F072FE"/>
    <w:rsid w:val="00F07ED6"/>
    <w:rsid w:val="00F108E1"/>
    <w:rsid w:val="00F10D51"/>
    <w:rsid w:val="00F11176"/>
    <w:rsid w:val="00F1149E"/>
    <w:rsid w:val="00F1155A"/>
    <w:rsid w:val="00F11A8D"/>
    <w:rsid w:val="00F12CD1"/>
    <w:rsid w:val="00F12D20"/>
    <w:rsid w:val="00F13A24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CD6"/>
    <w:rsid w:val="00F16EEA"/>
    <w:rsid w:val="00F17268"/>
    <w:rsid w:val="00F17681"/>
    <w:rsid w:val="00F179EF"/>
    <w:rsid w:val="00F17BCA"/>
    <w:rsid w:val="00F202A9"/>
    <w:rsid w:val="00F20635"/>
    <w:rsid w:val="00F20851"/>
    <w:rsid w:val="00F21352"/>
    <w:rsid w:val="00F21382"/>
    <w:rsid w:val="00F2174D"/>
    <w:rsid w:val="00F21A2F"/>
    <w:rsid w:val="00F21D7F"/>
    <w:rsid w:val="00F222C5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610C"/>
    <w:rsid w:val="00F261AD"/>
    <w:rsid w:val="00F262B1"/>
    <w:rsid w:val="00F27407"/>
    <w:rsid w:val="00F27B81"/>
    <w:rsid w:val="00F27CA9"/>
    <w:rsid w:val="00F27CD2"/>
    <w:rsid w:val="00F30141"/>
    <w:rsid w:val="00F30C64"/>
    <w:rsid w:val="00F314EB"/>
    <w:rsid w:val="00F31703"/>
    <w:rsid w:val="00F31907"/>
    <w:rsid w:val="00F32B89"/>
    <w:rsid w:val="00F32F62"/>
    <w:rsid w:val="00F33143"/>
    <w:rsid w:val="00F33FC8"/>
    <w:rsid w:val="00F3404F"/>
    <w:rsid w:val="00F34DA3"/>
    <w:rsid w:val="00F35911"/>
    <w:rsid w:val="00F35C54"/>
    <w:rsid w:val="00F35D81"/>
    <w:rsid w:val="00F360C0"/>
    <w:rsid w:val="00F3613B"/>
    <w:rsid w:val="00F3639E"/>
    <w:rsid w:val="00F36473"/>
    <w:rsid w:val="00F366B7"/>
    <w:rsid w:val="00F3740B"/>
    <w:rsid w:val="00F374E7"/>
    <w:rsid w:val="00F40115"/>
    <w:rsid w:val="00F401E6"/>
    <w:rsid w:val="00F40AE2"/>
    <w:rsid w:val="00F419AE"/>
    <w:rsid w:val="00F4206C"/>
    <w:rsid w:val="00F4222C"/>
    <w:rsid w:val="00F42D91"/>
    <w:rsid w:val="00F437DF"/>
    <w:rsid w:val="00F43819"/>
    <w:rsid w:val="00F439B6"/>
    <w:rsid w:val="00F43B6E"/>
    <w:rsid w:val="00F43D65"/>
    <w:rsid w:val="00F449EC"/>
    <w:rsid w:val="00F45D2D"/>
    <w:rsid w:val="00F45DD5"/>
    <w:rsid w:val="00F467B3"/>
    <w:rsid w:val="00F46BA9"/>
    <w:rsid w:val="00F46D36"/>
    <w:rsid w:val="00F4701A"/>
    <w:rsid w:val="00F47270"/>
    <w:rsid w:val="00F47396"/>
    <w:rsid w:val="00F479EC"/>
    <w:rsid w:val="00F47E51"/>
    <w:rsid w:val="00F47F98"/>
    <w:rsid w:val="00F501B2"/>
    <w:rsid w:val="00F50391"/>
    <w:rsid w:val="00F50CCC"/>
    <w:rsid w:val="00F5170C"/>
    <w:rsid w:val="00F5181D"/>
    <w:rsid w:val="00F51EC1"/>
    <w:rsid w:val="00F522E9"/>
    <w:rsid w:val="00F525D3"/>
    <w:rsid w:val="00F5300B"/>
    <w:rsid w:val="00F5317C"/>
    <w:rsid w:val="00F542C3"/>
    <w:rsid w:val="00F5492F"/>
    <w:rsid w:val="00F54955"/>
    <w:rsid w:val="00F54A37"/>
    <w:rsid w:val="00F54B2F"/>
    <w:rsid w:val="00F555EE"/>
    <w:rsid w:val="00F55F0C"/>
    <w:rsid w:val="00F564A9"/>
    <w:rsid w:val="00F56604"/>
    <w:rsid w:val="00F56BCC"/>
    <w:rsid w:val="00F57027"/>
    <w:rsid w:val="00F575E0"/>
    <w:rsid w:val="00F57C28"/>
    <w:rsid w:val="00F601A9"/>
    <w:rsid w:val="00F6047D"/>
    <w:rsid w:val="00F60499"/>
    <w:rsid w:val="00F60581"/>
    <w:rsid w:val="00F60619"/>
    <w:rsid w:val="00F60729"/>
    <w:rsid w:val="00F60FFF"/>
    <w:rsid w:val="00F613A9"/>
    <w:rsid w:val="00F6154B"/>
    <w:rsid w:val="00F61E52"/>
    <w:rsid w:val="00F61F61"/>
    <w:rsid w:val="00F6210D"/>
    <w:rsid w:val="00F64146"/>
    <w:rsid w:val="00F64187"/>
    <w:rsid w:val="00F641FF"/>
    <w:rsid w:val="00F64C18"/>
    <w:rsid w:val="00F6540C"/>
    <w:rsid w:val="00F654FE"/>
    <w:rsid w:val="00F656CE"/>
    <w:rsid w:val="00F65CC2"/>
    <w:rsid w:val="00F65E7F"/>
    <w:rsid w:val="00F66ADE"/>
    <w:rsid w:val="00F66DA8"/>
    <w:rsid w:val="00F67148"/>
    <w:rsid w:val="00F6783C"/>
    <w:rsid w:val="00F67E4A"/>
    <w:rsid w:val="00F67EBF"/>
    <w:rsid w:val="00F67ED2"/>
    <w:rsid w:val="00F67F3A"/>
    <w:rsid w:val="00F706D4"/>
    <w:rsid w:val="00F7074C"/>
    <w:rsid w:val="00F70A8C"/>
    <w:rsid w:val="00F70BB6"/>
    <w:rsid w:val="00F7188E"/>
    <w:rsid w:val="00F71CAD"/>
    <w:rsid w:val="00F71E8E"/>
    <w:rsid w:val="00F72660"/>
    <w:rsid w:val="00F72704"/>
    <w:rsid w:val="00F7290F"/>
    <w:rsid w:val="00F740AB"/>
    <w:rsid w:val="00F741BE"/>
    <w:rsid w:val="00F75586"/>
    <w:rsid w:val="00F75F3B"/>
    <w:rsid w:val="00F765AE"/>
    <w:rsid w:val="00F76625"/>
    <w:rsid w:val="00F77356"/>
    <w:rsid w:val="00F77B25"/>
    <w:rsid w:val="00F77D13"/>
    <w:rsid w:val="00F80965"/>
    <w:rsid w:val="00F80996"/>
    <w:rsid w:val="00F81343"/>
    <w:rsid w:val="00F81635"/>
    <w:rsid w:val="00F81C7D"/>
    <w:rsid w:val="00F8215E"/>
    <w:rsid w:val="00F8305F"/>
    <w:rsid w:val="00F836AA"/>
    <w:rsid w:val="00F83DCD"/>
    <w:rsid w:val="00F843EE"/>
    <w:rsid w:val="00F8506D"/>
    <w:rsid w:val="00F85C25"/>
    <w:rsid w:val="00F85DF5"/>
    <w:rsid w:val="00F86341"/>
    <w:rsid w:val="00F86D46"/>
    <w:rsid w:val="00F871EA"/>
    <w:rsid w:val="00F87310"/>
    <w:rsid w:val="00F87F4D"/>
    <w:rsid w:val="00F901D3"/>
    <w:rsid w:val="00F903B0"/>
    <w:rsid w:val="00F90FE1"/>
    <w:rsid w:val="00F912A1"/>
    <w:rsid w:val="00F91590"/>
    <w:rsid w:val="00F91690"/>
    <w:rsid w:val="00F91E31"/>
    <w:rsid w:val="00F91FE8"/>
    <w:rsid w:val="00F928C6"/>
    <w:rsid w:val="00F9308C"/>
    <w:rsid w:val="00F9405B"/>
    <w:rsid w:val="00F94EA0"/>
    <w:rsid w:val="00F94F7E"/>
    <w:rsid w:val="00F95885"/>
    <w:rsid w:val="00F95D76"/>
    <w:rsid w:val="00F95DAC"/>
    <w:rsid w:val="00F9652A"/>
    <w:rsid w:val="00F965E8"/>
    <w:rsid w:val="00F97C62"/>
    <w:rsid w:val="00FA04FF"/>
    <w:rsid w:val="00FA0506"/>
    <w:rsid w:val="00FA0CCA"/>
    <w:rsid w:val="00FA13C1"/>
    <w:rsid w:val="00FA161A"/>
    <w:rsid w:val="00FA16C5"/>
    <w:rsid w:val="00FA1965"/>
    <w:rsid w:val="00FA1AE4"/>
    <w:rsid w:val="00FA2200"/>
    <w:rsid w:val="00FA23A2"/>
    <w:rsid w:val="00FA28F9"/>
    <w:rsid w:val="00FA2BE3"/>
    <w:rsid w:val="00FA2EF8"/>
    <w:rsid w:val="00FA3003"/>
    <w:rsid w:val="00FA31DF"/>
    <w:rsid w:val="00FA39FA"/>
    <w:rsid w:val="00FA3A28"/>
    <w:rsid w:val="00FA3CAA"/>
    <w:rsid w:val="00FA43AB"/>
    <w:rsid w:val="00FA4A64"/>
    <w:rsid w:val="00FA5CF7"/>
    <w:rsid w:val="00FA6080"/>
    <w:rsid w:val="00FA615A"/>
    <w:rsid w:val="00FA696C"/>
    <w:rsid w:val="00FA6AAC"/>
    <w:rsid w:val="00FA738A"/>
    <w:rsid w:val="00FA77C5"/>
    <w:rsid w:val="00FB03EF"/>
    <w:rsid w:val="00FB10AB"/>
    <w:rsid w:val="00FB1502"/>
    <w:rsid w:val="00FB15DC"/>
    <w:rsid w:val="00FB1702"/>
    <w:rsid w:val="00FB19AE"/>
    <w:rsid w:val="00FB1D34"/>
    <w:rsid w:val="00FB1ED5"/>
    <w:rsid w:val="00FB2213"/>
    <w:rsid w:val="00FB3682"/>
    <w:rsid w:val="00FB38AB"/>
    <w:rsid w:val="00FB3A08"/>
    <w:rsid w:val="00FB3B19"/>
    <w:rsid w:val="00FB3BAF"/>
    <w:rsid w:val="00FB401B"/>
    <w:rsid w:val="00FB4AE4"/>
    <w:rsid w:val="00FB6C3A"/>
    <w:rsid w:val="00FB6DC2"/>
    <w:rsid w:val="00FB6ED8"/>
    <w:rsid w:val="00FB7381"/>
    <w:rsid w:val="00FB7A02"/>
    <w:rsid w:val="00FB7B2E"/>
    <w:rsid w:val="00FC0315"/>
    <w:rsid w:val="00FC078B"/>
    <w:rsid w:val="00FC1179"/>
    <w:rsid w:val="00FC1B53"/>
    <w:rsid w:val="00FC1FAE"/>
    <w:rsid w:val="00FC2DF7"/>
    <w:rsid w:val="00FC340E"/>
    <w:rsid w:val="00FC3764"/>
    <w:rsid w:val="00FC3B85"/>
    <w:rsid w:val="00FC3DF0"/>
    <w:rsid w:val="00FC4187"/>
    <w:rsid w:val="00FC427C"/>
    <w:rsid w:val="00FC5426"/>
    <w:rsid w:val="00FC55DE"/>
    <w:rsid w:val="00FC563F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D01F4"/>
    <w:rsid w:val="00FD045C"/>
    <w:rsid w:val="00FD04EB"/>
    <w:rsid w:val="00FD059C"/>
    <w:rsid w:val="00FD0B51"/>
    <w:rsid w:val="00FD0ED6"/>
    <w:rsid w:val="00FD1633"/>
    <w:rsid w:val="00FD1B3D"/>
    <w:rsid w:val="00FD1BF4"/>
    <w:rsid w:val="00FD327B"/>
    <w:rsid w:val="00FD371C"/>
    <w:rsid w:val="00FD3757"/>
    <w:rsid w:val="00FD3824"/>
    <w:rsid w:val="00FD3A70"/>
    <w:rsid w:val="00FD5E09"/>
    <w:rsid w:val="00FD5F05"/>
    <w:rsid w:val="00FD6265"/>
    <w:rsid w:val="00FD64CE"/>
    <w:rsid w:val="00FD6501"/>
    <w:rsid w:val="00FD65BA"/>
    <w:rsid w:val="00FD69D1"/>
    <w:rsid w:val="00FD74CB"/>
    <w:rsid w:val="00FD753A"/>
    <w:rsid w:val="00FD7C7E"/>
    <w:rsid w:val="00FD7D65"/>
    <w:rsid w:val="00FE054B"/>
    <w:rsid w:val="00FE0B6E"/>
    <w:rsid w:val="00FE0CFB"/>
    <w:rsid w:val="00FE15DE"/>
    <w:rsid w:val="00FE16E9"/>
    <w:rsid w:val="00FE25E4"/>
    <w:rsid w:val="00FE27AF"/>
    <w:rsid w:val="00FE2AC1"/>
    <w:rsid w:val="00FE2AC6"/>
    <w:rsid w:val="00FE362A"/>
    <w:rsid w:val="00FE3EAF"/>
    <w:rsid w:val="00FE4806"/>
    <w:rsid w:val="00FE54D8"/>
    <w:rsid w:val="00FE57B1"/>
    <w:rsid w:val="00FE6007"/>
    <w:rsid w:val="00FE6434"/>
    <w:rsid w:val="00FE7037"/>
    <w:rsid w:val="00FE74B2"/>
    <w:rsid w:val="00FE787E"/>
    <w:rsid w:val="00FE78E1"/>
    <w:rsid w:val="00FE7A35"/>
    <w:rsid w:val="00FE7B57"/>
    <w:rsid w:val="00FE7CC4"/>
    <w:rsid w:val="00FF00A4"/>
    <w:rsid w:val="00FF0808"/>
    <w:rsid w:val="00FF0866"/>
    <w:rsid w:val="00FF143A"/>
    <w:rsid w:val="00FF1900"/>
    <w:rsid w:val="00FF1AB8"/>
    <w:rsid w:val="00FF21CB"/>
    <w:rsid w:val="00FF271A"/>
    <w:rsid w:val="00FF2FF6"/>
    <w:rsid w:val="00FF3216"/>
    <w:rsid w:val="00FF32EF"/>
    <w:rsid w:val="00FF3A3C"/>
    <w:rsid w:val="00FF3B69"/>
    <w:rsid w:val="00FF4089"/>
    <w:rsid w:val="00FF4308"/>
    <w:rsid w:val="00FF4415"/>
    <w:rsid w:val="00FF4B25"/>
    <w:rsid w:val="00FF5050"/>
    <w:rsid w:val="00FF50D0"/>
    <w:rsid w:val="00FF599B"/>
    <w:rsid w:val="00FF66C0"/>
    <w:rsid w:val="00FF6896"/>
    <w:rsid w:val="00FF7094"/>
    <w:rsid w:val="00FF718F"/>
    <w:rsid w:val="00FF71A6"/>
    <w:rsid w:val="00FF7983"/>
    <w:rsid w:val="00FF7CD0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57471E7E-6957-4061-9DC7-B733E5DF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7876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  <w:style w:type="character" w:styleId="UnresolvedMention">
    <w:name w:val="Unresolved Mention"/>
    <w:basedOn w:val="DefaultParagraphFont"/>
    <w:uiPriority w:val="99"/>
    <w:semiHidden/>
    <w:unhideWhenUsed/>
    <w:rsid w:val="000F4D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4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ttltohienthanh.org/co-doc-giao-duc/loi-song-hang-ngay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kinhthanh.httlvn.org/doc-kinh-thanh/giop/28?v=VI1934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hyperlink" Target="https://httltohienthanh.org/co-doc-giao-duc/loi-song-hang-ngay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ED970B-5B85-493E-902F-30F72B257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19</Words>
  <Characters>2688</Characters>
  <Application>Microsoft Office Word</Application>
  <DocSecurity>0</DocSecurity>
  <Lines>74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4</cp:revision>
  <cp:lastPrinted>2025-06-07T15:07:00Z</cp:lastPrinted>
  <dcterms:created xsi:type="dcterms:W3CDTF">2025-11-22T12:53:00Z</dcterms:created>
  <dcterms:modified xsi:type="dcterms:W3CDTF">2025-12-08T01:17:00Z</dcterms:modified>
</cp:coreProperties>
</file>